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5CAED" w14:textId="77777777" w:rsidR="003B5390" w:rsidRPr="006849DD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54C2"/>
          <w:sz w:val="15"/>
          <w:szCs w:val="15"/>
        </w:rPr>
      </w:pPr>
      <w:r w:rsidRPr="006849DD">
        <w:rPr>
          <w:rFonts w:ascii="Arial-BoldMT" w:hAnsi="Arial-BoldMT" w:cs="Arial-BoldMT"/>
          <w:b/>
          <w:bCs/>
          <w:color w:val="0054C2"/>
          <w:sz w:val="15"/>
          <w:szCs w:val="15"/>
        </w:rPr>
        <w:t>NHS Business Services Authority Board Members and Senior Staff Business Expenses</w:t>
      </w:r>
    </w:p>
    <w:p w14:paraId="6FA007F1" w14:textId="5E498375" w:rsidR="00B44C6E" w:rsidRPr="006849DD" w:rsidRDefault="00B44C6E" w:rsidP="00B44C6E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54C2"/>
          <w:sz w:val="15"/>
          <w:szCs w:val="15"/>
        </w:rPr>
      </w:pPr>
      <w:r w:rsidRPr="006849DD">
        <w:rPr>
          <w:rFonts w:ascii="Arial-BoldMT" w:hAnsi="Arial-BoldMT" w:cs="Arial-BoldMT"/>
          <w:b/>
          <w:bCs/>
          <w:color w:val="0054C2"/>
          <w:sz w:val="15"/>
          <w:szCs w:val="15"/>
        </w:rPr>
        <w:t>(This document includes all expenses claimed for during the period 1 October 2023 – 31 December 2023)</w:t>
      </w:r>
    </w:p>
    <w:p w14:paraId="5956CC86" w14:textId="74DA23E5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</w:p>
    <w:p w14:paraId="639E69DE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4F505B04" w14:textId="77777777" w:rsidR="002A5C6A" w:rsidRPr="006849DD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54C2"/>
          <w:sz w:val="15"/>
          <w:szCs w:val="15"/>
          <w:u w:val="single"/>
        </w:rPr>
      </w:pPr>
      <w:r w:rsidRPr="006849DD">
        <w:rPr>
          <w:rFonts w:ascii="Arial-BoldMT" w:hAnsi="Arial-BoldMT" w:cs="Arial-BoldMT"/>
          <w:b/>
          <w:bCs/>
          <w:color w:val="0054C2"/>
          <w:sz w:val="15"/>
          <w:szCs w:val="15"/>
          <w:u w:val="single"/>
        </w:rPr>
        <w:t>1. Expenses</w:t>
      </w:r>
    </w:p>
    <w:p w14:paraId="58C07B7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0000"/>
          <w:sz w:val="15"/>
          <w:szCs w:val="15"/>
        </w:rPr>
      </w:pPr>
    </w:p>
    <w:p w14:paraId="6B4DB4AF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Michael Brodie</w:t>
      </w:r>
    </w:p>
    <w:p w14:paraId="1F1994B6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Chief Executive - </w:t>
      </w:r>
      <w:r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336ADCC4" w14:textId="5F5A19C4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6F42CA">
        <w:rPr>
          <w:rFonts w:ascii="Arial-BoldMT" w:hAnsi="Arial-BoldMT" w:cs="Arial-BoldMT"/>
          <w:sz w:val="15"/>
          <w:szCs w:val="15"/>
        </w:rPr>
        <w:t>43.01</w:t>
      </w:r>
    </w:p>
    <w:p w14:paraId="25A40C18" w14:textId="35773E42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900A09">
        <w:rPr>
          <w:rFonts w:ascii="Arial-BoldMT" w:hAnsi="Arial-BoldMT" w:cs="Arial-BoldMT"/>
          <w:sz w:val="15"/>
          <w:szCs w:val="15"/>
        </w:rPr>
        <w:t>1</w:t>
      </w:r>
      <w:r w:rsidR="00FF24C2">
        <w:rPr>
          <w:rFonts w:ascii="Arial-BoldMT" w:hAnsi="Arial-BoldMT" w:cs="Arial-BoldMT"/>
          <w:sz w:val="15"/>
          <w:szCs w:val="15"/>
        </w:rPr>
        <w:t>822.58</w:t>
      </w:r>
    </w:p>
    <w:p w14:paraId="7BAC03EB" w14:textId="5862C106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0C0FE1">
        <w:rPr>
          <w:rFonts w:ascii="Arial-BoldMT" w:hAnsi="Arial-BoldMT" w:cs="Arial-BoldMT"/>
          <w:sz w:val="15"/>
          <w:szCs w:val="15"/>
        </w:rPr>
        <w:t>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111F394C" w14:textId="0A219CDE" w:rsidR="002A5C6A" w:rsidRDefault="002A5C6A" w:rsidP="002A5C6A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E62229">
        <w:rPr>
          <w:rFonts w:ascii="Arial-BoldMT" w:hAnsi="Arial-BoldMT" w:cs="Arial-BoldMT"/>
          <w:b/>
          <w:bCs/>
          <w:sz w:val="15"/>
          <w:szCs w:val="15"/>
        </w:rPr>
        <w:t>1</w:t>
      </w:r>
      <w:r w:rsidR="00CD2FD6">
        <w:rPr>
          <w:rFonts w:ascii="Arial-BoldMT" w:hAnsi="Arial-BoldMT" w:cs="Arial-BoldMT"/>
          <w:b/>
          <w:bCs/>
          <w:sz w:val="15"/>
          <w:szCs w:val="15"/>
        </w:rPr>
        <w:t>865.59</w:t>
      </w:r>
    </w:p>
    <w:p w14:paraId="623FD4BD" w14:textId="77777777" w:rsidR="00595AC8" w:rsidRDefault="00595AC8" w:rsidP="002A5C6A">
      <w:pPr>
        <w:autoSpaceDE w:val="0"/>
        <w:spacing w:after="0" w:line="240" w:lineRule="auto"/>
        <w:ind w:left="2880"/>
      </w:pPr>
    </w:p>
    <w:p w14:paraId="0609AE0C" w14:textId="58250C55" w:rsidR="00295736" w:rsidRDefault="000C0FE1" w:rsidP="0029573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</w:t>
      </w:r>
      <w:r w:rsidR="00295736">
        <w:rPr>
          <w:rFonts w:ascii="Arial-BoldMT" w:hAnsi="Arial-BoldMT" w:cs="Arial-BoldMT"/>
          <w:b/>
          <w:bCs/>
          <w:sz w:val="15"/>
          <w:szCs w:val="15"/>
        </w:rPr>
        <w:t xml:space="preserve">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295736" w14:paraId="365A4703" w14:textId="77777777" w:rsidTr="00C3588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6BC0E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F99C" w14:textId="55DB4368" w:rsidR="00295736" w:rsidRDefault="00295736" w:rsidP="00C3588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B00A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7255C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D80F6F6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78F3295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4314F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45980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95736" w14:paraId="5517178B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0AD1" w14:textId="77777777" w:rsidR="00295736" w:rsidRDefault="00295736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2CDC4" w14:textId="395A83F0" w:rsidR="00295736" w:rsidRDefault="00295736">
            <w:pPr>
              <w:spacing w:after="0" w:line="240" w:lineRule="auto"/>
            </w:pP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CA9E0" w14:textId="77777777" w:rsidR="00295736" w:rsidRDefault="00295736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CFC4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8606E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827B6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6375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BBC6088" w14:textId="77777777" w:rsidR="00295736" w:rsidRDefault="0029573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04A4E" w14:textId="77777777" w:rsidR="00295736" w:rsidRDefault="00295736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F406B" w14:textId="77777777" w:rsidR="00295736" w:rsidRDefault="00295736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295736" w14:paraId="19553BBA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F250E" w14:textId="5334B877" w:rsidR="00295736" w:rsidRPr="00A879AA" w:rsidRDefault="0083057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A879AA">
              <w:rPr>
                <w:rFonts w:ascii="Arial-BoldMT" w:hAnsi="Arial-BoldMT" w:cs="Arial"/>
                <w:sz w:val="15"/>
                <w:szCs w:val="15"/>
              </w:rPr>
              <w:t>13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D8A0F" w14:textId="42A46459" w:rsidR="00295736" w:rsidRPr="00A879AA" w:rsidRDefault="00CC056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879A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inco</w:t>
            </w:r>
            <w:r w:rsidR="006844C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</w:t>
            </w:r>
            <w:r w:rsidRPr="00A879A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66AF1" w14:textId="08CFC72F" w:rsidR="00295736" w:rsidRPr="00A879AA" w:rsidRDefault="00CC056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879A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18561" w14:textId="77777777" w:rsidR="00295736" w:rsidRPr="00A879AA" w:rsidRDefault="0029573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879A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6AE4F" w14:textId="77777777" w:rsidR="00295736" w:rsidRPr="00A879AA" w:rsidRDefault="00295736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A879A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9DEE6" w14:textId="77777777" w:rsidR="00295736" w:rsidRPr="00A879AA" w:rsidRDefault="00295736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8DAFF" w14:textId="77777777" w:rsidR="00295736" w:rsidRPr="00A879AA" w:rsidRDefault="00295736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64060" w14:textId="498D7B1A" w:rsidR="00295736" w:rsidRPr="00A879AA" w:rsidRDefault="00CC0569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A879AA">
              <w:rPr>
                <w:rFonts w:ascii="Arial-BoldMT" w:hAnsi="Arial-BoldMT" w:cs="Arial"/>
                <w:sz w:val="15"/>
                <w:szCs w:val="15"/>
              </w:rPr>
              <w:t xml:space="preserve">£43.01 Fuel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0979C" w14:textId="21CD3DF4" w:rsidR="00295736" w:rsidRPr="00A879AA" w:rsidRDefault="006F42C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A879AA">
              <w:rPr>
                <w:rFonts w:ascii="Arial-BoldMT" w:hAnsi="Arial-BoldMT" w:cs="Arial"/>
                <w:sz w:val="15"/>
                <w:szCs w:val="15"/>
              </w:rPr>
              <w:t>£43.01</w:t>
            </w:r>
          </w:p>
        </w:tc>
      </w:tr>
    </w:tbl>
    <w:p w14:paraId="51B0A38D" w14:textId="77777777" w:rsidR="005F67B1" w:rsidRDefault="005F67B1" w:rsidP="000D456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A22C246" w14:textId="38C3FC3E" w:rsidR="000D4569" w:rsidRDefault="000D4569" w:rsidP="000D456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0D4569" w14:paraId="6375F08F" w14:textId="77777777" w:rsidTr="00C3588E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3CA3A" w14:textId="77777777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3EB54" w14:textId="64A71466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7C6E3" w14:textId="77777777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D658" w14:textId="77777777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B6CCCAE" w14:textId="77777777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7F4F977" w14:textId="77777777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437D3" w14:textId="3DBF123B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</w:t>
            </w:r>
          </w:p>
          <w:p w14:paraId="40BE66AE" w14:textId="29CF2272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</w:p>
        </w:tc>
      </w:tr>
      <w:tr w:rsidR="000D4569" w14:paraId="0ECAD3C7" w14:textId="77777777" w:rsidTr="00CA7632">
        <w:trPr>
          <w:trHeight w:val="398"/>
        </w:trPr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A8580" w14:textId="77777777" w:rsidR="000D4569" w:rsidRDefault="000D456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05A63" w14:textId="7B080B50" w:rsidR="000D4569" w:rsidRDefault="000D4569">
            <w:pPr>
              <w:spacing w:after="0" w:line="240" w:lineRule="auto"/>
            </w:pP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86E78" w14:textId="77777777" w:rsidR="000D4569" w:rsidRDefault="000D456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2B7A7" w14:textId="77777777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C5523" w14:textId="77777777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B06E4" w14:textId="77777777" w:rsidR="000D4569" w:rsidRDefault="000D4569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04374F" w14:textId="06B9E063" w:rsidR="000D4569" w:rsidRDefault="000D4569">
            <w:pPr>
              <w:spacing w:after="0" w:line="240" w:lineRule="auto"/>
              <w:jc w:val="center"/>
            </w:pPr>
          </w:p>
        </w:tc>
      </w:tr>
      <w:tr w:rsidR="00A879AA" w14:paraId="30151FA6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B395C" w14:textId="05E09CDC" w:rsidR="00A879AA" w:rsidRPr="00F42A25" w:rsidRDefault="00A879AA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43D84" w14:textId="77777777" w:rsidR="00A879AA" w:rsidRPr="00F42A25" w:rsidRDefault="00A879AA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8A22E" w14:textId="77777777" w:rsidR="00A879AA" w:rsidRPr="00F42A25" w:rsidRDefault="00A879AA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2A583" w14:textId="77777777" w:rsidR="00A879AA" w:rsidRPr="00F42A25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47485" w14:textId="6DA32B4D" w:rsidR="00A879AA" w:rsidRPr="00F42A25" w:rsidRDefault="00CB4406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FBAB" w14:textId="77777777" w:rsidR="00A879AA" w:rsidRPr="00F42A25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916E" w14:textId="3586D56D" w:rsidR="00A879AA" w:rsidRPr="00F42A25" w:rsidRDefault="00FF618F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CB4406"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A879AA" w14:paraId="644A479E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D8EBF" w14:textId="14EE5886" w:rsidR="00A879AA" w:rsidRPr="00F42A25" w:rsidRDefault="00A879AA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9E1F8" w14:textId="5F5A1470" w:rsidR="00A879AA" w:rsidRPr="00F42A25" w:rsidRDefault="00F15934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EC3DB" w14:textId="2E2FDA18" w:rsidR="00A879AA" w:rsidRPr="00F42A25" w:rsidRDefault="00F15934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C7D74" w14:textId="77777777" w:rsidR="00A879AA" w:rsidRPr="00F42A25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59D44" w14:textId="77C11E1F" w:rsidR="00A879AA" w:rsidRPr="00F42A25" w:rsidRDefault="00177CF5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EF02E" w14:textId="77777777" w:rsidR="00A879AA" w:rsidRPr="00F42A25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0CA36" w14:textId="1A22B6A1" w:rsidR="00A879AA" w:rsidRPr="00F42A25" w:rsidRDefault="00882F0F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</w:t>
            </w:r>
            <w:r w:rsidR="009133EC"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80</w:t>
            </w:r>
          </w:p>
        </w:tc>
      </w:tr>
      <w:tr w:rsidR="001E5765" w14:paraId="1249D1B5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5EFA7" w14:textId="58D4BF98" w:rsidR="001E5765" w:rsidRPr="00F42A25" w:rsidRDefault="001E5765" w:rsidP="00A879A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7AD36" w14:textId="411CBB63" w:rsidR="001E5765" w:rsidRPr="00F42A25" w:rsidRDefault="001E5765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CDEC3" w14:textId="664219DC" w:rsidR="001E5765" w:rsidRPr="00F42A25" w:rsidRDefault="001E5765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B948" w14:textId="77777777" w:rsidR="001E5765" w:rsidRPr="00F42A25" w:rsidRDefault="001E5765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BBDA" w14:textId="77777777" w:rsidR="001E5765" w:rsidRPr="00F42A25" w:rsidRDefault="001E5765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D529D" w14:textId="4AE4CCF9" w:rsidR="001E5765" w:rsidRPr="00F42A25" w:rsidRDefault="001E5765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7489F" w14:textId="4697E26C" w:rsidR="001E5765" w:rsidRPr="00F42A25" w:rsidRDefault="001E5765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B716A6" w14:paraId="45B07D31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8B0E0" w14:textId="2C23AAFF" w:rsidR="00B716A6" w:rsidRPr="00F42A25" w:rsidRDefault="00B716A6" w:rsidP="00B716A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66913" w14:textId="537EA74C" w:rsidR="00B716A6" w:rsidRPr="00F42A25" w:rsidRDefault="00B716A6" w:rsidP="00B716A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9E6BA" w14:textId="3CE4E2E7" w:rsidR="00B716A6" w:rsidRPr="00F42A25" w:rsidRDefault="00B716A6" w:rsidP="00B716A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54BD5" w14:textId="77777777" w:rsidR="00B716A6" w:rsidRPr="00F42A25" w:rsidRDefault="00B716A6" w:rsidP="00B716A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AF12F" w14:textId="46F548AE" w:rsidR="00B716A6" w:rsidRPr="00F42A25" w:rsidRDefault="00B716A6" w:rsidP="00B716A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38ADD" w14:textId="77777777" w:rsidR="00B716A6" w:rsidRPr="00F42A25" w:rsidRDefault="00B716A6" w:rsidP="00B716A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3249D" w14:textId="41C5A06C" w:rsidR="00B716A6" w:rsidRPr="00F42A25" w:rsidRDefault="00FF618F" w:rsidP="00B716A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B716A6"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2E5BAB" w14:paraId="3448E252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C2FC7" w14:textId="6149BE1D" w:rsidR="002E5BAB" w:rsidRPr="00F42A25" w:rsidRDefault="002E5BAB" w:rsidP="002E5BA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1C6C7" w14:textId="1DFC136F" w:rsidR="002E5BAB" w:rsidRPr="00F42A25" w:rsidRDefault="002E5BAB" w:rsidP="002E5B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7FD6" w14:textId="6A8259CC" w:rsidR="002E5BAB" w:rsidRPr="00F42A25" w:rsidRDefault="002E5BAB" w:rsidP="002E5B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E96B" w14:textId="77777777" w:rsidR="002E5BAB" w:rsidRPr="00F42A25" w:rsidRDefault="002E5BAB" w:rsidP="002E5B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67BF2" w14:textId="144E4F9D" w:rsidR="002E5BAB" w:rsidRPr="00F42A25" w:rsidRDefault="002E5BAB" w:rsidP="002E5B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DD718" w14:textId="77777777" w:rsidR="002E5BAB" w:rsidRPr="00F42A25" w:rsidRDefault="002E5BAB" w:rsidP="002E5B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187EF" w14:textId="1B51026B" w:rsidR="002E5BAB" w:rsidRPr="00F42A25" w:rsidRDefault="002E5BAB" w:rsidP="002E5B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993C3D" w14:paraId="5E79C03E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3FC06" w14:textId="16C6D3CA" w:rsidR="00993C3D" w:rsidRPr="00F42A25" w:rsidRDefault="00993C3D" w:rsidP="00993C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02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81E2A" w14:textId="043D281A" w:rsidR="00993C3D" w:rsidRPr="00F42A25" w:rsidRDefault="00993C3D" w:rsidP="00993C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9FCA2" w14:textId="4BD096AF" w:rsidR="00993C3D" w:rsidRPr="00F42A25" w:rsidRDefault="00993C3D" w:rsidP="00993C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DC8B6" w14:textId="77777777" w:rsidR="00993C3D" w:rsidRPr="00F42A25" w:rsidRDefault="00993C3D" w:rsidP="00993C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9E3AD" w14:textId="77777777" w:rsidR="00993C3D" w:rsidRPr="00F42A25" w:rsidRDefault="00993C3D" w:rsidP="00993C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063E6" w14:textId="1147FD41" w:rsidR="00993C3D" w:rsidRPr="00F42A25" w:rsidRDefault="00993C3D" w:rsidP="00993C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7.2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558BA" w14:textId="063AAD9C" w:rsidR="00993C3D" w:rsidRPr="00F42A25" w:rsidRDefault="00993C3D" w:rsidP="00993C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7.25</w:t>
            </w:r>
          </w:p>
        </w:tc>
      </w:tr>
      <w:tr w:rsidR="00993C3D" w14:paraId="333DAC17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E7AEB" w14:textId="64B7AE51" w:rsidR="00993C3D" w:rsidRPr="00F42A25" w:rsidRDefault="00993C3D" w:rsidP="00993C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02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2E9D" w14:textId="2F23BFC6" w:rsidR="00993C3D" w:rsidRPr="00F42A25" w:rsidRDefault="00993C3D" w:rsidP="00993C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EFB14" w14:textId="1C319443" w:rsidR="00993C3D" w:rsidRPr="00F42A25" w:rsidRDefault="00993C3D" w:rsidP="00993C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2F107" w14:textId="77777777" w:rsidR="00993C3D" w:rsidRPr="00F42A25" w:rsidRDefault="00993C3D" w:rsidP="00993C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56D50" w14:textId="074531B9" w:rsidR="00993C3D" w:rsidRPr="00F42A25" w:rsidRDefault="00993C3D" w:rsidP="00993C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F72C0" w14:textId="77777777" w:rsidR="00993C3D" w:rsidRPr="00F42A25" w:rsidRDefault="00993C3D" w:rsidP="00993C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1FDAE" w14:textId="6CCEB1B9" w:rsidR="00993C3D" w:rsidRPr="00F42A25" w:rsidRDefault="008D44AF" w:rsidP="00993C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30</w:t>
            </w:r>
          </w:p>
        </w:tc>
      </w:tr>
      <w:tr w:rsidR="008417B0" w14:paraId="67608E98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1D613" w14:textId="75A753A2" w:rsidR="008417B0" w:rsidRPr="00F42A25" w:rsidRDefault="008417B0" w:rsidP="008417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02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5B2A" w14:textId="77777777" w:rsidR="008417B0" w:rsidRPr="00F42A25" w:rsidRDefault="008417B0" w:rsidP="008417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C1FF0" w14:textId="5DCA5C3A" w:rsidR="008417B0" w:rsidRPr="00F42A25" w:rsidRDefault="008417B0" w:rsidP="008417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378B" w14:textId="77777777" w:rsidR="008417B0" w:rsidRPr="00F42A25" w:rsidRDefault="008417B0" w:rsidP="008417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9A4FD" w14:textId="31C3527A" w:rsidR="008417B0" w:rsidRPr="00F42A25" w:rsidRDefault="008417B0" w:rsidP="008417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B6169" w14:textId="77777777" w:rsidR="008417B0" w:rsidRPr="00F42A25" w:rsidRDefault="008417B0" w:rsidP="008417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501BC" w14:textId="07485E99" w:rsidR="008417B0" w:rsidRPr="00F42A25" w:rsidRDefault="00FF618F" w:rsidP="008417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8417B0"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B923B4" w14:paraId="3FB6BD44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727E" w14:textId="5183B22E" w:rsidR="00B923B4" w:rsidRPr="00F42A25" w:rsidRDefault="00B923B4" w:rsidP="00B923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0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411D" w14:textId="77777777" w:rsidR="00B923B4" w:rsidRPr="00F42A25" w:rsidRDefault="00B923B4" w:rsidP="00B923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EBA3E" w14:textId="77777777" w:rsidR="00B923B4" w:rsidRPr="00F42A25" w:rsidRDefault="00B923B4" w:rsidP="00B923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CC04" w14:textId="77777777" w:rsidR="00B923B4" w:rsidRPr="00F42A25" w:rsidRDefault="00B923B4" w:rsidP="00B923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E9A15" w14:textId="25357378" w:rsidR="00B923B4" w:rsidRPr="00F42A25" w:rsidRDefault="00B923B4" w:rsidP="00B923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9EF4B" w14:textId="77777777" w:rsidR="00B923B4" w:rsidRPr="00F42A25" w:rsidRDefault="00B923B4" w:rsidP="00B923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DFE04" w14:textId="7E5DB314" w:rsidR="00B923B4" w:rsidRPr="00F42A25" w:rsidRDefault="00FF618F" w:rsidP="00B923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B923B4"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A879AA" w14:paraId="18B017FA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4D027" w14:textId="44577344" w:rsidR="00A879AA" w:rsidRPr="00F42A25" w:rsidRDefault="00A879AA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0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1534" w14:textId="1F9547D4" w:rsidR="00A879AA" w:rsidRPr="00F42A25" w:rsidRDefault="00630D24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</w:t>
            </w:r>
            <w:r w:rsidR="00E32BD5"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425BE" w14:textId="31376547" w:rsidR="00A879AA" w:rsidRPr="00F42A25" w:rsidRDefault="00A402CC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88E33" w14:textId="77777777" w:rsidR="00A879AA" w:rsidRPr="00F42A25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41994" w14:textId="0B2D056B" w:rsidR="00A879AA" w:rsidRPr="00F42A25" w:rsidRDefault="0004476B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8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5F2DF" w14:textId="77777777" w:rsidR="00A879AA" w:rsidRPr="00F42A25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32004" w14:textId="77B3759D" w:rsidR="00A879AA" w:rsidRPr="00F42A25" w:rsidRDefault="0004476B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8.90</w:t>
            </w:r>
          </w:p>
        </w:tc>
      </w:tr>
      <w:tr w:rsidR="00A0732D" w14:paraId="08964391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3B88F" w14:textId="69EDC866" w:rsidR="00A0732D" w:rsidRPr="00F42A25" w:rsidRDefault="00A0732D" w:rsidP="00A073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lastRenderedPageBreak/>
              <w:t>0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C28C7" w14:textId="77777777" w:rsidR="00A0732D" w:rsidRPr="00F42A25" w:rsidRDefault="00A0732D" w:rsidP="00A073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54A9D" w14:textId="77777777" w:rsidR="00A0732D" w:rsidRPr="00F42A25" w:rsidRDefault="00A0732D" w:rsidP="00A073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C274C" w14:textId="77777777" w:rsidR="00A0732D" w:rsidRPr="00F42A25" w:rsidRDefault="00A0732D" w:rsidP="00A073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C8CA3" w14:textId="3E2B41D3" w:rsidR="00A0732D" w:rsidRPr="00F42A25" w:rsidRDefault="00A0732D" w:rsidP="00A073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C3723" w14:textId="77777777" w:rsidR="00A0732D" w:rsidRPr="00F42A25" w:rsidRDefault="00A0732D" w:rsidP="00A073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BFF19" w14:textId="5385C360" w:rsidR="00A0732D" w:rsidRPr="00F42A25" w:rsidRDefault="00FF618F" w:rsidP="00A073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A0732D"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A0732D" w14:paraId="6386CC9B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2AB97" w14:textId="622DE2F2" w:rsidR="00A0732D" w:rsidRPr="00F42A25" w:rsidRDefault="00A0732D" w:rsidP="00A073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0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DAA2E" w14:textId="77777777" w:rsidR="00A0732D" w:rsidRPr="00F42A25" w:rsidRDefault="00A0732D" w:rsidP="00A073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676E3" w14:textId="77777777" w:rsidR="00A0732D" w:rsidRPr="00F42A25" w:rsidRDefault="00A0732D" w:rsidP="00A073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BA394" w14:textId="77777777" w:rsidR="00A0732D" w:rsidRPr="00F42A25" w:rsidRDefault="00A0732D" w:rsidP="00A073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F38AF" w14:textId="4FD871D3" w:rsidR="00A0732D" w:rsidRPr="00F42A25" w:rsidRDefault="00A0732D" w:rsidP="00A073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7C33" w14:textId="77777777" w:rsidR="00A0732D" w:rsidRPr="00F42A25" w:rsidRDefault="00A0732D" w:rsidP="00A073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F7636" w14:textId="626BE24D" w:rsidR="00A0732D" w:rsidRPr="00F42A25" w:rsidRDefault="00FF618F" w:rsidP="00A073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A0732D"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A879AA" w14:paraId="659328DC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B8BA2" w14:textId="15683B5A" w:rsidR="00A879AA" w:rsidRPr="00F42A25" w:rsidRDefault="00A879AA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0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7CED" w14:textId="3E66CAD0" w:rsidR="00A879AA" w:rsidRPr="00F42A25" w:rsidRDefault="004578FB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D56FA" w14:textId="2C427BC0" w:rsidR="00A879AA" w:rsidRPr="00F42A25" w:rsidRDefault="00094032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EAE94" w14:textId="77777777" w:rsidR="00A879AA" w:rsidRPr="00F42A25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C43F9" w14:textId="48CB0B35" w:rsidR="00A879AA" w:rsidRPr="00F42A25" w:rsidRDefault="005703DB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889FD" w14:textId="77777777" w:rsidR="00A879AA" w:rsidRPr="00F42A25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28348" w14:textId="1C116766" w:rsidR="00A879AA" w:rsidRPr="00F42A25" w:rsidRDefault="005703DB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993276" w14:paraId="61CBEE5F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2D82A" w14:textId="5AB9B294" w:rsidR="00993276" w:rsidRPr="00F42A25" w:rsidRDefault="00993276" w:rsidP="009932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hAnsi="Arial-BoldMT"/>
                <w:sz w:val="15"/>
                <w:szCs w:val="15"/>
              </w:rPr>
              <w:t>0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B9C6D" w14:textId="59EBEE53" w:rsidR="00993276" w:rsidRPr="00F42A25" w:rsidRDefault="00993276" w:rsidP="009932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CBAEB" w14:textId="0D924E38" w:rsidR="00993276" w:rsidRPr="00F42A25" w:rsidRDefault="00094032" w:rsidP="009932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BA17D" w14:textId="77777777" w:rsidR="00993276" w:rsidRPr="00F42A25" w:rsidRDefault="00993276" w:rsidP="009932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0344" w14:textId="3C4B2275" w:rsidR="00993276" w:rsidRPr="00F42A25" w:rsidRDefault="00993276" w:rsidP="009932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D0CC9" w14:textId="77777777" w:rsidR="00993276" w:rsidRPr="00F42A25" w:rsidRDefault="00993276" w:rsidP="009932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066FD" w14:textId="2975A98A" w:rsidR="00993276" w:rsidRPr="00F42A25" w:rsidRDefault="00993276" w:rsidP="009932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A879AA" w14:paraId="4B0E12D0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DD2C5" w14:textId="37A0DBFA" w:rsidR="00A879AA" w:rsidRPr="001867CD" w:rsidRDefault="00A879AA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hAnsi="Arial-BoldMT"/>
                <w:sz w:val="15"/>
                <w:szCs w:val="15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BA463" w14:textId="12F37E4E" w:rsidR="00A879AA" w:rsidRPr="001867CD" w:rsidRDefault="00094032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E351E" w14:textId="40CF692D" w:rsidR="00A879AA" w:rsidRPr="001867CD" w:rsidRDefault="00094032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8A0DA" w14:textId="77777777" w:rsidR="00A879AA" w:rsidRPr="001867CD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CD0B" w14:textId="7B5C0AD5" w:rsidR="00A879AA" w:rsidRPr="001867CD" w:rsidRDefault="00691D81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6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16F6" w14:textId="77777777" w:rsidR="00A879AA" w:rsidRPr="001867CD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8781" w14:textId="52488B26" w:rsidR="00A879AA" w:rsidRPr="001867CD" w:rsidRDefault="00691D81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6.30</w:t>
            </w:r>
          </w:p>
        </w:tc>
      </w:tr>
      <w:tr w:rsidR="00E55D5B" w14:paraId="61B2A03B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9E8DB" w14:textId="3123DA31" w:rsidR="00E55D5B" w:rsidRPr="001867CD" w:rsidRDefault="00E55D5B" w:rsidP="00E55D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hAnsi="Arial-BoldMT"/>
                <w:sz w:val="15"/>
                <w:szCs w:val="15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ED1B" w14:textId="77777777" w:rsidR="00E55D5B" w:rsidRPr="001867CD" w:rsidRDefault="00E55D5B" w:rsidP="00E55D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2EC97" w14:textId="77777777" w:rsidR="00E55D5B" w:rsidRPr="001867CD" w:rsidRDefault="00E55D5B" w:rsidP="00E55D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B3726" w14:textId="77777777" w:rsidR="00E55D5B" w:rsidRPr="001867CD" w:rsidRDefault="00E55D5B" w:rsidP="00E55D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F5B90" w14:textId="1FE5FC98" w:rsidR="00E55D5B" w:rsidRPr="001867CD" w:rsidRDefault="00E55D5B" w:rsidP="00E55D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863FA" w14:textId="77777777" w:rsidR="00E55D5B" w:rsidRPr="001867CD" w:rsidRDefault="00E55D5B" w:rsidP="00E55D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03E4B" w14:textId="181011F5" w:rsidR="00E55D5B" w:rsidRPr="001867CD" w:rsidRDefault="00FF618F" w:rsidP="00E55D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E55D5B"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E55D5B" w14:paraId="0BB31DFB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9B61B" w14:textId="47765182" w:rsidR="00E55D5B" w:rsidRPr="001867CD" w:rsidRDefault="00E55D5B" w:rsidP="00E55D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hAnsi="Arial-BoldMT"/>
                <w:sz w:val="15"/>
                <w:szCs w:val="15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BD26C" w14:textId="77777777" w:rsidR="00E55D5B" w:rsidRPr="001867CD" w:rsidRDefault="00E55D5B" w:rsidP="00E55D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43DF1" w14:textId="77777777" w:rsidR="00E55D5B" w:rsidRPr="001867CD" w:rsidRDefault="00E55D5B" w:rsidP="00E55D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9360C" w14:textId="77777777" w:rsidR="00E55D5B" w:rsidRPr="001867CD" w:rsidRDefault="00E55D5B" w:rsidP="00E55D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B28A1" w14:textId="42665671" w:rsidR="00E55D5B" w:rsidRPr="001867CD" w:rsidRDefault="00E55D5B" w:rsidP="00E55D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59CB" w14:textId="77777777" w:rsidR="00E55D5B" w:rsidRPr="001867CD" w:rsidRDefault="00E55D5B" w:rsidP="00E55D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8828" w14:textId="39FE30B5" w:rsidR="00E55D5B" w:rsidRPr="001867CD" w:rsidRDefault="00FF618F" w:rsidP="00E55D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E55D5B"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A879AA" w14:paraId="7AF7CE85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59A9E" w14:textId="2121BB8D" w:rsidR="00A879AA" w:rsidRPr="001867CD" w:rsidRDefault="00A879AA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hAnsi="Arial-BoldMT"/>
                <w:sz w:val="15"/>
                <w:szCs w:val="15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997E3" w14:textId="6F179DDB" w:rsidR="00A879AA" w:rsidRPr="001867CD" w:rsidRDefault="007F6069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495EF" w14:textId="337AD29D" w:rsidR="00A879AA" w:rsidRPr="001867CD" w:rsidRDefault="00E30B6A" w:rsidP="00A879A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</w:t>
            </w:r>
            <w:r w:rsidR="00094032"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8F40C" w14:textId="77777777" w:rsidR="00A879AA" w:rsidRPr="001867CD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764DF" w14:textId="6FC9325E" w:rsidR="00A879AA" w:rsidRPr="001867CD" w:rsidRDefault="007F6069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5AA29" w14:textId="77777777" w:rsidR="00A879AA" w:rsidRPr="001867CD" w:rsidRDefault="00A879AA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DB724" w14:textId="00FA550E" w:rsidR="00A879AA" w:rsidRPr="001867CD" w:rsidRDefault="007F6069" w:rsidP="00A879A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60</w:t>
            </w:r>
          </w:p>
        </w:tc>
      </w:tr>
      <w:tr w:rsidR="00090BBE" w14:paraId="0243B785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7AE68" w14:textId="2624C31A" w:rsidR="00090BBE" w:rsidRPr="001867CD" w:rsidRDefault="00090BBE" w:rsidP="00090BB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hAnsi="Arial-BoldMT"/>
                <w:sz w:val="15"/>
                <w:szCs w:val="15"/>
              </w:rPr>
              <w:t>2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A99B4" w14:textId="77777777" w:rsidR="00090BBE" w:rsidRPr="001867CD" w:rsidRDefault="00090BBE" w:rsidP="00090BB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78AFF" w14:textId="77777777" w:rsidR="00090BBE" w:rsidRPr="001867CD" w:rsidRDefault="00090BBE" w:rsidP="00090BB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352C" w14:textId="77777777" w:rsidR="00090BBE" w:rsidRPr="001867CD" w:rsidRDefault="00090BBE" w:rsidP="00090B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0BF57" w14:textId="6A7D340F" w:rsidR="00090BBE" w:rsidRPr="001867CD" w:rsidRDefault="00090BBE" w:rsidP="00090B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924E0" w14:textId="77777777" w:rsidR="00090BBE" w:rsidRPr="001867CD" w:rsidRDefault="00090BBE" w:rsidP="00090B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8F06" w14:textId="09B8DAFC" w:rsidR="00090BBE" w:rsidRPr="001867CD" w:rsidRDefault="00FF618F" w:rsidP="00090B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090BBE"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090BBE" w14:paraId="2BAE9421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A12EA" w14:textId="6B5D7CBB" w:rsidR="00090BBE" w:rsidRPr="001867CD" w:rsidRDefault="00090BBE" w:rsidP="00090BB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hAnsi="Arial-BoldMT"/>
                <w:sz w:val="15"/>
                <w:szCs w:val="15"/>
              </w:rPr>
              <w:t>2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47DEA" w14:textId="77777777" w:rsidR="00090BBE" w:rsidRPr="001867CD" w:rsidRDefault="00090BBE" w:rsidP="00090BB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F4ADB" w14:textId="77777777" w:rsidR="00090BBE" w:rsidRPr="001867CD" w:rsidRDefault="00090BBE" w:rsidP="00090BB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78D06" w14:textId="77777777" w:rsidR="00090BBE" w:rsidRPr="001867CD" w:rsidRDefault="00090BBE" w:rsidP="00090B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F460" w14:textId="3928339D" w:rsidR="00090BBE" w:rsidRPr="001867CD" w:rsidRDefault="00090BBE" w:rsidP="00090B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0CE82" w14:textId="77777777" w:rsidR="00090BBE" w:rsidRPr="001867CD" w:rsidRDefault="00090BBE" w:rsidP="00090B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F1D94" w14:textId="78411507" w:rsidR="00090BBE" w:rsidRPr="001867CD" w:rsidRDefault="00FF618F" w:rsidP="00090B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090BBE"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F10C2C" w14:paraId="72111DE8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ED95A" w14:textId="7C870C4A" w:rsidR="00F10C2C" w:rsidRPr="001867CD" w:rsidRDefault="00F10C2C" w:rsidP="00F10C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hAnsi="Arial-BoldMT"/>
                <w:sz w:val="15"/>
                <w:szCs w:val="15"/>
              </w:rPr>
              <w:t>2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519C7" w14:textId="4AE0E639" w:rsidR="00F10C2C" w:rsidRPr="001867CD" w:rsidRDefault="00F10C2C" w:rsidP="00F10C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B717" w14:textId="14B9E6B4" w:rsidR="00F10C2C" w:rsidRPr="001867CD" w:rsidRDefault="00F10C2C" w:rsidP="00F10C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ED85A" w14:textId="77777777" w:rsidR="00F10C2C" w:rsidRPr="001867CD" w:rsidRDefault="00F10C2C" w:rsidP="00F10C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EDD39" w14:textId="6FD89459" w:rsidR="00F10C2C" w:rsidRPr="001867CD" w:rsidRDefault="000E2C71" w:rsidP="00F10C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9962C" w14:textId="77777777" w:rsidR="00F10C2C" w:rsidRPr="001867CD" w:rsidRDefault="00F10C2C" w:rsidP="00F10C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2CDE3" w14:textId="2DC5BA41" w:rsidR="00F10C2C" w:rsidRPr="001867CD" w:rsidRDefault="000E2C71" w:rsidP="00F10C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60</w:t>
            </w:r>
          </w:p>
        </w:tc>
      </w:tr>
      <w:tr w:rsidR="009C3C8C" w14:paraId="631F2DCA" w14:textId="77777777" w:rsidTr="00B04DA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E349" w14:textId="63EF648C" w:rsidR="009C3C8C" w:rsidRPr="001867CD" w:rsidRDefault="009C3C8C" w:rsidP="009C3C8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hAnsi="Arial-BoldMT"/>
                <w:sz w:val="15"/>
                <w:szCs w:val="15"/>
              </w:rPr>
              <w:t>2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E2D46" w14:textId="017B70B0" w:rsidR="009C3C8C" w:rsidRPr="001867CD" w:rsidRDefault="009C3C8C" w:rsidP="009C3C8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BDAC2" w14:textId="3AD4480E" w:rsidR="009C3C8C" w:rsidRPr="001867CD" w:rsidRDefault="009C3C8C" w:rsidP="009C3C8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3EF90" w14:textId="77777777" w:rsidR="009C3C8C" w:rsidRPr="001867CD" w:rsidRDefault="009C3C8C" w:rsidP="009C3C8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2BCD" w14:textId="1172BB8E" w:rsidR="009C3C8C" w:rsidRPr="001867CD" w:rsidRDefault="009C3C8C" w:rsidP="009C3C8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F1733" w14:textId="77777777" w:rsidR="009C3C8C" w:rsidRPr="001867CD" w:rsidRDefault="009C3C8C" w:rsidP="009C3C8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9D8CF" w14:textId="7991EDF4" w:rsidR="009C3C8C" w:rsidRPr="001867CD" w:rsidRDefault="009C3C8C" w:rsidP="009C3C8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867C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60</w:t>
            </w:r>
          </w:p>
        </w:tc>
      </w:tr>
    </w:tbl>
    <w:p w14:paraId="09DBDB06" w14:textId="77777777" w:rsidR="00595AC8" w:rsidRDefault="00595AC8" w:rsidP="000C0FE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6812DEA" w14:textId="45D14F4B" w:rsidR="000C0FE1" w:rsidRDefault="000C0FE1" w:rsidP="000C0FE1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50B8957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FB2605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F17527C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5E59C38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D1BA7A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9F7DD5C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8D9A14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F92DBC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51B1E6B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014481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F971F0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59D72A1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4DABC51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8C12D31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660B0CD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D6F652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237A19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B4886C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796E32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31A609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77E1D3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C4BD71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5EE66C9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8C294F" w14:textId="77777777" w:rsidR="001867CD" w:rsidRDefault="001867CD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6768F7" w14:textId="6B6D7DDF" w:rsidR="007062F5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t>Brendan Brown</w:t>
      </w:r>
    </w:p>
    <w:p w14:paraId="6B326E1F" w14:textId="77777777" w:rsidR="007062F5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Citizen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08B7836A" w14:textId="6A213FD0" w:rsidR="007062F5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7015D5">
        <w:rPr>
          <w:rFonts w:ascii="Arial-BoldMT" w:hAnsi="Arial-BoldMT" w:cs="Arial-BoldMT"/>
          <w:sz w:val="15"/>
          <w:szCs w:val="15"/>
        </w:rPr>
        <w:t>136.60</w:t>
      </w:r>
    </w:p>
    <w:p w14:paraId="54E0F06C" w14:textId="08317F58" w:rsidR="00101ADF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855184">
        <w:rPr>
          <w:rFonts w:ascii="Arial-BoldMT" w:hAnsi="Arial-BoldMT" w:cs="Arial-BoldMT"/>
          <w:sz w:val="15"/>
          <w:szCs w:val="15"/>
        </w:rPr>
        <w:t>1</w:t>
      </w:r>
      <w:r w:rsidR="00AC4AA9">
        <w:rPr>
          <w:rFonts w:ascii="Arial-BoldMT" w:hAnsi="Arial-BoldMT" w:cs="Arial-BoldMT"/>
          <w:sz w:val="15"/>
          <w:szCs w:val="15"/>
        </w:rPr>
        <w:t>286.23</w:t>
      </w:r>
    </w:p>
    <w:p w14:paraId="64297F9E" w14:textId="61A36830" w:rsidR="007062F5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2711C5D0" w14:textId="1AB48D85" w:rsidR="007062F5" w:rsidRDefault="007062F5" w:rsidP="007062F5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7015D5">
        <w:rPr>
          <w:rFonts w:ascii="Arial-BoldMT" w:hAnsi="Arial-BoldMT" w:cs="Arial-BoldMT"/>
          <w:b/>
          <w:bCs/>
          <w:sz w:val="15"/>
          <w:szCs w:val="15"/>
        </w:rPr>
        <w:t>1</w:t>
      </w:r>
      <w:r w:rsidR="00607967">
        <w:rPr>
          <w:rFonts w:ascii="Arial-BoldMT" w:hAnsi="Arial-BoldMT" w:cs="Arial-BoldMT"/>
          <w:b/>
          <w:bCs/>
          <w:sz w:val="15"/>
          <w:szCs w:val="15"/>
        </w:rPr>
        <w:t>422.83</w:t>
      </w:r>
    </w:p>
    <w:p w14:paraId="488176DF" w14:textId="77777777" w:rsidR="00595AC8" w:rsidRDefault="00595AC8" w:rsidP="007062F5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</w:p>
    <w:p w14:paraId="772AA608" w14:textId="77777777" w:rsidR="00D9589B" w:rsidRDefault="00D9589B" w:rsidP="00D9589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D9589B" w14:paraId="4B803898" w14:textId="77777777" w:rsidTr="005278A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07ABE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D3D7" w14:textId="5BE16F5E" w:rsidR="00D9589B" w:rsidRDefault="00D9589B" w:rsidP="005278A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6D857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65767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083BD11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8F92D49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B29E1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66D8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9589B" w14:paraId="2F72B5A2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80E0A" w14:textId="77777777" w:rsidR="00D9589B" w:rsidRDefault="00D9589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F61E8" w14:textId="3A966301" w:rsidR="00D9589B" w:rsidRDefault="00D9589B">
            <w:pPr>
              <w:spacing w:after="0" w:line="240" w:lineRule="auto"/>
            </w:pP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BFE09" w14:textId="77777777" w:rsidR="00D9589B" w:rsidRDefault="00D9589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D89BD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A1C23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62396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00629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B93679" w14:textId="77777777" w:rsidR="00D9589B" w:rsidRDefault="00D958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BA928" w14:textId="77777777" w:rsidR="00D9589B" w:rsidRDefault="00D9589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3E45" w14:textId="77777777" w:rsidR="00D9589B" w:rsidRDefault="00D9589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D9589B" w14:paraId="0C06AF40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D626" w14:textId="00A571F1" w:rsidR="00D9589B" w:rsidRPr="00CA7632" w:rsidRDefault="00373157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7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A68E3" w14:textId="4843DAA2" w:rsidR="00D9589B" w:rsidRPr="00CA7632" w:rsidRDefault="00B42D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6BAAF" w14:textId="1DD19028" w:rsidR="00D9589B" w:rsidRPr="00CA7632" w:rsidRDefault="00FA79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</w:t>
            </w:r>
            <w:r w:rsidR="00B42DB4"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4ACE8" w14:textId="77777777" w:rsidR="00D9589B" w:rsidRPr="00CA7632" w:rsidRDefault="00D958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A183F" w14:textId="77777777" w:rsidR="00D9589B" w:rsidRPr="00CA7632" w:rsidRDefault="00D9589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10C2B" w14:textId="77777777" w:rsidR="00D9589B" w:rsidRPr="00CA7632" w:rsidRDefault="00D9589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C9B06" w14:textId="77777777" w:rsidR="00D9589B" w:rsidRPr="00CA7632" w:rsidRDefault="00D9589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40102" w14:textId="6BA2C560" w:rsidR="00D9589B" w:rsidRPr="00CA7632" w:rsidRDefault="009A33C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0.20</w:t>
            </w:r>
            <w:r w:rsidR="00B9696C">
              <w:rPr>
                <w:rFonts w:ascii="Arial-BoldMT" w:hAnsi="Arial-BoldMT" w:cs="Arial"/>
                <w:sz w:val="15"/>
                <w:szCs w:val="15"/>
              </w:rPr>
              <w:t xml:space="preserve"> Parking</w:t>
            </w:r>
            <w:r w:rsidR="00C80B99" w:rsidRPr="00CA7632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77CAB" w14:textId="048D909C" w:rsidR="00D9589B" w:rsidRPr="00CA7632" w:rsidRDefault="009A33C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0.20</w:t>
            </w:r>
          </w:p>
        </w:tc>
      </w:tr>
      <w:tr w:rsidR="00FA79DF" w14:paraId="7A80CC50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E0EBA" w14:textId="30BDBD3C" w:rsidR="00FA79DF" w:rsidRPr="00CA7632" w:rsidRDefault="00FA79DF" w:rsidP="00FA79D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7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7E90A" w14:textId="457E0B3E" w:rsidR="00FA79DF" w:rsidRPr="00CA7632" w:rsidRDefault="00FA79DF" w:rsidP="00FA79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D497" w14:textId="0F8210C9" w:rsidR="00FA79DF" w:rsidRPr="00CA7632" w:rsidRDefault="00FA79DF" w:rsidP="00FA79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F61EC" w14:textId="77777777" w:rsidR="00FA79DF" w:rsidRPr="00CA7632" w:rsidRDefault="00FA79DF" w:rsidP="00FA79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75FF" w14:textId="77777777" w:rsidR="00FA79DF" w:rsidRPr="00CA7632" w:rsidRDefault="00FA79DF" w:rsidP="00FA79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79A9D" w14:textId="77777777" w:rsidR="00FA79DF" w:rsidRPr="00CA7632" w:rsidRDefault="00FA79DF" w:rsidP="00FA79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37738" w14:textId="6D95CDE1" w:rsidR="00FA79DF" w:rsidRPr="00CA7632" w:rsidRDefault="00FA79DF" w:rsidP="00FA79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4E54" w14:textId="77777777" w:rsidR="00FA79DF" w:rsidRPr="00CA7632" w:rsidRDefault="00FA79DF" w:rsidP="00FA79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69BB8" w14:textId="0525C159" w:rsidR="00FA79DF" w:rsidRPr="00CA7632" w:rsidRDefault="00FA79DF" w:rsidP="00FA79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373157" w14:paraId="4597E9D4" w14:textId="77777777" w:rsidTr="00CA7632">
        <w:trPr>
          <w:trHeight w:val="314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EAB1A" w14:textId="31359BFF" w:rsidR="00373157" w:rsidRPr="00CA7632" w:rsidRDefault="00FA79D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6D956" w14:textId="7B7FEC11" w:rsidR="00373157" w:rsidRPr="00CA7632" w:rsidRDefault="001044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CB0BA" w14:textId="64649DD8" w:rsidR="00373157" w:rsidRPr="00CA7632" w:rsidRDefault="001044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AC69" w14:textId="77777777" w:rsidR="00373157" w:rsidRPr="00CA7632" w:rsidRDefault="003731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6EDA6" w14:textId="77777777" w:rsidR="00373157" w:rsidRPr="00CA7632" w:rsidRDefault="0037315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7A0F2" w14:textId="77777777" w:rsidR="00373157" w:rsidRPr="00CA7632" w:rsidRDefault="0037315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61AC3" w14:textId="442C2F10" w:rsidR="00373157" w:rsidRPr="00CA7632" w:rsidRDefault="0037315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D832D" w14:textId="37AFBAEC" w:rsidR="00373157" w:rsidRPr="00CA7632" w:rsidRDefault="008811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5.00</w:t>
            </w:r>
            <w:r w:rsidR="00B9696C">
              <w:rPr>
                <w:rFonts w:ascii="Arial-BoldMT" w:hAnsi="Arial-BoldMT" w:cs="Arial"/>
                <w:sz w:val="15"/>
                <w:szCs w:val="15"/>
              </w:rPr>
              <w:t xml:space="preserve">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E5B78" w14:textId="2F3FC546" w:rsidR="00373157" w:rsidRPr="00CA7632" w:rsidRDefault="008811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104425" w14:paraId="5CFCA3F6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60448" w14:textId="15FB4DED" w:rsidR="00104425" w:rsidRPr="00CA7632" w:rsidRDefault="00104425" w:rsidP="0010442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EEC8A" w14:textId="73730872" w:rsidR="00104425" w:rsidRPr="00CA7632" w:rsidRDefault="00104425" w:rsidP="001044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2E51" w14:textId="1F18026A" w:rsidR="00104425" w:rsidRPr="00CA7632" w:rsidRDefault="00104425" w:rsidP="001044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EBE82" w14:textId="77777777" w:rsidR="00104425" w:rsidRPr="00CA7632" w:rsidRDefault="00104425" w:rsidP="001044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F360C" w14:textId="377D2949" w:rsidR="00104425" w:rsidRPr="00CA7632" w:rsidRDefault="003A1360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96CBD" w14:textId="77777777" w:rsidR="00104425" w:rsidRPr="00CA7632" w:rsidRDefault="00104425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D443D" w14:textId="77777777" w:rsidR="00104425" w:rsidRPr="00CA7632" w:rsidRDefault="00104425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F86C5" w14:textId="77777777" w:rsidR="00104425" w:rsidRPr="00CA7632" w:rsidRDefault="00104425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1E64B" w14:textId="41A61098" w:rsidR="00104425" w:rsidRPr="00CA7632" w:rsidRDefault="003A1360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</w:tr>
      <w:tr w:rsidR="00104425" w14:paraId="2E41E9C6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C2E21" w14:textId="7CB8D21D" w:rsidR="00104425" w:rsidRPr="00CA7632" w:rsidRDefault="00104425" w:rsidP="0010442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</w:t>
            </w:r>
            <w:r w:rsidR="008F70E9">
              <w:rPr>
                <w:rFonts w:ascii="Arial-BoldMT" w:hAnsi="Arial-BoldMT" w:cs="Arial"/>
                <w:sz w:val="15"/>
                <w:szCs w:val="15"/>
              </w:rPr>
              <w:t>8</w:t>
            </w:r>
            <w:r w:rsidRPr="00CA7632">
              <w:rPr>
                <w:rFonts w:ascii="Arial-BoldMT" w:hAnsi="Arial-BoldMT" w:cs="Arial"/>
                <w:sz w:val="15"/>
                <w:szCs w:val="15"/>
              </w:rPr>
              <w:t xml:space="preserve">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2990F" w14:textId="77215FDE" w:rsidR="00104425" w:rsidRPr="00CA7632" w:rsidRDefault="00104425" w:rsidP="001044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68B98" w14:textId="5667ACCD" w:rsidR="00104425" w:rsidRPr="00CA7632" w:rsidRDefault="00104425" w:rsidP="001044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63A6F" w14:textId="77777777" w:rsidR="00104425" w:rsidRPr="00CA7632" w:rsidRDefault="00104425" w:rsidP="001044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C9176" w14:textId="77777777" w:rsidR="00104425" w:rsidRPr="00CA7632" w:rsidRDefault="00104425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52D3E" w14:textId="77777777" w:rsidR="00104425" w:rsidRPr="00CA7632" w:rsidRDefault="00104425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610B" w14:textId="59619C71" w:rsidR="00104425" w:rsidRPr="00CA7632" w:rsidRDefault="003A1360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B15F9">
              <w:rPr>
                <w:rFonts w:ascii="Arial-BoldMT" w:hAnsi="Arial-BoldMT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89B59" w14:textId="77777777" w:rsidR="00104425" w:rsidRPr="00CA7632" w:rsidRDefault="00104425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C4939" w14:textId="77598EF4" w:rsidR="00104425" w:rsidRPr="00CA7632" w:rsidRDefault="003A1360" w:rsidP="0010442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5.00</w:t>
            </w:r>
          </w:p>
        </w:tc>
      </w:tr>
      <w:tr w:rsidR="00E5517D" w14:paraId="73CC8A33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63A74" w14:textId="1406EB26" w:rsidR="00E5517D" w:rsidRPr="00CA7632" w:rsidRDefault="00E5517D" w:rsidP="00E5517D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9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D4CDB" w14:textId="19B36576" w:rsidR="00E5517D" w:rsidRPr="00CA7632" w:rsidRDefault="00E5517D" w:rsidP="00E5517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A49CC" w14:textId="12481332" w:rsidR="00E5517D" w:rsidRPr="00CA7632" w:rsidRDefault="00E5517D" w:rsidP="00E5517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E196" w14:textId="77777777" w:rsidR="00E5517D" w:rsidRPr="00CA7632" w:rsidRDefault="00E5517D" w:rsidP="00E5517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2676" w14:textId="65A33E3A" w:rsidR="00E5517D" w:rsidRPr="00CA7632" w:rsidRDefault="00E5517D" w:rsidP="00E5517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5714" w14:textId="77777777" w:rsidR="00E5517D" w:rsidRPr="00CA7632" w:rsidRDefault="00E5517D" w:rsidP="00E5517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8EC8" w14:textId="77777777" w:rsidR="00E5517D" w:rsidRPr="00CA7632" w:rsidRDefault="00E5517D" w:rsidP="00E5517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B5384" w14:textId="77777777" w:rsidR="00E5517D" w:rsidRPr="00CA7632" w:rsidRDefault="00E5517D" w:rsidP="00E5517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C604" w14:textId="5B1FE522" w:rsidR="00E5517D" w:rsidRPr="00CA7632" w:rsidRDefault="00E5517D" w:rsidP="00E5517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</w:tr>
      <w:tr w:rsidR="000C66C1" w14:paraId="15F3CAD2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CA706" w14:textId="3881FC0B" w:rsidR="000C66C1" w:rsidRPr="00CA7632" w:rsidRDefault="000C66C1" w:rsidP="000C66C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25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054B1" w14:textId="29A7DD4B" w:rsidR="000C66C1" w:rsidRPr="00CA7632" w:rsidRDefault="000C66C1" w:rsidP="000C66C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D708" w14:textId="27E13CCC" w:rsidR="000C66C1" w:rsidRPr="00CA7632" w:rsidRDefault="000C66C1" w:rsidP="000C66C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F0162" w14:textId="77777777" w:rsidR="000C66C1" w:rsidRPr="00CA7632" w:rsidRDefault="000C66C1" w:rsidP="000C66C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DE47" w14:textId="77777777" w:rsidR="000C66C1" w:rsidRPr="00CA7632" w:rsidRDefault="000C66C1" w:rsidP="000C66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FFCD1" w14:textId="77777777" w:rsidR="000C66C1" w:rsidRPr="00CA7632" w:rsidRDefault="000C66C1" w:rsidP="000C66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2D284" w14:textId="44DA5C97" w:rsidR="000C66C1" w:rsidRPr="00CA7632" w:rsidRDefault="000C66C1" w:rsidP="000C66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2DDB5" w14:textId="7099AD8F" w:rsidR="000C66C1" w:rsidRPr="00CA7632" w:rsidRDefault="00117B14" w:rsidP="000C66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6.85</w:t>
            </w:r>
            <w:r w:rsidR="00B9696C">
              <w:rPr>
                <w:rFonts w:ascii="Arial-BoldMT" w:hAnsi="Arial-BoldMT" w:cs="Arial"/>
                <w:sz w:val="15"/>
                <w:szCs w:val="15"/>
              </w:rPr>
              <w:t xml:space="preserve">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034BC" w14:textId="487FF8E2" w:rsidR="000C66C1" w:rsidRPr="00CA7632" w:rsidRDefault="000C66C1" w:rsidP="000C66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6.85</w:t>
            </w:r>
          </w:p>
        </w:tc>
      </w:tr>
      <w:tr w:rsidR="00117B14" w14:paraId="1DE443FE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DD8ED" w14:textId="46DE0E69" w:rsidR="00117B14" w:rsidRPr="00CA7632" w:rsidRDefault="00117B14" w:rsidP="00117B1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08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80285" w14:textId="65E705AD" w:rsidR="00117B14" w:rsidRPr="00CA7632" w:rsidRDefault="00117B14" w:rsidP="00117B1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57D10" w14:textId="6AD1ADB7" w:rsidR="00117B14" w:rsidRPr="00CA7632" w:rsidRDefault="00117B14" w:rsidP="00117B1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B9300" w14:textId="77777777" w:rsidR="00117B14" w:rsidRPr="00CA7632" w:rsidRDefault="00117B14" w:rsidP="00117B1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325B8" w14:textId="77777777" w:rsidR="00117B14" w:rsidRPr="00CA7632" w:rsidRDefault="00117B14" w:rsidP="00117B1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B898" w14:textId="77777777" w:rsidR="00117B14" w:rsidRPr="00CA7632" w:rsidRDefault="00117B14" w:rsidP="00117B1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7443" w14:textId="77777777" w:rsidR="00117B14" w:rsidRPr="00CA7632" w:rsidRDefault="00117B14" w:rsidP="00117B1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10E65" w14:textId="7FBE1DC7" w:rsidR="00117B14" w:rsidRPr="00CA7632" w:rsidRDefault="00117B14" w:rsidP="00117B1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3.95</w:t>
            </w:r>
            <w:r w:rsidR="00B9696C">
              <w:rPr>
                <w:rFonts w:ascii="Arial-BoldMT" w:hAnsi="Arial-BoldMT" w:cs="Arial"/>
                <w:sz w:val="15"/>
                <w:szCs w:val="15"/>
              </w:rPr>
              <w:t xml:space="preserve">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233A6" w14:textId="597ADEF0" w:rsidR="00117B14" w:rsidRPr="00CA7632" w:rsidRDefault="003B2021" w:rsidP="00117B1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3.95</w:t>
            </w:r>
          </w:p>
        </w:tc>
      </w:tr>
      <w:tr w:rsidR="001825DF" w14:paraId="46DE36EB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61BEE" w14:textId="5E8AB261" w:rsidR="001825DF" w:rsidRPr="00CA7632" w:rsidRDefault="001825DF" w:rsidP="001825D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6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A1F12" w14:textId="7E27D0EA" w:rsidR="001825DF" w:rsidRPr="00CA7632" w:rsidRDefault="001825DF" w:rsidP="001825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6FCC8" w14:textId="58868E07" w:rsidR="001825DF" w:rsidRPr="00CA7632" w:rsidRDefault="001825DF" w:rsidP="001825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C7F9E" w14:textId="77777777" w:rsidR="001825DF" w:rsidRPr="00CA7632" w:rsidRDefault="001825DF" w:rsidP="001825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886A6" w14:textId="77777777" w:rsidR="001825DF" w:rsidRPr="00CA7632" w:rsidRDefault="001825DF" w:rsidP="001825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25543" w14:textId="77777777" w:rsidR="001825DF" w:rsidRPr="00CA7632" w:rsidRDefault="001825DF" w:rsidP="001825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C5B4" w14:textId="77777777" w:rsidR="001825DF" w:rsidRPr="00CA7632" w:rsidRDefault="001825DF" w:rsidP="001825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6667A" w14:textId="20318155" w:rsidR="001825DF" w:rsidRPr="00CA7632" w:rsidRDefault="00A2486C" w:rsidP="001825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50</w:t>
            </w:r>
            <w:r w:rsidR="00B9696C">
              <w:rPr>
                <w:rFonts w:ascii="Arial-BoldMT" w:hAnsi="Arial-BoldMT" w:cs="Arial"/>
                <w:sz w:val="15"/>
                <w:szCs w:val="15"/>
              </w:rPr>
              <w:t xml:space="preserve">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6393A" w14:textId="177D611D" w:rsidR="001825DF" w:rsidRPr="00CA7632" w:rsidRDefault="00CD3248" w:rsidP="001825D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50</w:t>
            </w:r>
          </w:p>
        </w:tc>
      </w:tr>
      <w:tr w:rsidR="00A2486C" w14:paraId="0395F1AD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D1915" w14:textId="5BD4022B" w:rsidR="00A2486C" w:rsidRPr="00CA7632" w:rsidRDefault="00A2486C" w:rsidP="00A2486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7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7F5AD" w14:textId="3034B7ED" w:rsidR="00A2486C" w:rsidRPr="00CA7632" w:rsidRDefault="00A2486C" w:rsidP="00A248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8A66B" w14:textId="7180CA8C" w:rsidR="00A2486C" w:rsidRPr="00CA7632" w:rsidRDefault="00A2486C" w:rsidP="00A248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53609" w14:textId="77777777" w:rsidR="00A2486C" w:rsidRPr="00CA7632" w:rsidRDefault="00A2486C" w:rsidP="00A248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6AA12" w14:textId="77777777" w:rsidR="00A2486C" w:rsidRPr="00CA7632" w:rsidRDefault="00A2486C" w:rsidP="00A2486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7543A" w14:textId="77777777" w:rsidR="00A2486C" w:rsidRPr="00CA7632" w:rsidRDefault="00A2486C" w:rsidP="00A2486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6E6D3" w14:textId="4ACB13BB" w:rsidR="00A2486C" w:rsidRPr="00CA7632" w:rsidRDefault="00A2486C" w:rsidP="00A2486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1F782" w14:textId="77777777" w:rsidR="00A2486C" w:rsidRPr="00CA7632" w:rsidRDefault="00A2486C" w:rsidP="00A2486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0FB4F" w14:textId="4828E95B" w:rsidR="00A2486C" w:rsidRPr="00CA7632" w:rsidRDefault="00CD3248" w:rsidP="00A2486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0.00</w:t>
            </w:r>
          </w:p>
        </w:tc>
      </w:tr>
      <w:tr w:rsidR="00372753" w14:paraId="7ABC2B38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FBD68" w14:textId="21DF3450" w:rsidR="00372753" w:rsidRPr="00CA7632" w:rsidRDefault="00372753" w:rsidP="00372753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29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239AB" w14:textId="6D5904BD" w:rsidR="00372753" w:rsidRPr="00CA7632" w:rsidRDefault="00372753" w:rsidP="003727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B0466" w14:textId="0B17C119" w:rsidR="00372753" w:rsidRPr="00CA7632" w:rsidRDefault="00372753" w:rsidP="003727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4AE7F" w14:textId="77777777" w:rsidR="00372753" w:rsidRPr="00CA7632" w:rsidRDefault="00372753" w:rsidP="003727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71846" w14:textId="77777777" w:rsidR="00372753" w:rsidRPr="00CA7632" w:rsidRDefault="00372753" w:rsidP="0037275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B22FA" w14:textId="77777777" w:rsidR="00372753" w:rsidRPr="00CA7632" w:rsidRDefault="00372753" w:rsidP="0037275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999DF" w14:textId="2E1EF5E4" w:rsidR="00372753" w:rsidRPr="00CA7632" w:rsidRDefault="00CD3248" w:rsidP="0037275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1040A" w14:textId="77777777" w:rsidR="00372753" w:rsidRPr="00CA7632" w:rsidRDefault="00372753" w:rsidP="0037275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4A935" w14:textId="23B3027A" w:rsidR="00372753" w:rsidRPr="00CA7632" w:rsidRDefault="00CD3248" w:rsidP="0037275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0.00</w:t>
            </w:r>
          </w:p>
        </w:tc>
      </w:tr>
      <w:tr w:rsidR="00CD3248" w14:paraId="52CAD364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107D2" w14:textId="4BCEB8F1" w:rsidR="00CD3248" w:rsidRPr="00CA7632" w:rsidRDefault="00CD3248" w:rsidP="00CD324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29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5B3D7" w14:textId="29579EFF" w:rsidR="00CD3248" w:rsidRPr="00CA7632" w:rsidRDefault="00CD3248" w:rsidP="00CD324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33EB" w14:textId="217B57FB" w:rsidR="00CD3248" w:rsidRPr="00CA7632" w:rsidRDefault="00CD3248" w:rsidP="00CD324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19F08" w14:textId="77777777" w:rsidR="00CD3248" w:rsidRPr="00CA7632" w:rsidRDefault="00CD3248" w:rsidP="00CD324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B586" w14:textId="77777777" w:rsidR="00CD3248" w:rsidRPr="00CA7632" w:rsidRDefault="00CD3248" w:rsidP="00CD32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69153" w14:textId="77777777" w:rsidR="00CD3248" w:rsidRPr="00CA7632" w:rsidRDefault="00CD3248" w:rsidP="00CD32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1E71B" w14:textId="77777777" w:rsidR="00CD3248" w:rsidRPr="00CA7632" w:rsidRDefault="00CD3248" w:rsidP="00CD32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BDB5C" w14:textId="4C278CD3" w:rsidR="00CD3248" w:rsidRPr="00CA7632" w:rsidRDefault="00CD3248" w:rsidP="00CD32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50</w:t>
            </w:r>
            <w:r w:rsidR="00B9696C">
              <w:rPr>
                <w:rFonts w:ascii="Arial-BoldMT" w:hAnsi="Arial-BoldMT" w:cs="Arial"/>
                <w:sz w:val="15"/>
                <w:szCs w:val="15"/>
              </w:rPr>
              <w:t xml:space="preserve">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4FA3" w14:textId="596A6DEC" w:rsidR="00CD3248" w:rsidRPr="00CA7632" w:rsidRDefault="00CD3248" w:rsidP="00CD32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50</w:t>
            </w:r>
          </w:p>
        </w:tc>
      </w:tr>
    </w:tbl>
    <w:p w14:paraId="14AA025D" w14:textId="77777777" w:rsidR="005F67B1" w:rsidRDefault="005F67B1" w:rsidP="00972B9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02F6C1D" w14:textId="05F149D4" w:rsidR="00972B9E" w:rsidRDefault="00972B9E" w:rsidP="00972B9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972B9E" w14:paraId="1D50E227" w14:textId="77777777" w:rsidTr="001867CD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379D6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85F85" w14:textId="77B013BC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5527F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AC288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805A092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AEDA740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63483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C8985DE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2E16E4B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72B9E" w14:paraId="09A8A487" w14:textId="77777777" w:rsidTr="001867CD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0C0C5" w14:textId="77777777" w:rsidR="00972B9E" w:rsidRDefault="00972B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024CE" w14:textId="695F973A" w:rsidR="00972B9E" w:rsidRDefault="00972B9E">
            <w:pPr>
              <w:spacing w:after="0" w:line="240" w:lineRule="auto"/>
            </w:pP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0A125" w14:textId="77777777" w:rsidR="00972B9E" w:rsidRDefault="00972B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C5A8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5A73A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D5D2C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C398D" w14:textId="77777777" w:rsidR="00972B9E" w:rsidRDefault="00972B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42F6C" w14:paraId="535CC19F" w14:textId="77777777" w:rsidTr="001867C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C7B67" w14:textId="773154D6" w:rsidR="00742F6C" w:rsidRPr="007E27B1" w:rsidRDefault="00A33FA1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18 </w:t>
            </w:r>
            <w:r w:rsidR="006457F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October </w:t>
            </w:r>
            <w:r w:rsidR="00742F6C"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6E646" w14:textId="77777777" w:rsidR="00742F6C" w:rsidRPr="007E27B1" w:rsidRDefault="00742F6C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CECB0" w14:textId="77777777" w:rsidR="00742F6C" w:rsidRPr="007E27B1" w:rsidRDefault="00742F6C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ECEF" w14:textId="77777777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E7439" w14:textId="266FD81A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DA205" w14:textId="77777777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D8890" w14:textId="68A9AA55" w:rsidR="00742F6C" w:rsidRPr="007E27B1" w:rsidRDefault="00EC04DF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742F6C"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9B2BC5" w14:paraId="5049F660" w14:textId="77777777" w:rsidTr="0058246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D0C5" w14:textId="1F4FD4A9" w:rsidR="009B2BC5" w:rsidRPr="007E27B1" w:rsidRDefault="009B2BC5" w:rsidP="009B2B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18 October </w:t>
            </w: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4F5B4" w14:textId="1CAB8F0A" w:rsidR="009B2BC5" w:rsidRPr="007E27B1" w:rsidRDefault="009B2BC5" w:rsidP="009B2B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2AF97" w14:textId="1956F8F8" w:rsidR="009B2BC5" w:rsidRPr="007E27B1" w:rsidRDefault="009B2BC5" w:rsidP="009B2B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F7F7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70C58" w14:textId="77777777" w:rsidR="009B2BC5" w:rsidRPr="007E27B1" w:rsidRDefault="009B2BC5" w:rsidP="009B2B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179AB" w14:textId="25479C47" w:rsidR="009B2BC5" w:rsidRPr="007E27B1" w:rsidRDefault="009B2BC5" w:rsidP="009B2B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5459A" w14:textId="77777777" w:rsidR="009B2BC5" w:rsidRPr="007E27B1" w:rsidRDefault="009B2BC5" w:rsidP="009B2B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BEC6D" w14:textId="7C7B1C5C" w:rsidR="009B2BC5" w:rsidRDefault="009B2BC5" w:rsidP="009B2B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30</w:t>
            </w:r>
          </w:p>
        </w:tc>
      </w:tr>
      <w:tr w:rsidR="00603F62" w14:paraId="3F792BF0" w14:textId="77777777" w:rsidTr="003A708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08D08" w14:textId="2E719597" w:rsidR="00603F62" w:rsidRDefault="00603F62" w:rsidP="00603F6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575B" w14:textId="56849866" w:rsidR="00603F62" w:rsidRDefault="00603F62" w:rsidP="00603F6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703AB" w14:textId="37D75307" w:rsidR="00603F62" w:rsidRPr="00DF7F77" w:rsidRDefault="00603F62" w:rsidP="00603F6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48726" w14:textId="77777777" w:rsidR="00603F62" w:rsidRPr="007E27B1" w:rsidRDefault="00603F62" w:rsidP="00603F6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16FFA" w14:textId="77777777" w:rsidR="00603F62" w:rsidRDefault="00603F62" w:rsidP="00603F6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1CC59" w14:textId="5A990271" w:rsidR="00603F62" w:rsidRPr="007E27B1" w:rsidRDefault="00603F62" w:rsidP="00603F6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935FD" w14:textId="3AFF8D28" w:rsidR="00603F62" w:rsidRDefault="00603F62" w:rsidP="00603F6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9B2BC5" w14:paraId="1AD434EF" w14:textId="77777777" w:rsidTr="0058246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95072" w14:textId="208E44C7" w:rsidR="009B2BC5" w:rsidRPr="007E27B1" w:rsidRDefault="009B2BC5" w:rsidP="009B2B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19 October </w:t>
            </w: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DAFE" w14:textId="6A1479F7" w:rsidR="009B2BC5" w:rsidRPr="007E27B1" w:rsidRDefault="009B2BC5" w:rsidP="009B2B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arlingt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0F0E0" w14:textId="3899EE87" w:rsidR="009B2BC5" w:rsidRPr="007E27B1" w:rsidRDefault="009B2BC5" w:rsidP="009B2B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F7F7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C0D3" w14:textId="77777777" w:rsidR="009B2BC5" w:rsidRPr="007E27B1" w:rsidRDefault="009B2BC5" w:rsidP="009B2B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35DCF" w14:textId="1F74BE43" w:rsidR="009B2BC5" w:rsidRPr="007E27B1" w:rsidRDefault="009B2BC5" w:rsidP="009B2B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28B1D" w14:textId="77777777" w:rsidR="009B2BC5" w:rsidRPr="007E27B1" w:rsidRDefault="009B2BC5" w:rsidP="009B2B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FCB39" w14:textId="19FBE90A" w:rsidR="009B2BC5" w:rsidRDefault="009B2BC5" w:rsidP="009B2B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A33FA1" w14:paraId="579EA164" w14:textId="77777777" w:rsidTr="001867C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A78EA" w14:textId="685A2352" w:rsidR="00A33FA1" w:rsidRPr="007E27B1" w:rsidRDefault="006457F8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 xml:space="preserve">19 October </w:t>
            </w: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DA2D7" w14:textId="77777777" w:rsidR="00A33FA1" w:rsidRPr="007E27B1" w:rsidRDefault="00A33FA1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CF948" w14:textId="77777777" w:rsidR="00A33FA1" w:rsidRPr="007E27B1" w:rsidRDefault="00A33FA1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41D92" w14:textId="77777777" w:rsidR="00A33FA1" w:rsidRPr="007E27B1" w:rsidRDefault="00A33FA1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F186B" w14:textId="7432B891" w:rsidR="00A33FA1" w:rsidRPr="007E27B1" w:rsidRDefault="006457F8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8AB6C" w14:textId="77777777" w:rsidR="00A33FA1" w:rsidRPr="007E27B1" w:rsidRDefault="00A33FA1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50CF4" w14:textId="18B98F98" w:rsidR="00A33FA1" w:rsidRDefault="00F879A8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A33FA1" w14:paraId="6CC978EE" w14:textId="77777777" w:rsidTr="001867C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D0833" w14:textId="25B44C5B" w:rsidR="00A33FA1" w:rsidRPr="007015D5" w:rsidRDefault="00A33FA1" w:rsidP="00A33F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04FD1" w14:textId="77777777" w:rsidR="00A33FA1" w:rsidRPr="007E27B1" w:rsidRDefault="00A33FA1" w:rsidP="00A33F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2BCBF" w14:textId="77777777" w:rsidR="00A33FA1" w:rsidRPr="007E27B1" w:rsidRDefault="00A33FA1" w:rsidP="00A33F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FD197" w14:textId="77777777" w:rsidR="00A33FA1" w:rsidRPr="007E27B1" w:rsidRDefault="00A33FA1" w:rsidP="00A33FA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85E67" w14:textId="10E20665" w:rsidR="00A33FA1" w:rsidRPr="007E27B1" w:rsidRDefault="00A33FA1" w:rsidP="00A33FA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A795F" w14:textId="77777777" w:rsidR="00A33FA1" w:rsidRPr="007E27B1" w:rsidRDefault="00A33FA1" w:rsidP="00A33FA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F1731" w14:textId="787AAF27" w:rsidR="00A33FA1" w:rsidRDefault="00A33FA1" w:rsidP="00A33FA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FD252A" w14:paraId="218A48B2" w14:textId="77777777" w:rsidTr="001867C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2ACE" w14:textId="2CCC9BA3" w:rsidR="00FD252A" w:rsidRPr="007015D5" w:rsidRDefault="00FD252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D68F" w14:textId="10666FE9" w:rsidR="00FD252A" w:rsidRPr="007E27B1" w:rsidRDefault="00A2105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30EDC" w14:textId="51D90AE0" w:rsidR="00FD252A" w:rsidRPr="007E27B1" w:rsidRDefault="00A9224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B869" w14:textId="77777777" w:rsidR="00FD252A" w:rsidRPr="007E27B1" w:rsidRDefault="00FD252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8473F" w14:textId="2C47B49F" w:rsidR="00FD252A" w:rsidRPr="007E27B1" w:rsidRDefault="00106F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7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21115" w14:textId="77777777" w:rsidR="00FD252A" w:rsidRPr="007E27B1" w:rsidRDefault="00FD252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61A44" w14:textId="47093AA0" w:rsidR="00FD252A" w:rsidRPr="007E27B1" w:rsidRDefault="002173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7.10</w:t>
            </w:r>
          </w:p>
        </w:tc>
      </w:tr>
      <w:tr w:rsidR="00BE7C9D" w14:paraId="74CDFCC1" w14:textId="77777777" w:rsidTr="005278A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0BFB2" w14:textId="1206DD7A" w:rsidR="00BE7C9D" w:rsidRPr="007015D5" w:rsidRDefault="00BE7C9D" w:rsidP="00BE7C9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D592" w14:textId="0C057997" w:rsidR="00BE7C9D" w:rsidRPr="007E27B1" w:rsidRDefault="00BE7C9D" w:rsidP="00BE7C9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C2DF0" w14:textId="35805C1B" w:rsidR="00BE7C9D" w:rsidRPr="007E27B1" w:rsidRDefault="00BE7C9D" w:rsidP="00BE7C9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B193F" w14:textId="77777777" w:rsidR="00BE7C9D" w:rsidRPr="007E27B1" w:rsidRDefault="00BE7C9D" w:rsidP="00BE7C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43D2F" w14:textId="0A716D87" w:rsidR="00BE7C9D" w:rsidRPr="007E27B1" w:rsidRDefault="00BE7C9D" w:rsidP="00BE7C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C0FDE" w14:textId="77777777" w:rsidR="00BE7C9D" w:rsidRPr="007E27B1" w:rsidRDefault="00BE7C9D" w:rsidP="00BE7C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5852" w14:textId="28863569" w:rsidR="00BE7C9D" w:rsidRPr="007E27B1" w:rsidRDefault="00BE7C9D" w:rsidP="00BE7C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BE7C9D" w14:paraId="594310AF" w14:textId="77777777" w:rsidTr="005278A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B6388" w14:textId="335E795C" w:rsidR="00BE7C9D" w:rsidRPr="007015D5" w:rsidRDefault="00BE7C9D" w:rsidP="00BE7C9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646D9" w14:textId="28D142A6" w:rsidR="00BE7C9D" w:rsidRPr="007E27B1" w:rsidRDefault="00BE7C9D" w:rsidP="00BE7C9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arlingt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8E925" w14:textId="54C2EC31" w:rsidR="00BE7C9D" w:rsidRPr="007E27B1" w:rsidRDefault="004C3FF5" w:rsidP="00BE7C9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50303" w14:textId="77777777" w:rsidR="00BE7C9D" w:rsidRPr="007E27B1" w:rsidRDefault="00BE7C9D" w:rsidP="00BE7C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16A5F" w14:textId="259B03DE" w:rsidR="00BE7C9D" w:rsidRPr="007E27B1" w:rsidRDefault="00BE7C9D" w:rsidP="00BE7C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AA804" w14:textId="77777777" w:rsidR="00BE7C9D" w:rsidRPr="007E27B1" w:rsidRDefault="00BE7C9D" w:rsidP="00BE7C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C4B56" w14:textId="3FBBB318" w:rsidR="00BE7C9D" w:rsidRPr="007E27B1" w:rsidRDefault="00BE7C9D" w:rsidP="00BE7C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742F6C" w14:paraId="6E3238B6" w14:textId="77777777" w:rsidTr="005278A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D95C0" w14:textId="4A629231" w:rsidR="00742F6C" w:rsidRPr="007015D5" w:rsidRDefault="00742F6C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B44C" w14:textId="77777777" w:rsidR="00742F6C" w:rsidRPr="007E27B1" w:rsidRDefault="00742F6C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C7BC" w14:textId="77777777" w:rsidR="00742F6C" w:rsidRPr="007E27B1" w:rsidRDefault="00742F6C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E6884" w14:textId="77777777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C550A" w14:textId="6AC00081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263F" w14:textId="77777777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2FF8B" w14:textId="5E5831C8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742F6C" w14:paraId="008E9C0F" w14:textId="77777777" w:rsidTr="005278A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9047" w14:textId="428F3E7D" w:rsidR="00742F6C" w:rsidRPr="007015D5" w:rsidRDefault="00742F6C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FD9D8" w14:textId="77777777" w:rsidR="00742F6C" w:rsidRPr="007E27B1" w:rsidRDefault="00742F6C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51C99" w14:textId="77777777" w:rsidR="00742F6C" w:rsidRPr="007E27B1" w:rsidRDefault="00742F6C" w:rsidP="00742F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C6FD" w14:textId="77777777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CB49A" w14:textId="3253E251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91F82" w14:textId="77777777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A9478" w14:textId="0DF07F81" w:rsidR="00742F6C" w:rsidRPr="007E27B1" w:rsidRDefault="00742F6C" w:rsidP="00742F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F879A8" w14:paraId="0CC0AAE8" w14:textId="77777777" w:rsidTr="005875D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3D8CF" w14:textId="4C9160DE" w:rsidR="00F879A8" w:rsidRPr="007E27B1" w:rsidRDefault="00F879A8" w:rsidP="00F879A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1394B" w14:textId="77777777" w:rsidR="00F879A8" w:rsidRPr="007E27B1" w:rsidRDefault="00F879A8" w:rsidP="00F879A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FBFA6" w14:textId="77777777" w:rsidR="00F879A8" w:rsidRPr="007E27B1" w:rsidRDefault="00F879A8" w:rsidP="00F879A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80F22" w14:textId="77777777" w:rsidR="00F879A8" w:rsidRPr="007E27B1" w:rsidRDefault="00F879A8" w:rsidP="00F879A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95E4C" w14:textId="7F2AD513" w:rsidR="00F879A8" w:rsidRPr="007E27B1" w:rsidRDefault="00F879A8" w:rsidP="00F879A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96BC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3665F" w14:textId="77777777" w:rsidR="00F879A8" w:rsidRPr="007E27B1" w:rsidRDefault="00F879A8" w:rsidP="00F879A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1F67" w14:textId="275BF5C6" w:rsidR="00F879A8" w:rsidRDefault="00F879A8" w:rsidP="00F879A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F879A8" w14:paraId="605B12AF" w14:textId="77777777" w:rsidTr="005875D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0387D" w14:textId="006D0907" w:rsidR="00F879A8" w:rsidRPr="007E27B1" w:rsidRDefault="00F879A8" w:rsidP="00F879A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00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41017" w14:textId="77777777" w:rsidR="00F879A8" w:rsidRPr="007E27B1" w:rsidRDefault="00F879A8" w:rsidP="00F879A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A25CA" w14:textId="77777777" w:rsidR="00F879A8" w:rsidRPr="007E27B1" w:rsidRDefault="00F879A8" w:rsidP="00F879A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86B5C" w14:textId="77777777" w:rsidR="00F879A8" w:rsidRPr="007E27B1" w:rsidRDefault="00F879A8" w:rsidP="00F879A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B6C02" w14:textId="293D2DD1" w:rsidR="00F879A8" w:rsidRPr="007E27B1" w:rsidRDefault="00F879A8" w:rsidP="00F879A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96BC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5C6B" w14:textId="77777777" w:rsidR="00F879A8" w:rsidRPr="007E27B1" w:rsidRDefault="00F879A8" w:rsidP="00F879A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570F3" w14:textId="3A2390F8" w:rsidR="00F879A8" w:rsidRDefault="00F879A8" w:rsidP="00F879A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5D0CBD" w14:paraId="6C95B09C" w14:textId="77777777" w:rsidTr="00F0369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E374A" w14:textId="71FFEEEA" w:rsidR="005D0CBD" w:rsidRPr="007E27B1" w:rsidRDefault="005D0CBD" w:rsidP="005D0C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00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BBF5D" w14:textId="67A7B61F" w:rsidR="005D0CBD" w:rsidRPr="007E27B1" w:rsidRDefault="005D0CBD" w:rsidP="005D0C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Kings Cros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93670" w14:textId="2802AEA3" w:rsidR="005D0CBD" w:rsidRPr="007E27B1" w:rsidRDefault="005D0CBD" w:rsidP="005D0C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A5702" w14:textId="77777777" w:rsidR="005D0CBD" w:rsidRPr="007E27B1" w:rsidRDefault="005D0CBD" w:rsidP="005D0C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8A5EB" w14:textId="22D93DC6" w:rsidR="005D0CBD" w:rsidRPr="007E27B1" w:rsidRDefault="005D0CBD" w:rsidP="005D0C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1F913" w14:textId="77777777" w:rsidR="005D0CBD" w:rsidRPr="007E27B1" w:rsidRDefault="005D0CBD" w:rsidP="005D0C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CF311" w14:textId="68A5547F" w:rsidR="005D0CBD" w:rsidRDefault="005D0CBD" w:rsidP="005D0C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5D0CBD" w14:paraId="15F70944" w14:textId="77777777" w:rsidTr="00F0369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7B9CB" w14:textId="027D68A5" w:rsidR="005D0CBD" w:rsidRPr="007E27B1" w:rsidRDefault="005D0CBD" w:rsidP="005D0C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700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F6F20" w14:textId="09F261DC" w:rsidR="005D0CBD" w:rsidRPr="007E27B1" w:rsidRDefault="005D0CBD" w:rsidP="005D0C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arlingt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6D1F4" w14:textId="32A0E2B4" w:rsidR="005D0CBD" w:rsidRPr="007E27B1" w:rsidRDefault="005D0CBD" w:rsidP="005D0C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E27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14160" w14:textId="77777777" w:rsidR="005D0CBD" w:rsidRPr="007E27B1" w:rsidRDefault="005D0CBD" w:rsidP="005D0C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5E182" w14:textId="2386814E" w:rsidR="005D0CBD" w:rsidRPr="007E27B1" w:rsidRDefault="005D0CBD" w:rsidP="005D0C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905B4" w14:textId="77777777" w:rsidR="005D0CBD" w:rsidRPr="007E27B1" w:rsidRDefault="005D0CBD" w:rsidP="005D0C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C9D31" w14:textId="29A771D1" w:rsidR="005D0CBD" w:rsidRDefault="005D0CBD" w:rsidP="005D0C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</w:tr>
    </w:tbl>
    <w:p w14:paraId="662BF16F" w14:textId="77777777" w:rsidR="00595AC8" w:rsidRDefault="00595AC8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577F2F0" w14:textId="526E2270" w:rsidR="007062F5" w:rsidRDefault="007062F5" w:rsidP="007062F5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5A0D259" w14:textId="77777777" w:rsidR="000771B9" w:rsidRDefault="000771B9" w:rsidP="007062F5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173B2B3" w14:textId="77777777" w:rsidR="001B1112" w:rsidRDefault="001B1112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F7A8BFC" w14:textId="77777777" w:rsidR="00363717" w:rsidRDefault="00363717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FCD6D81" w14:textId="77777777" w:rsidR="00FB7F72" w:rsidRDefault="00FB7F72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6626526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66CFF90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20B9889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32E25B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8AB5A4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DA79AB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FDA1B36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9AB65D0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2C133A3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8E087BE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F1B46ED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04CE306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26ECB5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60E0703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97C452C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D8DB10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C899A5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3B2DD4F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C1BAA3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507D9E" w14:textId="77777777" w:rsidR="00246CD0" w:rsidRDefault="00246CD0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B9273D3" w14:textId="77777777" w:rsidR="00715313" w:rsidRDefault="00715313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C77682" w14:textId="29ACF728" w:rsidR="000771B9" w:rsidRDefault="000771B9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Darren Curry</w:t>
      </w:r>
    </w:p>
    <w:p w14:paraId="551A4BA4" w14:textId="77777777" w:rsidR="000771B9" w:rsidRDefault="000771B9" w:rsidP="000771B9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Chief Digital Officer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CD4BA6D" w14:textId="2F6F2937" w:rsidR="000771B9" w:rsidRPr="0033673B" w:rsidRDefault="000771B9" w:rsidP="000771B9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</w:t>
      </w:r>
      <w:r w:rsidRPr="0033673B">
        <w:rPr>
          <w:rFonts w:ascii="Arial-BoldMT" w:hAnsi="Arial-BoldMT" w:cs="Arial-BoldMT"/>
          <w:sz w:val="15"/>
          <w:szCs w:val="15"/>
        </w:rPr>
        <w:t xml:space="preserve">Expenses Claimed </w:t>
      </w:r>
      <w:r w:rsidRPr="0033673B">
        <w:tab/>
      </w:r>
      <w:r w:rsidRPr="0033673B">
        <w:tab/>
      </w:r>
      <w:r w:rsidRPr="0033673B">
        <w:tab/>
      </w:r>
      <w:r w:rsidRPr="0033673B">
        <w:tab/>
      </w:r>
      <w:r w:rsidRPr="0033673B">
        <w:rPr>
          <w:rFonts w:ascii="Arial-BoldMT" w:hAnsi="Arial-BoldMT" w:cs="Arial-BoldMT"/>
          <w:sz w:val="15"/>
          <w:szCs w:val="15"/>
        </w:rPr>
        <w:t xml:space="preserve"> £</w:t>
      </w:r>
      <w:r w:rsidR="00DA0988">
        <w:rPr>
          <w:rFonts w:ascii="Arial-BoldMT" w:hAnsi="Arial-BoldMT" w:cs="Arial-BoldMT"/>
          <w:sz w:val="15"/>
          <w:szCs w:val="15"/>
        </w:rPr>
        <w:t>5436.75</w:t>
      </w:r>
    </w:p>
    <w:p w14:paraId="3800DE5C" w14:textId="2009BBF6" w:rsidR="000771B9" w:rsidRPr="0033673B" w:rsidRDefault="000771B9" w:rsidP="000771B9">
      <w:pPr>
        <w:autoSpaceDE w:val="0"/>
        <w:spacing w:after="0" w:line="240" w:lineRule="auto"/>
      </w:pPr>
      <w:r w:rsidRPr="0033673B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33673B">
        <w:tab/>
      </w:r>
      <w:r w:rsidRPr="0033673B">
        <w:rPr>
          <w:rFonts w:ascii="Arial-BoldMT" w:hAnsi="Arial-BoldMT" w:cs="Arial-BoldMT"/>
          <w:sz w:val="15"/>
          <w:szCs w:val="15"/>
        </w:rPr>
        <w:t xml:space="preserve"> £</w:t>
      </w:r>
      <w:r w:rsidR="00715313">
        <w:rPr>
          <w:rFonts w:ascii="Arial-BoldMT" w:hAnsi="Arial-BoldMT" w:cs="Arial-BoldMT"/>
          <w:sz w:val="15"/>
          <w:szCs w:val="15"/>
        </w:rPr>
        <w:t>2101.26</w:t>
      </w:r>
    </w:p>
    <w:p w14:paraId="25FAA77B" w14:textId="77777777" w:rsidR="000771B9" w:rsidRPr="0033673B" w:rsidRDefault="000771B9" w:rsidP="000771B9">
      <w:pPr>
        <w:autoSpaceDE w:val="0"/>
        <w:spacing w:after="0" w:line="240" w:lineRule="auto"/>
      </w:pPr>
      <w:r w:rsidRPr="0033673B">
        <w:rPr>
          <w:rFonts w:ascii="Arial-BoldMT" w:hAnsi="Arial-BoldMT" w:cs="Arial-BoldMT"/>
          <w:sz w:val="15"/>
          <w:szCs w:val="15"/>
        </w:rPr>
        <w:t>- Via Corporate Contract (Hire Car)</w:t>
      </w:r>
      <w:r w:rsidRPr="0033673B">
        <w:tab/>
      </w:r>
      <w:r w:rsidRPr="0033673B">
        <w:tab/>
      </w:r>
      <w:r w:rsidRPr="0033673B">
        <w:rPr>
          <w:rFonts w:ascii="Arial-BoldMT" w:hAnsi="Arial-BoldMT" w:cs="Arial-BoldMT"/>
          <w:sz w:val="15"/>
          <w:szCs w:val="15"/>
        </w:rPr>
        <w:t xml:space="preserve"> £0</w:t>
      </w:r>
    </w:p>
    <w:p w14:paraId="1BF7DAF3" w14:textId="61CFBDC8" w:rsidR="000771B9" w:rsidRDefault="000771B9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33673B">
        <w:rPr>
          <w:rFonts w:ascii="Arial-BoldMT" w:hAnsi="Arial-BoldMT" w:cs="Arial-BoldMT"/>
          <w:bCs/>
          <w:sz w:val="15"/>
          <w:szCs w:val="15"/>
        </w:rPr>
        <w:tab/>
      </w:r>
      <w:r w:rsidRPr="0033673B">
        <w:rPr>
          <w:rFonts w:ascii="Arial-BoldMT" w:hAnsi="Arial-BoldMT" w:cs="Arial-BoldMT"/>
          <w:bCs/>
          <w:sz w:val="15"/>
          <w:szCs w:val="15"/>
        </w:rPr>
        <w:tab/>
      </w:r>
      <w:r w:rsidRPr="0033673B">
        <w:rPr>
          <w:rFonts w:ascii="Arial-BoldMT" w:hAnsi="Arial-BoldMT" w:cs="Arial-BoldMT"/>
          <w:bCs/>
          <w:sz w:val="15"/>
          <w:szCs w:val="15"/>
        </w:rPr>
        <w:tab/>
      </w:r>
      <w:r w:rsidRPr="0033673B">
        <w:rPr>
          <w:rFonts w:ascii="Arial-BoldMT" w:hAnsi="Arial-BoldMT" w:cs="Arial-BoldMT"/>
          <w:bCs/>
          <w:sz w:val="15"/>
          <w:szCs w:val="15"/>
        </w:rPr>
        <w:tab/>
      </w:r>
      <w:r w:rsidRPr="0033673B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33673B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EA586D">
        <w:rPr>
          <w:rFonts w:ascii="Arial-BoldMT" w:hAnsi="Arial-BoldMT" w:cs="Arial-BoldMT"/>
          <w:b/>
          <w:bCs/>
          <w:sz w:val="15"/>
          <w:szCs w:val="15"/>
        </w:rPr>
        <w:t>7</w:t>
      </w:r>
      <w:r w:rsidR="00715313">
        <w:rPr>
          <w:rFonts w:ascii="Arial-BoldMT" w:hAnsi="Arial-BoldMT" w:cs="Arial-BoldMT"/>
          <w:b/>
          <w:bCs/>
          <w:sz w:val="15"/>
          <w:szCs w:val="15"/>
        </w:rPr>
        <w:t>538.01</w:t>
      </w:r>
    </w:p>
    <w:p w14:paraId="38B1EB29" w14:textId="77777777" w:rsidR="0055702A" w:rsidRPr="0033673B" w:rsidRDefault="0055702A" w:rsidP="000771B9">
      <w:pPr>
        <w:autoSpaceDE w:val="0"/>
        <w:spacing w:after="0" w:line="240" w:lineRule="auto"/>
      </w:pPr>
    </w:p>
    <w:p w14:paraId="0A9F45A0" w14:textId="77777777" w:rsidR="00C25E18" w:rsidRPr="0033673B" w:rsidRDefault="00C25E18" w:rsidP="00C25E1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33673B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C25E18" w:rsidRPr="0033673B" w14:paraId="7372426A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EC456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ED1B9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7C08A6D" w14:textId="77777777" w:rsidR="00C25E18" w:rsidRPr="0033673B" w:rsidRDefault="00C25E18">
            <w:pPr>
              <w:spacing w:after="0" w:line="240" w:lineRule="auto"/>
            </w:pP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08B3C14" w14:textId="77777777" w:rsidR="00C25E18" w:rsidRPr="0033673B" w:rsidRDefault="00C25E18">
            <w:pPr>
              <w:spacing w:after="0" w:line="240" w:lineRule="auto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CCC38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34B0C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3E2E8DF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30C80DE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86D90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E788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25E18" w:rsidRPr="0033673B" w14:paraId="15C689C3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AE003" w14:textId="77777777" w:rsidR="00C25E18" w:rsidRPr="0033673B" w:rsidRDefault="00C25E1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07E2C" w14:textId="77777777" w:rsidR="00C25E18" w:rsidRPr="0033673B" w:rsidRDefault="00C25E18">
            <w:pPr>
              <w:spacing w:after="0" w:line="240" w:lineRule="auto"/>
            </w:pP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548D6" w14:textId="77777777" w:rsidR="00C25E18" w:rsidRPr="0033673B" w:rsidRDefault="00C25E1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7F981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BB9CE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3FBEA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3FF06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15B59CD" w14:textId="77777777" w:rsidR="00C25E18" w:rsidRPr="0033673B" w:rsidRDefault="00C25E18">
            <w:pPr>
              <w:spacing w:after="0" w:line="240" w:lineRule="auto"/>
              <w:jc w:val="center"/>
            </w:pPr>
            <w:r w:rsidRPr="0033673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33673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0F865" w14:textId="77777777" w:rsidR="00C25E18" w:rsidRPr="0033673B" w:rsidRDefault="00C25E1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61C40" w14:textId="77777777" w:rsidR="00C25E18" w:rsidRPr="0033673B" w:rsidRDefault="00C25E1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FA7B2D" w14:paraId="20936933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4CE1" w14:textId="72C4EF93" w:rsidR="00FA7B2D" w:rsidRDefault="00FA7B2D" w:rsidP="00FA7B2D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 xml:space="preserve">11 </w:t>
            </w:r>
            <w:r w:rsidRPr="00D57116">
              <w:rPr>
                <w:rFonts w:ascii="Arial-BoldMT" w:hAnsi="Arial-BoldMT" w:cs="Arial"/>
                <w:sz w:val="15"/>
                <w:szCs w:val="15"/>
              </w:rPr>
              <w:t>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700D8" w14:textId="0827D19E" w:rsidR="00FA7B2D" w:rsidRDefault="00FA7B2D" w:rsidP="00FA7B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845A6" w14:textId="157335D9" w:rsidR="00FA7B2D" w:rsidRPr="007015D5" w:rsidRDefault="00FA7B2D" w:rsidP="00FA7B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</w:t>
            </w:r>
            <w:r w:rsidR="007015D5"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4A959" w14:textId="1929DC91" w:rsidR="00FA7B2D" w:rsidRPr="00D57116" w:rsidRDefault="00FA7B2D" w:rsidP="00FA7B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1B670" w14:textId="75FF6A55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0D13D" w14:textId="77777777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7CFDF" w14:textId="77777777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E9F7D" w14:textId="629F3FE7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 xml:space="preserve">£21.50 Parking 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95375" w14:textId="12637908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21.50</w:t>
            </w:r>
          </w:p>
        </w:tc>
      </w:tr>
      <w:tr w:rsidR="00FA7B2D" w14:paraId="5D2935D8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4AB2C" w14:textId="47618D63" w:rsidR="00FA7B2D" w:rsidRPr="00D57116" w:rsidRDefault="00FA7B2D" w:rsidP="00FA7B2D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28</w:t>
            </w:r>
            <w:r w:rsidRPr="003B61C4">
              <w:rPr>
                <w:rFonts w:ascii="Arial-BoldMT" w:hAnsi="Arial-BoldMT" w:cs="Arial"/>
                <w:sz w:val="15"/>
                <w:szCs w:val="15"/>
              </w:rPr>
              <w:t xml:space="preserve">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7B624" w14:textId="54101691" w:rsidR="00FA7B2D" w:rsidRPr="00D57116" w:rsidRDefault="00FA7B2D" w:rsidP="00FA7B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USA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33FFE" w14:textId="1A818F2F" w:rsidR="00FA7B2D" w:rsidRPr="007015D5" w:rsidRDefault="00FA7B2D" w:rsidP="00FA7B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</w:t>
            </w:r>
            <w:r w:rsidR="007015D5"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  <w:r w:rsidRPr="007015D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AE6F7" w14:textId="5131AF50" w:rsidR="00FA7B2D" w:rsidRPr="00D57116" w:rsidRDefault="00FA7B2D" w:rsidP="00FA7B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B5696" w14:textId="21B2FA27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5B5EC" w14:textId="77777777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0FB46" w14:textId="77777777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6C6A" w14:textId="32E6B2B8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4867.00</w:t>
            </w:r>
            <w:r w:rsidR="0020290B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="0020290B" w:rsidRPr="00D57116">
              <w:rPr>
                <w:rFonts w:ascii="Arial-BoldMT" w:hAnsi="Arial-BoldMT" w:cs="Arial"/>
                <w:sz w:val="15"/>
                <w:szCs w:val="15"/>
              </w:rPr>
              <w:t>(covering taxis, meals</w:t>
            </w:r>
            <w:r w:rsidR="0020290B">
              <w:rPr>
                <w:rFonts w:ascii="Arial-BoldMT" w:hAnsi="Arial-BoldMT" w:cs="Arial"/>
                <w:sz w:val="15"/>
                <w:szCs w:val="15"/>
              </w:rPr>
              <w:t>, car hire etc.</w:t>
            </w:r>
            <w:r w:rsidR="0020290B" w:rsidRPr="00D57116">
              <w:rPr>
                <w:rFonts w:ascii="Arial-BoldMT" w:hAnsi="Arial-BoldMT" w:cs="Arial"/>
                <w:sz w:val="15"/>
                <w:szCs w:val="15"/>
              </w:rPr>
              <w:t xml:space="preserve">) </w:t>
            </w:r>
            <w:r w:rsidRPr="00D57116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0235B" w14:textId="7A57B715" w:rsidR="00FA7B2D" w:rsidRPr="00D57116" w:rsidRDefault="00FA7B2D" w:rsidP="00FA7B2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4867.00</w:t>
            </w:r>
          </w:p>
        </w:tc>
      </w:tr>
      <w:tr w:rsidR="00363717" w14:paraId="08023339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79E96" w14:textId="5BDF0B6E" w:rsidR="00363717" w:rsidRPr="00D57116" w:rsidRDefault="00630109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03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BBEFA" w14:textId="2324177A" w:rsidR="00363717" w:rsidRPr="00D57116" w:rsidRDefault="0063654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A5888" w14:textId="683F24F8" w:rsidR="00363717" w:rsidRPr="00D57116" w:rsidRDefault="0063654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3FD6" w14:textId="77777777" w:rsidR="00363717" w:rsidRPr="00D57116" w:rsidRDefault="0036371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B3D5" w14:textId="77777777" w:rsidR="00363717" w:rsidRPr="00D57116" w:rsidRDefault="003637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3C9F8" w14:textId="77777777" w:rsidR="00363717" w:rsidRPr="00D57116" w:rsidRDefault="003637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15E5" w14:textId="77777777" w:rsidR="00363717" w:rsidRPr="00D57116" w:rsidRDefault="003637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CD420" w14:textId="6A8AA042" w:rsidR="00363717" w:rsidRPr="00D57116" w:rsidRDefault="00176B0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 xml:space="preserve">£30.00 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292B0" w14:textId="1744221B" w:rsidR="00363717" w:rsidRPr="00D57116" w:rsidRDefault="00176B0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30.00</w:t>
            </w:r>
          </w:p>
        </w:tc>
      </w:tr>
      <w:tr w:rsidR="00413A24" w14:paraId="25F770C0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89105" w14:textId="738592FB" w:rsidR="00413A24" w:rsidRPr="00D57116" w:rsidRDefault="00413A24" w:rsidP="00413A2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03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03D84" w14:textId="3089EE8F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4BC7C" w14:textId="597A1C6D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F981F" w14:textId="77777777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BA426" w14:textId="04749EAB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4F2D7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4DBF4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6DBD0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6891" w14:textId="4B5B69D6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</w:tr>
      <w:tr w:rsidR="00413A24" w14:paraId="5A312609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BC927" w14:textId="18EF11D1" w:rsidR="00413A24" w:rsidRPr="00D57116" w:rsidRDefault="00413A24" w:rsidP="00413A2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04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0B7E9" w14:textId="16176B8D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17DA" w14:textId="1B85B43A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BAE22" w14:textId="77777777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42113" w14:textId="49FA4F6B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3.7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59DC2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1FCBC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98972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AA964" w14:textId="0CF81874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3.70</w:t>
            </w:r>
          </w:p>
        </w:tc>
      </w:tr>
      <w:tr w:rsidR="00413A24" w14:paraId="4F0E391A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A5C9D" w14:textId="1CFAF787" w:rsidR="00413A24" w:rsidRPr="00D57116" w:rsidRDefault="00413A24" w:rsidP="00413A2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05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CFEFDE" w14:textId="3CF3B0A7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1E2CD" w14:textId="6BCCC783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6B36E" w14:textId="77777777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E5E73" w14:textId="50F5A20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4.45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334D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DC6E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1812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70F2F" w14:textId="24CEC839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4.45</w:t>
            </w:r>
          </w:p>
        </w:tc>
      </w:tr>
      <w:tr w:rsidR="00413A24" w14:paraId="29A33837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B5F1B" w14:textId="285E2842" w:rsidR="00413A24" w:rsidRPr="00D57116" w:rsidRDefault="00413A24" w:rsidP="00413A2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17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C4D99" w14:textId="19909A38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9C8AA" w14:textId="5B79058C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3F2AE" w14:textId="77777777" w:rsidR="00413A24" w:rsidRPr="00D57116" w:rsidRDefault="00413A24" w:rsidP="00413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1DDA4" w14:textId="5A34329B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7.7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0D403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2659D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0E871" w14:textId="77777777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1F790" w14:textId="2BE40162" w:rsidR="00413A24" w:rsidRPr="00D57116" w:rsidRDefault="00413A24" w:rsidP="00413A2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7.70</w:t>
            </w:r>
          </w:p>
        </w:tc>
      </w:tr>
      <w:tr w:rsidR="00D322EC" w14:paraId="129AB7BD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5321" w14:textId="42908DB4" w:rsidR="00D322EC" w:rsidRPr="00D57116" w:rsidRDefault="00D322EC" w:rsidP="00D322E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17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AD5D5" w14:textId="6A57F5FA" w:rsidR="00D322EC" w:rsidRPr="00D57116" w:rsidRDefault="00D322EC" w:rsidP="00D322E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A12BD" w14:textId="4B8478B2" w:rsidR="00D322EC" w:rsidRPr="00D57116" w:rsidRDefault="00D322EC" w:rsidP="00D322E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DA5A4" w14:textId="77777777" w:rsidR="00D322EC" w:rsidRPr="00D57116" w:rsidRDefault="00D322EC" w:rsidP="00D322E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85B45" w14:textId="77777777" w:rsidR="00D322EC" w:rsidRPr="00D57116" w:rsidRDefault="00D322EC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245F9" w14:textId="77777777" w:rsidR="00D322EC" w:rsidRPr="00D57116" w:rsidRDefault="00D322EC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4E79" w14:textId="7BA03C6C" w:rsidR="00D322EC" w:rsidRPr="00D57116" w:rsidRDefault="00D322EC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6832D" w14:textId="77777777" w:rsidR="00D322EC" w:rsidRPr="00D57116" w:rsidRDefault="00D322EC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31BB4" w14:textId="464A59BC" w:rsidR="00D322EC" w:rsidRPr="00D57116" w:rsidRDefault="009353A1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D322EC" w14:paraId="0E8B5076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3767A" w14:textId="0045C279" w:rsidR="00D322EC" w:rsidRPr="00D57116" w:rsidRDefault="00D322EC" w:rsidP="00D322E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4D514" w14:textId="34172EB0" w:rsidR="00D322EC" w:rsidRPr="00D57116" w:rsidRDefault="00D322EC" w:rsidP="00D322E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F20EE" w14:textId="7866F099" w:rsidR="00D322EC" w:rsidRPr="00D57116" w:rsidRDefault="00D322EC" w:rsidP="00D322E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F1AEF" w14:textId="77777777" w:rsidR="00D322EC" w:rsidRPr="00D57116" w:rsidRDefault="00D322EC" w:rsidP="00D322E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91FCF" w14:textId="77777777" w:rsidR="00D322EC" w:rsidRPr="00D57116" w:rsidRDefault="00D322EC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63200" w14:textId="77777777" w:rsidR="00D322EC" w:rsidRPr="00D57116" w:rsidRDefault="00D322EC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8EFC2" w14:textId="165F829B" w:rsidR="00D322EC" w:rsidRPr="00D57116" w:rsidRDefault="00D322EC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</w:t>
            </w:r>
            <w:r w:rsidR="009353A1" w:rsidRPr="00D57116">
              <w:rPr>
                <w:rFonts w:ascii="Arial-BoldMT" w:hAnsi="Arial-BoldMT" w:cs="Arial"/>
                <w:sz w:val="15"/>
                <w:szCs w:val="15"/>
              </w:rPr>
              <w:t>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2C370" w14:textId="77777777" w:rsidR="00D322EC" w:rsidRPr="00D57116" w:rsidRDefault="00D322EC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070FD" w14:textId="714AB37A" w:rsidR="00D322EC" w:rsidRPr="00D57116" w:rsidRDefault="009353A1" w:rsidP="00D322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363717" w14:paraId="523BBD27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08D00" w14:textId="66F391CF" w:rsidR="00363717" w:rsidRPr="00D57116" w:rsidRDefault="009353A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19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DE030" w14:textId="4F96837A" w:rsidR="00363717" w:rsidRPr="00D57116" w:rsidRDefault="009353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6B35" w14:textId="33980EFD" w:rsidR="00363717" w:rsidRPr="00D57116" w:rsidRDefault="009353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37497" w14:textId="77777777" w:rsidR="00363717" w:rsidRPr="00D57116" w:rsidRDefault="0036371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CC8BC" w14:textId="77777777" w:rsidR="00363717" w:rsidRPr="00D57116" w:rsidRDefault="003637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8A2B" w14:textId="77777777" w:rsidR="00363717" w:rsidRPr="00D57116" w:rsidRDefault="003637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A8477" w14:textId="77777777" w:rsidR="00363717" w:rsidRPr="00D57116" w:rsidRDefault="003637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891D6" w14:textId="2AB2B396" w:rsidR="00363717" w:rsidRPr="00D57116" w:rsidRDefault="009353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30.00</w:t>
            </w:r>
            <w:r w:rsidR="00B9696C">
              <w:rPr>
                <w:rFonts w:ascii="Arial-BoldMT" w:hAnsi="Arial-BoldMT" w:cs="Arial"/>
                <w:sz w:val="15"/>
                <w:szCs w:val="15"/>
              </w:rPr>
              <w:t xml:space="preserve"> 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F98F5" w14:textId="291FD817" w:rsidR="00363717" w:rsidRPr="00D57116" w:rsidRDefault="00456B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30.00</w:t>
            </w:r>
          </w:p>
        </w:tc>
      </w:tr>
      <w:tr w:rsidR="00456B48" w14:paraId="36EED83E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85EBD" w14:textId="790F54D9" w:rsidR="00456B48" w:rsidRPr="00D57116" w:rsidRDefault="00456B48" w:rsidP="00456B4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19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732E0" w14:textId="04C6E7F7" w:rsidR="00456B48" w:rsidRPr="00D57116" w:rsidRDefault="00456B48" w:rsidP="00456B4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7C0BF" w14:textId="5DBD9DA2" w:rsidR="00456B48" w:rsidRPr="00D57116" w:rsidRDefault="00456B48" w:rsidP="00456B4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A4584" w14:textId="77777777" w:rsidR="00456B48" w:rsidRPr="00D57116" w:rsidRDefault="00456B48" w:rsidP="00456B4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9A289" w14:textId="2B7AD8E3" w:rsidR="00456B48" w:rsidRPr="00D57116" w:rsidRDefault="00456B48" w:rsidP="00456B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D237B" w14:textId="77777777" w:rsidR="00456B48" w:rsidRPr="00D57116" w:rsidRDefault="00456B48" w:rsidP="00456B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70AFD" w14:textId="77777777" w:rsidR="00456B48" w:rsidRPr="00D57116" w:rsidRDefault="00456B48" w:rsidP="00456B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D5592" w14:textId="77777777" w:rsidR="00456B48" w:rsidRPr="00D57116" w:rsidRDefault="00456B48" w:rsidP="00456B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8645B" w14:textId="5AF5184C" w:rsidR="00456B48" w:rsidRPr="00D57116" w:rsidRDefault="00AB123B" w:rsidP="00456B4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</w:tr>
      <w:tr w:rsidR="00AB123B" w14:paraId="66BE824B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C58E5" w14:textId="658E952E" w:rsidR="00AB123B" w:rsidRPr="00D57116" w:rsidRDefault="00AB123B" w:rsidP="00AB123B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23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B1339" w14:textId="2C330683" w:rsidR="00AB123B" w:rsidRPr="00D57116" w:rsidRDefault="000D0AFF" w:rsidP="00AB123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USA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36DD" w14:textId="338083E0" w:rsidR="00AB123B" w:rsidRPr="00D57116" w:rsidRDefault="00AB123B" w:rsidP="00AB123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Conference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EAF39" w14:textId="77777777" w:rsidR="00AB123B" w:rsidRPr="00D57116" w:rsidRDefault="00AB123B" w:rsidP="00AB123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711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51020" w14:textId="77777777" w:rsidR="00AB123B" w:rsidRPr="00D57116" w:rsidRDefault="00AB123B" w:rsidP="00AB123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85D30" w14:textId="77777777" w:rsidR="00AB123B" w:rsidRPr="00D57116" w:rsidRDefault="00AB123B" w:rsidP="00AB123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BD1CE" w14:textId="77777777" w:rsidR="00AB123B" w:rsidRPr="00D57116" w:rsidRDefault="00AB123B" w:rsidP="00AB123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C9DBB" w14:textId="75F97E29" w:rsidR="00AB123B" w:rsidRPr="00D57116" w:rsidRDefault="00AB123B" w:rsidP="00AB123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</w:t>
            </w:r>
            <w:r w:rsidR="00D57116" w:rsidRPr="00D57116">
              <w:rPr>
                <w:rFonts w:ascii="Arial-BoldMT" w:hAnsi="Arial-BoldMT" w:cs="Arial"/>
                <w:sz w:val="15"/>
                <w:szCs w:val="15"/>
              </w:rPr>
              <w:t>416.80</w:t>
            </w:r>
            <w:r w:rsidRPr="00D57116">
              <w:rPr>
                <w:rFonts w:ascii="Arial-BoldMT" w:hAnsi="Arial-BoldMT" w:cs="Arial"/>
                <w:sz w:val="15"/>
                <w:szCs w:val="15"/>
              </w:rPr>
              <w:t xml:space="preserve"> (covering taxis, meals</w:t>
            </w:r>
            <w:r w:rsidR="0020290B">
              <w:rPr>
                <w:rFonts w:ascii="Arial-BoldMT" w:hAnsi="Arial-BoldMT" w:cs="Arial"/>
                <w:sz w:val="15"/>
                <w:szCs w:val="15"/>
              </w:rPr>
              <w:t>,</w:t>
            </w:r>
            <w:r w:rsidR="00F70BAA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="0020290B">
              <w:rPr>
                <w:rFonts w:ascii="Arial-BoldMT" w:hAnsi="Arial-BoldMT" w:cs="Arial"/>
                <w:sz w:val="15"/>
                <w:szCs w:val="15"/>
              </w:rPr>
              <w:t>c</w:t>
            </w:r>
            <w:r w:rsidR="00F70BAA">
              <w:rPr>
                <w:rFonts w:ascii="Arial-BoldMT" w:hAnsi="Arial-BoldMT" w:cs="Arial"/>
                <w:sz w:val="15"/>
                <w:szCs w:val="15"/>
              </w:rPr>
              <w:t xml:space="preserve">ar </w:t>
            </w:r>
            <w:r w:rsidR="005B14F3">
              <w:rPr>
                <w:rFonts w:ascii="Arial-BoldMT" w:hAnsi="Arial-BoldMT" w:cs="Arial"/>
                <w:sz w:val="15"/>
                <w:szCs w:val="15"/>
              </w:rPr>
              <w:t xml:space="preserve">hire </w:t>
            </w:r>
            <w:r w:rsidR="0020290B">
              <w:rPr>
                <w:rFonts w:ascii="Arial-BoldMT" w:hAnsi="Arial-BoldMT" w:cs="Arial"/>
                <w:sz w:val="15"/>
                <w:szCs w:val="15"/>
              </w:rPr>
              <w:t>etc.</w:t>
            </w:r>
            <w:r w:rsidRPr="00D57116">
              <w:rPr>
                <w:rFonts w:ascii="Arial-BoldMT" w:hAnsi="Arial-BoldMT" w:cs="Arial"/>
                <w:sz w:val="15"/>
                <w:szCs w:val="15"/>
              </w:rPr>
              <w:t xml:space="preserve">)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BFD3B" w14:textId="0248E48F" w:rsidR="00AB123B" w:rsidRPr="00D57116" w:rsidRDefault="00D57116" w:rsidP="00AB123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57116">
              <w:rPr>
                <w:rFonts w:ascii="Arial-BoldMT" w:hAnsi="Arial-BoldMT" w:cs="Arial"/>
                <w:sz w:val="15"/>
                <w:szCs w:val="15"/>
              </w:rPr>
              <w:t>£416.80</w:t>
            </w:r>
          </w:p>
        </w:tc>
      </w:tr>
    </w:tbl>
    <w:p w14:paraId="08497A9B" w14:textId="77777777" w:rsidR="005F67B1" w:rsidRDefault="005F67B1" w:rsidP="00C25E1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C97FB93" w14:textId="4700E477" w:rsidR="00C25E18" w:rsidRDefault="00C25E18" w:rsidP="00C25E1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C25E18" w14:paraId="395F7784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08D2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E6763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0C107A0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E439E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4CA9B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A5D7DB7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FACB469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225AB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4BBDEF9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665C5BA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25E18" w14:paraId="14C637AE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E20A" w14:textId="77777777" w:rsidR="00C25E18" w:rsidRDefault="00C25E1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4605E" w14:textId="77777777" w:rsidR="00C25E18" w:rsidRDefault="00C25E18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1BB9B" w14:textId="77777777" w:rsidR="00C25E18" w:rsidRDefault="00C25E1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711C2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12141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5BC64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912E1" w14:textId="77777777" w:rsidR="00C25E18" w:rsidRDefault="00C25E1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85DE8" w14:paraId="6E8F0B89" w14:textId="77777777" w:rsidTr="0073040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2BE18" w14:textId="013DDF1B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03 October 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54D1" w14:textId="7B05CBC9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9B54F" w14:textId="2B36448F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857A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7A4F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9DDAD" w14:textId="51E5A293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9F96F" w14:textId="494E4833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2EB06" w14:textId="0CFE1163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0.00</w:t>
            </w:r>
          </w:p>
        </w:tc>
      </w:tr>
      <w:tr w:rsidR="00685DE8" w14:paraId="04AD4491" w14:textId="77777777" w:rsidTr="0073040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604D9" w14:textId="4A0B65A9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03 October 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4E568" w14:textId="6759BD75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181E6" w14:textId="5BF0FB7D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857A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13A76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C758B" w14:textId="03B9F4A0" w:rsidR="00685DE8" w:rsidRPr="00CA7632" w:rsidRDefault="00DA13E4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2393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F7C37" w14:textId="42A2A3F8" w:rsidR="00685DE8" w:rsidRDefault="00DA13E4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69208A" w14:paraId="0797E3DC" w14:textId="77777777" w:rsidTr="001406F2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5C2C4" w14:textId="4D8E37FD" w:rsidR="0069208A" w:rsidRPr="00CA7632" w:rsidRDefault="0069208A" w:rsidP="006920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F0DB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</w:t>
            </w:r>
            <w:r w:rsidRPr="003F0DB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DCCF7" w14:textId="77777777" w:rsidR="0069208A" w:rsidRPr="00CA7632" w:rsidRDefault="0069208A" w:rsidP="006920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D11EB" w14:textId="77777777" w:rsidR="0069208A" w:rsidRPr="00CA7632" w:rsidRDefault="0069208A" w:rsidP="006920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55DAD" w14:textId="77777777" w:rsidR="0069208A" w:rsidRPr="00CA7632" w:rsidRDefault="0069208A" w:rsidP="006920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7B90B" w14:textId="5AEACB6C" w:rsidR="0069208A" w:rsidRPr="00CA7632" w:rsidRDefault="0069208A" w:rsidP="006920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2DD4B" w14:textId="77777777" w:rsidR="0069208A" w:rsidRPr="00CA7632" w:rsidRDefault="0069208A" w:rsidP="006920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08193" w14:textId="60344724" w:rsidR="0069208A" w:rsidRDefault="00330959" w:rsidP="006920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69208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69208A" w14:paraId="249B2645" w14:textId="77777777" w:rsidTr="001406F2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90284" w14:textId="705AEE3B" w:rsidR="0069208A" w:rsidRPr="00CA7632" w:rsidRDefault="0069208A" w:rsidP="006920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F0DB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0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</w:t>
            </w:r>
            <w:r w:rsidRPr="003F0DB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25786" w14:textId="5A6710ED" w:rsidR="0069208A" w:rsidRPr="00CA7632" w:rsidRDefault="008816E1" w:rsidP="006920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473C9" w14:textId="31D3D1B7" w:rsidR="0069208A" w:rsidRPr="00CA7632" w:rsidRDefault="008816E1" w:rsidP="006920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857A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AEA7E" w14:textId="77777777" w:rsidR="0069208A" w:rsidRPr="00CA7632" w:rsidRDefault="0069208A" w:rsidP="006920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C303" w14:textId="71483131" w:rsidR="0069208A" w:rsidRPr="00CA7632" w:rsidRDefault="008816E1" w:rsidP="006920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FF866" w14:textId="77777777" w:rsidR="0069208A" w:rsidRPr="00CA7632" w:rsidRDefault="0069208A" w:rsidP="006920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1E46" w14:textId="745D36AE" w:rsidR="0069208A" w:rsidRDefault="008816E1" w:rsidP="006920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0C0458" w14:paraId="3458847A" w14:textId="77777777" w:rsidTr="00E6302C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969E0" w14:textId="599D6870" w:rsidR="000C0458" w:rsidRPr="00CA7632" w:rsidRDefault="000C0458" w:rsidP="000C045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17 </w:t>
            </w:r>
            <w:r w:rsidRPr="0009050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F9670" w14:textId="77777777" w:rsidR="000C0458" w:rsidRPr="00CA7632" w:rsidRDefault="000C0458" w:rsidP="000C045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AF4EB" w14:textId="77777777" w:rsidR="000C0458" w:rsidRPr="00CA7632" w:rsidRDefault="000C0458" w:rsidP="000C045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2B7FB" w14:textId="77777777" w:rsidR="000C0458" w:rsidRPr="00CA7632" w:rsidRDefault="000C0458" w:rsidP="000C045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90581" w14:textId="36BA1897" w:rsidR="000C0458" w:rsidRPr="00CA7632" w:rsidRDefault="000C0458" w:rsidP="000C045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5004D" w14:textId="77777777" w:rsidR="000C0458" w:rsidRPr="00CA7632" w:rsidRDefault="000C0458" w:rsidP="000C045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96D08" w14:textId="509A2231" w:rsidR="000C0458" w:rsidRDefault="00330959" w:rsidP="000C045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0C045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0B4957" w14:paraId="15BE32CF" w14:textId="77777777" w:rsidTr="004540C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E3365" w14:textId="584508F9" w:rsidR="000B4957" w:rsidRPr="00CA7632" w:rsidRDefault="000B4957" w:rsidP="000B4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17 </w:t>
            </w:r>
            <w:r w:rsidRPr="0009050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66D5B" w14:textId="2110A1A7" w:rsidR="000B4957" w:rsidRPr="00CA7632" w:rsidRDefault="000B4957" w:rsidP="000B4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E285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DF05C" w14:textId="4EF4705A" w:rsidR="000B4957" w:rsidRPr="00CA7632" w:rsidRDefault="000B4957" w:rsidP="000B4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101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ACB06" w14:textId="77777777" w:rsidR="000B4957" w:rsidRPr="00CA7632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B513D" w14:textId="77777777" w:rsidR="000B4957" w:rsidRPr="00CA7632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6381" w14:textId="58C5B9D6" w:rsidR="000B4957" w:rsidRPr="00CA7632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E3D9A" w14:textId="5902AE2F" w:rsidR="000B4957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00</w:t>
            </w:r>
          </w:p>
        </w:tc>
      </w:tr>
      <w:tr w:rsidR="000B4957" w14:paraId="43F238C5" w14:textId="77777777" w:rsidTr="004540C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F8FF5" w14:textId="54773E20" w:rsidR="000B4957" w:rsidRPr="00CA7632" w:rsidRDefault="000B4957" w:rsidP="000B4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17 </w:t>
            </w:r>
            <w:r w:rsidRPr="0009050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26CC3" w14:textId="16164216" w:rsidR="000B4957" w:rsidRPr="00CA7632" w:rsidRDefault="000B4957" w:rsidP="000B4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E285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36EF9" w14:textId="12870E68" w:rsidR="000B4957" w:rsidRPr="00CA7632" w:rsidRDefault="000B4957" w:rsidP="000B4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101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52325" w14:textId="77777777" w:rsidR="000B4957" w:rsidRPr="00CA7632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2105E" w14:textId="27201804" w:rsidR="000B4957" w:rsidRPr="00CA7632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ABC65" w14:textId="77777777" w:rsidR="000B4957" w:rsidRPr="00CA7632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A24C9" w14:textId="0652E951" w:rsidR="000B4957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0B4957" w14:paraId="03398C3B" w14:textId="77777777" w:rsidTr="004540C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52319" w14:textId="221A62F2" w:rsidR="000B4957" w:rsidRPr="00CA7632" w:rsidRDefault="000B4957" w:rsidP="000B4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17 </w:t>
            </w:r>
            <w:r w:rsidRPr="0009050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66A1" w14:textId="3555E958" w:rsidR="000B4957" w:rsidRPr="00CA7632" w:rsidRDefault="007F173C" w:rsidP="000B4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DDB39" w14:textId="624059DC" w:rsidR="000B4957" w:rsidRPr="00CA7632" w:rsidRDefault="000B4957" w:rsidP="000B4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101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DE0C" w14:textId="77777777" w:rsidR="000B4957" w:rsidRPr="00CA7632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62426" w14:textId="5A186F3D" w:rsidR="000B4957" w:rsidRPr="00CA7632" w:rsidRDefault="00C3442B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A752" w14:textId="77777777" w:rsidR="000B4957" w:rsidRPr="00CA7632" w:rsidRDefault="000B4957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0F166" w14:textId="668BD9F5" w:rsidR="000B4957" w:rsidRDefault="005C7C44" w:rsidP="000B495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</w:t>
            </w:r>
            <w:r w:rsidR="0033095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</w:t>
            </w:r>
          </w:p>
        </w:tc>
      </w:tr>
      <w:tr w:rsidR="00685DE8" w14:paraId="0283890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348B9" w14:textId="40309095" w:rsidR="00685DE8" w:rsidRPr="00CA7632" w:rsidRDefault="00527F2C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17 </w:t>
            </w:r>
            <w:r w:rsidRPr="0009050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9B966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A4FE1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72BB4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45E5F" w14:textId="6BEA034E" w:rsidR="00685DE8" w:rsidRPr="00CA7632" w:rsidRDefault="00527F2C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55561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92F2B" w14:textId="441EA424" w:rsidR="00685DE8" w:rsidRDefault="00330959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527F2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9F1FD2" w14:paraId="27F594E9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89A49" w14:textId="0935A55C" w:rsidR="009F1FD2" w:rsidRDefault="009F1FD2" w:rsidP="009F1F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3C7BF" w14:textId="6A157098" w:rsidR="009F1FD2" w:rsidRPr="00CA7632" w:rsidRDefault="009F1FD2" w:rsidP="009F1F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2D36F" w14:textId="538D5D92" w:rsidR="009F1FD2" w:rsidRPr="00CA7632" w:rsidRDefault="009F1FD2" w:rsidP="009F1FD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63C7D" w14:textId="77777777" w:rsidR="009F1FD2" w:rsidRPr="00CA7632" w:rsidRDefault="009F1FD2" w:rsidP="009F1FD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B684A" w14:textId="77777777" w:rsidR="009F1FD2" w:rsidRPr="00CA7632" w:rsidRDefault="009F1FD2" w:rsidP="009F1FD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CD9C5" w14:textId="714B8885" w:rsidR="009F1FD2" w:rsidRPr="00CA7632" w:rsidRDefault="009F1FD2" w:rsidP="009F1FD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B09D9" w14:textId="79C15864" w:rsidR="009F1FD2" w:rsidRDefault="009F1FD2" w:rsidP="009F1FD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685DE8" w14:paraId="3EFE8407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0FC3A" w14:textId="00CEEE4D" w:rsidR="00685DE8" w:rsidRPr="00CA7632" w:rsidRDefault="00CA1813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8F27F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BB92A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B87F3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73AE" w14:textId="184B2332" w:rsidR="00685DE8" w:rsidRPr="00CA7632" w:rsidRDefault="00A61156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C48A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8BF1" w14:textId="337AF5D4" w:rsidR="00685DE8" w:rsidRDefault="00A95D2D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9E74A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CA1813" w14:paraId="7C4D1EBA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DE20F" w14:textId="340C47AA" w:rsidR="00CA1813" w:rsidRPr="00CA7632" w:rsidRDefault="00CA1813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61FCF" w14:textId="3BE59B7A" w:rsidR="00CA1813" w:rsidRPr="00CA7632" w:rsidRDefault="007F173C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F112D" w14:textId="1410D678" w:rsidR="00CA1813" w:rsidRPr="00CA7632" w:rsidRDefault="007F173C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101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2E868" w14:textId="77777777" w:rsidR="00CA1813" w:rsidRPr="00CA7632" w:rsidRDefault="00CA1813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A9767" w14:textId="6E2AD54C" w:rsidR="00CA1813" w:rsidRPr="00CA7632" w:rsidRDefault="009E74A1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F180C" w14:textId="77777777" w:rsidR="00CA1813" w:rsidRPr="00CA7632" w:rsidRDefault="00CA1813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A4A31" w14:textId="76D10EAA" w:rsidR="00CA1813" w:rsidRDefault="009E74A1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685DE8" w14:paraId="50BD77B5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C9FCE" w14:textId="7B8AC640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B796E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E3165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9F7FC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B67F8" w14:textId="15E47D10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084BD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112DC" w14:textId="799E935E" w:rsidR="00685DE8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685DE8" w14:paraId="5B093B7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61585" w14:textId="07A2EF3A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491EA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EAEEC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89BF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64172" w14:textId="58377884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9A32F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603B7" w14:textId="0F0DBB88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685DE8" w14:paraId="411BC2F9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C3FE9" w14:textId="10C03334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C78BB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0626C" w14:textId="77777777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C7D75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E27F" w14:textId="58DC6874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EF8AE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6FD30" w14:textId="09FBCC62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685DE8" w14:paraId="7C9496E9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4F832" w14:textId="18DAB46B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2679C" w14:textId="008C0D72" w:rsidR="00685DE8" w:rsidRPr="00383674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DB685" w14:textId="613FA0C4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FE6E8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A1CE8" w14:textId="61F3092D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3ED30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F1C7D" w14:textId="23AEBC68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685DE8" w14:paraId="2588274B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EFCEE" w14:textId="194836AE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A0CB3" w14:textId="7B863CE3" w:rsidR="00685DE8" w:rsidRPr="00383674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631D9" w14:textId="7D36E8C4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357BB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96B30" w14:textId="723DE52B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1EA81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E1713" w14:textId="017EAC30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685DE8" w:rsidRPr="00CA7632" w14:paraId="02624167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A9B99" w14:textId="02666178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033B8" w14:textId="3E140BB6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CEC57" w14:textId="3E8C94AC" w:rsidR="00685DE8" w:rsidRPr="00CA7632" w:rsidRDefault="00685DE8" w:rsidP="00685DE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9EED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48AFD" w14:textId="3540DFBB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0226" w14:textId="77777777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042DF" w14:textId="73A06F12" w:rsidR="00685DE8" w:rsidRPr="00CA7632" w:rsidRDefault="00685DE8" w:rsidP="00685DE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94073E" w:rsidRPr="00CA7632" w14:paraId="1F40497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5D697" w14:textId="5BD95520" w:rsidR="0094073E" w:rsidRPr="00CA7632" w:rsidRDefault="0094073E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72E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6607B" w14:textId="132C8C76" w:rsidR="0094073E" w:rsidRPr="00CA7632" w:rsidRDefault="00B36F67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031D0" w14:textId="2CCBCB9A" w:rsidR="0094073E" w:rsidRPr="00CA7632" w:rsidRDefault="00EA334C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DE51" w14:textId="496E610B" w:rsidR="0094073E" w:rsidRPr="00CA7632" w:rsidRDefault="00B36F67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9934B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372.73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49687" w14:textId="77777777" w:rsidR="0094073E" w:rsidRPr="00CA7632" w:rsidRDefault="0094073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F8F5C" w14:textId="77777777" w:rsidR="0094073E" w:rsidRPr="00CA7632" w:rsidRDefault="0094073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B9FD9" w14:textId="3D4BA381" w:rsidR="0094073E" w:rsidRPr="00CA7632" w:rsidRDefault="00E06DFF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72.73</w:t>
            </w:r>
          </w:p>
        </w:tc>
      </w:tr>
      <w:tr w:rsidR="0094073E" w:rsidRPr="00CA7632" w14:paraId="0C6A9D98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963C2" w14:textId="3BA38C02" w:rsidR="0094073E" w:rsidRPr="00CA7632" w:rsidRDefault="0094073E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72E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4CD36" w14:textId="77777777" w:rsidR="0094073E" w:rsidRPr="00CA7632" w:rsidRDefault="0094073E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17240" w14:textId="77777777" w:rsidR="0094073E" w:rsidRPr="00CA7632" w:rsidRDefault="0094073E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8CEBA" w14:textId="724EF109" w:rsidR="0094073E" w:rsidRPr="00CA7632" w:rsidRDefault="00E06DFF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1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F885E" w14:textId="77777777" w:rsidR="0094073E" w:rsidRPr="00CA7632" w:rsidRDefault="0094073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F4CFA" w14:textId="77777777" w:rsidR="0094073E" w:rsidRPr="00CA7632" w:rsidRDefault="0094073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8C998" w14:textId="59CB910E" w:rsidR="0094073E" w:rsidRPr="00CA7632" w:rsidRDefault="00E06DFF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.00</w:t>
            </w:r>
          </w:p>
        </w:tc>
      </w:tr>
      <w:tr w:rsidR="0094073E" w:rsidRPr="00CA7632" w14:paraId="3EC2FE07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9A3DC" w14:textId="0C3F0B56" w:rsidR="0094073E" w:rsidRPr="00CA7632" w:rsidRDefault="0094073E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72E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DF66" w14:textId="67E32E9B" w:rsidR="0094073E" w:rsidRPr="00CA7632" w:rsidRDefault="00EA334C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A39E6" w14:textId="214E94CF" w:rsidR="0094073E" w:rsidRPr="00CA7632" w:rsidRDefault="00EA334C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1156" w14:textId="77777777" w:rsidR="0094073E" w:rsidRPr="00CA7632" w:rsidRDefault="0094073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1CF7C" w14:textId="2398AA21" w:rsidR="0094073E" w:rsidRPr="00CA7632" w:rsidRDefault="0094073E" w:rsidP="0038367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18736" w14:textId="6C7A2F52" w:rsidR="0094073E" w:rsidRPr="00CA7632" w:rsidRDefault="00383674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012D" w14:textId="64705B42" w:rsidR="0094073E" w:rsidRPr="00CA7632" w:rsidRDefault="00EA334C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4.00</w:t>
            </w:r>
          </w:p>
        </w:tc>
      </w:tr>
      <w:tr w:rsidR="0094073E" w:rsidRPr="00CA7632" w14:paraId="6CEF379C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540A1" w14:textId="433FD94D" w:rsidR="0094073E" w:rsidRPr="00CA7632" w:rsidRDefault="0094073E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72E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</w:t>
            </w:r>
            <w:r w:rsidR="00EA2EE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4 </w:t>
            </w:r>
            <w:r w:rsidRPr="00B272E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57FF" w14:textId="6B1CC7DA" w:rsidR="0094073E" w:rsidRPr="00CA7632" w:rsidRDefault="00DE263C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Oxfor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5C6F9" w14:textId="5EAF9613" w:rsidR="0094073E" w:rsidRPr="00CA7632" w:rsidRDefault="00EA334C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F2988" w14:textId="77777777" w:rsidR="0094073E" w:rsidRPr="00CA7632" w:rsidRDefault="0094073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90F89" w14:textId="67D586FE" w:rsidR="0094073E" w:rsidRPr="00CA7632" w:rsidRDefault="000628C3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8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5DF67" w14:textId="77777777" w:rsidR="0094073E" w:rsidRPr="00CA7632" w:rsidRDefault="0094073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823B9" w14:textId="367B65F1" w:rsidR="0094073E" w:rsidRPr="00CA7632" w:rsidRDefault="000628C3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8.40</w:t>
            </w:r>
          </w:p>
        </w:tc>
      </w:tr>
      <w:tr w:rsidR="0094073E" w:rsidRPr="00CA7632" w14:paraId="380FD5D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6CCC4" w14:textId="46A42F7B" w:rsidR="0094073E" w:rsidRPr="00CA7632" w:rsidRDefault="0094073E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72E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</w:t>
            </w:r>
            <w:r w:rsidRPr="00B272E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A7A35" w14:textId="77777777" w:rsidR="0094073E" w:rsidRPr="00CA7632" w:rsidRDefault="0094073E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F1898" w14:textId="77777777" w:rsidR="0094073E" w:rsidRPr="00CA7632" w:rsidRDefault="0094073E" w:rsidP="009407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7B27" w14:textId="77777777" w:rsidR="0094073E" w:rsidRPr="00CA7632" w:rsidRDefault="0094073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44B48" w14:textId="0A027AD4" w:rsidR="0094073E" w:rsidRPr="00CA7632" w:rsidRDefault="00A50AA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C0E7" w14:textId="77777777" w:rsidR="0094073E" w:rsidRPr="00CA7632" w:rsidRDefault="0094073E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D3D27" w14:textId="550ECA7D" w:rsidR="0094073E" w:rsidRPr="00CA7632" w:rsidRDefault="00A95D2D" w:rsidP="0094073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A50AA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</w:tbl>
    <w:p w14:paraId="52D1460D" w14:textId="77777777" w:rsidR="00595AC8" w:rsidRDefault="00595AC8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0CD16C0" w14:textId="3EDA2BDB" w:rsidR="000771B9" w:rsidRPr="00CA7632" w:rsidRDefault="000771B9" w:rsidP="000771B9">
      <w:pPr>
        <w:autoSpaceDE w:val="0"/>
        <w:spacing w:after="0" w:line="240" w:lineRule="auto"/>
        <w:rPr>
          <w:rFonts w:ascii="Arial-BoldMT" w:hAnsi="Arial-BoldMT"/>
        </w:rPr>
      </w:pPr>
      <w:r w:rsidRPr="00CA7632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CA7632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4F8BC94" w14:textId="77777777" w:rsidR="007062F5" w:rsidRDefault="007062F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E8FABD" w14:textId="77777777" w:rsidR="00937E1A" w:rsidRDefault="00937E1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C1E1705" w14:textId="77777777" w:rsidR="003C05B9" w:rsidRDefault="003C05B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104D6B6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AF8011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AF4557D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28B3BA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74E86C6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148E84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3E7C146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D0DEBC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78BC865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2249234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0EC0D2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F4ACF5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8E8D2C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E7BA33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BE061B9" w14:textId="77777777" w:rsidR="00786601" w:rsidRDefault="0078660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92638C0" w14:textId="2BD7C2E9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Mark Dibble</w:t>
      </w:r>
    </w:p>
    <w:p w14:paraId="2A5C0D78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Executive Director of People and Corporate Service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287D87C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72CE3581" w14:textId="11A0FFE5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7E0EB9">
        <w:rPr>
          <w:rFonts w:ascii="Arial-BoldMT" w:hAnsi="Arial-BoldMT" w:cs="Arial-BoldMT"/>
          <w:sz w:val="15"/>
          <w:szCs w:val="15"/>
        </w:rPr>
        <w:t>1167.73</w:t>
      </w:r>
    </w:p>
    <w:p w14:paraId="2BDCD9B9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5299608D" w14:textId="7A8E7D3C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 w:rsidRPr="00864A54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864A54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7E0EB9">
        <w:rPr>
          <w:rFonts w:ascii="Arial-BoldMT" w:hAnsi="Arial-BoldMT" w:cs="Arial-BoldMT"/>
          <w:b/>
          <w:bCs/>
          <w:sz w:val="15"/>
          <w:szCs w:val="15"/>
        </w:rPr>
        <w:t>1167.73</w:t>
      </w:r>
    </w:p>
    <w:p w14:paraId="6D4D20FF" w14:textId="77777777" w:rsidR="0055702A" w:rsidRPr="00864A54" w:rsidRDefault="0055702A" w:rsidP="002A5C6A">
      <w:pPr>
        <w:autoSpaceDE w:val="0"/>
        <w:spacing w:after="0" w:line="240" w:lineRule="auto"/>
      </w:pPr>
    </w:p>
    <w:p w14:paraId="5F2BD6D1" w14:textId="77777777" w:rsidR="0055702A" w:rsidRDefault="0055702A" w:rsidP="0055702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864A54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864A54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20C0BCA" w14:textId="21C80AEF" w:rsidR="00F96FEE" w:rsidRDefault="00F96FEE" w:rsidP="00F96FE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864A54">
        <w:rPr>
          <w:rFonts w:ascii="Arial-BoldMT" w:hAnsi="Arial-BoldMT" w:cs="Arial-BoldMT"/>
          <w:b/>
          <w:bCs/>
          <w:sz w:val="15"/>
          <w:szCs w:val="15"/>
        </w:rPr>
        <w:t>Via Corporate Contract (Travel/ Accommodation)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F96FEE" w14:paraId="45D15F9B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D16CE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0AF2F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7DD6973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356A4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FA0B4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484EC0A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5FFC85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75FB1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BCF004A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F4ADB72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96FEE" w14:paraId="707FE010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DAA2F" w14:textId="77777777" w:rsidR="00F96FEE" w:rsidRDefault="00F96F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67DA1" w14:textId="77777777" w:rsidR="00F96FEE" w:rsidRDefault="00F96FE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E57F0" w14:textId="77777777" w:rsidR="00F96FEE" w:rsidRDefault="00F96F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072D8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2AE71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2D6B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A5230" w14:textId="77777777" w:rsidR="00F96FEE" w:rsidRDefault="00F96F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3048E" w14:paraId="2A2A3E12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3C3D7" w14:textId="5F92AE55" w:rsidR="0063048E" w:rsidRPr="00CA7632" w:rsidRDefault="00D411B4" w:rsidP="006304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</w:t>
            </w:r>
            <w:r w:rsidR="0063048E"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FD07" w14:textId="7B185654" w:rsidR="0063048E" w:rsidRPr="00CA7632" w:rsidRDefault="0063048E" w:rsidP="006304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BB00" w14:textId="7919973F" w:rsidR="0063048E" w:rsidRPr="00CA7632" w:rsidRDefault="0063048E" w:rsidP="006304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D772" w14:textId="77777777" w:rsidR="0063048E" w:rsidRPr="00CA7632" w:rsidRDefault="0063048E" w:rsidP="006304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B3890" w14:textId="74041F72" w:rsidR="0063048E" w:rsidRPr="00CA7632" w:rsidRDefault="0063048E" w:rsidP="006304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5A170" w14:textId="77777777" w:rsidR="0063048E" w:rsidRPr="00CA7632" w:rsidRDefault="0063048E" w:rsidP="006304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F1735" w14:textId="2CB774F2" w:rsidR="0063048E" w:rsidRPr="00383674" w:rsidRDefault="00FF618F" w:rsidP="006304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63048E"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0334AD" w14:paraId="57504236" w14:textId="77777777" w:rsidTr="00864A5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AD284" w14:textId="3F4F4C1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A5E4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ACE45" w14:textId="738F5E0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0F5F" w14:textId="371A4824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29557" w14:textId="7822202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7FEAE" w14:textId="38515672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2050A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85ACD" w14:textId="1BE95E5E" w:rsidR="000334AD" w:rsidRPr="00864A54" w:rsidRDefault="00383674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64A5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</w:tr>
      <w:tr w:rsidR="00864A54" w14:paraId="3D9BBD70" w14:textId="77777777" w:rsidTr="00864A5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4E0B8" w14:textId="0305ED12" w:rsidR="00864A54" w:rsidRPr="000A5E4C" w:rsidRDefault="00864A54" w:rsidP="00864A5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DEE40" w14:textId="156482C4" w:rsidR="00864A54" w:rsidRDefault="00864A54" w:rsidP="00864A5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9ED62" w14:textId="4BF947A9" w:rsidR="00864A54" w:rsidRPr="00CA7632" w:rsidRDefault="00864A54" w:rsidP="00864A5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4A42B" w14:textId="77777777" w:rsidR="00864A54" w:rsidRPr="00CA7632" w:rsidRDefault="00864A54" w:rsidP="00864A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AB7C0" w14:textId="77777777" w:rsidR="00864A54" w:rsidRDefault="00864A54" w:rsidP="00864A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80815" w14:textId="353F008D" w:rsidR="00864A54" w:rsidRPr="00CA7632" w:rsidRDefault="00864A54" w:rsidP="00864A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AE479" w14:textId="4D04F91D" w:rsidR="00864A54" w:rsidRPr="00864A54" w:rsidRDefault="00864A54" w:rsidP="00864A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64A5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0334AD" w14:paraId="48DCD056" w14:textId="77777777" w:rsidTr="00864A5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6DDD2" w14:textId="1BB1C315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A5E4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</w:t>
            </w:r>
            <w:r w:rsidR="0035013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9</w:t>
            </w:r>
            <w:r w:rsidRPr="000A5E4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884E1" w14:textId="455AAD68" w:rsidR="000334AD" w:rsidRPr="00CA7632" w:rsidRDefault="0035013F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E5911" w14:textId="76149540" w:rsidR="000334AD" w:rsidRPr="00CA7632" w:rsidRDefault="0035013F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BDD42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FF05" w14:textId="0879B6EE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B5F0D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2F7E" w14:textId="6F25F0D2" w:rsidR="000334AD" w:rsidRPr="00864A54" w:rsidRDefault="00383674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64A5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0334AD" w14:paraId="788CCB69" w14:textId="77777777" w:rsidTr="00DF711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09CBB" w14:textId="7554EB83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A5E4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9</w:t>
            </w:r>
            <w:r w:rsidRPr="000A5E4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98A34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79F52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C9A2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F1236" w14:textId="592B01D3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A6A98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84645" w14:textId="76FFA396" w:rsidR="000334AD" w:rsidRPr="00383674" w:rsidRDefault="0039631F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0334AD"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0334AD" w14:paraId="7DAB7287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AA1DC" w14:textId="103882D0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5F79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63D3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15858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6DC10" w14:textId="62FF0E19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52D06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CECF7" w14:textId="6DCCB92F" w:rsidR="000334AD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0334AD" w14:paraId="0B779B25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07035" w14:textId="30C63938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5AB9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5142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39F3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C0B8C" w14:textId="5DDB07D8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3E5C1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20C87" w14:textId="53CAA7E4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0334AD" w14:paraId="14831890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ACDFF" w14:textId="3F8DDDAE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D8B20" w14:textId="6F4883F2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F1C26" w14:textId="63FE607E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7A941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51F72" w14:textId="69FF693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4236A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F92E4" w14:textId="52575FB4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60</w:t>
            </w:r>
          </w:p>
        </w:tc>
      </w:tr>
      <w:tr w:rsidR="000334AD" w14:paraId="3985E45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1562A" w14:textId="407E28DD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3627F" w14:textId="093A1176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irmingham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688CA" w14:textId="44554ED2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A8161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23177" w14:textId="377BB890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08A28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0F7F9" w14:textId="40FC8AA4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.60</w:t>
            </w:r>
          </w:p>
        </w:tc>
      </w:tr>
      <w:tr w:rsidR="000334AD" w14:paraId="5475BD3D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98FAF" w14:textId="1D24148B" w:rsidR="000334AD" w:rsidRPr="00383674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A1E8B" w14:textId="4F5BBAA6" w:rsidR="000334AD" w:rsidRPr="00383674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2789C" w14:textId="17BDAE0D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9E8C4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376DB" w14:textId="70DE1208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6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6642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6BC62" w14:textId="521C566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6.20</w:t>
            </w:r>
          </w:p>
        </w:tc>
      </w:tr>
      <w:tr w:rsidR="000334AD" w14:paraId="5DC3A5FE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6B77D" w14:textId="5E3EE8A4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A2B13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4A9F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2A3FC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9B584" w14:textId="75AE2B20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560EB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3FAA7" w14:textId="26B6E802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0334AD" w14:paraId="10FD266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CDC42" w14:textId="28989C5C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AA64C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A6EAD" w14:textId="77777777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4BE1C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E1B28" w14:textId="64725BE5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47EFC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85EE5" w14:textId="30174234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0334AD" w14:paraId="74D4B22C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60A66" w14:textId="231A59C3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9B529" w14:textId="30C33A73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8367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7B205" w14:textId="1362A28F" w:rsidR="000334AD" w:rsidRPr="00CA7632" w:rsidRDefault="000334AD" w:rsidP="000334A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58A3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317E" w14:textId="5365450C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6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5852B" w14:textId="7777777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286A9" w14:textId="2D8CADC7" w:rsidR="000334AD" w:rsidRPr="00CA7632" w:rsidRDefault="000334AD" w:rsidP="000334A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6.20</w:t>
            </w:r>
          </w:p>
        </w:tc>
      </w:tr>
    </w:tbl>
    <w:p w14:paraId="643B474D" w14:textId="77777777" w:rsidR="00595AC8" w:rsidRDefault="00595AC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9FFF577" w14:textId="4179443A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</w:t>
      </w:r>
      <w:bookmarkStart w:id="0" w:name="_Hlk56068505"/>
      <w:r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0"/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2BEACC2" w14:textId="48F901CD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Andy McKinlay</w:t>
      </w:r>
    </w:p>
    <w:p w14:paraId="57F6513D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ecutive Director of Finance, Commercial and Estates - 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1F9764EF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E07DB27" w14:textId="37AF2DC2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</w:t>
      </w:r>
      <w:r w:rsidR="00EA2367">
        <w:rPr>
          <w:rFonts w:ascii="Arial-BoldMT" w:hAnsi="Arial-BoldMT" w:cs="Arial-BoldMT"/>
          <w:sz w:val="15"/>
          <w:szCs w:val="15"/>
        </w:rPr>
        <w:t>£</w:t>
      </w:r>
      <w:r w:rsidR="004903AF">
        <w:rPr>
          <w:rFonts w:ascii="Arial-BoldMT" w:hAnsi="Arial-BoldMT" w:cs="Arial-BoldMT"/>
          <w:sz w:val="15"/>
          <w:szCs w:val="15"/>
        </w:rPr>
        <w:t>1133.83</w:t>
      </w:r>
    </w:p>
    <w:p w14:paraId="6594F22D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E1B84D0" w14:textId="43F75878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4903AF">
        <w:rPr>
          <w:rFonts w:ascii="Arial-BoldMT" w:hAnsi="Arial-BoldMT" w:cs="Arial-BoldMT"/>
          <w:b/>
          <w:bCs/>
          <w:sz w:val="15"/>
          <w:szCs w:val="15"/>
        </w:rPr>
        <w:t>1133.83</w:t>
      </w:r>
    </w:p>
    <w:p w14:paraId="0E59592B" w14:textId="77777777" w:rsidR="0055702A" w:rsidRDefault="0055702A" w:rsidP="002A5C6A">
      <w:pPr>
        <w:autoSpaceDE w:val="0"/>
        <w:spacing w:after="0" w:line="240" w:lineRule="auto"/>
      </w:pPr>
    </w:p>
    <w:p w14:paraId="20C2D896" w14:textId="0A62A71D" w:rsidR="002A5C6A" w:rsidRDefault="0055702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4903AF">
        <w:rPr>
          <w:rFonts w:ascii="Arial-BoldMT" w:hAnsi="Arial-BoldMT" w:cs="Arial-BoldMT"/>
          <w:b/>
          <w:bCs/>
          <w:sz w:val="15"/>
          <w:szCs w:val="15"/>
        </w:rPr>
        <w:t>Expenses Claimed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</w:t>
      </w:r>
      <w:bookmarkStart w:id="1" w:name="_Hlk56064577"/>
      <w:r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1"/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3505B6C" w14:textId="77777777" w:rsidR="00595AC8" w:rsidRDefault="00595AC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6C01544" w14:textId="77777777" w:rsidR="009A03DE" w:rsidRDefault="009A03DE" w:rsidP="009A03D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CB2592">
        <w:rPr>
          <w:rFonts w:ascii="Arial-BoldMT" w:hAnsi="Arial-BoldMT" w:cs="Arial-BoldMT"/>
          <w:b/>
          <w:bCs/>
          <w:sz w:val="15"/>
          <w:szCs w:val="15"/>
        </w:rPr>
        <w:t>Via Corporate Contract (Travel/ Accommodation)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9A03DE" w14:paraId="31D73A89" w14:textId="77777777" w:rsidTr="00C95EB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C8BED" w14:textId="77777777" w:rsidR="009A03DE" w:rsidRDefault="009A03DE" w:rsidP="00C95EB7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0CA21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DA73553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562C1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6964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5CA1505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49525AD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334EB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9A1D165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FEAE81B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A03DE" w14:paraId="088FC2D6" w14:textId="77777777" w:rsidTr="00C95EB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74BC" w14:textId="77777777" w:rsidR="009A03DE" w:rsidRDefault="009A03DE" w:rsidP="00C95EB7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41768" w14:textId="77777777" w:rsidR="009A03DE" w:rsidRPr="00D01CBB" w:rsidRDefault="009A03DE" w:rsidP="00C95EB7">
            <w:pPr>
              <w:spacing w:after="0" w:line="240" w:lineRule="auto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B2B9" w14:textId="77777777" w:rsidR="009A03DE" w:rsidRPr="00D01CBB" w:rsidRDefault="009A03DE" w:rsidP="00C95EB7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10B0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01397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C782D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B148A" w14:textId="77777777" w:rsidR="009A03DE" w:rsidRPr="00D01CBB" w:rsidRDefault="009A03DE" w:rsidP="00C95EB7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A03DE" w14:paraId="18DFA0B1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230E9" w14:textId="3D38D6CF" w:rsidR="009A03DE" w:rsidRPr="00746B14" w:rsidRDefault="00A32EE5" w:rsidP="00C95EB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</w:t>
            </w:r>
            <w:r w:rsidR="009A03DE"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B11B8" w14:textId="77777777" w:rsidR="009A03DE" w:rsidRPr="00D01CBB" w:rsidRDefault="009A03DE" w:rsidP="00C95EB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386BB" w14:textId="77777777" w:rsidR="009A03DE" w:rsidRPr="00D01CBB" w:rsidRDefault="009A03DE" w:rsidP="00C95EB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460F8" w14:textId="77777777" w:rsidR="009A03DE" w:rsidRPr="00D01CBB" w:rsidRDefault="009A03DE" w:rsidP="00C95EB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8C3F0" w14:textId="77777777" w:rsidR="009A03DE" w:rsidRPr="00D01CBB" w:rsidRDefault="009A03DE" w:rsidP="00C95EB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1B0B9" w14:textId="77777777" w:rsidR="009A03DE" w:rsidRPr="00D01CBB" w:rsidRDefault="009A03DE" w:rsidP="00C95EB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55738" w14:textId="6E8162EC" w:rsidR="009A03DE" w:rsidRPr="00D01CBB" w:rsidRDefault="001D7ECB" w:rsidP="00C95EB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9A03DE"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2656F6" w14:paraId="62CC2F6B" w14:textId="77777777" w:rsidTr="00DC5FF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45342" w14:textId="0EA67BBA" w:rsidR="002656F6" w:rsidRPr="00746B14" w:rsidRDefault="002656F6" w:rsidP="002656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AE437" w14:textId="1434D664" w:rsidR="002656F6" w:rsidRPr="00D01CBB" w:rsidRDefault="002656F6" w:rsidP="002656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1F8A2" w14:textId="0E859965" w:rsidR="002656F6" w:rsidRPr="00D01CBB" w:rsidRDefault="002656F6" w:rsidP="002656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C32D9" w14:textId="77777777" w:rsidR="002656F6" w:rsidRPr="00D01CBB" w:rsidRDefault="002656F6" w:rsidP="002656F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77A10" w14:textId="5EEB24B2" w:rsidR="002656F6" w:rsidRPr="00D01CBB" w:rsidRDefault="002656F6" w:rsidP="002656F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27960" w14:textId="77777777" w:rsidR="002656F6" w:rsidRPr="00D01CBB" w:rsidRDefault="002656F6" w:rsidP="002656F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72F3F" w14:textId="74BCEFC4" w:rsidR="002656F6" w:rsidRPr="00D01CBB" w:rsidRDefault="001D7ECB" w:rsidP="002656F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2656F6"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2656F6" w14:paraId="64F056C2" w14:textId="77777777" w:rsidTr="00DC5FF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40A2B" w14:textId="2F963BD7" w:rsidR="002656F6" w:rsidRPr="00746B14" w:rsidRDefault="002656F6" w:rsidP="002656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6EC7D" w14:textId="1D90DCC3" w:rsidR="002656F6" w:rsidRPr="00D01CBB" w:rsidRDefault="002656F6" w:rsidP="002656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B3B38" w14:textId="5971F7C9" w:rsidR="002656F6" w:rsidRPr="00D01CBB" w:rsidRDefault="002656F6" w:rsidP="002656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BBBF2" w14:textId="77777777" w:rsidR="002656F6" w:rsidRPr="00D01CBB" w:rsidRDefault="002656F6" w:rsidP="002656F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5FC46" w14:textId="5783DFA1" w:rsidR="002656F6" w:rsidRPr="00D01CBB" w:rsidRDefault="002656F6" w:rsidP="002656F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BB63D" w14:textId="77777777" w:rsidR="002656F6" w:rsidRPr="00D01CBB" w:rsidRDefault="002656F6" w:rsidP="002656F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B0D76" w14:textId="0F47321C" w:rsidR="002656F6" w:rsidRPr="00D01CBB" w:rsidRDefault="001D7ECB" w:rsidP="002656F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2656F6"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755367" w14:paraId="7E5DBFAF" w14:textId="77777777" w:rsidTr="00DC5FF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BBE27" w14:textId="272AB317" w:rsidR="00755367" w:rsidRPr="00746B14" w:rsidRDefault="00755367" w:rsidP="007553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ABBD3" w14:textId="4EBDF3FB" w:rsidR="00755367" w:rsidRPr="00D01CBB" w:rsidRDefault="00755367" w:rsidP="007553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48FCD" w14:textId="6845CD61" w:rsidR="00755367" w:rsidRPr="00D01CBB" w:rsidRDefault="00755367" w:rsidP="007553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98F1" w14:textId="77777777" w:rsidR="00755367" w:rsidRPr="00D01CBB" w:rsidRDefault="00755367" w:rsidP="007553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13DDB" w14:textId="4A4DB062" w:rsidR="00755367" w:rsidRPr="00D01CBB" w:rsidRDefault="00755367" w:rsidP="007553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EA80B" w14:textId="77777777" w:rsidR="00755367" w:rsidRPr="00D01CBB" w:rsidRDefault="00755367" w:rsidP="007553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16B49" w14:textId="4F9A0392" w:rsidR="00755367" w:rsidRPr="00D01CBB" w:rsidRDefault="00755367" w:rsidP="007553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</w:tr>
      <w:tr w:rsidR="00224C92" w14:paraId="0212ADA3" w14:textId="77777777" w:rsidTr="00EA2367">
        <w:trPr>
          <w:trHeight w:val="293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6A7D1" w14:textId="2C253F0A" w:rsidR="00224C92" w:rsidRPr="00746B14" w:rsidRDefault="00224C92" w:rsidP="00224C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0C097" w14:textId="4F3B4E97" w:rsidR="00224C92" w:rsidRPr="00D01CBB" w:rsidRDefault="00EA2367" w:rsidP="00224C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1527" w14:textId="62E624C0" w:rsidR="00224C92" w:rsidRPr="00D01CBB" w:rsidRDefault="009C7B6F" w:rsidP="00224C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D7120" w14:textId="77777777" w:rsidR="00224C92" w:rsidRPr="00D01CBB" w:rsidRDefault="00224C92" w:rsidP="00224C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9D17B" w14:textId="09F5A277" w:rsidR="00224C92" w:rsidRPr="00D01CBB" w:rsidRDefault="009C7B6F" w:rsidP="00224C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65B70" w14:textId="77777777" w:rsidR="00224C92" w:rsidRPr="00D01CBB" w:rsidRDefault="00224C92" w:rsidP="00224C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EA5FE" w14:textId="4B83861E" w:rsidR="00224C92" w:rsidRPr="00D01CBB" w:rsidRDefault="009C7B6F" w:rsidP="00224C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.60</w:t>
            </w:r>
          </w:p>
        </w:tc>
      </w:tr>
      <w:tr w:rsidR="00E578E6" w14:paraId="20C2BABD" w14:textId="77777777" w:rsidTr="004903A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64E9A" w14:textId="2627EA95" w:rsidR="00E578E6" w:rsidRPr="00EA2367" w:rsidRDefault="00E578E6" w:rsidP="00224C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A236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245A8" w14:textId="3CDE40E3" w:rsidR="00E578E6" w:rsidRPr="00D01CBB" w:rsidRDefault="00E578E6" w:rsidP="00224C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2476" w14:textId="3BDBCECE" w:rsidR="00E578E6" w:rsidRPr="00D01CBB" w:rsidRDefault="00E578E6" w:rsidP="00224C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E81F5" w14:textId="77777777" w:rsidR="00E578E6" w:rsidRPr="00D01CBB" w:rsidRDefault="00E578E6" w:rsidP="00224C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C6B99" w14:textId="68E9B71E" w:rsidR="00E578E6" w:rsidRPr="00D01CBB" w:rsidRDefault="00B17E20" w:rsidP="00224C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88D05" w14:textId="77777777" w:rsidR="00E578E6" w:rsidRPr="00D01CBB" w:rsidRDefault="00E578E6" w:rsidP="00224C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6DAC0" w14:textId="0C078032" w:rsidR="00E578E6" w:rsidRPr="00D01CBB" w:rsidRDefault="00B17E20" w:rsidP="00224C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.50</w:t>
            </w:r>
          </w:p>
        </w:tc>
      </w:tr>
      <w:tr w:rsidR="00A32EE5" w14:paraId="35B90A8F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3D4A15" w14:textId="7514EC03" w:rsidR="00A32EE5" w:rsidRPr="00EA2367" w:rsidRDefault="00A32EE5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A236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</w:t>
            </w:r>
            <w:r w:rsidR="00224C92" w:rsidRPr="00EA236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6</w:t>
            </w:r>
            <w:r w:rsidRPr="00EA236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00044" w14:textId="3A7C0C73" w:rsidR="00A32EE5" w:rsidRPr="00D01CBB" w:rsidRDefault="00755367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F543" w14:textId="36DDCE86" w:rsidR="00A32EE5" w:rsidRPr="00D01CBB" w:rsidRDefault="00352EF5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BECE7" w14:textId="77777777" w:rsidR="00A32EE5" w:rsidRPr="00D01CBB" w:rsidRDefault="00A32EE5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BFA10" w14:textId="7E66A28E" w:rsidR="00A32EE5" w:rsidRPr="00D01CBB" w:rsidRDefault="00885F2C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50EBB" w14:textId="77777777" w:rsidR="00A32EE5" w:rsidRPr="00D01CBB" w:rsidRDefault="00A32EE5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0164" w14:textId="7E9B4212" w:rsidR="00A32EE5" w:rsidRPr="00D01CBB" w:rsidRDefault="00885F2C" w:rsidP="00885F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</w:tr>
      <w:tr w:rsidR="00A03993" w14:paraId="20E57DC4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72A8D" w14:textId="7EAA3815" w:rsidR="00A03993" w:rsidRPr="00EA2367" w:rsidRDefault="00A03993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A236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34D2" w14:textId="77777777" w:rsidR="00A03993" w:rsidRPr="00D01CBB" w:rsidRDefault="00A03993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2EB5" w14:textId="77777777" w:rsidR="00A03993" w:rsidRPr="00D01CBB" w:rsidRDefault="00A03993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FCE77" w14:textId="77777777" w:rsidR="00A03993" w:rsidRPr="00D01CBB" w:rsidRDefault="00A03993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076AE" w14:textId="1F13BCC7" w:rsidR="00A03993" w:rsidRPr="00D01CBB" w:rsidRDefault="00A03993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5EE0A" w14:textId="77777777" w:rsidR="00A03993" w:rsidRPr="00D01CBB" w:rsidRDefault="00A03993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9E726" w14:textId="395A120C" w:rsidR="00A03993" w:rsidRPr="00D01CBB" w:rsidRDefault="001D7ECB" w:rsidP="00885F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A03993"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1D7ECB" w14:paraId="59017527" w14:textId="77777777" w:rsidTr="004903A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BE0F1" w14:textId="7E5D40B7" w:rsidR="001D7ECB" w:rsidRPr="00EA2367" w:rsidRDefault="001D7ECB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A236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168ED" w14:textId="014F100B" w:rsidR="001D7ECB" w:rsidRPr="00D01CBB" w:rsidRDefault="001D7ECB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0ABD" w14:textId="1735300F" w:rsidR="001D7ECB" w:rsidRPr="00D01CBB" w:rsidRDefault="001D7ECB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FC8CF" w14:textId="77777777" w:rsidR="001D7ECB" w:rsidRPr="00D01CBB" w:rsidRDefault="001D7ECB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76001" w14:textId="275DDE37" w:rsidR="001D7ECB" w:rsidRPr="00D01CBB" w:rsidRDefault="00BA05C4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ABFAF" w14:textId="77777777" w:rsidR="001D7ECB" w:rsidRPr="00D01CBB" w:rsidRDefault="001D7ECB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874B1" w14:textId="10995300" w:rsidR="001D7ECB" w:rsidRPr="00D01CBB" w:rsidRDefault="00BA05C4" w:rsidP="00885F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.60</w:t>
            </w:r>
          </w:p>
        </w:tc>
      </w:tr>
      <w:tr w:rsidR="001D7ECB" w14:paraId="7E02BCA2" w14:textId="77777777" w:rsidTr="004903A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EF0046" w14:textId="4E985112" w:rsidR="001D7ECB" w:rsidRPr="00EA2367" w:rsidRDefault="001D7ECB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A236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A83C7" w14:textId="77777777" w:rsidR="001D7ECB" w:rsidRPr="00D01CBB" w:rsidRDefault="001D7ECB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E36FF" w14:textId="77777777" w:rsidR="001D7ECB" w:rsidRPr="00D01CBB" w:rsidRDefault="001D7ECB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095FA" w14:textId="77777777" w:rsidR="001D7ECB" w:rsidRPr="00D01CBB" w:rsidRDefault="001D7ECB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65A48" w14:textId="1F313FD4" w:rsidR="001D7ECB" w:rsidRPr="00D01CBB" w:rsidRDefault="001D7ECB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25A6B" w14:textId="77777777" w:rsidR="001D7ECB" w:rsidRPr="00D01CBB" w:rsidRDefault="001D7ECB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381AE" w14:textId="28CDE4B0" w:rsidR="001D7ECB" w:rsidRPr="00D01CBB" w:rsidRDefault="001D7ECB" w:rsidP="00885F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F61387" w14:paraId="31507FC2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F1FF7" w14:textId="7BB0900A" w:rsidR="00F61387" w:rsidRPr="00746B14" w:rsidRDefault="00F61387" w:rsidP="00F613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A0287" w14:textId="16DB4BE9" w:rsidR="00F61387" w:rsidRPr="00D01CBB" w:rsidRDefault="00F61387" w:rsidP="00F613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FA693" w14:textId="75FBE79B" w:rsidR="00F61387" w:rsidRPr="00D01CBB" w:rsidRDefault="00F61387" w:rsidP="00F613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60B5A" w14:textId="77777777" w:rsidR="00F61387" w:rsidRPr="00D01CBB" w:rsidRDefault="00F61387" w:rsidP="00F613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E58A5" w14:textId="4CCD0DCD" w:rsidR="00F61387" w:rsidRPr="00D01CBB" w:rsidRDefault="00523209" w:rsidP="00F613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F61387"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38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B8513" w14:textId="77777777" w:rsidR="00F61387" w:rsidRPr="00D01CBB" w:rsidRDefault="00F61387" w:rsidP="00F613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D04DD" w14:textId="18673C24" w:rsidR="00F61387" w:rsidRPr="00D01CBB" w:rsidRDefault="00F61387" w:rsidP="00F613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8.80</w:t>
            </w:r>
          </w:p>
        </w:tc>
      </w:tr>
      <w:tr w:rsidR="00A97CFD" w14:paraId="5B99F4C1" w14:textId="77777777" w:rsidTr="00813E7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22436" w14:textId="62786079" w:rsidR="00A97CFD" w:rsidRPr="00746B14" w:rsidRDefault="00A97CFD" w:rsidP="00A97C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3ED1A" w14:textId="77777777" w:rsidR="00A97CFD" w:rsidRPr="00D01CBB" w:rsidRDefault="00A97CFD" w:rsidP="00A97C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BF536" w14:textId="77777777" w:rsidR="00A97CFD" w:rsidRPr="00D01CBB" w:rsidRDefault="00A97CFD" w:rsidP="00A97C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ADF46" w14:textId="77777777" w:rsidR="00A97CFD" w:rsidRPr="00D01CBB" w:rsidRDefault="00A97CFD" w:rsidP="00A97C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4654A" w14:textId="4862997A" w:rsidR="00A97CFD" w:rsidRPr="00D01CBB" w:rsidRDefault="00A97CFD" w:rsidP="00A97C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E67BB" w14:textId="77777777" w:rsidR="00A97CFD" w:rsidRPr="00D01CBB" w:rsidRDefault="00A97CFD" w:rsidP="00A97C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E2BFA" w14:textId="4F7320D6" w:rsidR="00A97CFD" w:rsidRPr="00D01CBB" w:rsidRDefault="001D7ECB" w:rsidP="00A97C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5D346C"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CB2592" w14:paraId="3497A0FA" w14:textId="77777777" w:rsidTr="009877C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F8714" w14:textId="4E896386" w:rsidR="00CB2592" w:rsidRPr="00746B14" w:rsidRDefault="00CB2592" w:rsidP="00CB25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F770" w14:textId="07BBED04" w:rsidR="00CB2592" w:rsidRPr="00D01CBB" w:rsidRDefault="00CB2592" w:rsidP="00CB25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A501C" w14:textId="4F80640E" w:rsidR="00CB2592" w:rsidRPr="00D01CBB" w:rsidRDefault="00CB2592" w:rsidP="00CB25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04CDD" w14:textId="77777777" w:rsidR="00CB2592" w:rsidRPr="00D01CBB" w:rsidRDefault="00CB2592" w:rsidP="00CB25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19C84" w14:textId="77777777" w:rsidR="00CB2592" w:rsidRPr="00D01CBB" w:rsidRDefault="00CB2592" w:rsidP="00CB25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E52E2" w14:textId="0B8B505F" w:rsidR="00CB2592" w:rsidRPr="00D01CBB" w:rsidRDefault="00CB2592" w:rsidP="00CB25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EADA0" w14:textId="7A96F379" w:rsidR="00CB2592" w:rsidRPr="00D01CBB" w:rsidRDefault="00CB2592" w:rsidP="00CB25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A97CFD" w14:paraId="6593BCF7" w14:textId="77777777" w:rsidTr="00813E7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DDBA4" w14:textId="35FF9EE3" w:rsidR="00A97CFD" w:rsidRPr="00746B14" w:rsidRDefault="00A97CFD" w:rsidP="00A97C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00B1A" w14:textId="77777777" w:rsidR="00A97CFD" w:rsidRPr="00D01CBB" w:rsidRDefault="00A97CFD" w:rsidP="00A97C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6CD32" w14:textId="77777777" w:rsidR="00A97CFD" w:rsidRPr="00D01CBB" w:rsidRDefault="00A97CFD" w:rsidP="00A97C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CE75" w14:textId="77777777" w:rsidR="00A97CFD" w:rsidRPr="00D01CBB" w:rsidRDefault="00A97CFD" w:rsidP="00A97C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F296E" w14:textId="09A6C793" w:rsidR="00A97CFD" w:rsidRPr="00D01CBB" w:rsidRDefault="00A97CFD" w:rsidP="00A97C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5361" w14:textId="77777777" w:rsidR="00A97CFD" w:rsidRPr="00D01CBB" w:rsidRDefault="00A97CFD" w:rsidP="00A97C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C71BB" w14:textId="0EBFA0B7" w:rsidR="00A97CFD" w:rsidRPr="00D01CBB" w:rsidRDefault="001D7ECB" w:rsidP="00A97C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5D346C"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A26A05" w14:paraId="18BE0360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EAECA" w14:textId="1036BD34" w:rsidR="00A26A05" w:rsidRPr="00746B14" w:rsidRDefault="00A26A05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46123" w14:textId="24918162" w:rsidR="00A26A05" w:rsidRPr="00D01CBB" w:rsidRDefault="00394657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F48D0" w14:textId="67AB7FDD" w:rsidR="00A26A05" w:rsidRPr="00D01CBB" w:rsidRDefault="00394657" w:rsidP="00A32E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9503E" w14:textId="77777777" w:rsidR="00A26A05" w:rsidRPr="00D01CBB" w:rsidRDefault="00A26A05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83DF5" w14:textId="6EB9BE87" w:rsidR="00A26A05" w:rsidRPr="00D01CBB" w:rsidRDefault="005D346C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D94E8" w14:textId="77777777" w:rsidR="00A26A05" w:rsidRPr="00D01CBB" w:rsidRDefault="00A26A05" w:rsidP="00A32E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644E7" w14:textId="26265B97" w:rsidR="00A26A05" w:rsidRPr="00D01CBB" w:rsidRDefault="005D346C" w:rsidP="00885F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</w:tr>
      <w:tr w:rsidR="00463656" w14:paraId="5F87E53A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175EA" w14:textId="765DC305" w:rsidR="00463656" w:rsidRPr="00746B14" w:rsidRDefault="00463656" w:rsidP="0046365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553CC" w14:textId="79A38025" w:rsidR="00463656" w:rsidRPr="00D01CBB" w:rsidRDefault="00463656" w:rsidP="0046365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C9604" w14:textId="107814DD" w:rsidR="00463656" w:rsidRPr="00D01CBB" w:rsidRDefault="00463656" w:rsidP="0046365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20A5" w14:textId="77777777" w:rsidR="00463656" w:rsidRPr="00D01CBB" w:rsidRDefault="00463656" w:rsidP="0046365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54A43" w14:textId="20ED57E6" w:rsidR="00463656" w:rsidRPr="00D01CBB" w:rsidRDefault="00463656" w:rsidP="0046365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5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EAA9B" w14:textId="77777777" w:rsidR="00463656" w:rsidRPr="00D01CBB" w:rsidRDefault="00463656" w:rsidP="0046365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3D3FA" w14:textId="5084C73D" w:rsidR="00463656" w:rsidRPr="00D01CBB" w:rsidRDefault="00463656" w:rsidP="0046365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5.40</w:t>
            </w:r>
          </w:p>
        </w:tc>
      </w:tr>
      <w:tr w:rsidR="006A6FA3" w14:paraId="5C43E89B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6193C" w14:textId="1CFA4A03" w:rsidR="006A6FA3" w:rsidRPr="00746B14" w:rsidRDefault="006A6FA3" w:rsidP="006A6F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D781" w14:textId="7C898112" w:rsidR="006A6FA3" w:rsidRPr="00D01CBB" w:rsidRDefault="00945918" w:rsidP="006A6F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25F5B" w14:textId="50B2AFCD" w:rsidR="006A6FA3" w:rsidRPr="00D01CBB" w:rsidRDefault="00945918" w:rsidP="006A6F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10AAF" w14:textId="77777777" w:rsidR="006A6FA3" w:rsidRPr="00D01CBB" w:rsidRDefault="006A6FA3" w:rsidP="006A6F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3D99A" w14:textId="77777777" w:rsidR="006A6FA3" w:rsidRPr="00D01CBB" w:rsidRDefault="006A6FA3" w:rsidP="006A6F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FD6B8" w14:textId="2F65F160" w:rsidR="006A6FA3" w:rsidRPr="00D01CBB" w:rsidRDefault="00945918" w:rsidP="006A6F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9.6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D084B" w14:textId="0E47EF7E" w:rsidR="006A6FA3" w:rsidRPr="00D01CBB" w:rsidRDefault="00945918" w:rsidP="006A6F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9.60</w:t>
            </w:r>
          </w:p>
        </w:tc>
      </w:tr>
      <w:tr w:rsidR="006A6FA3" w14:paraId="443F91A9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7D2E6" w14:textId="48F61561" w:rsidR="006A6FA3" w:rsidRPr="00746B14" w:rsidRDefault="006A6FA3" w:rsidP="006A6F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2842A" w14:textId="77777777" w:rsidR="006A6FA3" w:rsidRPr="00D01CBB" w:rsidRDefault="006A6FA3" w:rsidP="006A6F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52B75" w14:textId="77777777" w:rsidR="006A6FA3" w:rsidRPr="00D01CBB" w:rsidRDefault="006A6FA3" w:rsidP="006A6F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0E612" w14:textId="77777777" w:rsidR="006A6FA3" w:rsidRPr="00D01CBB" w:rsidRDefault="006A6FA3" w:rsidP="006A6F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70DB8" w14:textId="71833BDF" w:rsidR="006A6FA3" w:rsidRPr="00D01CBB" w:rsidRDefault="006A6FA3" w:rsidP="006A6F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619C4" w14:textId="77777777" w:rsidR="006A6FA3" w:rsidRPr="00D01CBB" w:rsidRDefault="006A6FA3" w:rsidP="006A6F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70CE" w14:textId="06B2DA42" w:rsidR="006A6FA3" w:rsidRPr="00D01CBB" w:rsidRDefault="00EA2367" w:rsidP="006A6F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D91CDF" w14:paraId="4B6D2EBE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9163A" w14:textId="6836A687" w:rsidR="00D91CDF" w:rsidRPr="00746B14" w:rsidRDefault="00D91CDF" w:rsidP="00D91C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69C18" w14:textId="3A062F72" w:rsidR="00D91CDF" w:rsidRPr="00D01CBB" w:rsidRDefault="00D91CDF" w:rsidP="00D91C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F0335" w14:textId="1A56F3CB" w:rsidR="00D91CDF" w:rsidRPr="00D01CBB" w:rsidRDefault="00D91CDF" w:rsidP="00D91C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AF4D4" w14:textId="77777777" w:rsidR="00D91CDF" w:rsidRPr="00D01CBB" w:rsidRDefault="00D91CDF" w:rsidP="00D91CD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2422" w14:textId="4476D654" w:rsidR="00D91CDF" w:rsidRPr="00D01CBB" w:rsidRDefault="00812E32" w:rsidP="00D91CD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A1241" w14:textId="77777777" w:rsidR="00D91CDF" w:rsidRPr="00D01CBB" w:rsidRDefault="00D91CDF" w:rsidP="00D91CD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B22A6" w14:textId="2915A177" w:rsidR="00D91CDF" w:rsidRPr="00D01CBB" w:rsidRDefault="00812E32" w:rsidP="00D91CD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</w:tr>
      <w:tr w:rsidR="00D91CDF" w14:paraId="7BBAC3C6" w14:textId="77777777" w:rsidTr="00C95EB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9FC39" w14:textId="263F9CEB" w:rsidR="00D91CDF" w:rsidRPr="00746B14" w:rsidRDefault="00D91CDF" w:rsidP="00D91C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F33F" w14:textId="08CEE9AD" w:rsidR="00D91CDF" w:rsidRPr="00D01CBB" w:rsidRDefault="00D91CDF" w:rsidP="00D91C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977E0" w14:textId="04E752E4" w:rsidR="00D91CDF" w:rsidRPr="00D01CBB" w:rsidRDefault="00D91CDF" w:rsidP="00D91CD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8AADD" w14:textId="77777777" w:rsidR="00D91CDF" w:rsidRPr="00D01CBB" w:rsidRDefault="00D91CDF" w:rsidP="00D91CD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F95A3" w14:textId="59DB225D" w:rsidR="00D91CDF" w:rsidRPr="00D01CBB" w:rsidRDefault="00D91CDF" w:rsidP="00D91CD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C4E48" w14:textId="77777777" w:rsidR="00D91CDF" w:rsidRPr="00D01CBB" w:rsidRDefault="00D91CDF" w:rsidP="00D91CD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3F641" w14:textId="17CE8673" w:rsidR="00D91CDF" w:rsidRPr="00D01CBB" w:rsidRDefault="00D91CDF" w:rsidP="00D91CD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3932A3" w14:paraId="4B2ADAA7" w14:textId="77777777" w:rsidTr="00CD2131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FD17F" w14:textId="7E7EF242" w:rsidR="003932A3" w:rsidRPr="00746B14" w:rsidRDefault="003932A3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4AED6" w14:textId="77777777" w:rsidR="003932A3" w:rsidRPr="00D01CBB" w:rsidRDefault="003932A3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3F5FA" w14:textId="77777777" w:rsidR="003932A3" w:rsidRPr="00D01CBB" w:rsidRDefault="003932A3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02E12" w14:textId="77777777" w:rsidR="003932A3" w:rsidRPr="00D01CBB" w:rsidRDefault="003932A3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42F80" w14:textId="11F6870F" w:rsidR="003932A3" w:rsidRPr="00D01CBB" w:rsidRDefault="003932A3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F0100" w14:textId="77777777" w:rsidR="003932A3" w:rsidRPr="00D01CBB" w:rsidRDefault="003932A3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647BC" w14:textId="7F0CC753" w:rsidR="003932A3" w:rsidRPr="00D01CBB" w:rsidRDefault="00D93FC1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3932A3" w:rsidRPr="00D01CB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3932A3" w14:paraId="12CBDB67" w14:textId="77777777" w:rsidTr="00CD2131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0B394" w14:textId="20137123" w:rsidR="003932A3" w:rsidRPr="00746B14" w:rsidRDefault="003932A3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5EAB7" w14:textId="77777777" w:rsidR="003932A3" w:rsidRPr="00746B14" w:rsidRDefault="003932A3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3FEE" w14:textId="77777777" w:rsidR="003932A3" w:rsidRPr="00746B14" w:rsidRDefault="003932A3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351F3" w14:textId="77777777" w:rsidR="003932A3" w:rsidRPr="00746B14" w:rsidRDefault="003932A3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B8B82" w14:textId="39A80FAF" w:rsidR="003932A3" w:rsidRPr="00746B14" w:rsidRDefault="003932A3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9E7E" w14:textId="77777777" w:rsidR="003932A3" w:rsidRPr="00746B14" w:rsidRDefault="003932A3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41E51" w14:textId="2847B91C" w:rsidR="003932A3" w:rsidRPr="00746B14" w:rsidRDefault="00D93FC1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3932A3"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CD7099" w14:paraId="1A0D6967" w14:textId="77777777" w:rsidTr="00CD2131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81B2C" w14:textId="19B56DF4" w:rsidR="00CD7099" w:rsidRPr="00746B14" w:rsidRDefault="00CD7099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</w:t>
            </w:r>
            <w:r w:rsidR="00096839"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75A85" w14:textId="77777777" w:rsidR="00CD7099" w:rsidRPr="00746B14" w:rsidRDefault="00CD7099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8A3F6" w14:textId="77777777" w:rsidR="00CD7099" w:rsidRPr="00746B14" w:rsidRDefault="00CD7099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71A1E" w14:textId="77777777" w:rsidR="00CD7099" w:rsidRPr="00746B14" w:rsidRDefault="00CD7099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1AD38" w14:textId="5033A63D" w:rsidR="00CD7099" w:rsidRPr="00EA2367" w:rsidRDefault="00C34C32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A236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EF94A" w14:textId="77777777" w:rsidR="00CD7099" w:rsidRPr="00EA2367" w:rsidRDefault="00CD7099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4B59" w14:textId="166BB84C" w:rsidR="00CD7099" w:rsidRPr="00EA2367" w:rsidRDefault="00A978AC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A236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CD7099" w14:paraId="2420B360" w14:textId="77777777" w:rsidTr="00CD2131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1EB56" w14:textId="44211A66" w:rsidR="00CD7099" w:rsidRPr="00746B14" w:rsidRDefault="00C34C32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E328F" w14:textId="642F8032" w:rsidR="00CD7099" w:rsidRPr="00746B14" w:rsidRDefault="00A978AC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67C80" w14:textId="01F046B6" w:rsidR="00CD7099" w:rsidRPr="00746B14" w:rsidRDefault="00A978AC" w:rsidP="003932A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331B7" w14:textId="77777777" w:rsidR="00CD7099" w:rsidRPr="00746B14" w:rsidRDefault="00CD7099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6EC95" w14:textId="1F4CD82D" w:rsidR="00CD7099" w:rsidRPr="00746B14" w:rsidRDefault="00A978AC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9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EE553" w14:textId="77777777" w:rsidR="00CD7099" w:rsidRPr="00746B14" w:rsidRDefault="00CD7099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068CA" w14:textId="07BF4615" w:rsidR="00CD7099" w:rsidRPr="00746B14" w:rsidRDefault="00A978AC" w:rsidP="003932A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9.40</w:t>
            </w:r>
          </w:p>
        </w:tc>
      </w:tr>
    </w:tbl>
    <w:p w14:paraId="0A407C78" w14:textId="77777777" w:rsidR="00595AC8" w:rsidRDefault="00595AC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30CC11E" w14:textId="63388483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B594E1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81B213D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59BEE3" w14:textId="77777777" w:rsidR="00DD704F" w:rsidRDefault="00DD704F">
      <w:pPr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br w:type="page"/>
      </w:r>
    </w:p>
    <w:p w14:paraId="4C1609BF" w14:textId="0B559C4C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Allison Newell</w:t>
      </w:r>
    </w:p>
    <w:p w14:paraId="0480CE1D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ecutive Director of Strategy, Performance, Business Development and Growth - </w:t>
      </w:r>
      <w:r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5C6FED53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CF06B3C" w14:textId="1BCF5369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3A1D76">
        <w:rPr>
          <w:rFonts w:ascii="Arial-BoldMT" w:hAnsi="Arial-BoldMT" w:cs="Arial-BoldMT"/>
          <w:sz w:val="15"/>
          <w:szCs w:val="15"/>
        </w:rPr>
        <w:t>209.83</w:t>
      </w:r>
    </w:p>
    <w:p w14:paraId="6B6B4C46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E5A10DE" w14:textId="7A49271C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3A1D76">
        <w:rPr>
          <w:rFonts w:ascii="Arial-BoldMT" w:hAnsi="Arial-BoldMT" w:cs="Arial-BoldMT"/>
          <w:b/>
          <w:bCs/>
          <w:sz w:val="15"/>
          <w:szCs w:val="15"/>
        </w:rPr>
        <w:t>209.83</w:t>
      </w:r>
    </w:p>
    <w:p w14:paraId="2B0FC7E5" w14:textId="77777777" w:rsidR="00595AC8" w:rsidRDefault="00595AC8" w:rsidP="002A5C6A">
      <w:pPr>
        <w:autoSpaceDE w:val="0"/>
        <w:spacing w:after="0" w:line="240" w:lineRule="auto"/>
      </w:pPr>
    </w:p>
    <w:p w14:paraId="0D1D5F91" w14:textId="3AE7E4DD" w:rsidR="00595AC8" w:rsidRDefault="00595AC8" w:rsidP="00E731BC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CF7D96D" w14:textId="77777777" w:rsidR="00595AC8" w:rsidRDefault="00595AC8" w:rsidP="00E731B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3722AC2" w14:textId="61D6EBB5" w:rsidR="00E731BC" w:rsidRDefault="00E731BC" w:rsidP="00E731B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CB2592">
        <w:rPr>
          <w:rFonts w:ascii="Arial-BoldMT" w:hAnsi="Arial-BoldMT" w:cs="Arial-BoldMT"/>
          <w:b/>
          <w:bCs/>
          <w:sz w:val="15"/>
          <w:szCs w:val="15"/>
        </w:rPr>
        <w:t>Via Corporate Contract (Travel/ Accommodation)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E731BC" w14:paraId="09A28B1C" w14:textId="77777777" w:rsidTr="004D6A2A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F43E5" w14:textId="77777777" w:rsidR="00E731BC" w:rsidRDefault="00E731BC" w:rsidP="004D6A2A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C85DA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1E7D7FD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5A594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E001A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A16AE0D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2002F0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D7F57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CAAF165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4FB596E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731BC" w14:paraId="1E80DCC3" w14:textId="77777777" w:rsidTr="004D6A2A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62DA" w14:textId="77777777" w:rsidR="00E731BC" w:rsidRDefault="00E731BC" w:rsidP="004D6A2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00915" w14:textId="77777777" w:rsidR="00E731BC" w:rsidRPr="00D01CBB" w:rsidRDefault="00E731BC" w:rsidP="004D6A2A">
            <w:pPr>
              <w:spacing w:after="0" w:line="240" w:lineRule="auto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933D6" w14:textId="77777777" w:rsidR="00E731BC" w:rsidRPr="00D01CBB" w:rsidRDefault="00E731BC" w:rsidP="004D6A2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5DF9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135E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3C502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998A0" w14:textId="77777777" w:rsidR="00E731BC" w:rsidRPr="00D01CBB" w:rsidRDefault="00E731BC" w:rsidP="004D6A2A">
            <w:pPr>
              <w:spacing w:after="0" w:line="240" w:lineRule="auto"/>
              <w:jc w:val="center"/>
            </w:pPr>
            <w:r w:rsidRPr="00D01CBB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731BC" w14:paraId="04CE6674" w14:textId="77777777" w:rsidTr="004D6A2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1F161" w14:textId="4FFBED8D" w:rsidR="00E731BC" w:rsidRPr="00746B14" w:rsidRDefault="00E731BC" w:rsidP="00E731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F1D6" w14:textId="0ED526F2" w:rsidR="00E731BC" w:rsidRPr="00D01CBB" w:rsidRDefault="00E731BC" w:rsidP="00E731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B8DF0" w14:textId="2243DAE5" w:rsidR="00E731BC" w:rsidRPr="00D01CBB" w:rsidRDefault="00E731BC" w:rsidP="00E731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0F8F2" w14:textId="77777777" w:rsidR="00E731BC" w:rsidRPr="00D01CBB" w:rsidRDefault="00E731BC" w:rsidP="00E731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1DB4" w14:textId="203159E3" w:rsidR="00E731BC" w:rsidRPr="00D01CBB" w:rsidRDefault="00E731BC" w:rsidP="00E731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F484D" w14:textId="20521303" w:rsidR="00E731BC" w:rsidRPr="00D01CBB" w:rsidRDefault="00E731BC" w:rsidP="00E731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585E4" w14:textId="0AE5243E" w:rsidR="00E731BC" w:rsidRPr="00D01CBB" w:rsidRDefault="00E731BC" w:rsidP="00E731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</w:tbl>
    <w:p w14:paraId="0334A19B" w14:textId="1E05DC08" w:rsidR="002A5C6A" w:rsidRDefault="002A5C6A" w:rsidP="002A5C6A">
      <w:pPr>
        <w:autoSpaceDE w:val="0"/>
        <w:spacing w:after="0" w:line="240" w:lineRule="auto"/>
      </w:pPr>
    </w:p>
    <w:p w14:paraId="5639D9AB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460551C" w14:textId="77777777" w:rsidR="002A5C6A" w:rsidRDefault="002A5C6A" w:rsidP="002A5C6A">
      <w:pPr>
        <w:autoSpaceDE w:val="0"/>
        <w:spacing w:after="0" w:line="240" w:lineRule="auto"/>
      </w:pPr>
    </w:p>
    <w:p w14:paraId="234E0A02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CD3A442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24E57F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05F9C0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8674AC3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52FCDF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45017C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EC31B3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FEF6698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934C644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D9A95C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9D0A97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284D6F0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61D97F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AC71C3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18C87A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21D6E7" w14:textId="77777777" w:rsidR="002A4DAC" w:rsidRDefault="002A4D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87E0B1" w14:textId="77777777" w:rsidR="00B24FFA" w:rsidRDefault="00B24FF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6F2F68" w14:textId="77777777" w:rsidR="00660A89" w:rsidRDefault="00660A8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5F94E8D" w14:textId="77777777" w:rsidR="00660A89" w:rsidRDefault="00660A8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8D8987" w14:textId="77777777" w:rsidR="00660A89" w:rsidRDefault="00660A8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B58CD6C" w14:textId="77777777" w:rsidR="00DD704F" w:rsidRDefault="00DD704F">
      <w:pPr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br w:type="page"/>
      </w:r>
    </w:p>
    <w:p w14:paraId="7EADBA6E" w14:textId="03FCFBE9" w:rsidR="002A5C6A" w:rsidRPr="003C4265" w:rsidRDefault="002A5C6A" w:rsidP="002A5C6A">
      <w:pPr>
        <w:autoSpaceDE w:val="0"/>
        <w:spacing w:after="0" w:line="240" w:lineRule="auto"/>
      </w:pPr>
      <w:r w:rsidRPr="003C4265">
        <w:rPr>
          <w:rFonts w:ascii="Arial-BoldMT" w:hAnsi="Arial-BoldMT" w:cs="Arial-BoldMT"/>
          <w:b/>
          <w:bCs/>
          <w:sz w:val="16"/>
          <w:szCs w:val="16"/>
        </w:rPr>
        <w:lastRenderedPageBreak/>
        <w:t>Sue Douthwaite</w:t>
      </w:r>
      <w:r w:rsidRPr="003C4265">
        <w:rPr>
          <w:rFonts w:ascii="Arial-BoldMT" w:hAnsi="Arial-BoldMT" w:cs="Arial-BoldMT"/>
          <w:b/>
          <w:bCs/>
          <w:sz w:val="15"/>
          <w:szCs w:val="15"/>
        </w:rPr>
        <w:t xml:space="preserve"> </w:t>
      </w:r>
    </w:p>
    <w:p w14:paraId="69D6150E" w14:textId="77777777" w:rsidR="002A5C6A" w:rsidRPr="003C4265" w:rsidRDefault="002A5C6A" w:rsidP="002A5C6A">
      <w:pPr>
        <w:autoSpaceDE w:val="0"/>
        <w:spacing w:after="0" w:line="240" w:lineRule="auto"/>
      </w:pPr>
      <w:r w:rsidRPr="003C4265">
        <w:rPr>
          <w:rFonts w:ascii="Arial-BoldMT" w:hAnsi="Arial-BoldMT" w:cs="Arial-BoldMT"/>
          <w:b/>
          <w:bCs/>
          <w:sz w:val="15"/>
          <w:szCs w:val="15"/>
        </w:rPr>
        <w:t>Chair -</w:t>
      </w:r>
      <w:r w:rsidRPr="003C4265">
        <w:rPr>
          <w:rFonts w:ascii="Arial-BoldMT" w:hAnsi="Arial-BoldMT" w:cs="Arial-BoldMT"/>
          <w:bCs/>
          <w:sz w:val="15"/>
          <w:szCs w:val="15"/>
        </w:rPr>
        <w:t xml:space="preserve"> Total claim for this period:</w:t>
      </w:r>
    </w:p>
    <w:p w14:paraId="54F2A71B" w14:textId="5082C96D" w:rsidR="002A5C6A" w:rsidRPr="003C4265" w:rsidRDefault="002A5C6A" w:rsidP="002A5C6A">
      <w:pPr>
        <w:autoSpaceDE w:val="0"/>
        <w:spacing w:after="0" w:line="240" w:lineRule="auto"/>
      </w:pPr>
      <w:r w:rsidRPr="003C4265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3C4265">
        <w:tab/>
      </w:r>
      <w:r w:rsidRPr="003C4265">
        <w:tab/>
      </w:r>
      <w:r w:rsidRPr="003C4265">
        <w:tab/>
      </w:r>
      <w:r w:rsidRPr="003C4265">
        <w:tab/>
      </w:r>
      <w:r w:rsidRPr="003C4265">
        <w:rPr>
          <w:rFonts w:ascii="Arial-BoldMT" w:hAnsi="Arial-BoldMT" w:cs="Arial-BoldMT"/>
          <w:sz w:val="15"/>
          <w:szCs w:val="15"/>
        </w:rPr>
        <w:t xml:space="preserve"> £</w:t>
      </w:r>
      <w:r w:rsidR="006D3A67">
        <w:rPr>
          <w:rFonts w:ascii="Arial-BoldMT" w:hAnsi="Arial-BoldMT" w:cs="Arial-BoldMT"/>
          <w:sz w:val="15"/>
          <w:szCs w:val="15"/>
        </w:rPr>
        <w:t>329.73</w:t>
      </w:r>
    </w:p>
    <w:p w14:paraId="7C019BA9" w14:textId="5E609484" w:rsidR="002A5C6A" w:rsidRPr="003C4265" w:rsidRDefault="002A5C6A" w:rsidP="002A5C6A">
      <w:pPr>
        <w:autoSpaceDE w:val="0"/>
        <w:spacing w:after="0" w:line="240" w:lineRule="auto"/>
      </w:pPr>
      <w:r w:rsidRPr="003C4265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3C4265">
        <w:tab/>
      </w:r>
      <w:r w:rsidRPr="003C4265">
        <w:rPr>
          <w:rFonts w:ascii="Arial-BoldMT" w:hAnsi="Arial-BoldMT" w:cs="Arial-BoldMT"/>
          <w:sz w:val="15"/>
          <w:szCs w:val="15"/>
        </w:rPr>
        <w:t xml:space="preserve"> £</w:t>
      </w:r>
      <w:r w:rsidR="00000342">
        <w:rPr>
          <w:rFonts w:ascii="Arial-BoldMT" w:hAnsi="Arial-BoldMT" w:cs="Arial-BoldMT"/>
          <w:sz w:val="15"/>
          <w:szCs w:val="15"/>
        </w:rPr>
        <w:t>1034</w:t>
      </w:r>
      <w:r w:rsidR="002868C2">
        <w:rPr>
          <w:rFonts w:ascii="Arial-BoldMT" w:hAnsi="Arial-BoldMT" w:cs="Arial-BoldMT"/>
          <w:sz w:val="15"/>
          <w:szCs w:val="15"/>
        </w:rPr>
        <w:t>.00</w:t>
      </w:r>
    </w:p>
    <w:p w14:paraId="57227B36" w14:textId="77777777" w:rsidR="002A5C6A" w:rsidRPr="003C4265" w:rsidRDefault="002A5C6A" w:rsidP="002A5C6A">
      <w:pPr>
        <w:autoSpaceDE w:val="0"/>
        <w:spacing w:after="0" w:line="240" w:lineRule="auto"/>
      </w:pPr>
      <w:r w:rsidRPr="003C4265">
        <w:rPr>
          <w:rFonts w:ascii="Arial-BoldMT" w:hAnsi="Arial-BoldMT" w:cs="Arial-BoldMT"/>
          <w:sz w:val="15"/>
          <w:szCs w:val="15"/>
        </w:rPr>
        <w:t>- Via Corporate Contract (Hire Car)</w:t>
      </w:r>
      <w:r w:rsidRPr="003C4265">
        <w:tab/>
      </w:r>
      <w:r w:rsidRPr="003C4265">
        <w:tab/>
      </w:r>
      <w:r w:rsidRPr="003C4265">
        <w:rPr>
          <w:rFonts w:ascii="Arial-BoldMT" w:hAnsi="Arial-BoldMT" w:cs="Arial-BoldMT"/>
          <w:sz w:val="15"/>
          <w:szCs w:val="15"/>
        </w:rPr>
        <w:t xml:space="preserve"> £0</w:t>
      </w:r>
    </w:p>
    <w:p w14:paraId="60DDAC85" w14:textId="38FEF11C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3C4265">
        <w:rPr>
          <w:rFonts w:ascii="Arial-BoldMT" w:hAnsi="Arial-BoldMT" w:cs="Arial-BoldMT"/>
          <w:bCs/>
          <w:sz w:val="15"/>
          <w:szCs w:val="15"/>
        </w:rPr>
        <w:tab/>
      </w:r>
      <w:r w:rsidRPr="003C4265">
        <w:rPr>
          <w:rFonts w:ascii="Arial-BoldMT" w:hAnsi="Arial-BoldMT" w:cs="Arial-BoldMT"/>
          <w:bCs/>
          <w:sz w:val="15"/>
          <w:szCs w:val="15"/>
        </w:rPr>
        <w:tab/>
      </w:r>
      <w:r w:rsidRPr="003C4265">
        <w:rPr>
          <w:rFonts w:ascii="Arial-BoldMT" w:hAnsi="Arial-BoldMT" w:cs="Arial-BoldMT"/>
          <w:bCs/>
          <w:sz w:val="15"/>
          <w:szCs w:val="15"/>
        </w:rPr>
        <w:tab/>
      </w:r>
      <w:r w:rsidRPr="003C4265">
        <w:rPr>
          <w:rFonts w:ascii="Arial-BoldMT" w:hAnsi="Arial-BoldMT" w:cs="Arial-BoldMT"/>
          <w:bCs/>
          <w:sz w:val="15"/>
          <w:szCs w:val="15"/>
        </w:rPr>
        <w:tab/>
      </w:r>
      <w:r w:rsidRPr="003C4265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3C4265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000342">
        <w:rPr>
          <w:rFonts w:ascii="Arial-BoldMT" w:hAnsi="Arial-BoldMT" w:cs="Arial-BoldMT"/>
          <w:b/>
          <w:bCs/>
          <w:sz w:val="15"/>
          <w:szCs w:val="15"/>
        </w:rPr>
        <w:t>1363.73</w:t>
      </w:r>
    </w:p>
    <w:p w14:paraId="67AD7BED" w14:textId="77777777" w:rsidR="00595AC8" w:rsidRPr="003C4265" w:rsidRDefault="00595AC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0346988" w14:textId="77777777" w:rsidR="009F59CC" w:rsidRPr="003C4265" w:rsidRDefault="009F59CC" w:rsidP="009F59C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3C4265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9F59CC" w:rsidRPr="003C4265" w14:paraId="7B631035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14AF7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5C749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29B2865" w14:textId="77777777" w:rsidR="009F59CC" w:rsidRPr="003C4265" w:rsidRDefault="009F59CC">
            <w:pPr>
              <w:spacing w:after="0" w:line="240" w:lineRule="auto"/>
            </w:pP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5695B3F" w14:textId="77777777" w:rsidR="009F59CC" w:rsidRPr="003C4265" w:rsidRDefault="009F59CC">
            <w:pPr>
              <w:spacing w:after="0" w:line="240" w:lineRule="auto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E4E58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030E7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710EAD4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F0DA9D9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9B3B6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02AB4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F59CC" w:rsidRPr="003C4265" w14:paraId="2F10B3F2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1B2C6" w14:textId="77777777" w:rsidR="009F59CC" w:rsidRPr="003C4265" w:rsidRDefault="009F59C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41098" w14:textId="77777777" w:rsidR="009F59CC" w:rsidRPr="003C4265" w:rsidRDefault="009F59CC">
            <w:pPr>
              <w:spacing w:after="0" w:line="240" w:lineRule="auto"/>
            </w:pP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DA00B" w14:textId="77777777" w:rsidR="009F59CC" w:rsidRPr="003C4265" w:rsidRDefault="009F59C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16D2F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7DD6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66BCE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2C1B6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FCE30F8" w14:textId="77777777" w:rsidR="009F59CC" w:rsidRPr="003C4265" w:rsidRDefault="009F59CC">
            <w:pPr>
              <w:spacing w:after="0" w:line="240" w:lineRule="auto"/>
              <w:jc w:val="center"/>
            </w:pPr>
            <w:r w:rsidRPr="003C42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3C42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9695E" w14:textId="77777777" w:rsidR="009F59CC" w:rsidRPr="003C4265" w:rsidRDefault="009F59C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C1BBC" w14:textId="77777777" w:rsidR="009F59CC" w:rsidRPr="003C4265" w:rsidRDefault="009F59C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9F59CC" w:rsidRPr="003C4265" w14:paraId="53AA2FC1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0AAE" w14:textId="6A1070A8" w:rsidR="009F59CC" w:rsidRPr="00CA7632" w:rsidRDefault="00FE55E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3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A7ECB" w14:textId="6EF1A49C" w:rsidR="009F59CC" w:rsidRPr="00CA7632" w:rsidRDefault="00597A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  <w:r w:rsidR="000C1009"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EF376" w14:textId="37F3B319" w:rsidR="009F59CC" w:rsidRPr="00CA7632" w:rsidRDefault="00597A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EB4CE" w14:textId="77777777" w:rsidR="009F59CC" w:rsidRPr="00CA7632" w:rsidRDefault="009F59C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B32DB" w14:textId="77777777" w:rsidR="009F59CC" w:rsidRPr="00CA7632" w:rsidRDefault="009F59C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ADB3F" w14:textId="68D303B9" w:rsidR="009F59CC" w:rsidRPr="00CA7632" w:rsidRDefault="00597AE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25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9B1A4" w14:textId="77777777" w:rsidR="009F59CC" w:rsidRPr="00CA7632" w:rsidRDefault="009F59C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0AB6F" w14:textId="77777777" w:rsidR="009F59CC" w:rsidRPr="00CA7632" w:rsidRDefault="009F59C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D8668" w14:textId="6FA5CDBD" w:rsidR="009F59CC" w:rsidRPr="00CA7632" w:rsidRDefault="00597AE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25</w:t>
            </w:r>
          </w:p>
        </w:tc>
      </w:tr>
      <w:tr w:rsidR="00597AE2" w:rsidRPr="003C4265" w14:paraId="77370D7D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6CF23" w14:textId="7C197A2B" w:rsidR="00597AE2" w:rsidRPr="00CA7632" w:rsidRDefault="00597AE2" w:rsidP="00597AE2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3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54B42" w14:textId="74359CE2" w:rsidR="00597AE2" w:rsidRPr="00CA7632" w:rsidRDefault="00597AE2" w:rsidP="00597A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4D8C6" w14:textId="47D0789F" w:rsidR="00597AE2" w:rsidRPr="00CA7632" w:rsidRDefault="00597AE2" w:rsidP="00597A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D0DCF" w14:textId="77777777" w:rsidR="00597AE2" w:rsidRPr="00CA7632" w:rsidRDefault="00597AE2" w:rsidP="00597AE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76490" w14:textId="77777777" w:rsidR="00597AE2" w:rsidRPr="00CA7632" w:rsidRDefault="00597AE2" w:rsidP="00597AE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9C228" w14:textId="77777777" w:rsidR="00597AE2" w:rsidRPr="00CA7632" w:rsidRDefault="00597AE2" w:rsidP="00597AE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23D6" w14:textId="06514FDF" w:rsidR="00597AE2" w:rsidRPr="00CA7632" w:rsidRDefault="00597AE2" w:rsidP="00597AE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DC87F" w14:textId="77777777" w:rsidR="00597AE2" w:rsidRPr="00CA7632" w:rsidRDefault="00597AE2" w:rsidP="00597AE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189FA" w14:textId="435497C0" w:rsidR="00597AE2" w:rsidRPr="00CA7632" w:rsidRDefault="00096F6A" w:rsidP="00597AE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6C3E17" w:rsidRPr="003C4265" w14:paraId="76DB4E53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49EBE4" w14:textId="7870B7D5" w:rsidR="006C3E17" w:rsidRPr="00CA7632" w:rsidRDefault="006C3E17" w:rsidP="006C3E17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3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B67A4" w14:textId="752A3DB5" w:rsidR="006C3E17" w:rsidRPr="00CA7632" w:rsidRDefault="006C3E17" w:rsidP="006C3E1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3C1F1" w14:textId="708E31A7" w:rsidR="006C3E17" w:rsidRPr="00CA7632" w:rsidRDefault="006C3E17" w:rsidP="006C3E1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F958" w14:textId="77777777" w:rsidR="006C3E17" w:rsidRPr="00CA7632" w:rsidRDefault="006C3E17" w:rsidP="006C3E1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60B1" w14:textId="77777777" w:rsidR="006C3E17" w:rsidRPr="00CA7632" w:rsidRDefault="006C3E17" w:rsidP="006C3E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710DD" w14:textId="39068A57" w:rsidR="006C3E17" w:rsidRPr="00CA7632" w:rsidRDefault="006C3E17" w:rsidP="006C3E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EA2367">
              <w:rPr>
                <w:rFonts w:ascii="Arial-BoldMT" w:hAnsi="Arial-BoldMT" w:cs="Arial"/>
                <w:sz w:val="15"/>
                <w:szCs w:val="15"/>
              </w:rPr>
              <w:t>£33.5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EA85C" w14:textId="77777777" w:rsidR="006C3E17" w:rsidRPr="00CA7632" w:rsidRDefault="006C3E17" w:rsidP="006C3E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D7C21" w14:textId="77777777" w:rsidR="006C3E17" w:rsidRPr="00CA7632" w:rsidRDefault="006C3E17" w:rsidP="006C3E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FEC5B" w14:textId="77C1B762" w:rsidR="006C3E17" w:rsidRPr="00CA7632" w:rsidRDefault="006C3E17" w:rsidP="006C3E1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33.50</w:t>
            </w:r>
          </w:p>
        </w:tc>
      </w:tr>
      <w:tr w:rsidR="000147BD" w14:paraId="2601A99C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C80CD" w14:textId="5D987B00" w:rsidR="000147BD" w:rsidRPr="00CA7632" w:rsidRDefault="000147BD" w:rsidP="000147BD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4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605DF" w14:textId="00E9D3B0" w:rsidR="000147BD" w:rsidRPr="00CA7632" w:rsidRDefault="000147BD" w:rsidP="000147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C2E33" w14:textId="256AB1B9" w:rsidR="000147BD" w:rsidRPr="00CA7632" w:rsidRDefault="000147BD" w:rsidP="000147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553D6" w14:textId="77777777" w:rsidR="000147BD" w:rsidRPr="00CA7632" w:rsidRDefault="000147BD" w:rsidP="000147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E1593" w14:textId="77777777" w:rsidR="000147BD" w:rsidRPr="00CA7632" w:rsidRDefault="000147BD" w:rsidP="000147B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EAAA1" w14:textId="0F91E0B0" w:rsidR="000147BD" w:rsidRPr="00CA7632" w:rsidRDefault="000147BD" w:rsidP="000147B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1.4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B0A3" w14:textId="77777777" w:rsidR="000147BD" w:rsidRPr="00CA7632" w:rsidRDefault="000147BD" w:rsidP="000147B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9485E" w14:textId="77777777" w:rsidR="000147BD" w:rsidRPr="00CA7632" w:rsidRDefault="000147BD" w:rsidP="000147B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9E7E1" w14:textId="5ECA9A1E" w:rsidR="000147BD" w:rsidRPr="00CA7632" w:rsidRDefault="000147BD" w:rsidP="000147B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1.40</w:t>
            </w:r>
          </w:p>
        </w:tc>
      </w:tr>
      <w:tr w:rsidR="00032867" w14:paraId="2324A626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7DC61" w14:textId="6361F8B4" w:rsidR="00032867" w:rsidRPr="00CA7632" w:rsidRDefault="00032867" w:rsidP="00032867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26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E432B" w14:textId="3C3DAC18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37881" w14:textId="24FFE9B0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2A2F6" w14:textId="77777777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96C1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E265B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24C66" w14:textId="7CF7EDDB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A8A4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6F46" w14:textId="6EED2FBC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032867" w14:paraId="247DD723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5D409" w14:textId="56C5EA65" w:rsidR="00032867" w:rsidRPr="00CA7632" w:rsidRDefault="00032867" w:rsidP="00032867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27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27E5" w14:textId="08B4DE08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B7918" w14:textId="1DB68B43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18620" w14:textId="77777777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75EE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0126A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F3604" w14:textId="404EB81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7F232" w14:textId="41E77E7D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35196" w14:textId="1C4D207B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032867" w14:paraId="3EAA666F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6F5D0" w14:textId="005706A8" w:rsidR="00032867" w:rsidRPr="00CA7632" w:rsidRDefault="00032867" w:rsidP="00032867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28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0FDB5" w14:textId="7F093F36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1FE17" w14:textId="20CAEB76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DA36E" w14:textId="77777777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37C18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C62FB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E3537" w14:textId="4E3D655C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468A" w14:textId="3FF9B7CF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AE185" w14:textId="55E3D8C9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032867" w14:paraId="6228064B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92FD1" w14:textId="74DAF8FF" w:rsidR="00032867" w:rsidRPr="00CA7632" w:rsidRDefault="00032867" w:rsidP="00032867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09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C6607" w14:textId="23B7D6A0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30A1D" w14:textId="5EB179E9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7BFC4" w14:textId="77777777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BC1C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16C63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81996" w14:textId="0BA2180E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A60A4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A428D" w14:textId="21008983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032867" w14:paraId="6939F923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598B2" w14:textId="4C195EA8" w:rsidR="00032867" w:rsidRPr="00CA7632" w:rsidRDefault="00032867" w:rsidP="00032867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0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FCCBE" w14:textId="599ECBEA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E53F7" w14:textId="3C01BBE8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F463" w14:textId="77777777" w:rsidR="00032867" w:rsidRPr="00CA7632" w:rsidRDefault="00032867" w:rsidP="000328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742A5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4951F" w14:textId="613F9F7A" w:rsidR="00032867" w:rsidRPr="00CA7632" w:rsidRDefault="00F54C9B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93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9B6A8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1030" w14:textId="77777777" w:rsidR="00032867" w:rsidRPr="00CA7632" w:rsidRDefault="00032867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6F460" w14:textId="61249FA2" w:rsidR="00032867" w:rsidRPr="00CA7632" w:rsidRDefault="00F54C9B" w:rsidP="00032867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93</w:t>
            </w:r>
          </w:p>
        </w:tc>
      </w:tr>
      <w:tr w:rsidR="00D44921" w14:paraId="09AA02AD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ED0F8" w14:textId="7BA3637B" w:rsidR="00D44921" w:rsidRPr="00CA7632" w:rsidRDefault="00D44921" w:rsidP="00D4492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0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38F24" w14:textId="32702E3E" w:rsidR="00D44921" w:rsidRPr="00CA7632" w:rsidRDefault="00D44921" w:rsidP="00D4492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711C5" w14:textId="14AACC21" w:rsidR="00D44921" w:rsidRPr="00CA7632" w:rsidRDefault="00D44921" w:rsidP="00D4492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1AD85" w14:textId="77777777" w:rsidR="00D44921" w:rsidRPr="00CA7632" w:rsidRDefault="00D44921" w:rsidP="00D4492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CA4B" w14:textId="77777777" w:rsidR="00D44921" w:rsidRPr="00CA7632" w:rsidRDefault="00D44921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F6634" w14:textId="69B4EA11" w:rsidR="00D44921" w:rsidRPr="00CA7632" w:rsidRDefault="00267997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94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0B341" w14:textId="77777777" w:rsidR="00D44921" w:rsidRPr="00CA7632" w:rsidRDefault="00D44921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9A0B4" w14:textId="77777777" w:rsidR="00D44921" w:rsidRPr="00CA7632" w:rsidRDefault="00D44921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6D5EF" w14:textId="7E9F620F" w:rsidR="00D44921" w:rsidRPr="00CA7632" w:rsidRDefault="00267997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94</w:t>
            </w:r>
          </w:p>
        </w:tc>
      </w:tr>
      <w:tr w:rsidR="00D44921" w14:paraId="2914939D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4D5D7" w14:textId="24FF17C2" w:rsidR="00D44921" w:rsidRPr="00CA7632" w:rsidRDefault="00D44921" w:rsidP="00D4492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0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C5726" w14:textId="7765CC07" w:rsidR="00D44921" w:rsidRPr="00CA7632" w:rsidRDefault="00D44921" w:rsidP="00D4492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81B12" w14:textId="175111AC" w:rsidR="00D44921" w:rsidRPr="00CA7632" w:rsidRDefault="00D44921" w:rsidP="00D4492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33DA3" w14:textId="77777777" w:rsidR="00D44921" w:rsidRPr="00CA7632" w:rsidRDefault="00D44921" w:rsidP="00D4492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03D41" w14:textId="77777777" w:rsidR="00D44921" w:rsidRPr="00CA7632" w:rsidRDefault="00D44921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AB272" w14:textId="77777777" w:rsidR="00D44921" w:rsidRPr="00CA7632" w:rsidRDefault="00D44921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6BFF" w14:textId="55A4FED1" w:rsidR="00D44921" w:rsidRPr="00CA7632" w:rsidRDefault="00267997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7F266" w14:textId="77777777" w:rsidR="00D44921" w:rsidRPr="00CA7632" w:rsidRDefault="00D44921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B1369" w14:textId="0EB270BB" w:rsidR="00D44921" w:rsidRPr="00CA7632" w:rsidRDefault="00267997" w:rsidP="00D4492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8C47B0" w14:paraId="1E452C9C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25505" w14:textId="035F6F94" w:rsidR="008C47B0" w:rsidRPr="00CA7632" w:rsidRDefault="008C47B0" w:rsidP="008C47B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1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49F24" w14:textId="37E12EDA" w:rsidR="008C47B0" w:rsidRPr="00CA7632" w:rsidRDefault="008C47B0" w:rsidP="008C47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A31DE" w14:textId="54CF2860" w:rsidR="008C47B0" w:rsidRPr="00CA7632" w:rsidRDefault="008C47B0" w:rsidP="008C47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81359" w14:textId="77777777" w:rsidR="008C47B0" w:rsidRPr="00CA7632" w:rsidRDefault="008C47B0" w:rsidP="008C47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B275B" w14:textId="77777777" w:rsidR="008C47B0" w:rsidRPr="00CA7632" w:rsidRDefault="008C47B0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1A8B9" w14:textId="05FCF94A" w:rsidR="008C47B0" w:rsidRPr="00CA7632" w:rsidRDefault="008C47B0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3.9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292CD" w14:textId="77777777" w:rsidR="008C47B0" w:rsidRPr="00CA7632" w:rsidRDefault="008C47B0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6BB41" w14:textId="77777777" w:rsidR="008C47B0" w:rsidRPr="00CA7632" w:rsidRDefault="008C47B0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AA553" w14:textId="68D6C9C6" w:rsidR="008C47B0" w:rsidRPr="00CA7632" w:rsidRDefault="008C47B0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3.90</w:t>
            </w:r>
          </w:p>
        </w:tc>
      </w:tr>
      <w:tr w:rsidR="008C47B0" w14:paraId="7EB032F1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D024E" w14:textId="274CD42D" w:rsidR="008C47B0" w:rsidRPr="00CA7632" w:rsidRDefault="008C47B0" w:rsidP="008C47B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1</w:t>
            </w:r>
            <w:r w:rsidR="00495BEC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Pr="00CA7632">
              <w:rPr>
                <w:rFonts w:ascii="Arial-BoldMT" w:hAnsi="Arial-BoldMT" w:cs="Arial"/>
                <w:sz w:val="15"/>
                <w:szCs w:val="15"/>
              </w:rPr>
              <w:t>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E27ED" w14:textId="2A4CDA25" w:rsidR="008C47B0" w:rsidRPr="00CA7632" w:rsidRDefault="008C47B0" w:rsidP="008C47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E94C7" w14:textId="61598D2A" w:rsidR="008C47B0" w:rsidRPr="00CA7632" w:rsidRDefault="008C47B0" w:rsidP="008C47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E5C6E" w14:textId="77777777" w:rsidR="008C47B0" w:rsidRPr="00CA7632" w:rsidRDefault="008C47B0" w:rsidP="008C47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9C09" w14:textId="77777777" w:rsidR="008C47B0" w:rsidRPr="00CA7632" w:rsidRDefault="008C47B0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AE854" w14:textId="77777777" w:rsidR="008C47B0" w:rsidRPr="00CA7632" w:rsidRDefault="008C47B0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F96EF" w14:textId="5279A4BC" w:rsidR="008C47B0" w:rsidRPr="00CA7632" w:rsidRDefault="008C47B0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E4669" w14:textId="77777777" w:rsidR="008C47B0" w:rsidRPr="00CA7632" w:rsidRDefault="008C47B0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00016" w14:textId="7E732638" w:rsidR="008C47B0" w:rsidRPr="00CA7632" w:rsidRDefault="00207A06" w:rsidP="008C47B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111008" w14:paraId="7F258823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56794" w14:textId="2DDFF5D9" w:rsidR="00111008" w:rsidRPr="00CA7632" w:rsidRDefault="00111008" w:rsidP="0011100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37F1F" w14:textId="7854FD0E" w:rsidR="00111008" w:rsidRPr="00CA7632" w:rsidRDefault="00111008" w:rsidP="001110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irmingham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8062" w14:textId="6F7CE942" w:rsidR="00111008" w:rsidRPr="00CA7632" w:rsidRDefault="00111008" w:rsidP="001110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A0B50" w14:textId="77777777" w:rsidR="00111008" w:rsidRPr="00CA7632" w:rsidRDefault="00111008" w:rsidP="001110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0E27D" w14:textId="77777777" w:rsidR="00111008" w:rsidRPr="00CA7632" w:rsidRDefault="00111008" w:rsidP="0011100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DBADD" w14:textId="5712DCC4" w:rsidR="00111008" w:rsidRPr="00CA7632" w:rsidRDefault="00DE33BF" w:rsidP="0011100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3.98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687E0" w14:textId="77777777" w:rsidR="00111008" w:rsidRPr="00CA7632" w:rsidRDefault="00111008" w:rsidP="0011100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7832E" w14:textId="77777777" w:rsidR="00111008" w:rsidRPr="00CA7632" w:rsidRDefault="00111008" w:rsidP="0011100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3747" w14:textId="6C9E68E1" w:rsidR="00111008" w:rsidRPr="00CA7632" w:rsidRDefault="007878F8" w:rsidP="0011100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3.98</w:t>
            </w:r>
          </w:p>
        </w:tc>
      </w:tr>
      <w:tr w:rsidR="00DE33BF" w14:paraId="7320BD6F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7DFE3E" w14:textId="161F42CF" w:rsidR="00DE33BF" w:rsidRPr="00CA7632" w:rsidRDefault="00DE33BF" w:rsidP="00DE33B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F7DC5" w14:textId="2F456FA2" w:rsidR="00DE33BF" w:rsidRPr="00CA7632" w:rsidRDefault="00DE33BF" w:rsidP="00DE33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irmingham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8C21C" w14:textId="15D864B5" w:rsidR="00DE33BF" w:rsidRPr="00CA7632" w:rsidRDefault="00DE33BF" w:rsidP="00DE33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B9A52" w14:textId="77777777" w:rsidR="00DE33BF" w:rsidRPr="00CA7632" w:rsidRDefault="00DE33BF" w:rsidP="00DE33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BEFDD" w14:textId="77777777" w:rsidR="00DE33BF" w:rsidRPr="00CA7632" w:rsidRDefault="00DE33BF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DD457" w14:textId="2850BDBD" w:rsidR="00DE33BF" w:rsidRPr="00CA7632" w:rsidRDefault="007878F8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92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7F7EE" w14:textId="77777777" w:rsidR="00DE33BF" w:rsidRPr="00CA7632" w:rsidRDefault="00DE33BF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F35A2" w14:textId="77777777" w:rsidR="00DE33BF" w:rsidRPr="00CA7632" w:rsidRDefault="00DE33BF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96F55" w14:textId="7A9F90C7" w:rsidR="00DE33BF" w:rsidRPr="00CA7632" w:rsidRDefault="007878F8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2.92</w:t>
            </w:r>
          </w:p>
        </w:tc>
      </w:tr>
      <w:tr w:rsidR="00DE33BF" w14:paraId="56C20AD6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37F75" w14:textId="7587666E" w:rsidR="00DE33BF" w:rsidRPr="00CA7632" w:rsidRDefault="00DE33BF" w:rsidP="00DE33B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D8AF6" w14:textId="299C38D7" w:rsidR="00DE33BF" w:rsidRPr="00CA7632" w:rsidRDefault="00DE33BF" w:rsidP="00DE33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irmingham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8E8F2" w14:textId="693D55B6" w:rsidR="00DE33BF" w:rsidRPr="00CA7632" w:rsidRDefault="00DE33BF" w:rsidP="00DE33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D3CD7" w14:textId="77777777" w:rsidR="00DE33BF" w:rsidRPr="00CA7632" w:rsidRDefault="00DE33BF" w:rsidP="00DE33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3F566" w14:textId="77777777" w:rsidR="00DE33BF" w:rsidRPr="00CA7632" w:rsidRDefault="00DE33BF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A161B" w14:textId="6405359A" w:rsidR="00DE33BF" w:rsidRPr="00CA7632" w:rsidRDefault="007878F8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9.97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EF1AA" w14:textId="77777777" w:rsidR="00DE33BF" w:rsidRPr="00CA7632" w:rsidRDefault="00DE33BF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9B0CA" w14:textId="77777777" w:rsidR="00DE33BF" w:rsidRPr="00CA7632" w:rsidRDefault="00DE33BF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031C4" w14:textId="59BA1ABF" w:rsidR="00DE33BF" w:rsidRPr="00CA7632" w:rsidRDefault="007878F8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9.97</w:t>
            </w:r>
          </w:p>
        </w:tc>
      </w:tr>
      <w:tr w:rsidR="00DE33BF" w14:paraId="24B69BEF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6C2D7" w14:textId="349778E7" w:rsidR="00DE33BF" w:rsidRPr="00CA7632" w:rsidRDefault="00DE33BF" w:rsidP="00DE33B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D8847" w14:textId="710E1D80" w:rsidR="00DE33BF" w:rsidRPr="00CA7632" w:rsidRDefault="00DE33BF" w:rsidP="00DE33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irmingham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1BAEC" w14:textId="458EB767" w:rsidR="00DE33BF" w:rsidRPr="00CA7632" w:rsidRDefault="00DE33BF" w:rsidP="00DE33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CD33E" w14:textId="77777777" w:rsidR="00DE33BF" w:rsidRPr="00CA7632" w:rsidRDefault="00DE33BF" w:rsidP="00DE33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0AD63" w14:textId="77777777" w:rsidR="00DE33BF" w:rsidRPr="00CA7632" w:rsidRDefault="00DE33BF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8B430" w14:textId="77777777" w:rsidR="00DE33BF" w:rsidRPr="00CA7632" w:rsidRDefault="00DE33BF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56DC7" w14:textId="75D7A071" w:rsidR="00DE33BF" w:rsidRPr="00CA7632" w:rsidRDefault="00C16792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14B0D" w14:textId="77777777" w:rsidR="00DE33BF" w:rsidRPr="00CA7632" w:rsidRDefault="00DE33BF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910CE" w14:textId="20B93C54" w:rsidR="00DE33BF" w:rsidRPr="00CA7632" w:rsidRDefault="00C16792" w:rsidP="00DE33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A62315" w14:paraId="3BE38ECA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C7C30" w14:textId="47A789D5" w:rsidR="00A62315" w:rsidRPr="00CA7632" w:rsidRDefault="00A62315" w:rsidP="00BF703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13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252716" w14:textId="1364F511" w:rsidR="00A62315" w:rsidRPr="00CA7632" w:rsidRDefault="00C16792" w:rsidP="00BF703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Wakefield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552E" w14:textId="453CC9A7" w:rsidR="00A62315" w:rsidRPr="00CA7632" w:rsidRDefault="00C16792" w:rsidP="00BF703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A763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5858C" w14:textId="77777777" w:rsidR="00A62315" w:rsidRPr="00CA7632" w:rsidRDefault="00A62315" w:rsidP="00BF703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142C5" w14:textId="77777777" w:rsidR="00A62315" w:rsidRPr="00CA7632" w:rsidRDefault="00A62315" w:rsidP="00BF703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B6398" w14:textId="3D085087" w:rsidR="00A62315" w:rsidRPr="00CA7632" w:rsidRDefault="00C16792" w:rsidP="00BF703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</w:t>
            </w:r>
            <w:r w:rsidR="003C4265" w:rsidRPr="00CA7632">
              <w:rPr>
                <w:rFonts w:ascii="Arial-BoldMT" w:hAnsi="Arial-BoldMT" w:cs="Arial"/>
                <w:sz w:val="15"/>
                <w:szCs w:val="15"/>
              </w:rPr>
              <w:t>15.94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8AADE" w14:textId="77777777" w:rsidR="00A62315" w:rsidRPr="00CA7632" w:rsidRDefault="00A62315" w:rsidP="00BF703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FC8AA" w14:textId="77777777" w:rsidR="00A62315" w:rsidRPr="00CA7632" w:rsidRDefault="00A62315" w:rsidP="00BF703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1D635" w14:textId="6F9C62CB" w:rsidR="00A62315" w:rsidRPr="00CA7632" w:rsidRDefault="003C4265" w:rsidP="00BF703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CA7632">
              <w:rPr>
                <w:rFonts w:ascii="Arial-BoldMT" w:hAnsi="Arial-BoldMT" w:cs="Arial"/>
                <w:sz w:val="15"/>
                <w:szCs w:val="15"/>
              </w:rPr>
              <w:t>£15.94</w:t>
            </w:r>
          </w:p>
        </w:tc>
      </w:tr>
    </w:tbl>
    <w:p w14:paraId="3E3F5E30" w14:textId="77777777" w:rsidR="00DB01D4" w:rsidRDefault="00DB01D4" w:rsidP="00131B8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FD47759" w14:textId="24933405" w:rsidR="00131B8B" w:rsidRDefault="00131B8B" w:rsidP="00131B8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131B8B" w14:paraId="45836A22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3688D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EAD2F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46B43F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DBC5D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00FB4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3575703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B1FA35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8C7A7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D702A02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3086E7D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31B8B" w14:paraId="3C1E9509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6115" w14:textId="77777777" w:rsidR="00131B8B" w:rsidRDefault="00131B8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84E73" w14:textId="77777777" w:rsidR="00131B8B" w:rsidRDefault="00131B8B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67A3B" w14:textId="77777777" w:rsidR="00131B8B" w:rsidRDefault="00131B8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BE4DA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75A9C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BDD3A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2C9A4" w14:textId="77777777" w:rsidR="00131B8B" w:rsidRDefault="00131B8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D7E7A" w14:paraId="2814B314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848DE" w14:textId="4A77DD5B" w:rsidR="00CD7E7A" w:rsidRPr="00B44CCC" w:rsidRDefault="00D94E8E" w:rsidP="00CD7E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05B3D" w14:textId="77777777" w:rsidR="00CD7E7A" w:rsidRPr="00B44CCC" w:rsidRDefault="00CD7E7A" w:rsidP="00CD7E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93743" w14:textId="77777777" w:rsidR="00CD7E7A" w:rsidRPr="00B44CCC" w:rsidRDefault="00CD7E7A" w:rsidP="00CD7E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9C1CE" w14:textId="77777777" w:rsidR="00CD7E7A" w:rsidRPr="00B44CCC" w:rsidRDefault="00CD7E7A" w:rsidP="00CD7E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CEC16" w14:textId="2B037FE1" w:rsidR="00CD7E7A" w:rsidRPr="00B44CCC" w:rsidRDefault="00CD7E7A" w:rsidP="00CD7E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9A73D" w14:textId="77777777" w:rsidR="00CD7E7A" w:rsidRPr="00B44CCC" w:rsidRDefault="00CD7E7A" w:rsidP="00CD7E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19F2E" w14:textId="7CF36784" w:rsidR="00CD7E7A" w:rsidRPr="00B44CCC" w:rsidRDefault="00FF618F" w:rsidP="00CD7E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CD7E7A"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D94E8E" w14:paraId="14738959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31DAE" w14:textId="41A59500" w:rsidR="00D94E8E" w:rsidRPr="00B44CCC" w:rsidRDefault="00D94E8E" w:rsidP="00D94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C436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688EF" w14:textId="7D6A7F58" w:rsidR="00D94E8E" w:rsidRPr="00B44CCC" w:rsidRDefault="00532D0B" w:rsidP="00D94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001E1" w14:textId="70ADAF78" w:rsidR="00D94E8E" w:rsidRPr="00B44CCC" w:rsidRDefault="00532D0B" w:rsidP="00D94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F266" w14:textId="77777777" w:rsidR="00D94E8E" w:rsidRPr="00B44CCC" w:rsidRDefault="00D94E8E" w:rsidP="00D94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40ED8" w14:textId="77777777" w:rsidR="00D94E8E" w:rsidRPr="00B44CCC" w:rsidRDefault="00D94E8E" w:rsidP="00D94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3B80" w14:textId="567898A2" w:rsidR="00D94E8E" w:rsidRPr="00B44CCC" w:rsidRDefault="00684874" w:rsidP="00D94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2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97ED5" w14:textId="37542A9E" w:rsidR="00D94E8E" w:rsidRPr="00B44CCC" w:rsidRDefault="00684874" w:rsidP="00D94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2.00</w:t>
            </w:r>
          </w:p>
        </w:tc>
      </w:tr>
      <w:tr w:rsidR="00E35739" w14:paraId="73C277A9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B6B8A" w14:textId="0851E796" w:rsidR="00E35739" w:rsidRPr="00B44CCC" w:rsidRDefault="00E35739" w:rsidP="00E3573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C436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9312D" w14:textId="7EC584EA" w:rsidR="00E35739" w:rsidRPr="00B44CCC" w:rsidRDefault="00E35739" w:rsidP="00E3573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04CFC" w14:textId="7A88FF10" w:rsidR="00E35739" w:rsidRPr="00B44CCC" w:rsidRDefault="00E35739" w:rsidP="00E3573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63DE2" w14:textId="77777777" w:rsidR="00E35739" w:rsidRPr="00B44CCC" w:rsidRDefault="00E35739" w:rsidP="00E3573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0D4E0" w14:textId="0AF62598" w:rsidR="00E35739" w:rsidRPr="00B44CCC" w:rsidRDefault="00CD286D" w:rsidP="00E3573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8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3840B" w14:textId="77777777" w:rsidR="00E35739" w:rsidRPr="00B44CCC" w:rsidRDefault="00E35739" w:rsidP="00E3573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D7EB2" w14:textId="5E1CD6A4" w:rsidR="00E35739" w:rsidRPr="00B44CCC" w:rsidRDefault="00CD286D" w:rsidP="00E3573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8.55</w:t>
            </w:r>
          </w:p>
        </w:tc>
      </w:tr>
      <w:tr w:rsidR="001F58DA" w14:paraId="378DEE0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32020" w14:textId="00D78195" w:rsidR="001F58DA" w:rsidRPr="00B44CCC" w:rsidRDefault="001F58DA" w:rsidP="001F58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25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43C54" w14:textId="4880F162" w:rsidR="001F58DA" w:rsidRPr="00B44CCC" w:rsidRDefault="001F58DA" w:rsidP="001F58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B07AE" w14:textId="15B90669" w:rsidR="001F58DA" w:rsidRPr="00B44CCC" w:rsidRDefault="001F58DA" w:rsidP="001F58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27BA5" w14:textId="77777777" w:rsidR="001F58DA" w:rsidRPr="00B44CCC" w:rsidRDefault="001F58DA" w:rsidP="001F58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E5630" w14:textId="50422377" w:rsidR="001F58DA" w:rsidRPr="00B44CCC" w:rsidRDefault="00D40DC2" w:rsidP="001F58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8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D42D5" w14:textId="77777777" w:rsidR="001F58DA" w:rsidRPr="00B44CCC" w:rsidRDefault="001F58DA" w:rsidP="001F58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9C597" w14:textId="527BE212" w:rsidR="001F58DA" w:rsidRPr="00B44CCC" w:rsidRDefault="00D40DC2" w:rsidP="001F58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8.55</w:t>
            </w:r>
          </w:p>
        </w:tc>
      </w:tr>
      <w:tr w:rsidR="00D40DC2" w14:paraId="595A227D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5D67F" w14:textId="60B92863" w:rsidR="00D40DC2" w:rsidRPr="00B44CCC" w:rsidRDefault="00D40DC2" w:rsidP="00D40D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5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26EE6" w14:textId="77777777" w:rsidR="00D40DC2" w:rsidRPr="00B44CCC" w:rsidRDefault="00D40DC2" w:rsidP="00D40D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4034" w14:textId="77777777" w:rsidR="00D40DC2" w:rsidRPr="00B44CCC" w:rsidRDefault="00D40DC2" w:rsidP="00D40D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CCBC8" w14:textId="77777777" w:rsidR="00D40DC2" w:rsidRPr="00B44CCC" w:rsidRDefault="00D40DC2" w:rsidP="00D40D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276AD" w14:textId="7A95FA11" w:rsidR="00D40DC2" w:rsidRPr="00B44CCC" w:rsidRDefault="00D40DC2" w:rsidP="00D40D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F751C" w14:textId="77777777" w:rsidR="00D40DC2" w:rsidRPr="00B44CCC" w:rsidRDefault="00D40DC2" w:rsidP="00D40D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77BB" w14:textId="3B9ABB0E" w:rsidR="00D40DC2" w:rsidRPr="00B44CCC" w:rsidRDefault="00FF618F" w:rsidP="00D40D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D40DC2"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CD7E7A" w14:paraId="319FE4BD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A3718" w14:textId="3A82F157" w:rsidR="00CD7E7A" w:rsidRPr="00B44CCC" w:rsidRDefault="00CD7E7A" w:rsidP="00CD7E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055F6" w14:textId="77777777" w:rsidR="00CD7E7A" w:rsidRPr="00B44CCC" w:rsidRDefault="00CD7E7A" w:rsidP="00CD7E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E615D" w14:textId="77777777" w:rsidR="00CD7E7A" w:rsidRPr="00B44CCC" w:rsidRDefault="00CD7E7A" w:rsidP="00CD7E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9D998" w14:textId="77777777" w:rsidR="00CD7E7A" w:rsidRPr="00B44CCC" w:rsidRDefault="00CD7E7A" w:rsidP="00CD7E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D75E7" w14:textId="34C2B685" w:rsidR="00CD7E7A" w:rsidRPr="00B44CCC" w:rsidRDefault="00CD7E7A" w:rsidP="00CD7E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D367" w14:textId="77777777" w:rsidR="00CD7E7A" w:rsidRPr="00B44CCC" w:rsidRDefault="00CD7E7A" w:rsidP="00CD7E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B0C9E" w14:textId="4B82B759" w:rsidR="00CD7E7A" w:rsidRPr="00B44CCC" w:rsidRDefault="00FF618F" w:rsidP="00CD7E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CD7E7A"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C16DC9" w14:paraId="7C05AB6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E0C13" w14:textId="4C717457" w:rsidR="00C16DC9" w:rsidRPr="00B44CCC" w:rsidRDefault="00C16DC9" w:rsidP="00C16D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1ED65" w14:textId="02044D05" w:rsidR="00C16DC9" w:rsidRPr="00B44CCC" w:rsidRDefault="00C16DC9" w:rsidP="00C16D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irmingham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D3A3F" w14:textId="127838D9" w:rsidR="00C16DC9" w:rsidRPr="00B44CCC" w:rsidRDefault="00C16DC9" w:rsidP="00C16D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054C9" w14:textId="77777777" w:rsidR="00C16DC9" w:rsidRPr="00B44CCC" w:rsidRDefault="00C16DC9" w:rsidP="00C16D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16AF4" w14:textId="312DF7EF" w:rsidR="00C16DC9" w:rsidRPr="00B44CCC" w:rsidRDefault="00C16DC9" w:rsidP="00C16D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2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D481" w14:textId="77777777" w:rsidR="00C16DC9" w:rsidRPr="00B44CCC" w:rsidRDefault="00C16DC9" w:rsidP="00C16D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525BD" w14:textId="04E2DFDB" w:rsidR="00C16DC9" w:rsidRPr="00B44CCC" w:rsidRDefault="00C16DC9" w:rsidP="00C16D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2.55</w:t>
            </w:r>
          </w:p>
        </w:tc>
      </w:tr>
      <w:tr w:rsidR="00C16DC9" w14:paraId="37C708E1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A1A8C" w14:textId="3789105D" w:rsidR="00C16DC9" w:rsidRPr="00B44CCC" w:rsidRDefault="00C16DC9" w:rsidP="00C16D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93324" w14:textId="7588A2D1" w:rsidR="00C16DC9" w:rsidRPr="00B44CCC" w:rsidRDefault="00C16DC9" w:rsidP="00C16D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Wake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D473" w14:textId="3AC2D62C" w:rsidR="00C16DC9" w:rsidRPr="00B44CCC" w:rsidRDefault="00C16DC9" w:rsidP="00C16D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24107" w14:textId="77777777" w:rsidR="00C16DC9" w:rsidRPr="00B44CCC" w:rsidRDefault="00C16DC9" w:rsidP="00C16D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59020" w14:textId="5411F1BE" w:rsidR="00C16DC9" w:rsidRPr="00B44CCC" w:rsidRDefault="00C16DC9" w:rsidP="00C16D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2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6C25E" w14:textId="77777777" w:rsidR="00C16DC9" w:rsidRPr="00B44CCC" w:rsidRDefault="00C16DC9" w:rsidP="00C16D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B401B" w14:textId="0EB27561" w:rsidR="00C16DC9" w:rsidRPr="00B44CCC" w:rsidRDefault="00C16DC9" w:rsidP="00C16D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2.55</w:t>
            </w:r>
          </w:p>
        </w:tc>
      </w:tr>
      <w:tr w:rsidR="00CA7F1F" w14:paraId="76AA95E0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C98A5" w14:textId="4EBF8BF5" w:rsidR="00CA7F1F" w:rsidRPr="00B44CCC" w:rsidRDefault="00CA7F1F" w:rsidP="00CA7F1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8DF42" w14:textId="77777777" w:rsidR="00CA7F1F" w:rsidRPr="00B44CCC" w:rsidRDefault="00CA7F1F" w:rsidP="00CA7F1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9E7B3" w14:textId="77777777" w:rsidR="00CA7F1F" w:rsidRPr="00B44CCC" w:rsidRDefault="00CA7F1F" w:rsidP="00CA7F1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C0A1" w14:textId="77777777" w:rsidR="00CA7F1F" w:rsidRPr="00B44CCC" w:rsidRDefault="00CA7F1F" w:rsidP="00CA7F1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CAB0C" w14:textId="2C259521" w:rsidR="00CA7F1F" w:rsidRPr="00B44CCC" w:rsidRDefault="00CA7F1F" w:rsidP="00CA7F1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A9493" w14:textId="77777777" w:rsidR="00CA7F1F" w:rsidRPr="00B44CCC" w:rsidRDefault="00CA7F1F" w:rsidP="00CA7F1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27B22" w14:textId="26F521F3" w:rsidR="00CA7F1F" w:rsidRPr="00B44CCC" w:rsidRDefault="00FF618F" w:rsidP="00CA7F1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CA7F1F"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667300" w14:paraId="69A26691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89FD6" w14:textId="552FFDFC" w:rsidR="00667300" w:rsidRPr="00B44CCC" w:rsidRDefault="00667300" w:rsidP="0066730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8AF68" w14:textId="77777777" w:rsidR="00667300" w:rsidRPr="00B44CCC" w:rsidRDefault="00667300" w:rsidP="0066730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DFA61" w14:textId="77777777" w:rsidR="00667300" w:rsidRPr="00B44CCC" w:rsidRDefault="00667300" w:rsidP="0066730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B2DAA" w14:textId="77777777" w:rsidR="00667300" w:rsidRPr="00B44CCC" w:rsidRDefault="00667300" w:rsidP="0066730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37EBE" w14:textId="78F483D0" w:rsidR="00667300" w:rsidRPr="00B44CCC" w:rsidRDefault="00667300" w:rsidP="0066730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20A66" w14:textId="77777777" w:rsidR="00667300" w:rsidRPr="00B44CCC" w:rsidRDefault="00667300" w:rsidP="0066730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5E0EB" w14:textId="3F360E63" w:rsidR="00667300" w:rsidRPr="00B44CCC" w:rsidRDefault="00FF618F" w:rsidP="0066730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667300" w:rsidRPr="00B44CC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A73F98" w14:paraId="43E9C89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602C8" w14:textId="0CB23095" w:rsidR="00A73F98" w:rsidRPr="00B44CCC" w:rsidRDefault="00A73F98" w:rsidP="00A73F9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76F0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5903F" w14:textId="7896A1AC" w:rsidR="00A73F98" w:rsidRPr="00B44CCC" w:rsidRDefault="00A73F98" w:rsidP="00A73F9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B6F57" w14:textId="43266456" w:rsidR="00A73F98" w:rsidRPr="00B44CCC" w:rsidRDefault="00A73F98" w:rsidP="00A73F9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B4E1F" w14:textId="77777777" w:rsidR="00A73F98" w:rsidRPr="00B44CCC" w:rsidRDefault="00A73F98" w:rsidP="00A73F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0DC4B" w14:textId="77777777" w:rsidR="00A73F98" w:rsidRPr="00B44CCC" w:rsidRDefault="00A73F98" w:rsidP="00A73F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00BB3" w14:textId="3303B652" w:rsidR="00A73F98" w:rsidRPr="00B44CCC" w:rsidRDefault="00C62545" w:rsidP="00A73F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2.5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DC5CA" w14:textId="68A3FA4C" w:rsidR="00A73F98" w:rsidRPr="00B44CCC" w:rsidRDefault="00C62545" w:rsidP="00A73F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2.50</w:t>
            </w:r>
          </w:p>
        </w:tc>
      </w:tr>
      <w:tr w:rsidR="00A73F98" w14:paraId="60C1690B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79FC2" w14:textId="2AFE6FD0" w:rsidR="00A73F98" w:rsidRPr="00B44CCC" w:rsidRDefault="00A73F98" w:rsidP="00A73F9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76F0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8C785" w14:textId="2B4DD5BE" w:rsidR="00A73F98" w:rsidRPr="00B44CCC" w:rsidRDefault="00A73F98" w:rsidP="00A73F9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AFE53" w14:textId="32E40A6A" w:rsidR="00A73F98" w:rsidRPr="00B44CCC" w:rsidRDefault="00A73F98" w:rsidP="00A73F9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B9B28" w14:textId="77777777" w:rsidR="00A73F98" w:rsidRPr="00B44CCC" w:rsidRDefault="00A73F98" w:rsidP="00A73F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C21AE" w14:textId="45B97B9A" w:rsidR="00A73F98" w:rsidRPr="00B44CCC" w:rsidRDefault="0066558A" w:rsidP="00A73F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4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4C303" w14:textId="77777777" w:rsidR="00A73F98" w:rsidRPr="00B44CCC" w:rsidRDefault="00A73F98" w:rsidP="00A73F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A29C7" w14:textId="59DE79D4" w:rsidR="00A73F98" w:rsidRPr="00B44CCC" w:rsidRDefault="0066558A" w:rsidP="00A73F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4.80</w:t>
            </w:r>
          </w:p>
        </w:tc>
      </w:tr>
    </w:tbl>
    <w:p w14:paraId="69D46203" w14:textId="77777777" w:rsidR="00595AC8" w:rsidRDefault="00595AC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431B3AA" w14:textId="05780E97" w:rsidR="005C4331" w:rsidRDefault="0056109C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1FBDAC1" w14:textId="77777777" w:rsidR="008539C2" w:rsidRDefault="008539C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D7229AB" w14:textId="77777777" w:rsidR="008539C2" w:rsidRDefault="008539C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D43DF8" w14:textId="77777777" w:rsidR="008539C2" w:rsidRDefault="008539C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80E0C4" w14:textId="77777777" w:rsidR="008539C2" w:rsidRDefault="008539C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08CE89" w14:textId="77777777" w:rsidR="008539C2" w:rsidRDefault="008539C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670AFED" w14:textId="77777777" w:rsidR="008539C2" w:rsidRDefault="008539C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863438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E6C51A6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647458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2E7C1FB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EEBBFF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186B26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E0C4F7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A08220A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F94FFCC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7BBCED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4EEDA9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350FC8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8E7BC4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E1B026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3CB3E3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38981B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2A2D060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BF4CA6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F7460C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A48EC0" w14:textId="77777777" w:rsidR="00B80687" w:rsidRDefault="00B8068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19D51F" w14:textId="77777777" w:rsidR="00E55BAF" w:rsidRDefault="00E55BA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211E86" w14:textId="180FA42B" w:rsidR="002A5C6A" w:rsidRPr="005C4331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t>Debra Bailey</w:t>
      </w:r>
    </w:p>
    <w:p w14:paraId="5C9CCA07" w14:textId="77777777" w:rsidR="002A5C6A" w:rsidRPr="00AA099F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Non-Executive Director </w:t>
      </w:r>
      <w:r>
        <w:rPr>
          <w:rFonts w:ascii="Arial-BoldMT" w:hAnsi="Arial-BoldMT" w:cs="Arial-BoldMT"/>
          <w:bCs/>
          <w:sz w:val="15"/>
          <w:szCs w:val="15"/>
        </w:rPr>
        <w:t xml:space="preserve">- Total claim for this </w:t>
      </w:r>
      <w:r w:rsidRPr="00AA099F">
        <w:rPr>
          <w:rFonts w:ascii="Arial-BoldMT" w:hAnsi="Arial-BoldMT" w:cs="Arial-BoldMT"/>
          <w:bCs/>
          <w:sz w:val="15"/>
          <w:szCs w:val="15"/>
        </w:rPr>
        <w:t>period:</w:t>
      </w:r>
    </w:p>
    <w:p w14:paraId="60F1553C" w14:textId="5A86D844" w:rsidR="00036655" w:rsidRPr="00AA099F" w:rsidRDefault="00036655" w:rsidP="00036655">
      <w:pPr>
        <w:autoSpaceDE w:val="0"/>
        <w:spacing w:after="0" w:line="240" w:lineRule="auto"/>
      </w:pPr>
      <w:r w:rsidRPr="00AA099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AA099F">
        <w:rPr>
          <w:sz w:val="15"/>
          <w:szCs w:val="15"/>
        </w:rPr>
        <w:tab/>
      </w:r>
      <w:r w:rsidRPr="00AA099F">
        <w:rPr>
          <w:sz w:val="15"/>
          <w:szCs w:val="15"/>
        </w:rPr>
        <w:tab/>
      </w:r>
      <w:r w:rsidRPr="00AA099F">
        <w:rPr>
          <w:sz w:val="15"/>
          <w:szCs w:val="15"/>
        </w:rPr>
        <w:tab/>
      </w:r>
      <w:r w:rsidRPr="00AA099F">
        <w:rPr>
          <w:sz w:val="15"/>
          <w:szCs w:val="15"/>
        </w:rPr>
        <w:tab/>
      </w:r>
      <w:r w:rsidRPr="00AA099F">
        <w:rPr>
          <w:rFonts w:ascii="Arial-BoldMT" w:hAnsi="Arial-BoldMT" w:cs="Arial-BoldMT"/>
          <w:sz w:val="15"/>
          <w:szCs w:val="15"/>
        </w:rPr>
        <w:t xml:space="preserve"> £</w:t>
      </w:r>
      <w:r w:rsidR="009D6875" w:rsidRPr="00AA099F">
        <w:rPr>
          <w:rFonts w:ascii="Arial-BoldMT" w:hAnsi="Arial-BoldMT" w:cs="Arial-BoldMT"/>
          <w:sz w:val="15"/>
          <w:szCs w:val="15"/>
        </w:rPr>
        <w:t>101.10</w:t>
      </w:r>
    </w:p>
    <w:p w14:paraId="255FD69C" w14:textId="162FFB5D" w:rsidR="00036655" w:rsidRPr="00AA099F" w:rsidRDefault="00036655" w:rsidP="00036655">
      <w:pPr>
        <w:autoSpaceDE w:val="0"/>
        <w:spacing w:after="0" w:line="240" w:lineRule="auto"/>
      </w:pPr>
      <w:r w:rsidRPr="00AA099F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AA099F">
        <w:rPr>
          <w:sz w:val="15"/>
          <w:szCs w:val="15"/>
        </w:rPr>
        <w:tab/>
      </w:r>
      <w:r w:rsidRPr="00AA099F">
        <w:rPr>
          <w:rFonts w:ascii="Arial-BoldMT" w:hAnsi="Arial-BoldMT" w:cs="Arial-BoldMT"/>
          <w:sz w:val="15"/>
          <w:szCs w:val="15"/>
        </w:rPr>
        <w:t xml:space="preserve"> </w:t>
      </w:r>
      <w:r w:rsidR="001450CB">
        <w:rPr>
          <w:rFonts w:ascii="Arial-BoldMT" w:hAnsi="Arial-BoldMT" w:cs="Arial-BoldMT"/>
          <w:sz w:val="15"/>
          <w:szCs w:val="15"/>
        </w:rPr>
        <w:t>£646.43</w:t>
      </w:r>
    </w:p>
    <w:p w14:paraId="17EF501F" w14:textId="79714DB0" w:rsidR="00036655" w:rsidRPr="00AA099F" w:rsidRDefault="00036655" w:rsidP="00036655">
      <w:pPr>
        <w:autoSpaceDE w:val="0"/>
        <w:spacing w:after="0" w:line="240" w:lineRule="auto"/>
      </w:pPr>
      <w:r w:rsidRPr="00AA099F">
        <w:rPr>
          <w:rFonts w:ascii="Arial-BoldMT" w:hAnsi="Arial-BoldMT" w:cs="Arial-BoldMT"/>
          <w:sz w:val="15"/>
          <w:szCs w:val="15"/>
        </w:rPr>
        <w:t>- Via Corporate Contract (Hire Car)</w:t>
      </w:r>
      <w:r w:rsidRPr="00AA099F">
        <w:rPr>
          <w:sz w:val="15"/>
          <w:szCs w:val="15"/>
        </w:rPr>
        <w:tab/>
      </w:r>
      <w:r w:rsidRPr="00AA099F">
        <w:rPr>
          <w:sz w:val="15"/>
          <w:szCs w:val="15"/>
        </w:rPr>
        <w:tab/>
      </w:r>
      <w:r w:rsidRPr="00AA099F">
        <w:rPr>
          <w:rFonts w:ascii="Arial-BoldMT" w:hAnsi="Arial-BoldMT" w:cs="Arial-BoldMT"/>
          <w:sz w:val="15"/>
          <w:szCs w:val="15"/>
        </w:rPr>
        <w:t xml:space="preserve"> £0</w:t>
      </w:r>
      <w:r w:rsidRPr="00AA099F">
        <w:rPr>
          <w:sz w:val="15"/>
          <w:szCs w:val="15"/>
        </w:rPr>
        <w:tab/>
      </w:r>
      <w:r w:rsidRPr="00AA099F">
        <w:rPr>
          <w:sz w:val="15"/>
          <w:szCs w:val="15"/>
        </w:rPr>
        <w:tab/>
      </w:r>
      <w:r w:rsidRPr="00AA099F">
        <w:rPr>
          <w:sz w:val="15"/>
          <w:szCs w:val="15"/>
        </w:rPr>
        <w:tab/>
      </w:r>
      <w:r w:rsidRPr="00AA099F">
        <w:rPr>
          <w:sz w:val="15"/>
          <w:szCs w:val="15"/>
        </w:rPr>
        <w:tab/>
      </w:r>
    </w:p>
    <w:p w14:paraId="52E17FE4" w14:textId="413C5CC8" w:rsidR="00036655" w:rsidRDefault="00036655" w:rsidP="00036655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  <w:r w:rsidRPr="00AA099F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AA099F">
        <w:rPr>
          <w:sz w:val="15"/>
          <w:szCs w:val="15"/>
        </w:rPr>
        <w:tab/>
      </w:r>
      <w:r w:rsidR="005C63BF">
        <w:rPr>
          <w:sz w:val="15"/>
          <w:szCs w:val="15"/>
        </w:rPr>
        <w:t xml:space="preserve"> </w:t>
      </w:r>
      <w:r w:rsidR="005C63BF">
        <w:rPr>
          <w:rFonts w:ascii="Arial-BoldMT" w:hAnsi="Arial-BoldMT" w:cs="Arial-BoldMT"/>
          <w:b/>
          <w:bCs/>
          <w:sz w:val="15"/>
          <w:szCs w:val="15"/>
        </w:rPr>
        <w:t>£747.43</w:t>
      </w:r>
    </w:p>
    <w:p w14:paraId="542D771E" w14:textId="77777777" w:rsidR="00595AC8" w:rsidRDefault="00595AC8" w:rsidP="00036655">
      <w:pPr>
        <w:autoSpaceDE w:val="0"/>
        <w:spacing w:after="0" w:line="240" w:lineRule="auto"/>
        <w:ind w:left="2880"/>
      </w:pPr>
    </w:p>
    <w:p w14:paraId="6DFFE0BF" w14:textId="4B8AAEF4" w:rsidR="00595AC8" w:rsidRDefault="00BB4301" w:rsidP="00BB430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BB4301" w14:paraId="7188BC41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16AC9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A7E7E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938548" w14:textId="77777777" w:rsidR="00BB4301" w:rsidRDefault="00BB4301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76D0F5F" w14:textId="77777777" w:rsidR="00BB4301" w:rsidRDefault="00BB4301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37EC9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3C59B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D083F4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B630DC5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40825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95B85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B4301" w14:paraId="75BC67B4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AF9A2" w14:textId="77777777" w:rsidR="00BB4301" w:rsidRDefault="00BB4301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7849C" w14:textId="77777777" w:rsidR="00BB4301" w:rsidRDefault="00BB4301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71676" w14:textId="77777777" w:rsidR="00BB4301" w:rsidRDefault="00BB4301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572C7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101D3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FEB13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9EF33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05A5351" w14:textId="77777777" w:rsidR="00BB4301" w:rsidRDefault="00BB4301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1175" w14:textId="77777777" w:rsidR="00BB4301" w:rsidRDefault="00BB4301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996D6" w14:textId="77777777" w:rsidR="00BB4301" w:rsidRDefault="00BB4301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BB4301" w14:paraId="76F43C97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36E08" w14:textId="54478BF7" w:rsidR="00BB4301" w:rsidRPr="007460D0" w:rsidRDefault="0060136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10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11CAC" w14:textId="49C10E4B" w:rsidR="00BB4301" w:rsidRPr="007460D0" w:rsidRDefault="009233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5BE51" w14:textId="6BD89866" w:rsidR="00BB4301" w:rsidRPr="007460D0" w:rsidRDefault="007B5F0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D602" w14:textId="77777777" w:rsidR="00BB4301" w:rsidRPr="007460D0" w:rsidRDefault="00BB43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8E77D" w14:textId="77777777" w:rsidR="00BB4301" w:rsidRPr="007460D0" w:rsidRDefault="00BB430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7B4D" w14:textId="77777777" w:rsidR="00BB4301" w:rsidRPr="007460D0" w:rsidRDefault="00BB430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83175" w14:textId="77777777" w:rsidR="00BB4301" w:rsidRPr="007460D0" w:rsidRDefault="00BB430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E3257" w14:textId="1E2D8F63" w:rsidR="00BB4301" w:rsidRPr="007460D0" w:rsidRDefault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 xml:space="preserve">£42.30 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E0F78" w14:textId="0B0A22C6" w:rsidR="00BB4301" w:rsidRPr="007460D0" w:rsidRDefault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£42.30</w:t>
            </w:r>
          </w:p>
        </w:tc>
      </w:tr>
      <w:tr w:rsidR="001C0443" w14:paraId="541D26AE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3F285" w14:textId="009C93E8" w:rsidR="001C0443" w:rsidRPr="007460D0" w:rsidRDefault="001C0443" w:rsidP="001C0443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10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B8918" w14:textId="055593F0" w:rsidR="001C0443" w:rsidRPr="007460D0" w:rsidRDefault="001C0443" w:rsidP="001C044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74112" w14:textId="3F1907A0" w:rsidR="001C0443" w:rsidRPr="007460D0" w:rsidRDefault="001C0443" w:rsidP="001C044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4A59" w14:textId="77777777" w:rsidR="001C0443" w:rsidRPr="007460D0" w:rsidRDefault="001C0443" w:rsidP="001C044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90702" w14:textId="77777777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EA6EC" w14:textId="77777777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6ABB6" w14:textId="1AC12DAD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64840" w14:textId="77777777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E7EA3" w14:textId="6BB81793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1C0443" w14:paraId="3FB1D0D7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503C0" w14:textId="5DFCA36E" w:rsidR="001C0443" w:rsidRPr="007460D0" w:rsidRDefault="001C0443" w:rsidP="001C0443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11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D8E47" w14:textId="3E4649C2" w:rsidR="001C0443" w:rsidRPr="007460D0" w:rsidRDefault="001C0443" w:rsidP="001C044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8161A" w14:textId="29888001" w:rsidR="001C0443" w:rsidRPr="007460D0" w:rsidRDefault="001C0443" w:rsidP="001C044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4DB41" w14:textId="77777777" w:rsidR="001C0443" w:rsidRPr="007460D0" w:rsidRDefault="001C0443" w:rsidP="001C044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C3775" w14:textId="77777777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8849A" w14:textId="40F29994" w:rsidR="001C0443" w:rsidRPr="007460D0" w:rsidRDefault="00EB775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£13.8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406F2" w14:textId="77777777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B6D8C" w14:textId="77777777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6629D" w14:textId="1B767985" w:rsidR="001C0443" w:rsidRPr="007460D0" w:rsidRDefault="00EB775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£13.80</w:t>
            </w:r>
          </w:p>
        </w:tc>
      </w:tr>
      <w:tr w:rsidR="001C0443" w14:paraId="30CD6E65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5706F" w14:textId="3F7CFF9B" w:rsidR="001C0443" w:rsidRPr="007460D0" w:rsidRDefault="001C0443" w:rsidP="001C0443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11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7044D" w14:textId="74A368BF" w:rsidR="001C0443" w:rsidRPr="007460D0" w:rsidRDefault="001C0443" w:rsidP="001C044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CDDBB" w14:textId="3BF6650B" w:rsidR="001C0443" w:rsidRPr="007460D0" w:rsidRDefault="001C0443" w:rsidP="001C044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32E05" w14:textId="77777777" w:rsidR="001C0443" w:rsidRPr="007460D0" w:rsidRDefault="001C0443" w:rsidP="001C044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93C8D" w14:textId="77777777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4B2AE" w14:textId="77777777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7A5AA" w14:textId="2565A2B5" w:rsidR="001C0443" w:rsidRPr="007460D0" w:rsidRDefault="00EB775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B262C" w14:textId="77777777" w:rsidR="001C0443" w:rsidRPr="007460D0" w:rsidRDefault="001C044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467C2" w14:textId="7C12CE84" w:rsidR="001C0443" w:rsidRPr="007460D0" w:rsidRDefault="00EB7753" w:rsidP="001C044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0D0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</w:tbl>
    <w:p w14:paraId="0DE851B5" w14:textId="77777777" w:rsidR="00DB01D4" w:rsidRDefault="00DB01D4" w:rsidP="009828F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0FE98BC" w14:textId="4C9BBE82" w:rsidR="009828F8" w:rsidRDefault="009828F8" w:rsidP="009828F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9828F8" w14:paraId="0ADAD343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63EF6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A34F6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66EBA28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83C84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65F54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640F60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BAECB5D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C816F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9BE4037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2B23D00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828F8" w14:paraId="4ED1E656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775E8" w14:textId="77777777" w:rsidR="009828F8" w:rsidRDefault="009828F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2F11B" w14:textId="77777777" w:rsidR="009828F8" w:rsidRDefault="009828F8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6D5B" w14:textId="77777777" w:rsidR="009828F8" w:rsidRDefault="009828F8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8191F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884AA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655C2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4D1CF" w14:textId="77777777" w:rsidR="009828F8" w:rsidRDefault="009828F8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828F8" w14:paraId="15663D5D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E600F" w14:textId="4FA3F9AF" w:rsidR="009828F8" w:rsidRPr="007460D0" w:rsidRDefault="00B806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1217" w14:textId="76603410" w:rsidR="009828F8" w:rsidRPr="007460D0" w:rsidRDefault="00A42D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AD2BF" w14:textId="51A54709" w:rsidR="009828F8" w:rsidRPr="007460D0" w:rsidRDefault="00A42D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3D3C8" w14:textId="77777777" w:rsidR="009828F8" w:rsidRPr="007460D0" w:rsidRDefault="009828F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09D29" w14:textId="77777777" w:rsidR="009828F8" w:rsidRPr="007460D0" w:rsidRDefault="009828F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A1154" w14:textId="030122E7" w:rsidR="009828F8" w:rsidRPr="007460D0" w:rsidRDefault="00C757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8.7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7787E" w14:textId="6630BD0F" w:rsidR="009828F8" w:rsidRPr="007460D0" w:rsidRDefault="00C757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8.78</w:t>
            </w:r>
          </w:p>
        </w:tc>
      </w:tr>
      <w:tr w:rsidR="00A42D70" w14:paraId="1C90EF1E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38ACD" w14:textId="7D3ACB71" w:rsidR="00A42D70" w:rsidRPr="007460D0" w:rsidRDefault="00A42D70" w:rsidP="00A42D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092E4" w14:textId="6A7CC363" w:rsidR="00A42D70" w:rsidRPr="007460D0" w:rsidRDefault="00A42D70" w:rsidP="00A42D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02C69" w14:textId="50E9067A" w:rsidR="00A42D70" w:rsidRPr="007460D0" w:rsidRDefault="00A42D70" w:rsidP="00A42D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4B473" w14:textId="77777777" w:rsidR="00A42D70" w:rsidRPr="007460D0" w:rsidRDefault="00A42D70" w:rsidP="00A42D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B86CD" w14:textId="2287F1B5" w:rsidR="00A42D70" w:rsidRPr="007460D0" w:rsidRDefault="00222B2C" w:rsidP="00A42D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4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F5D50" w14:textId="77777777" w:rsidR="00A42D70" w:rsidRPr="007460D0" w:rsidRDefault="00A42D70" w:rsidP="00A42D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B7CD6" w14:textId="3DA5A5E3" w:rsidR="00A42D70" w:rsidRPr="007460D0" w:rsidRDefault="00222B2C" w:rsidP="00A42D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4.60</w:t>
            </w:r>
          </w:p>
        </w:tc>
      </w:tr>
      <w:tr w:rsidR="00A42D70" w14:paraId="17F3FD8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EBCF4" w14:textId="539BB6A5" w:rsidR="00A42D70" w:rsidRPr="00AA099F" w:rsidRDefault="00A42D70" w:rsidP="00A42D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A09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3D31B" w14:textId="7E525360" w:rsidR="00A42D70" w:rsidRPr="00AA099F" w:rsidRDefault="004767A5" w:rsidP="00A42D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A09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66CF4" w14:textId="16AA44EC" w:rsidR="00A42D70" w:rsidRPr="007460D0" w:rsidRDefault="00A42D70" w:rsidP="00A42D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A4AF" w14:textId="77777777" w:rsidR="00A42D70" w:rsidRPr="007460D0" w:rsidRDefault="00A42D70" w:rsidP="00A42D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09175" w14:textId="478ECB18" w:rsidR="00A42D70" w:rsidRPr="007460D0" w:rsidRDefault="00DF6E7E" w:rsidP="00A42D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92514" w14:textId="77777777" w:rsidR="00A42D70" w:rsidRPr="007460D0" w:rsidRDefault="00A42D70" w:rsidP="00A42D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02625" w14:textId="3B0E7E69" w:rsidR="00A42D70" w:rsidRPr="007460D0" w:rsidRDefault="00DF6E7E" w:rsidP="00A42D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.20</w:t>
            </w:r>
          </w:p>
        </w:tc>
      </w:tr>
      <w:tr w:rsidR="006D3E8E" w14:paraId="7265AB6D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E8041" w14:textId="17BAB6E1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253D" w14:textId="77777777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07705" w14:textId="77777777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2B6D5" w14:textId="77777777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CF62D" w14:textId="09B3BBC4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D034D" w14:textId="77777777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46A7B" w14:textId="0B1A6F77" w:rsidR="006D3E8E" w:rsidRPr="007460D0" w:rsidRDefault="00FF618F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6D3E8E"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6D3E8E" w14:paraId="4B0C76CB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8EA16" w14:textId="71068E88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92549" w14:textId="77777777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82C72" w14:textId="77777777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E03D5" w14:textId="77777777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5C3DE" w14:textId="0BAD4EB6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EC0B" w14:textId="77777777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75E60" w14:textId="38D6D9EA" w:rsidR="006D3E8E" w:rsidRPr="007460D0" w:rsidRDefault="00FF618F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6D3E8E"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6D3E8E" w14:paraId="648CC4A8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17E09" w14:textId="2E1546FD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EDCC" w14:textId="77777777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B6C60" w14:textId="77777777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5A5F" w14:textId="77777777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CAA88" w14:textId="3E8A15C1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6E9D6" w14:textId="77777777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AD0E" w14:textId="62CC98B8" w:rsidR="006D3E8E" w:rsidRPr="007460D0" w:rsidRDefault="00FF618F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6D3E8E"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6D3E8E" w14:paraId="6BAFA4B1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7DFFC" w14:textId="3D3FAE88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8A1BC" w14:textId="77777777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1854F" w14:textId="77777777" w:rsidR="006D3E8E" w:rsidRPr="007460D0" w:rsidRDefault="006D3E8E" w:rsidP="006D3E8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03A3" w14:textId="77777777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C5930" w14:textId="7F8E812F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6392A" w14:textId="77777777" w:rsidR="006D3E8E" w:rsidRPr="007460D0" w:rsidRDefault="006D3E8E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BD8F9" w14:textId="03D47821" w:rsidR="006D3E8E" w:rsidRPr="007460D0" w:rsidRDefault="00FF618F" w:rsidP="006D3E8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6D3E8E"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D01CBB" w14:paraId="58D6BCF0" w14:textId="77777777" w:rsidTr="008E1F5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73047" w14:textId="4F175B37" w:rsidR="00D01CBB" w:rsidRPr="007460D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DE0C" w14:textId="278E4E29" w:rsidR="00D01CBB" w:rsidRPr="007460D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A4C6D" w14:textId="733EA613" w:rsidR="00D01CBB" w:rsidRPr="007460D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1036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2B1D0" w14:textId="77777777" w:rsidR="00D01CBB" w:rsidRPr="007460D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C4597" w14:textId="46223C7F" w:rsidR="00D01CBB" w:rsidRPr="007460D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0.8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68135" w14:textId="77777777" w:rsidR="00D01CBB" w:rsidRPr="007460D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78F71" w14:textId="73653E36" w:rsidR="00D01CBB" w:rsidRPr="007460D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0D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0.85</w:t>
            </w:r>
          </w:p>
        </w:tc>
      </w:tr>
    </w:tbl>
    <w:p w14:paraId="74785250" w14:textId="77777777" w:rsidR="00595AC8" w:rsidRDefault="00595AC8" w:rsidP="0003665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1D97A12" w14:textId="6F3F8FB0" w:rsidR="00036655" w:rsidRDefault="00036655" w:rsidP="0003665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1AF021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EEFAD1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1904A8" w14:textId="7F9CFBCF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Kathryn Gillatt</w:t>
      </w:r>
    </w:p>
    <w:p w14:paraId="51D48DFA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Non-Executive Director -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2578DB4" w14:textId="7309EE14" w:rsidR="002A5C6A" w:rsidRPr="004C4B60" w:rsidRDefault="002A5C6A" w:rsidP="002A5C6A">
      <w:pPr>
        <w:autoSpaceDE w:val="0"/>
        <w:spacing w:after="0" w:line="240" w:lineRule="auto"/>
      </w:pPr>
      <w:r w:rsidRPr="004C4B60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C4B60">
        <w:tab/>
      </w:r>
      <w:r w:rsidRPr="004C4B60">
        <w:tab/>
      </w:r>
      <w:r w:rsidRPr="004C4B60">
        <w:tab/>
      </w:r>
      <w:r w:rsidRPr="004C4B60">
        <w:tab/>
      </w:r>
      <w:r w:rsidRPr="004C4B60">
        <w:rPr>
          <w:rFonts w:ascii="Arial-BoldMT" w:hAnsi="Arial-BoldMT" w:cs="Arial-BoldMT"/>
          <w:sz w:val="15"/>
          <w:szCs w:val="15"/>
        </w:rPr>
        <w:t xml:space="preserve"> £</w:t>
      </w:r>
      <w:r w:rsidR="00BA4DBD" w:rsidRPr="004C4B60">
        <w:rPr>
          <w:rFonts w:ascii="Arial-BoldMT" w:hAnsi="Arial-BoldMT" w:cs="Arial-BoldMT"/>
          <w:sz w:val="15"/>
          <w:szCs w:val="15"/>
        </w:rPr>
        <w:t>416.25</w:t>
      </w:r>
    </w:p>
    <w:p w14:paraId="53E42315" w14:textId="3F17CEF5" w:rsidR="002A5C6A" w:rsidRPr="004C4B60" w:rsidRDefault="002A5C6A" w:rsidP="002A5C6A">
      <w:pPr>
        <w:autoSpaceDE w:val="0"/>
        <w:spacing w:after="0" w:line="240" w:lineRule="auto"/>
      </w:pPr>
      <w:r w:rsidRPr="004C4B60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C4B60">
        <w:tab/>
      </w:r>
      <w:r w:rsidRPr="004C4B60">
        <w:rPr>
          <w:rFonts w:ascii="Arial-BoldMT" w:hAnsi="Arial-BoldMT" w:cs="Arial-BoldMT"/>
          <w:sz w:val="15"/>
          <w:szCs w:val="15"/>
        </w:rPr>
        <w:t xml:space="preserve"> £</w:t>
      </w:r>
      <w:r w:rsidR="00905000" w:rsidRPr="004C4B60">
        <w:rPr>
          <w:rFonts w:ascii="Arial-BoldMT" w:hAnsi="Arial-BoldMT" w:cs="Arial-BoldMT"/>
          <w:sz w:val="15"/>
          <w:szCs w:val="15"/>
        </w:rPr>
        <w:t>768.88</w:t>
      </w:r>
    </w:p>
    <w:p w14:paraId="39D2DEDA" w14:textId="77777777" w:rsidR="002A5C6A" w:rsidRPr="004C4B60" w:rsidRDefault="002A5C6A" w:rsidP="002A5C6A">
      <w:pPr>
        <w:autoSpaceDE w:val="0"/>
        <w:spacing w:after="0" w:line="240" w:lineRule="auto"/>
      </w:pPr>
      <w:r w:rsidRPr="004C4B60">
        <w:rPr>
          <w:rFonts w:ascii="Arial-BoldMT" w:hAnsi="Arial-BoldMT" w:cs="Arial-BoldMT"/>
          <w:sz w:val="15"/>
          <w:szCs w:val="15"/>
        </w:rPr>
        <w:t>- Via Corporate Contract (Hire Car)</w:t>
      </w:r>
      <w:r w:rsidRPr="004C4B60">
        <w:tab/>
      </w:r>
      <w:r w:rsidRPr="004C4B60">
        <w:tab/>
      </w:r>
      <w:r w:rsidRPr="004C4B60">
        <w:rPr>
          <w:rFonts w:ascii="Arial-BoldMT" w:hAnsi="Arial-BoldMT" w:cs="Arial-BoldMT"/>
          <w:sz w:val="15"/>
          <w:szCs w:val="15"/>
        </w:rPr>
        <w:t xml:space="preserve"> £0</w:t>
      </w:r>
    </w:p>
    <w:p w14:paraId="0A8C3136" w14:textId="77777777" w:rsidR="00D01CBB" w:rsidRDefault="002A5C6A" w:rsidP="008F7726">
      <w:pPr>
        <w:autoSpaceDE w:val="0"/>
        <w:spacing w:after="0" w:line="240" w:lineRule="auto"/>
      </w:pPr>
      <w:r w:rsidRPr="004C4B60">
        <w:rPr>
          <w:rFonts w:ascii="Arial-BoldMT" w:hAnsi="Arial-BoldMT" w:cs="Arial-BoldMT"/>
          <w:bCs/>
          <w:sz w:val="15"/>
          <w:szCs w:val="15"/>
        </w:rPr>
        <w:tab/>
      </w:r>
      <w:r w:rsidRPr="004C4B60">
        <w:rPr>
          <w:rFonts w:ascii="Arial-BoldMT" w:hAnsi="Arial-BoldMT" w:cs="Arial-BoldMT"/>
          <w:bCs/>
          <w:sz w:val="15"/>
          <w:szCs w:val="15"/>
        </w:rPr>
        <w:tab/>
      </w:r>
      <w:r w:rsidRPr="004C4B60">
        <w:rPr>
          <w:rFonts w:ascii="Arial-BoldMT" w:hAnsi="Arial-BoldMT" w:cs="Arial-BoldMT"/>
          <w:bCs/>
          <w:sz w:val="15"/>
          <w:szCs w:val="15"/>
        </w:rPr>
        <w:tab/>
      </w:r>
      <w:r w:rsidRPr="004C4B60">
        <w:rPr>
          <w:rFonts w:ascii="Arial-BoldMT" w:hAnsi="Arial-BoldMT" w:cs="Arial-BoldMT"/>
          <w:bCs/>
          <w:sz w:val="15"/>
          <w:szCs w:val="15"/>
        </w:rPr>
        <w:tab/>
      </w:r>
      <w:r w:rsidRPr="004C4B60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C4B60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591B01" w:rsidRPr="004C4B60">
        <w:rPr>
          <w:rFonts w:ascii="Arial-BoldMT" w:hAnsi="Arial-BoldMT" w:cs="Arial-BoldMT"/>
          <w:b/>
          <w:bCs/>
          <w:sz w:val="15"/>
          <w:szCs w:val="15"/>
        </w:rPr>
        <w:t>1185.13</w:t>
      </w:r>
    </w:p>
    <w:p w14:paraId="380056FC" w14:textId="77777777" w:rsidR="00595AC8" w:rsidRDefault="00595AC8" w:rsidP="008F772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154567D" w14:textId="306BF0C4" w:rsidR="008F7726" w:rsidRPr="00D01CBB" w:rsidRDefault="008F7726" w:rsidP="008F7726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8F7726" w14:paraId="5E4E744C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CC35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4DC13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B8BC866" w14:textId="77777777" w:rsidR="008F7726" w:rsidRDefault="008F7726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C93E8DD" w14:textId="77777777" w:rsidR="008F7726" w:rsidRDefault="008F7726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95136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D3FE2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7D8B4F0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FA25FCF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27586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349AE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8F7726" w14:paraId="355B200C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06A85" w14:textId="77777777" w:rsidR="008F7726" w:rsidRDefault="008F7726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31ACE" w14:textId="77777777" w:rsidR="008F7726" w:rsidRDefault="008F7726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03F0" w14:textId="77777777" w:rsidR="008F7726" w:rsidRDefault="008F7726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BFA62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16688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73CA8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EDD4A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32C14B5" w14:textId="77777777" w:rsidR="008F7726" w:rsidRDefault="008F7726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33FC4" w14:textId="77777777" w:rsidR="008F7726" w:rsidRDefault="008F7726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21E24" w14:textId="77777777" w:rsidR="008F7726" w:rsidRDefault="008F7726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8F7726" w14:paraId="378EE6E6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94574" w14:textId="26A84377" w:rsidR="008F7726" w:rsidRPr="00FE63F3" w:rsidRDefault="001A2FF3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13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A257F" w14:textId="21142505" w:rsidR="008F7726" w:rsidRPr="00FE63F3" w:rsidRDefault="007610F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D2F03" w14:textId="771F10B7" w:rsidR="008F7726" w:rsidRPr="00FE63F3" w:rsidRDefault="00492B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15092" w14:textId="77777777" w:rsidR="008F7726" w:rsidRPr="00FE63F3" w:rsidRDefault="008F772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CB9A6" w14:textId="77777777" w:rsidR="008F7726" w:rsidRPr="00FE63F3" w:rsidRDefault="008F7726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AC928" w14:textId="77777777" w:rsidR="008F7726" w:rsidRPr="00FE63F3" w:rsidRDefault="008F7726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3D1AE" w14:textId="1BA7CE5C" w:rsidR="008F7726" w:rsidRPr="00FE63F3" w:rsidRDefault="00492B5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EB5B" w14:textId="77777777" w:rsidR="008F7726" w:rsidRPr="00FE63F3" w:rsidRDefault="008F7726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4F885" w14:textId="4555BF0B" w:rsidR="008F7726" w:rsidRPr="00FE63F3" w:rsidRDefault="00492B5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674985" w14:paraId="0F659912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DD0E" w14:textId="71293DBF" w:rsidR="00674985" w:rsidRPr="00FE63F3" w:rsidRDefault="00674985" w:rsidP="0067498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10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A431F" w14:textId="292540C2" w:rsidR="00674985" w:rsidRPr="00FE63F3" w:rsidRDefault="00674985" w:rsidP="006749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B85C" w14:textId="15320B5A" w:rsidR="00674985" w:rsidRPr="00FE63F3" w:rsidRDefault="00674985" w:rsidP="006749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64875" w14:textId="77777777" w:rsidR="00674985" w:rsidRPr="00FE63F3" w:rsidRDefault="00674985" w:rsidP="006749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6A2B3" w14:textId="77777777" w:rsidR="00674985" w:rsidRPr="00FE63F3" w:rsidRDefault="00674985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C599C" w14:textId="77777777" w:rsidR="00674985" w:rsidRPr="00FE63F3" w:rsidRDefault="00674985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6926F" w14:textId="77777777" w:rsidR="00674985" w:rsidRPr="00FE63F3" w:rsidRDefault="00674985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C8139" w14:textId="1817B966" w:rsidR="00674985" w:rsidRPr="0070036A" w:rsidRDefault="007F70A1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  <w:highlight w:val="yellow"/>
              </w:rPr>
            </w:pPr>
            <w:r w:rsidRPr="00AF0D0A">
              <w:rPr>
                <w:rFonts w:ascii="Arial-BoldMT" w:hAnsi="Arial-BoldMT"/>
                <w:sz w:val="15"/>
                <w:szCs w:val="15"/>
              </w:rPr>
              <w:t xml:space="preserve">£172.89 </w:t>
            </w:r>
            <w:r w:rsidR="0071109C" w:rsidRPr="00AF0D0A">
              <w:rPr>
                <w:rFonts w:ascii="Arial-BoldMT" w:hAnsi="Arial-BoldMT"/>
                <w:sz w:val="15"/>
                <w:szCs w:val="15"/>
              </w:rPr>
              <w:t>M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1378" w14:textId="11B87E4D" w:rsidR="00674985" w:rsidRPr="00FE63F3" w:rsidRDefault="00674985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172.89</w:t>
            </w:r>
          </w:p>
        </w:tc>
      </w:tr>
      <w:tr w:rsidR="00466F71" w14:paraId="4FCF4412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6BB6" w14:textId="74A801A3" w:rsidR="00466F71" w:rsidRPr="00FE63F3" w:rsidRDefault="00466F71" w:rsidP="00466F7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10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52013" w14:textId="3BEA2A00" w:rsidR="00466F71" w:rsidRPr="00FE63F3" w:rsidRDefault="00466F71" w:rsidP="00466F7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C5596" w14:textId="215A2595" w:rsidR="00466F71" w:rsidRPr="00FE63F3" w:rsidRDefault="00466F71" w:rsidP="00466F7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C4FC9" w14:textId="77777777" w:rsidR="00466F71" w:rsidRPr="00FE63F3" w:rsidRDefault="00466F71" w:rsidP="00466F7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D81E7" w14:textId="77777777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D3104" w14:textId="77777777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E45D6" w14:textId="4CAC1671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A0559" w14:textId="77777777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02AC" w14:textId="49C7F1E9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466F71" w14:paraId="18322C98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BB327" w14:textId="7A0FAE6E" w:rsidR="00466F71" w:rsidRPr="00FE63F3" w:rsidRDefault="00466F71" w:rsidP="00466F7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11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4A094" w14:textId="1A6087F8" w:rsidR="00466F71" w:rsidRPr="00FE63F3" w:rsidRDefault="00466F71" w:rsidP="00466F7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13D8F" w14:textId="044CE979" w:rsidR="00466F71" w:rsidRPr="00FE63F3" w:rsidRDefault="00466F71" w:rsidP="00466F7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37117" w14:textId="77777777" w:rsidR="00466F71" w:rsidRPr="00FE63F3" w:rsidRDefault="00466F71" w:rsidP="00466F7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6468A" w14:textId="77777777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CE50B" w14:textId="77777777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B805C" w14:textId="0B00463B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80717" w14:textId="45E3803F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4C3A4" w14:textId="16985AC7" w:rsidR="00466F71" w:rsidRPr="00FE63F3" w:rsidRDefault="00466F71" w:rsidP="00466F7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674985" w14:paraId="56614660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72B0" w14:textId="5EC2520D" w:rsidR="00674985" w:rsidRPr="00FE63F3" w:rsidRDefault="00674985" w:rsidP="0067498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1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D7A58" w14:textId="15A57929" w:rsidR="00674985" w:rsidRPr="00FE63F3" w:rsidRDefault="00674985" w:rsidP="006749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B427C" w14:textId="0825E833" w:rsidR="00674985" w:rsidRPr="00FE63F3" w:rsidRDefault="00674985" w:rsidP="006749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25195" w14:textId="77777777" w:rsidR="00674985" w:rsidRPr="00FE63F3" w:rsidRDefault="00674985" w:rsidP="006749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0A65B" w14:textId="77777777" w:rsidR="00674985" w:rsidRPr="00FE63F3" w:rsidRDefault="00674985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ADA1B" w14:textId="77777777" w:rsidR="00674985" w:rsidRPr="00FE63F3" w:rsidRDefault="00674985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E30F9" w14:textId="7FF1B3D3" w:rsidR="00674985" w:rsidRPr="00FE63F3" w:rsidRDefault="00970177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9A144" w14:textId="77777777" w:rsidR="00674985" w:rsidRPr="00FE63F3" w:rsidRDefault="00674985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7B42" w14:textId="3DBA8204" w:rsidR="00674985" w:rsidRPr="00FE63F3" w:rsidRDefault="00970177" w:rsidP="006749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5.00</w:t>
            </w:r>
          </w:p>
        </w:tc>
      </w:tr>
      <w:tr w:rsidR="007F70A1" w14:paraId="68ED6F3B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CE491" w14:textId="41291253" w:rsidR="007F70A1" w:rsidRPr="00FE63F3" w:rsidRDefault="007F70A1" w:rsidP="007F70A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1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94E71" w14:textId="314998E3" w:rsidR="007F70A1" w:rsidRPr="00FE63F3" w:rsidRDefault="007F70A1" w:rsidP="007F70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30EA2" w14:textId="6F7B0452" w:rsidR="007F70A1" w:rsidRPr="00FE63F3" w:rsidRDefault="007F70A1" w:rsidP="007F70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52CF4" w14:textId="77777777" w:rsidR="007F70A1" w:rsidRPr="00FE63F3" w:rsidRDefault="007F70A1" w:rsidP="007F70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E63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A46C9" w14:textId="77777777" w:rsidR="007F70A1" w:rsidRPr="00FE63F3" w:rsidRDefault="007F70A1" w:rsidP="007F70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A650F" w14:textId="77777777" w:rsidR="007F70A1" w:rsidRPr="00FE63F3" w:rsidRDefault="007F70A1" w:rsidP="007F70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3DAB2" w14:textId="77777777" w:rsidR="007F70A1" w:rsidRPr="00FE63F3" w:rsidRDefault="007F70A1" w:rsidP="007F70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9CE62" w14:textId="2D6B7440" w:rsidR="007F70A1" w:rsidRPr="00FE63F3" w:rsidRDefault="007F70A1" w:rsidP="007F70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AF0D0A">
              <w:rPr>
                <w:rFonts w:ascii="Arial-BoldMT" w:hAnsi="Arial-BoldMT"/>
                <w:sz w:val="15"/>
                <w:szCs w:val="15"/>
              </w:rPr>
              <w:t>£17</w:t>
            </w:r>
            <w:r w:rsidR="002F6277" w:rsidRPr="00AF0D0A">
              <w:rPr>
                <w:rFonts w:ascii="Arial-BoldMT" w:hAnsi="Arial-BoldMT"/>
                <w:sz w:val="15"/>
                <w:szCs w:val="15"/>
              </w:rPr>
              <w:t>0</w:t>
            </w:r>
            <w:r w:rsidRPr="00AF0D0A">
              <w:rPr>
                <w:rFonts w:ascii="Arial-BoldMT" w:hAnsi="Arial-BoldMT"/>
                <w:sz w:val="15"/>
                <w:szCs w:val="15"/>
              </w:rPr>
              <w:t>.8</w:t>
            </w:r>
            <w:r w:rsidR="002F6277" w:rsidRPr="00AF0D0A">
              <w:rPr>
                <w:rFonts w:ascii="Arial-BoldMT" w:hAnsi="Arial-BoldMT"/>
                <w:sz w:val="15"/>
                <w:szCs w:val="15"/>
              </w:rPr>
              <w:t>6</w:t>
            </w:r>
            <w:r w:rsidRPr="00AF0D0A">
              <w:rPr>
                <w:rFonts w:ascii="Arial-BoldMT" w:hAnsi="Arial-BoldMT"/>
                <w:sz w:val="15"/>
                <w:szCs w:val="15"/>
              </w:rPr>
              <w:t xml:space="preserve"> </w:t>
            </w:r>
            <w:r w:rsidR="0071109C" w:rsidRPr="00AF0D0A">
              <w:rPr>
                <w:rFonts w:ascii="Arial-BoldMT" w:hAnsi="Arial-BoldMT"/>
                <w:sz w:val="15"/>
                <w:szCs w:val="15"/>
              </w:rPr>
              <w:t>M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F58C6" w14:textId="61CB06DE" w:rsidR="007F70A1" w:rsidRPr="00FE63F3" w:rsidRDefault="007F70A1" w:rsidP="007F70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E63F3">
              <w:rPr>
                <w:rFonts w:ascii="Arial-BoldMT" w:hAnsi="Arial-BoldMT" w:cs="Arial"/>
                <w:sz w:val="15"/>
                <w:szCs w:val="15"/>
              </w:rPr>
              <w:t>£170.86</w:t>
            </w:r>
          </w:p>
        </w:tc>
      </w:tr>
    </w:tbl>
    <w:p w14:paraId="09458271" w14:textId="77777777" w:rsidR="00732AC8" w:rsidRDefault="00732AC8" w:rsidP="0093786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  <w:highlight w:val="yellow"/>
        </w:rPr>
      </w:pPr>
    </w:p>
    <w:p w14:paraId="72617E68" w14:textId="4C879AAB" w:rsidR="00937867" w:rsidRPr="004C4B60" w:rsidRDefault="00937867" w:rsidP="00937867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4C4B60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70036A" w:rsidRPr="004C4B60" w14:paraId="19E6C3D6" w14:textId="77777777" w:rsidTr="00AF0D0A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78505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6DCF2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E6F85E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320CA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DBBEC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B3F4512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499296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9768A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E952AC7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B96F94C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0036A" w:rsidRPr="004C4B60" w14:paraId="23335EA9" w14:textId="77777777" w:rsidTr="00AF0D0A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39985" w14:textId="77777777" w:rsidR="0070036A" w:rsidRPr="004C4B60" w:rsidRDefault="0070036A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566AC" w14:textId="77777777" w:rsidR="0070036A" w:rsidRPr="004C4B60" w:rsidRDefault="0070036A" w:rsidP="00681AEE">
            <w:pPr>
              <w:spacing w:after="0" w:line="240" w:lineRule="auto"/>
            </w:pP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0A8C7" w14:textId="77777777" w:rsidR="0070036A" w:rsidRPr="004C4B60" w:rsidRDefault="0070036A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7C164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31722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B4C4A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AA406" w14:textId="77777777" w:rsidR="0070036A" w:rsidRPr="004C4B60" w:rsidRDefault="0070036A" w:rsidP="00681AEE">
            <w:pPr>
              <w:spacing w:after="0" w:line="240" w:lineRule="auto"/>
              <w:jc w:val="center"/>
            </w:pPr>
            <w:r w:rsidRPr="004C4B6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0036A" w:rsidRPr="004C4B60" w14:paraId="37C79B10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4321" w14:textId="17FBD9B1" w:rsidR="0070036A" w:rsidRPr="004C4B60" w:rsidRDefault="00F935A9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F246" w14:textId="6B64ADBC" w:rsidR="0070036A" w:rsidRPr="004C4B60" w:rsidRDefault="002032C9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5447D" w14:textId="78583B71" w:rsidR="0070036A" w:rsidRPr="004C4B60" w:rsidRDefault="00D01CBB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1602E" w14:textId="77777777" w:rsidR="0070036A" w:rsidRPr="004C4B60" w:rsidRDefault="0070036A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3866D" w14:textId="77777777" w:rsidR="0070036A" w:rsidRPr="004C4B60" w:rsidRDefault="0070036A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8C28A" w14:textId="4011983E" w:rsidR="0070036A" w:rsidRPr="004C4B60" w:rsidRDefault="00F935A9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8.7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F1C9" w14:textId="7FCA5EFB" w:rsidR="0070036A" w:rsidRPr="004C4B60" w:rsidRDefault="00AB14A7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8.78</w:t>
            </w:r>
          </w:p>
        </w:tc>
      </w:tr>
      <w:tr w:rsidR="00D01CBB" w:rsidRPr="004C4B60" w14:paraId="1661FAAF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49624" w14:textId="7C1B0C86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0E169" w14:textId="6A036023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43635" w14:textId="367E0BA7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090E3" w14:textId="77777777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301CC" w14:textId="43CA1812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8C4D4" w14:textId="1FAF16E3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2.5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3CB10" w14:textId="3484E855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2.50</w:t>
            </w:r>
          </w:p>
        </w:tc>
      </w:tr>
      <w:tr w:rsidR="00D01CBB" w:rsidRPr="004C4B60" w14:paraId="665C402A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AC532" w14:textId="7BFD9A42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BDCCB" w14:textId="1BE18707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121D" w14:textId="1C91D65E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DCF7B" w14:textId="77777777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D7F92" w14:textId="4E76A113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6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CE5E" w14:textId="77777777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0CD2D" w14:textId="697991F7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6.50</w:t>
            </w:r>
          </w:p>
        </w:tc>
      </w:tr>
      <w:tr w:rsidR="0070036A" w:rsidRPr="004C4B60" w14:paraId="1894C683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67F2B" w14:textId="666B8EB4" w:rsidR="0070036A" w:rsidRPr="004C4B60" w:rsidRDefault="00AA4C2B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994C1" w14:textId="77777777" w:rsidR="0070036A" w:rsidRPr="004C4B60" w:rsidRDefault="0070036A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C549B" w14:textId="77777777" w:rsidR="0070036A" w:rsidRPr="004C4B60" w:rsidRDefault="0070036A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68365" w14:textId="77777777" w:rsidR="0070036A" w:rsidRPr="004C4B60" w:rsidRDefault="0070036A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B7F4C" w14:textId="442A5DB0" w:rsidR="0070036A" w:rsidRPr="004C4B60" w:rsidRDefault="00B237D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F7CFF" w14:textId="77777777" w:rsidR="0070036A" w:rsidRPr="004C4B60" w:rsidRDefault="0070036A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B1C2D" w14:textId="73B67BD0" w:rsidR="0070036A" w:rsidRPr="004C4B60" w:rsidRDefault="00AB14A7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D01CBB" w:rsidRPr="004C4B60" w14:paraId="4F58E43C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0531A" w14:textId="64EF3CF2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0D92D" w14:textId="5EF4860D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846D2" w14:textId="16EAADB4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1DE52" w14:textId="77777777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AEF8B" w14:textId="60560F1B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2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475CD" w14:textId="77777777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7E5D5" w14:textId="70DEFAD1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2.70</w:t>
            </w:r>
          </w:p>
        </w:tc>
      </w:tr>
      <w:tr w:rsidR="00D01CBB" w:rsidRPr="004C4B60" w14:paraId="6F1D6E29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8B30E" w14:textId="533B6A72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9F116" w14:textId="2B361D62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 Midlan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29A07" w14:textId="44169F58" w:rsidR="00D01CBB" w:rsidRPr="004C4B60" w:rsidRDefault="00D01CBB" w:rsidP="00D01CB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BF1DC" w14:textId="77777777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A4D4D" w14:textId="11C133FD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3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6EA5" w14:textId="77777777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58A75" w14:textId="73531C00" w:rsidR="00D01CBB" w:rsidRPr="004C4B60" w:rsidRDefault="00D01CBB" w:rsidP="00D01CB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3.90</w:t>
            </w:r>
          </w:p>
        </w:tc>
      </w:tr>
      <w:tr w:rsidR="002032C9" w:rsidRPr="004C4B60" w14:paraId="2FE95C20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81BEC" w14:textId="2770DFEF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FE7B" w14:textId="77777777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950A" w14:textId="77777777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09119" w14:textId="77777777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B5EA7" w14:textId="74E51EE0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AD5BB" w14:textId="77777777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62F18" w14:textId="6C2FE415" w:rsidR="002032C9" w:rsidRPr="004C4B60" w:rsidRDefault="00AB14A7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AB14A7" w:rsidRPr="004C4B60" w14:paraId="37A30529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FF824" w14:textId="121AD0FE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F3F9E" w14:textId="080C0C7C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4F43" w14:textId="77777777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5A664" w14:textId="77777777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D1721" w14:textId="2F0E3C02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D2DCD" w14:textId="77777777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2B8A9" w14:textId="73786139" w:rsidR="002032C9" w:rsidRPr="004C4B60" w:rsidRDefault="00AB14A7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2032C9" w:rsidRPr="004C4B60" w14:paraId="78ED41A8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9C09A" w14:textId="73D1D4BA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E8B19" w14:textId="30EF566A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 Midlan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E591" w14:textId="32EBBB5A" w:rsidR="002032C9" w:rsidRPr="004C4B60" w:rsidRDefault="00D01CBB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E151" w14:textId="77777777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9AA6" w14:textId="3E51D2BC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2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68AF5" w14:textId="77777777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D8969" w14:textId="4FAD638C" w:rsidR="002032C9" w:rsidRPr="004C4B60" w:rsidRDefault="00AB14A7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2.50</w:t>
            </w:r>
          </w:p>
        </w:tc>
      </w:tr>
      <w:tr w:rsidR="002032C9" w14:paraId="0BAD6126" w14:textId="77777777" w:rsidTr="00AF0D0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C846E" w14:textId="2E9F732F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155A" w14:textId="77777777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CE9AD" w14:textId="77777777" w:rsidR="002032C9" w:rsidRPr="004C4B60" w:rsidRDefault="002032C9" w:rsidP="002032C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D4C5D" w14:textId="77777777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786AB" w14:textId="019CCCC0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23C4" w14:textId="77777777" w:rsidR="002032C9" w:rsidRPr="004C4B60" w:rsidRDefault="002032C9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6E149" w14:textId="0F96180D" w:rsidR="002032C9" w:rsidRPr="007460D0" w:rsidRDefault="00AB14A7" w:rsidP="002032C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C4B6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619F75DC" w14:textId="77777777" w:rsidR="00595AC8" w:rsidRDefault="00595AC8" w:rsidP="0093786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13B4F06" w14:textId="0015DBD7" w:rsidR="00937867" w:rsidRDefault="00937867" w:rsidP="00937867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4486B86" w14:textId="187F3102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el Tomlin</w:t>
      </w:r>
    </w:p>
    <w:p w14:paraId="5951C7A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t>Non-Executive Director -</w:t>
      </w:r>
      <w:r>
        <w:rPr>
          <w:rFonts w:ascii="Arial-BoldMT" w:hAnsi="Arial-BoldMT" w:cs="Arial-BoldMT"/>
          <w:sz w:val="16"/>
          <w:szCs w:val="16"/>
        </w:rPr>
        <w:t>Total claim for period:</w:t>
      </w:r>
    </w:p>
    <w:p w14:paraId="3AE1528F" w14:textId="7A125353" w:rsidR="00587221" w:rsidRPr="00963585" w:rsidRDefault="00587221" w:rsidP="00587221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</w:t>
      </w:r>
      <w:r w:rsidRPr="00963585">
        <w:rPr>
          <w:rFonts w:ascii="Arial-BoldMT" w:hAnsi="Arial-BoldMT" w:cs="Arial-BoldMT"/>
          <w:sz w:val="15"/>
          <w:szCs w:val="15"/>
        </w:rPr>
        <w:t xml:space="preserve">Expenses Claimed </w:t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rFonts w:ascii="Arial-BoldMT" w:hAnsi="Arial-BoldMT" w:cs="Arial-BoldMT"/>
          <w:sz w:val="15"/>
          <w:szCs w:val="15"/>
        </w:rPr>
        <w:t xml:space="preserve"> £</w:t>
      </w:r>
      <w:r w:rsidR="00271106" w:rsidRPr="00963585">
        <w:rPr>
          <w:rFonts w:ascii="Arial-BoldMT" w:hAnsi="Arial-BoldMT" w:cs="Arial-BoldMT"/>
          <w:sz w:val="15"/>
          <w:szCs w:val="15"/>
        </w:rPr>
        <w:t>1</w:t>
      </w:r>
      <w:r w:rsidR="0045649D" w:rsidRPr="00963585">
        <w:rPr>
          <w:rFonts w:ascii="Arial-BoldMT" w:hAnsi="Arial-BoldMT" w:cs="Arial-BoldMT"/>
          <w:sz w:val="15"/>
          <w:szCs w:val="15"/>
        </w:rPr>
        <w:t>1</w:t>
      </w:r>
      <w:r w:rsidR="00963585" w:rsidRPr="00963585">
        <w:rPr>
          <w:rFonts w:ascii="Arial-BoldMT" w:hAnsi="Arial-BoldMT" w:cs="Arial-BoldMT"/>
          <w:sz w:val="15"/>
          <w:szCs w:val="15"/>
        </w:rPr>
        <w:t>30.28</w:t>
      </w:r>
    </w:p>
    <w:p w14:paraId="71291801" w14:textId="012EB695" w:rsidR="00587221" w:rsidRPr="00963585" w:rsidRDefault="00587221" w:rsidP="00587221">
      <w:pPr>
        <w:autoSpaceDE w:val="0"/>
        <w:spacing w:after="0" w:line="240" w:lineRule="auto"/>
      </w:pPr>
      <w:r w:rsidRPr="00963585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963585">
        <w:rPr>
          <w:sz w:val="15"/>
          <w:szCs w:val="15"/>
        </w:rPr>
        <w:tab/>
      </w:r>
      <w:r w:rsidRPr="00963585">
        <w:rPr>
          <w:rFonts w:ascii="Arial-BoldMT" w:hAnsi="Arial-BoldMT" w:cs="Arial-BoldMT"/>
          <w:sz w:val="15"/>
          <w:szCs w:val="15"/>
        </w:rPr>
        <w:t xml:space="preserve"> £</w:t>
      </w:r>
      <w:r w:rsidR="00A6256B" w:rsidRPr="00963585">
        <w:rPr>
          <w:rFonts w:ascii="Arial-BoldMT" w:hAnsi="Arial-BoldMT" w:cs="Arial-BoldMT"/>
          <w:sz w:val="15"/>
          <w:szCs w:val="15"/>
        </w:rPr>
        <w:t>1038.50</w:t>
      </w:r>
    </w:p>
    <w:p w14:paraId="79BFFB79" w14:textId="77777777" w:rsidR="00587221" w:rsidRPr="00963585" w:rsidRDefault="00587221" w:rsidP="00587221">
      <w:pPr>
        <w:autoSpaceDE w:val="0"/>
        <w:spacing w:after="0" w:line="240" w:lineRule="auto"/>
      </w:pPr>
      <w:r w:rsidRPr="00963585">
        <w:rPr>
          <w:rFonts w:ascii="Arial-BoldMT" w:hAnsi="Arial-BoldMT" w:cs="Arial-BoldMT"/>
          <w:sz w:val="15"/>
          <w:szCs w:val="15"/>
        </w:rPr>
        <w:t>- Via Corporate Contract (Hire Car)</w:t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rFonts w:ascii="Arial-BoldMT" w:hAnsi="Arial-BoldMT" w:cs="Arial-BoldMT"/>
          <w:sz w:val="15"/>
          <w:szCs w:val="15"/>
        </w:rPr>
        <w:t xml:space="preserve"> £0</w:t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</w:p>
    <w:p w14:paraId="51F9B6A9" w14:textId="7352C02C" w:rsidR="00964871" w:rsidRDefault="00587221" w:rsidP="007D15D4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  <w:r w:rsidRPr="00963585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963585">
        <w:rPr>
          <w:sz w:val="15"/>
          <w:szCs w:val="15"/>
        </w:rPr>
        <w:tab/>
      </w:r>
      <w:r w:rsidRPr="00963585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61448F" w:rsidRPr="00963585">
        <w:rPr>
          <w:rFonts w:ascii="Arial-BoldMT" w:hAnsi="Arial-BoldMT" w:cs="Arial-BoldMT"/>
          <w:b/>
          <w:bCs/>
          <w:sz w:val="15"/>
          <w:szCs w:val="15"/>
        </w:rPr>
        <w:t>21</w:t>
      </w:r>
      <w:r w:rsidR="00963585" w:rsidRPr="00963585">
        <w:rPr>
          <w:rFonts w:ascii="Arial-BoldMT" w:hAnsi="Arial-BoldMT" w:cs="Arial-BoldMT"/>
          <w:b/>
          <w:bCs/>
          <w:sz w:val="15"/>
          <w:szCs w:val="15"/>
        </w:rPr>
        <w:t>68.78</w:t>
      </w:r>
    </w:p>
    <w:p w14:paraId="0DEC4E1E" w14:textId="77777777" w:rsidR="00595AC8" w:rsidRDefault="00595AC8" w:rsidP="007D15D4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</w:p>
    <w:p w14:paraId="30DBAED5" w14:textId="141E7407" w:rsidR="00A6533F" w:rsidRPr="007D15D4" w:rsidRDefault="007D15D4" w:rsidP="007D15D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Expenses Claimed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A6533F" w14:paraId="139FF054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EF6B8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BECC6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C17528E" w14:textId="77777777" w:rsidR="00A6533F" w:rsidRDefault="00A6533F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C6D758" w14:textId="77777777" w:rsidR="00A6533F" w:rsidRDefault="00A6533F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028ED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F03C2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F00676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C34C6AB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653E1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BCB2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6533F" w14:paraId="48CF4B2E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37D23" w14:textId="77777777" w:rsidR="00A6533F" w:rsidRDefault="00A6533F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49184" w14:textId="77777777" w:rsidR="00A6533F" w:rsidRDefault="00A6533F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F3AB6" w14:textId="77777777" w:rsidR="00A6533F" w:rsidRDefault="00A6533F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C3613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36E90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674D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8B868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6C759E8" w14:textId="77777777" w:rsidR="00A6533F" w:rsidRDefault="00A6533F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0D0E1" w14:textId="77777777" w:rsidR="00A6533F" w:rsidRDefault="00A6533F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A1908" w14:textId="77777777" w:rsidR="00A6533F" w:rsidRDefault="00A6533F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A6533F" w:rsidRPr="00746B14" w14:paraId="16F3B3A7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4068A" w14:textId="76B1548F" w:rsidR="00A6533F" w:rsidRPr="00746B14" w:rsidRDefault="00A6533F" w:rsidP="00A6533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3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BCC61" w14:textId="71468FD6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C5C75" w14:textId="3B0902B3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3EFB0" w14:textId="77777777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EFE17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69950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46D8C" w14:textId="77FD84B7" w:rsidR="00A6533F" w:rsidRPr="00746B14" w:rsidRDefault="00F54013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B8BBE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CE9D6" w14:textId="59F90F43" w:rsidR="00A6533F" w:rsidRPr="00746B14" w:rsidRDefault="00F54013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A6533F" w:rsidRPr="00746B14" w14:paraId="3602C1FA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80393" w14:textId="6C940183" w:rsidR="00A6533F" w:rsidRPr="00746B14" w:rsidRDefault="00A6533F" w:rsidP="00A6533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3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DF58B" w14:textId="63B94D8A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1B8DA" w14:textId="56E09008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577E" w14:textId="77777777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3D83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EA207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AE5C6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DA0E4" w14:textId="41D54827" w:rsidR="00A6533F" w:rsidRPr="00746B14" w:rsidRDefault="00861067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 xml:space="preserve">£235.47 </w:t>
            </w:r>
            <w:r w:rsidR="006F4626">
              <w:rPr>
                <w:rFonts w:ascii="Arial-BoldMT" w:hAnsi="Arial-BoldMT"/>
                <w:sz w:val="15"/>
                <w:szCs w:val="15"/>
              </w:rPr>
              <w:t>M</w:t>
            </w:r>
            <w:r>
              <w:rPr>
                <w:rFonts w:ascii="Arial-BoldMT" w:hAnsi="Arial-BoldMT"/>
                <w:sz w:val="15"/>
                <w:szCs w:val="15"/>
              </w:rPr>
              <w:t>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21B00" w14:textId="2F4ABEDC" w:rsidR="00A6533F" w:rsidRPr="00746B14" w:rsidRDefault="00F54013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35.47</w:t>
            </w:r>
          </w:p>
        </w:tc>
      </w:tr>
      <w:tr w:rsidR="00A6533F" w:rsidRPr="00746B14" w14:paraId="1D6D0E00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8CFA3" w14:textId="050AE000" w:rsidR="00A6533F" w:rsidRPr="00746B14" w:rsidRDefault="00A6533F" w:rsidP="00A6533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3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26680" w14:textId="00026823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2FE83" w14:textId="7761C966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C268" w14:textId="77777777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0C8F4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A02D2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B0563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A6B4D" w14:textId="4F55C4C1" w:rsidR="00A6533F" w:rsidRPr="00746B14" w:rsidRDefault="002D3413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 xml:space="preserve">£4.64 </w:t>
            </w:r>
            <w:r w:rsidR="006F4626">
              <w:rPr>
                <w:rFonts w:ascii="Arial-BoldMT" w:hAnsi="Arial-BoldMT"/>
                <w:sz w:val="15"/>
                <w:szCs w:val="15"/>
              </w:rPr>
              <w:t>M</w:t>
            </w:r>
            <w:r>
              <w:rPr>
                <w:rFonts w:ascii="Arial-BoldMT" w:hAnsi="Arial-BoldMT"/>
                <w:sz w:val="15"/>
                <w:szCs w:val="15"/>
              </w:rPr>
              <w:t>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335A0" w14:textId="3C10494D" w:rsidR="00A6533F" w:rsidRPr="00746B14" w:rsidRDefault="00145F21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4.64</w:t>
            </w:r>
          </w:p>
        </w:tc>
      </w:tr>
      <w:tr w:rsidR="00A6533F" w:rsidRPr="00746B14" w14:paraId="785B4010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CE1A8" w14:textId="0D401893" w:rsidR="00A6533F" w:rsidRPr="00746B14" w:rsidRDefault="00A6533F" w:rsidP="00A6533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3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99F552" w14:textId="7D784138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53E68" w14:textId="096AF004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7D9AD" w14:textId="77777777" w:rsidR="00A6533F" w:rsidRPr="00746B14" w:rsidRDefault="00A6533F" w:rsidP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676AC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3807F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71B6" w14:textId="77777777" w:rsidR="00A6533F" w:rsidRPr="00746B14" w:rsidRDefault="00A6533F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82A56" w14:textId="67EC59B1" w:rsidR="00A6533F" w:rsidRPr="00746B14" w:rsidRDefault="00145F21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14.00</w:t>
            </w:r>
            <w:r w:rsidR="006F4626">
              <w:rPr>
                <w:rFonts w:ascii="Arial-BoldMT" w:hAnsi="Arial-BoldMT" w:cs="Arial"/>
                <w:sz w:val="15"/>
                <w:szCs w:val="15"/>
              </w:rPr>
              <w:t xml:space="preserve">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CE934" w14:textId="3FEB1EFB" w:rsidR="00A6533F" w:rsidRPr="00746B14" w:rsidRDefault="00145F21" w:rsidP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14.00</w:t>
            </w:r>
          </w:p>
        </w:tc>
      </w:tr>
      <w:tr w:rsidR="00F92C94" w:rsidRPr="00746B14" w14:paraId="7BA23BE3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C5BE2" w14:textId="09142D78" w:rsidR="00F92C94" w:rsidRPr="00746B14" w:rsidRDefault="00F92C94" w:rsidP="00F92C9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4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DA41A" w14:textId="668E52E8" w:rsidR="00F92C94" w:rsidRPr="00746B14" w:rsidRDefault="00F92C94" w:rsidP="00F92C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395C" w14:textId="7D0F6AF7" w:rsidR="00F92C94" w:rsidRPr="00746B14" w:rsidRDefault="00F92C94" w:rsidP="00F92C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E55F1" w14:textId="77777777" w:rsidR="00F92C94" w:rsidRPr="00746B14" w:rsidRDefault="00F92C94" w:rsidP="00F92C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3B806" w14:textId="77777777" w:rsidR="00F92C94" w:rsidRPr="00746B14" w:rsidRDefault="00F92C94" w:rsidP="00F92C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77DDE" w14:textId="77777777" w:rsidR="00F92C94" w:rsidRPr="00746B14" w:rsidRDefault="00F92C94" w:rsidP="00F92C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4969F" w14:textId="77777777" w:rsidR="00F92C94" w:rsidRPr="00746B14" w:rsidRDefault="00F92C94" w:rsidP="00F92C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3E08" w14:textId="0BC93B3E" w:rsidR="00F92C94" w:rsidRPr="00746B14" w:rsidRDefault="002D3413" w:rsidP="00F92C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 xml:space="preserve">£4.71 </w:t>
            </w:r>
            <w:r w:rsidR="006F4626">
              <w:rPr>
                <w:rFonts w:ascii="Arial-BoldMT" w:hAnsi="Arial-BoldMT"/>
                <w:sz w:val="15"/>
                <w:szCs w:val="15"/>
              </w:rPr>
              <w:t>M</w:t>
            </w:r>
            <w:r>
              <w:rPr>
                <w:rFonts w:ascii="Arial-BoldMT" w:hAnsi="Arial-BoldMT"/>
                <w:sz w:val="15"/>
                <w:szCs w:val="15"/>
              </w:rPr>
              <w:t>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FA4CE" w14:textId="4FA570FF" w:rsidR="00F92C94" w:rsidRPr="00746B14" w:rsidRDefault="00986085" w:rsidP="00F92C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4.71</w:t>
            </w:r>
          </w:p>
        </w:tc>
      </w:tr>
      <w:tr w:rsidR="00A6533F" w:rsidRPr="00746B14" w14:paraId="2AE91C52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97CBB" w14:textId="5A5A5112" w:rsidR="00A6533F" w:rsidRPr="00746B14" w:rsidRDefault="00F92C9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4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2F2F8" w14:textId="22999E08" w:rsidR="00A6533F" w:rsidRPr="00746B14" w:rsidRDefault="00F92C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ra</w:t>
            </w:r>
            <w:r w:rsidR="00AB56F3"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ckley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FD030" w14:textId="1C4F4CF8" w:rsidR="00A6533F" w:rsidRPr="00746B14" w:rsidRDefault="00AB56F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28ED6" w14:textId="77777777" w:rsidR="00A6533F" w:rsidRPr="00746B14" w:rsidRDefault="00A653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E99F0" w14:textId="77777777" w:rsidR="00A6533F" w:rsidRPr="00746B14" w:rsidRDefault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438C4" w14:textId="77777777" w:rsidR="00A6533F" w:rsidRPr="00746B14" w:rsidRDefault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2BA55" w14:textId="77777777" w:rsidR="00A6533F" w:rsidRPr="00746B14" w:rsidRDefault="00A653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2FD90" w14:textId="46DBD2E8" w:rsidR="00A6533F" w:rsidRPr="00746B14" w:rsidRDefault="002D341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 xml:space="preserve">£237.78 </w:t>
            </w:r>
            <w:r w:rsidR="006F4626">
              <w:rPr>
                <w:rFonts w:ascii="Arial-BoldMT" w:hAnsi="Arial-BoldMT"/>
                <w:sz w:val="15"/>
                <w:szCs w:val="15"/>
              </w:rPr>
              <w:t>M</w:t>
            </w:r>
            <w:r>
              <w:rPr>
                <w:rFonts w:ascii="Arial-BoldMT" w:hAnsi="Arial-BoldMT"/>
                <w:sz w:val="15"/>
                <w:szCs w:val="15"/>
              </w:rPr>
              <w:t>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63702" w14:textId="6BCEFDF6" w:rsidR="00A6533F" w:rsidRPr="00746B14" w:rsidRDefault="00E2732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37.78</w:t>
            </w:r>
          </w:p>
        </w:tc>
      </w:tr>
      <w:tr w:rsidR="00D433F8" w:rsidRPr="00746B14" w14:paraId="264DE5CF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DF052" w14:textId="6B1F5274" w:rsidR="00D433F8" w:rsidRPr="00746B14" w:rsidRDefault="00D433F8" w:rsidP="00D433F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0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951D5" w14:textId="15C1CD6A" w:rsidR="00D433F8" w:rsidRPr="00746B14" w:rsidRDefault="00D433F8" w:rsidP="00D433F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51C43" w14:textId="49F08BB1" w:rsidR="00D433F8" w:rsidRPr="00746B14" w:rsidRDefault="00D433F8" w:rsidP="00D433F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25EA" w14:textId="77777777" w:rsidR="00D433F8" w:rsidRPr="00746B14" w:rsidRDefault="00D433F8" w:rsidP="00D433F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D37E1" w14:textId="77777777" w:rsidR="00D433F8" w:rsidRPr="00746B14" w:rsidRDefault="00D433F8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5A394" w14:textId="77777777" w:rsidR="00D433F8" w:rsidRPr="00746B14" w:rsidRDefault="00D433F8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153BB" w14:textId="77777777" w:rsidR="00D433F8" w:rsidRPr="00746B14" w:rsidRDefault="00D433F8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62D83" w14:textId="53326BF2" w:rsidR="00D433F8" w:rsidRPr="00746B14" w:rsidRDefault="00616E97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 xml:space="preserve">£235.47 </w:t>
            </w:r>
            <w:r w:rsidR="006F4626">
              <w:rPr>
                <w:rFonts w:ascii="Arial-BoldMT" w:hAnsi="Arial-BoldMT"/>
                <w:sz w:val="15"/>
                <w:szCs w:val="15"/>
              </w:rPr>
              <w:t>M</w:t>
            </w:r>
            <w:r>
              <w:rPr>
                <w:rFonts w:ascii="Arial-BoldMT" w:hAnsi="Arial-BoldMT"/>
                <w:sz w:val="15"/>
                <w:szCs w:val="15"/>
              </w:rPr>
              <w:t>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CC8BD" w14:textId="1404F9A3" w:rsidR="00D433F8" w:rsidRPr="00746B14" w:rsidRDefault="008A1DBB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71BDA">
              <w:rPr>
                <w:rFonts w:ascii="Arial-BoldMT" w:hAnsi="Arial-BoldMT" w:cs="Arial"/>
                <w:sz w:val="15"/>
                <w:szCs w:val="15"/>
              </w:rPr>
              <w:t>£23</w:t>
            </w:r>
            <w:r w:rsidR="00D71BDA" w:rsidRPr="00D71BDA">
              <w:rPr>
                <w:rFonts w:ascii="Arial-BoldMT" w:hAnsi="Arial-BoldMT" w:cs="Arial"/>
                <w:sz w:val="15"/>
                <w:szCs w:val="15"/>
              </w:rPr>
              <w:t>5</w:t>
            </w:r>
            <w:r w:rsidRPr="00D71BDA">
              <w:rPr>
                <w:rFonts w:ascii="Arial-BoldMT" w:hAnsi="Arial-BoldMT" w:cs="Arial"/>
                <w:sz w:val="15"/>
                <w:szCs w:val="15"/>
              </w:rPr>
              <w:t>.47</w:t>
            </w:r>
          </w:p>
        </w:tc>
      </w:tr>
      <w:tr w:rsidR="00D433F8" w:rsidRPr="00746B14" w14:paraId="79CB687C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C6F2" w14:textId="3A80CFC1" w:rsidR="00D433F8" w:rsidRPr="00746B14" w:rsidRDefault="009B4EA6" w:rsidP="00D433F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0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91A4B" w14:textId="6363C6C1" w:rsidR="00D433F8" w:rsidRPr="00746B14" w:rsidRDefault="009B4EA6" w:rsidP="00D433F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263B1" w14:textId="2C2BD720" w:rsidR="00D433F8" w:rsidRPr="00746B14" w:rsidRDefault="00D433F8" w:rsidP="00D433F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8332" w14:textId="77777777" w:rsidR="00D433F8" w:rsidRPr="00746B14" w:rsidRDefault="00D433F8" w:rsidP="00D433F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105C8" w14:textId="77777777" w:rsidR="00D433F8" w:rsidRPr="00746B14" w:rsidRDefault="00D433F8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7A3B8" w14:textId="77777777" w:rsidR="00D433F8" w:rsidRPr="00746B14" w:rsidRDefault="00D433F8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0B06B" w14:textId="4488FD41" w:rsidR="00D433F8" w:rsidRPr="00746B14" w:rsidRDefault="009B4EA6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CEC44" w14:textId="77777777" w:rsidR="00D433F8" w:rsidRPr="00746B14" w:rsidRDefault="00D433F8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095B0" w14:textId="60BD68A3" w:rsidR="00D433F8" w:rsidRPr="00746B14" w:rsidRDefault="009B4EA6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0D4745" w:rsidRPr="00746B14" w14:paraId="3896EBB5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97838" w14:textId="04E6AE51" w:rsidR="000D4745" w:rsidRPr="00746B14" w:rsidRDefault="000D4745" w:rsidP="000D474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1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5E6AB" w14:textId="0DC94713" w:rsidR="000D4745" w:rsidRPr="00746B14" w:rsidRDefault="000D4745" w:rsidP="000D47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EFE4C" w14:textId="28E8A797" w:rsidR="000D4745" w:rsidRPr="00746B14" w:rsidRDefault="000D4745" w:rsidP="000D47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E6ABA" w14:textId="77777777" w:rsidR="000D4745" w:rsidRPr="00746B14" w:rsidRDefault="000D4745" w:rsidP="000D47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0F20" w14:textId="77777777" w:rsidR="000D4745" w:rsidRPr="00746B14" w:rsidRDefault="000D4745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E293F" w14:textId="77777777" w:rsidR="000D4745" w:rsidRPr="00746B14" w:rsidRDefault="000D4745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4203" w14:textId="77777777" w:rsidR="000D4745" w:rsidRPr="00746B14" w:rsidRDefault="000D4745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E24B0" w14:textId="10000541" w:rsidR="000D4745" w:rsidRPr="00456D71" w:rsidRDefault="00456D71" w:rsidP="00456D71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 xml:space="preserve">£4.71 </w:t>
            </w:r>
            <w:r w:rsidR="006F4626">
              <w:rPr>
                <w:rFonts w:ascii="Arial-BoldMT" w:hAnsi="Arial-BoldMT"/>
                <w:sz w:val="15"/>
                <w:szCs w:val="15"/>
              </w:rPr>
              <w:t>M</w:t>
            </w:r>
            <w:r>
              <w:rPr>
                <w:rFonts w:ascii="Arial-BoldMT" w:hAnsi="Arial-BoldMT"/>
                <w:sz w:val="15"/>
                <w:szCs w:val="15"/>
              </w:rPr>
              <w:t>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453D" w14:textId="2097B1B7" w:rsidR="000D4745" w:rsidRPr="00746B14" w:rsidRDefault="00B11AF1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4.71</w:t>
            </w:r>
          </w:p>
        </w:tc>
      </w:tr>
      <w:tr w:rsidR="000D4745" w:rsidRPr="00746B14" w14:paraId="3A2FC6E2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EA2C1" w14:textId="78EA5631" w:rsidR="000D4745" w:rsidRPr="00746B14" w:rsidRDefault="000D4745" w:rsidP="000D474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1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6BB5F" w14:textId="7DB85C78" w:rsidR="000D4745" w:rsidRPr="00746B14" w:rsidRDefault="000D4745" w:rsidP="000D47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F35FB" w14:textId="007211D8" w:rsidR="000D4745" w:rsidRPr="00746B14" w:rsidRDefault="000D4745" w:rsidP="000D47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AB6F" w14:textId="77777777" w:rsidR="000D4745" w:rsidRPr="00746B14" w:rsidRDefault="000D4745" w:rsidP="000D47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BA594" w14:textId="77777777" w:rsidR="000D4745" w:rsidRPr="00746B14" w:rsidRDefault="000D4745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BF9F5" w14:textId="77777777" w:rsidR="000D4745" w:rsidRPr="00746B14" w:rsidRDefault="000D4745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0E1A7" w14:textId="2F8A3B12" w:rsidR="000D4745" w:rsidRPr="00746B14" w:rsidRDefault="00E42B12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D9F9B" w14:textId="77777777" w:rsidR="000D4745" w:rsidRPr="00746B14" w:rsidRDefault="000D4745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0D247" w14:textId="36D02ACC" w:rsidR="000D4745" w:rsidRPr="00746B14" w:rsidRDefault="00E42B12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0D4745" w:rsidRPr="00746B14" w14:paraId="02CA4061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55369" w14:textId="43611775" w:rsidR="000D4745" w:rsidRPr="00D71BDA" w:rsidRDefault="000D4745" w:rsidP="000D474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71BDA">
              <w:rPr>
                <w:rFonts w:ascii="Arial-BoldMT" w:hAnsi="Arial-BoldMT" w:cs="Arial"/>
                <w:sz w:val="15"/>
                <w:szCs w:val="15"/>
              </w:rPr>
              <w:t>11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DACE1" w14:textId="24C06D1E" w:rsidR="000D4745" w:rsidRPr="00D71BDA" w:rsidRDefault="000D4745" w:rsidP="000D47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71BD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DDD06" w14:textId="3323319C" w:rsidR="000D4745" w:rsidRPr="00D71BDA" w:rsidRDefault="000D4745" w:rsidP="000D47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71BD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50C3E" w14:textId="77777777" w:rsidR="000D4745" w:rsidRPr="00D71BDA" w:rsidRDefault="000D4745" w:rsidP="000D47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370EE" w14:textId="77777777" w:rsidR="000D4745" w:rsidRPr="00D71BDA" w:rsidRDefault="000D4745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01C19" w14:textId="77777777" w:rsidR="000D4745" w:rsidRPr="00D71BDA" w:rsidRDefault="000D4745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2C96B" w14:textId="77777777" w:rsidR="000D4745" w:rsidRPr="00D71BDA" w:rsidRDefault="000D4745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DBA5" w14:textId="5DF2A86B" w:rsidR="000D4745" w:rsidRPr="00D71BDA" w:rsidRDefault="00456D71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71BDA">
              <w:rPr>
                <w:rFonts w:ascii="Arial-BoldMT" w:hAnsi="Arial-BoldMT"/>
                <w:sz w:val="15"/>
                <w:szCs w:val="15"/>
              </w:rPr>
              <w:t xml:space="preserve">£4.64 </w:t>
            </w:r>
            <w:r w:rsidR="006F4626" w:rsidRPr="00D71BDA">
              <w:rPr>
                <w:rFonts w:ascii="Arial-BoldMT" w:hAnsi="Arial-BoldMT"/>
                <w:sz w:val="15"/>
                <w:szCs w:val="15"/>
              </w:rPr>
              <w:t>M</w:t>
            </w:r>
            <w:r w:rsidRPr="00D71BDA">
              <w:rPr>
                <w:rFonts w:ascii="Arial-BoldMT" w:hAnsi="Arial-BoldMT"/>
                <w:sz w:val="15"/>
                <w:szCs w:val="15"/>
              </w:rPr>
              <w:t>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8379D" w14:textId="6D580901" w:rsidR="000D4745" w:rsidRPr="00D71BDA" w:rsidRDefault="00E42B12" w:rsidP="000D474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71BDA">
              <w:rPr>
                <w:rFonts w:ascii="Arial-BoldMT" w:hAnsi="Arial-BoldMT" w:cs="Arial"/>
                <w:sz w:val="15"/>
                <w:szCs w:val="15"/>
              </w:rPr>
              <w:t>£4.64</w:t>
            </w:r>
          </w:p>
        </w:tc>
      </w:tr>
      <w:tr w:rsidR="00D71BDA" w:rsidRPr="00D908E4" w14:paraId="128961FC" w14:textId="77777777" w:rsidTr="00D908E4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3F478" w14:textId="63687B66" w:rsidR="00D71BDA" w:rsidRPr="00D908E4" w:rsidRDefault="00D71BDA" w:rsidP="00D71BDA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908E4">
              <w:rPr>
                <w:rFonts w:ascii="Arial-BoldMT" w:hAnsi="Arial-BoldMT" w:cs="Arial"/>
                <w:sz w:val="15"/>
                <w:szCs w:val="15"/>
              </w:rPr>
              <w:t>1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67709" w14:textId="6589D199" w:rsidR="00D71BDA" w:rsidRPr="00D908E4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08E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16D22" w14:textId="733ACD25" w:rsidR="00D71BDA" w:rsidRPr="00D908E4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08E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49B86" w14:textId="77777777" w:rsidR="00D71BDA" w:rsidRPr="00D908E4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F4C47" w14:textId="7777777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E2F83" w14:textId="7777777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87D6" w14:textId="05A1BD22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908E4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4EF03" w14:textId="7777777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230DE" w14:textId="7EA8FD4E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908E4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D71BDA" w:rsidRPr="00D908E4" w14:paraId="260CD850" w14:textId="77777777" w:rsidTr="00D908E4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4B0F2" w14:textId="25B7E21E" w:rsidR="00D71BDA" w:rsidRPr="00D908E4" w:rsidRDefault="00D71BDA" w:rsidP="00D71BDA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908E4">
              <w:rPr>
                <w:rFonts w:ascii="Arial-BoldMT" w:hAnsi="Arial-BoldMT" w:cs="Arial"/>
                <w:sz w:val="15"/>
                <w:szCs w:val="15"/>
              </w:rPr>
              <w:t>1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4E020" w14:textId="31DCFA3B" w:rsidR="00D71BDA" w:rsidRPr="00D908E4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08E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6E58C" w14:textId="05787198" w:rsidR="00D71BDA" w:rsidRPr="00D908E4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08E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0EEFE" w14:textId="77777777" w:rsidR="00D71BDA" w:rsidRPr="00D908E4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D7CE3" w14:textId="7777777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E701" w14:textId="7777777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709B4" w14:textId="6D14F1A2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BE714" w14:textId="19944FC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D908E4">
              <w:rPr>
                <w:rFonts w:ascii="Arial-BoldMT" w:hAnsi="Arial-BoldMT"/>
                <w:sz w:val="15"/>
                <w:szCs w:val="15"/>
              </w:rPr>
              <w:t>£4.71 M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CB5F2" w14:textId="4FA929C1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908E4">
              <w:rPr>
                <w:rFonts w:ascii="Arial-BoldMT" w:hAnsi="Arial-BoldMT" w:cs="Arial"/>
                <w:sz w:val="15"/>
                <w:szCs w:val="15"/>
              </w:rPr>
              <w:t>£4.71</w:t>
            </w:r>
          </w:p>
        </w:tc>
      </w:tr>
      <w:tr w:rsidR="00D71BDA" w:rsidRPr="00D908E4" w14:paraId="65DEBCE0" w14:textId="77777777" w:rsidTr="00D908E4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E997E" w14:textId="13C2F9A4" w:rsidR="00D71BDA" w:rsidRPr="00D908E4" w:rsidRDefault="00D71BDA" w:rsidP="00D71BDA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D908E4">
              <w:rPr>
                <w:rFonts w:ascii="Arial-BoldMT" w:hAnsi="Arial-BoldMT" w:cs="Arial"/>
                <w:sz w:val="15"/>
                <w:szCs w:val="15"/>
              </w:rPr>
              <w:t>1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370FB" w14:textId="78AA849F" w:rsidR="00D71BDA" w:rsidRPr="00D908E4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08E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230D6" w14:textId="40AEAEA3" w:rsidR="00D71BDA" w:rsidRPr="00D908E4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08E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871EA" w14:textId="77777777" w:rsidR="00D71BDA" w:rsidRPr="00D908E4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6CE43" w14:textId="7777777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3B948" w14:textId="7777777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7D793" w14:textId="7777777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E2C3" w14:textId="3A231EC9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D908E4">
              <w:rPr>
                <w:rFonts w:ascii="Arial-BoldMT" w:hAnsi="Arial-BoldMT"/>
                <w:sz w:val="15"/>
                <w:szCs w:val="15"/>
              </w:rPr>
              <w:t>£4.64 M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9542A" w14:textId="068BCB57" w:rsidR="00D71BDA" w:rsidRPr="00D908E4" w:rsidRDefault="00D71BDA" w:rsidP="00D71B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D908E4">
              <w:rPr>
                <w:rFonts w:ascii="Arial-BoldMT" w:hAnsi="Arial-BoldMT" w:cs="Arial"/>
                <w:sz w:val="15"/>
                <w:szCs w:val="15"/>
              </w:rPr>
              <w:t>£4.64</w:t>
            </w:r>
          </w:p>
        </w:tc>
      </w:tr>
      <w:tr w:rsidR="00D433F8" w:rsidRPr="00746B14" w14:paraId="56B00E83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27C82" w14:textId="119B6E4E" w:rsidR="00D433F8" w:rsidRPr="00B6288B" w:rsidRDefault="00F52EF2" w:rsidP="00D433F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B6288B">
              <w:rPr>
                <w:rFonts w:ascii="Arial-BoldMT" w:hAnsi="Arial-BoldMT" w:cs="Arial"/>
                <w:sz w:val="15"/>
                <w:szCs w:val="15"/>
              </w:rPr>
              <w:t>13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F7826" w14:textId="40427617" w:rsidR="00D433F8" w:rsidRPr="00B6288B" w:rsidRDefault="003C5464" w:rsidP="00D433F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6288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0F318" w14:textId="6832F29B" w:rsidR="00D433F8" w:rsidRPr="00B6288B" w:rsidRDefault="00D433F8" w:rsidP="00D433F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6288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A966A" w14:textId="77777777" w:rsidR="00D433F8" w:rsidRPr="00B6288B" w:rsidRDefault="00D433F8" w:rsidP="00D433F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95146" w14:textId="77777777" w:rsidR="00D433F8" w:rsidRPr="00B6288B" w:rsidRDefault="00D433F8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FD26E" w14:textId="77777777" w:rsidR="00D433F8" w:rsidRPr="00B6288B" w:rsidRDefault="00D433F8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8A44B" w14:textId="77777777" w:rsidR="00D433F8" w:rsidRPr="00B6288B" w:rsidRDefault="00D433F8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3C564" w14:textId="13849181" w:rsidR="00D433F8" w:rsidRPr="00B6288B" w:rsidRDefault="009B18C5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B6288B">
              <w:rPr>
                <w:rFonts w:ascii="Arial-BoldMT" w:hAnsi="Arial-BoldMT" w:cs="Arial"/>
                <w:sz w:val="15"/>
                <w:szCs w:val="15"/>
              </w:rPr>
              <w:t>£42.00</w:t>
            </w:r>
            <w:r w:rsidR="006F4626" w:rsidRPr="00B6288B">
              <w:rPr>
                <w:rFonts w:ascii="Arial-BoldMT" w:hAnsi="Arial-BoldMT" w:cs="Arial"/>
                <w:sz w:val="15"/>
                <w:szCs w:val="15"/>
              </w:rPr>
              <w:t xml:space="preserve">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2F6C" w14:textId="6A8DA451" w:rsidR="00D433F8" w:rsidRPr="00B6288B" w:rsidRDefault="009B18C5" w:rsidP="00D433F8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B6288B">
              <w:rPr>
                <w:rFonts w:ascii="Arial-BoldMT" w:hAnsi="Arial-BoldMT" w:cs="Arial"/>
                <w:sz w:val="15"/>
                <w:szCs w:val="15"/>
              </w:rPr>
              <w:t>£42.00</w:t>
            </w:r>
          </w:p>
        </w:tc>
      </w:tr>
      <w:tr w:rsidR="003C5464" w:rsidRPr="00746B14" w14:paraId="429CF0B5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93B05" w14:textId="1F967EAC" w:rsidR="003C5464" w:rsidRPr="00746B14" w:rsidRDefault="003C5464" w:rsidP="003C546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3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A1C6F" w14:textId="2611BB46" w:rsidR="003C5464" w:rsidRPr="00746B14" w:rsidRDefault="003C5464" w:rsidP="003C54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1C490" w14:textId="114A2A2C" w:rsidR="003C5464" w:rsidRPr="00746B14" w:rsidRDefault="003C5464" w:rsidP="003C54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E93EB" w14:textId="77777777" w:rsidR="003C5464" w:rsidRPr="00746B14" w:rsidRDefault="003C5464" w:rsidP="003C54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D5C6A" w14:textId="77777777" w:rsidR="003C5464" w:rsidRPr="00746B14" w:rsidRDefault="003C5464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1145" w14:textId="77777777" w:rsidR="003C5464" w:rsidRPr="00746B14" w:rsidRDefault="003C5464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657D6" w14:textId="77777777" w:rsidR="003C5464" w:rsidRPr="00746B14" w:rsidRDefault="003C5464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4896D" w14:textId="0747FAFB" w:rsidR="003C5464" w:rsidRPr="00746B14" w:rsidRDefault="00B03D06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£242.24</w:t>
            </w:r>
            <w:r w:rsidR="006F4626">
              <w:rPr>
                <w:rFonts w:ascii="Arial-BoldMT" w:hAnsi="Arial-BoldMT" w:cs="Arial"/>
                <w:sz w:val="15"/>
                <w:szCs w:val="15"/>
              </w:rPr>
              <w:t xml:space="preserve"> Mileag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90EE4" w14:textId="6DB69C82" w:rsidR="003C5464" w:rsidRPr="00746B14" w:rsidRDefault="003C5464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42.24</w:t>
            </w:r>
          </w:p>
        </w:tc>
      </w:tr>
      <w:tr w:rsidR="003C5464" w:rsidRPr="00746B14" w14:paraId="16D8949A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FB95B" w14:textId="6B864248" w:rsidR="003C5464" w:rsidRPr="00746B14" w:rsidRDefault="003C5464" w:rsidP="003C546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13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68791" w14:textId="6540A73C" w:rsidR="003C5464" w:rsidRPr="00746B14" w:rsidRDefault="003C5464" w:rsidP="003C54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B7F4C" w14:textId="059C06EA" w:rsidR="003C5464" w:rsidRPr="00746B14" w:rsidRDefault="003C5464" w:rsidP="003C54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F543C" w14:textId="77777777" w:rsidR="003C5464" w:rsidRPr="00746B14" w:rsidRDefault="003C5464" w:rsidP="003C54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F6287" w14:textId="77777777" w:rsidR="003C5464" w:rsidRPr="00746B14" w:rsidRDefault="003C5464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3C1FC" w14:textId="77777777" w:rsidR="003C5464" w:rsidRPr="00746B14" w:rsidRDefault="003C5464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5E4F2" w14:textId="77777777" w:rsidR="003C5464" w:rsidRPr="00746B14" w:rsidRDefault="003C5464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CF042" w14:textId="1401D2F6" w:rsidR="003C5464" w:rsidRPr="00746B14" w:rsidRDefault="00B03D06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 xml:space="preserve">£5.27 </w:t>
            </w:r>
            <w:r w:rsidR="006F4626">
              <w:rPr>
                <w:rFonts w:ascii="Arial-BoldMT" w:hAnsi="Arial-BoldMT"/>
                <w:sz w:val="15"/>
                <w:szCs w:val="15"/>
              </w:rPr>
              <w:t>M</w:t>
            </w:r>
            <w:r>
              <w:rPr>
                <w:rFonts w:ascii="Arial-BoldMT" w:hAnsi="Arial-BoldMT"/>
                <w:sz w:val="15"/>
                <w:szCs w:val="15"/>
              </w:rPr>
              <w:t>ileag</w:t>
            </w:r>
            <w:r w:rsidR="006F4626">
              <w:rPr>
                <w:rFonts w:ascii="Arial-BoldMT" w:hAnsi="Arial-BoldMT"/>
                <w:sz w:val="15"/>
                <w:szCs w:val="15"/>
              </w:rPr>
              <w:t>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9CD5F" w14:textId="0471A3A2" w:rsidR="003C5464" w:rsidRPr="00746B14" w:rsidRDefault="003C5464" w:rsidP="003C546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5.27</w:t>
            </w:r>
          </w:p>
        </w:tc>
      </w:tr>
    </w:tbl>
    <w:p w14:paraId="70F39AD4" w14:textId="77777777" w:rsidR="00732AC8" w:rsidRDefault="00732AC8" w:rsidP="00A6533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  <w:highlight w:val="yellow"/>
        </w:rPr>
      </w:pPr>
    </w:p>
    <w:p w14:paraId="7CE342FB" w14:textId="071FFB2D" w:rsidR="00A6533F" w:rsidRPr="00963585" w:rsidRDefault="00A6533F" w:rsidP="00A6533F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963585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AF637F" w:rsidRPr="00963585" w14:paraId="2EADACE3" w14:textId="77777777" w:rsidTr="00D908E4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9016E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8A16C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555226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D5232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73290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9AB9573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691667F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5EA94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AD524CF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DF1C209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F637F" w:rsidRPr="00963585" w14:paraId="1CF991A5" w14:textId="77777777" w:rsidTr="00D908E4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3D3B" w14:textId="77777777" w:rsidR="00AF637F" w:rsidRPr="00963585" w:rsidRDefault="00AF637F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FE630" w14:textId="77777777" w:rsidR="00AF637F" w:rsidRPr="00963585" w:rsidRDefault="00AF637F" w:rsidP="00681AEE">
            <w:pPr>
              <w:spacing w:after="0" w:line="240" w:lineRule="auto"/>
            </w:pP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E8C89" w14:textId="77777777" w:rsidR="00AF637F" w:rsidRPr="00963585" w:rsidRDefault="00AF637F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6073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AFF36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D6F85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BFDEE" w14:textId="77777777" w:rsidR="00AF637F" w:rsidRPr="00963585" w:rsidRDefault="00AF637F" w:rsidP="00681AEE">
            <w:pPr>
              <w:spacing w:after="0" w:line="240" w:lineRule="auto"/>
              <w:jc w:val="center"/>
            </w:pPr>
            <w:r w:rsidRPr="0096358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71BDA" w:rsidRPr="00963585" w14:paraId="15E5D5E0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515EC" w14:textId="77777777" w:rsidR="00D71BDA" w:rsidRPr="00963585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6D44E" w14:textId="77777777" w:rsidR="00D71BDA" w:rsidRPr="00963585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B7872" w14:textId="284BB51D" w:rsidR="00D71BDA" w:rsidRPr="00963585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88B86" w14:textId="77777777" w:rsidR="00D71BDA" w:rsidRPr="00963585" w:rsidRDefault="00D71BDA" w:rsidP="00D71B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D72E9" w14:textId="77777777" w:rsidR="00D71BDA" w:rsidRPr="00963585" w:rsidRDefault="00D71BDA" w:rsidP="00D71B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E4FAC" w14:textId="0F39DE4C" w:rsidR="00D71BDA" w:rsidRPr="00963585" w:rsidRDefault="00D71BDA" w:rsidP="00D71B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2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3836D" w14:textId="5114787C" w:rsidR="00D71BDA" w:rsidRPr="00963585" w:rsidRDefault="00D71BDA" w:rsidP="00D71B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2.00</w:t>
            </w:r>
          </w:p>
        </w:tc>
      </w:tr>
      <w:tr w:rsidR="00D71BDA" w:rsidRPr="00963585" w14:paraId="3AAEDB16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AADB8" w14:textId="77777777" w:rsidR="00D71BDA" w:rsidRPr="00963585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7404A" w14:textId="0CD5B298" w:rsidR="00D71BDA" w:rsidRPr="00963585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A258F" w14:textId="7B6FF0AC" w:rsidR="00D71BDA" w:rsidRPr="00963585" w:rsidRDefault="00D71BDA" w:rsidP="00D71BD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AE26" w14:textId="77777777" w:rsidR="00D71BDA" w:rsidRPr="00963585" w:rsidRDefault="00D71BDA" w:rsidP="00D71B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8C16B" w14:textId="396D97B7" w:rsidR="00D71BDA" w:rsidRPr="00963585" w:rsidRDefault="00D71BDA" w:rsidP="00D71B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£341.50 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10900" w14:textId="6F54A7B9" w:rsidR="00D71BDA" w:rsidRPr="00963585" w:rsidRDefault="00D71BDA" w:rsidP="00D71B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2AD4" w14:textId="451AF010" w:rsidR="00D71BDA" w:rsidRPr="00963585" w:rsidRDefault="00D71BDA" w:rsidP="00D71BD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41.50</w:t>
            </w:r>
          </w:p>
        </w:tc>
      </w:tr>
      <w:tr w:rsidR="00AF637F" w:rsidRPr="00963585" w14:paraId="2F37419D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7AD30" w14:textId="12664771" w:rsidR="00AF637F" w:rsidRPr="00963585" w:rsidRDefault="00AF637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BEE3D" w14:textId="3FC7A1D4" w:rsidR="00AF637F" w:rsidRPr="00963585" w:rsidRDefault="00AF637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F9844" w14:textId="77777777" w:rsidR="00AF637F" w:rsidRPr="00963585" w:rsidRDefault="00AF637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13713" w14:textId="77777777" w:rsidR="00AF637F" w:rsidRPr="00963585" w:rsidRDefault="00AF637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AD3F4" w14:textId="35F4284C" w:rsidR="00AF637F" w:rsidRPr="00963585" w:rsidRDefault="00924ED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221D0" w14:textId="77777777" w:rsidR="00AF637F" w:rsidRPr="00963585" w:rsidRDefault="00AF637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8112A" w14:textId="31ACFFB0" w:rsidR="00AF637F" w:rsidRPr="00963585" w:rsidRDefault="0065792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AF637F" w14:paraId="375C4588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CF734" w14:textId="77777777" w:rsidR="00AF637F" w:rsidRPr="00963585" w:rsidRDefault="00AF637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06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4778F" w14:textId="0005D2E0" w:rsidR="00AF637F" w:rsidRPr="00963585" w:rsidRDefault="00EA7E66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B718D" w14:textId="10710035" w:rsidR="00AF637F" w:rsidRPr="00963585" w:rsidRDefault="00D71BDA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02ECC" w14:textId="77777777" w:rsidR="00AF637F" w:rsidRPr="00963585" w:rsidRDefault="00AF637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03CA0" w14:textId="0D21BA2E" w:rsidR="00AF637F" w:rsidRPr="00963585" w:rsidRDefault="00AF637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28AEA" w14:textId="010AE0CB" w:rsidR="00AF637F" w:rsidRPr="00963585" w:rsidRDefault="00EA7E6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2.5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7DCBE" w14:textId="1285E0EA" w:rsidR="00AF637F" w:rsidRPr="007460D0" w:rsidRDefault="0065792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6358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2.50</w:t>
            </w:r>
          </w:p>
        </w:tc>
      </w:tr>
      <w:tr w:rsidR="00AF637F" w14:paraId="30DA80CA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44A72" w14:textId="77777777" w:rsidR="00AF637F" w:rsidRPr="007460D0" w:rsidRDefault="00AF637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E1A9" w14:textId="4985CC3C" w:rsidR="00AF637F" w:rsidRPr="007460D0" w:rsidRDefault="00DC096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ic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5FFF6" w14:textId="0F698EB5" w:rsidR="00AF637F" w:rsidRPr="007460D0" w:rsidRDefault="004742E5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</w:t>
            </w:r>
            <w:r w:rsidR="00D71BDA"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96C0A" w14:textId="77777777" w:rsidR="00AF637F" w:rsidRPr="007460D0" w:rsidRDefault="00AF637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29625" w14:textId="26011435" w:rsidR="00AF637F" w:rsidRPr="007460D0" w:rsidRDefault="00DC096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41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6F378" w14:textId="77777777" w:rsidR="00AF637F" w:rsidRPr="007460D0" w:rsidRDefault="00AF637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6F6E5" w14:textId="080D19E3" w:rsidR="00AF637F" w:rsidRPr="007460D0" w:rsidRDefault="0065792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41.50</w:t>
            </w:r>
          </w:p>
        </w:tc>
      </w:tr>
      <w:tr w:rsidR="00AF637F" w14:paraId="2089AECA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B97CE" w14:textId="77777777" w:rsidR="00AF637F" w:rsidRPr="007460D0" w:rsidRDefault="00AF637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B8C30" w14:textId="2B639569" w:rsidR="00AF637F" w:rsidRPr="007460D0" w:rsidRDefault="00AF637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DB273" w14:textId="77777777" w:rsidR="00AF637F" w:rsidRPr="007460D0" w:rsidRDefault="00AF637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3DBA3" w14:textId="77777777" w:rsidR="00AF637F" w:rsidRPr="007460D0" w:rsidRDefault="00AF637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DF1C8" w14:textId="5BC372F1" w:rsidR="00AF637F" w:rsidRPr="007460D0" w:rsidRDefault="00DC096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138FC" w14:textId="77777777" w:rsidR="00AF637F" w:rsidRPr="007460D0" w:rsidRDefault="00AF637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3DF48" w14:textId="7FC096F1" w:rsidR="00AF637F" w:rsidRPr="007460D0" w:rsidRDefault="0065792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76A0857A" w14:textId="77777777" w:rsidR="00595AC8" w:rsidRDefault="00595AC8" w:rsidP="00A6533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58D9F41" w14:textId="3E8104C3" w:rsidR="00A6533F" w:rsidRDefault="00A6533F" w:rsidP="00A6533F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F5EB67A" w14:textId="77777777" w:rsidR="001378F5" w:rsidRDefault="001378F5">
      <w:pPr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br w:type="page"/>
      </w:r>
    </w:p>
    <w:p w14:paraId="60B942EF" w14:textId="20441823" w:rsidR="004954AB" w:rsidRDefault="004954AB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Dan Britton </w:t>
      </w:r>
    </w:p>
    <w:p w14:paraId="3E49B67F" w14:textId="77777777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2CEB00A7" w14:textId="77777777" w:rsidR="004954AB" w:rsidRPr="00963585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</w:t>
      </w:r>
      <w:r w:rsidRPr="00963585">
        <w:rPr>
          <w:rFonts w:ascii="Arial-BoldMT" w:hAnsi="Arial-BoldMT" w:cs="Arial-BoldMT"/>
          <w:sz w:val="15"/>
          <w:szCs w:val="15"/>
        </w:rPr>
        <w:t xml:space="preserve">Expenses Claimed </w:t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rFonts w:ascii="Arial-BoldMT" w:hAnsi="Arial-BoldMT" w:cs="Arial-BoldMT"/>
          <w:sz w:val="15"/>
          <w:szCs w:val="15"/>
        </w:rPr>
        <w:t xml:space="preserve"> £0</w:t>
      </w:r>
    </w:p>
    <w:p w14:paraId="4E84CA54" w14:textId="2839DFF1" w:rsidR="004954AB" w:rsidRPr="00963585" w:rsidRDefault="004954AB" w:rsidP="004954AB">
      <w:pPr>
        <w:autoSpaceDE w:val="0"/>
        <w:spacing w:after="0" w:line="240" w:lineRule="auto"/>
        <w:rPr>
          <w:rFonts w:ascii="Arial-BoldMT" w:hAnsi="Arial-BoldMT" w:cs="Arial-BoldMT"/>
          <w:sz w:val="15"/>
          <w:szCs w:val="15"/>
        </w:rPr>
      </w:pPr>
      <w:r w:rsidRPr="00963585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963585">
        <w:rPr>
          <w:sz w:val="15"/>
          <w:szCs w:val="15"/>
        </w:rPr>
        <w:tab/>
      </w:r>
      <w:r w:rsidRPr="00963585">
        <w:rPr>
          <w:rFonts w:ascii="Arial-BoldMT" w:hAnsi="Arial-BoldMT" w:cs="Arial-BoldMT"/>
          <w:sz w:val="15"/>
          <w:szCs w:val="15"/>
        </w:rPr>
        <w:t xml:space="preserve"> £</w:t>
      </w:r>
      <w:r w:rsidR="00D17786">
        <w:rPr>
          <w:rFonts w:ascii="Arial-BoldMT" w:hAnsi="Arial-BoldMT" w:cs="Arial-BoldMT"/>
          <w:sz w:val="15"/>
          <w:szCs w:val="15"/>
        </w:rPr>
        <w:t>532.03</w:t>
      </w:r>
    </w:p>
    <w:p w14:paraId="1F7C5D4F" w14:textId="77777777" w:rsidR="004954AB" w:rsidRPr="00963585" w:rsidRDefault="004954AB" w:rsidP="004954AB">
      <w:pPr>
        <w:autoSpaceDE w:val="0"/>
        <w:spacing w:after="0" w:line="240" w:lineRule="auto"/>
      </w:pPr>
      <w:r w:rsidRPr="00963585">
        <w:rPr>
          <w:rFonts w:ascii="Arial-BoldMT" w:hAnsi="Arial-BoldMT" w:cs="Arial-BoldMT"/>
          <w:sz w:val="15"/>
          <w:szCs w:val="15"/>
        </w:rPr>
        <w:t>- Via Corporate Contract (Hire Car)</w:t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rFonts w:ascii="Arial-BoldMT" w:hAnsi="Arial-BoldMT" w:cs="Arial-BoldMT"/>
          <w:sz w:val="15"/>
          <w:szCs w:val="15"/>
        </w:rPr>
        <w:t xml:space="preserve"> £0</w:t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  <w:r w:rsidRPr="00963585">
        <w:rPr>
          <w:sz w:val="15"/>
          <w:szCs w:val="15"/>
        </w:rPr>
        <w:tab/>
      </w:r>
    </w:p>
    <w:p w14:paraId="01147220" w14:textId="6F3B97C7" w:rsidR="004954AB" w:rsidRDefault="004954AB" w:rsidP="004954AB">
      <w:pPr>
        <w:autoSpaceDE w:val="0"/>
        <w:spacing w:after="0" w:line="240" w:lineRule="auto"/>
        <w:ind w:left="2880"/>
      </w:pPr>
      <w:r w:rsidRPr="00963585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963585">
        <w:rPr>
          <w:sz w:val="15"/>
          <w:szCs w:val="15"/>
        </w:rPr>
        <w:tab/>
      </w:r>
      <w:r w:rsidRPr="00963585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D17786">
        <w:rPr>
          <w:rFonts w:ascii="Arial-BoldMT" w:hAnsi="Arial-BoldMT" w:cs="Arial-BoldMT"/>
          <w:b/>
          <w:bCs/>
          <w:sz w:val="15"/>
          <w:szCs w:val="15"/>
        </w:rPr>
        <w:t>532.03</w:t>
      </w:r>
    </w:p>
    <w:p w14:paraId="086AE19D" w14:textId="77777777" w:rsidR="004954AB" w:rsidRDefault="004954AB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75DE90E" w14:textId="7ED1A2C7" w:rsidR="004954AB" w:rsidRDefault="004954AB" w:rsidP="004954AB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 xml:space="preserve">No </w:t>
      </w:r>
      <w:r w:rsidR="00595AC8">
        <w:rPr>
          <w:rFonts w:ascii="Arial-BoldMT" w:hAnsi="Arial-BoldMT" w:cs="Arial-BoldMT"/>
          <w:bCs/>
          <w:sz w:val="15"/>
          <w:szCs w:val="15"/>
        </w:rPr>
        <w:t>c</w:t>
      </w:r>
      <w:r>
        <w:rPr>
          <w:rFonts w:ascii="Arial-BoldMT" w:hAnsi="Arial-BoldMT" w:cs="Arial-BoldMT"/>
          <w:bCs/>
          <w:sz w:val="15"/>
          <w:szCs w:val="15"/>
        </w:rPr>
        <w:t>laims for this period.</w:t>
      </w:r>
    </w:p>
    <w:p w14:paraId="7AB82363" w14:textId="77777777" w:rsidR="00595AC8" w:rsidRDefault="00595AC8" w:rsidP="004954AB">
      <w:pPr>
        <w:autoSpaceDE w:val="0"/>
        <w:spacing w:after="0" w:line="240" w:lineRule="auto"/>
      </w:pPr>
    </w:p>
    <w:p w14:paraId="38C272B9" w14:textId="1DAE7A50" w:rsidR="004954AB" w:rsidRDefault="004954AB" w:rsidP="00D908E4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D908E4">
        <w:rPr>
          <w:rFonts w:ascii="Arial-BoldMT" w:hAnsi="Arial-BoldMT" w:cs="Arial-BoldMT"/>
          <w:b/>
          <w:bCs/>
          <w:sz w:val="15"/>
          <w:szCs w:val="15"/>
        </w:rPr>
        <w:t>Via Corporate Contract (Travel/Accommodation)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9F6365" w14:paraId="605BD95E" w14:textId="77777777" w:rsidTr="00D908E4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0AF83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9F927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B08085C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59E4C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7A2A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5896BB6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3F5DF6A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8A520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7337844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C99B905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F6365" w14:paraId="60913304" w14:textId="77777777" w:rsidTr="00D908E4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EE25C" w14:textId="77777777" w:rsidR="009F6365" w:rsidRDefault="009F6365" w:rsidP="00D908E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EBCE3" w14:textId="77777777" w:rsidR="009F6365" w:rsidRDefault="009F6365" w:rsidP="00D908E4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125A8" w14:textId="77777777" w:rsidR="009F6365" w:rsidRDefault="009F6365" w:rsidP="00D908E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E8C06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EB4E6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928D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91180" w14:textId="77777777" w:rsidR="009F6365" w:rsidRDefault="009F6365" w:rsidP="00D908E4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F6365" w14:paraId="47FCB34D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F0049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AD693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68803" w14:textId="43391C87" w:rsidR="009F6365" w:rsidRPr="007460D0" w:rsidRDefault="0096358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CC74A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62BE9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F752B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EBF47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</w:tr>
      <w:tr w:rsidR="009F6365" w14:paraId="20575209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766C4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E51AF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0704E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12FFB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B39B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323B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8AAA4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A414E9" w14:paraId="19A44153" w14:textId="77777777" w:rsidTr="0099402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7D61A" w14:textId="78860E03" w:rsidR="00A414E9" w:rsidRDefault="00A414E9" w:rsidP="00A414E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D49A8" w14:textId="49D4949B" w:rsidR="00A414E9" w:rsidRPr="007460D0" w:rsidRDefault="00A414E9" w:rsidP="00A414E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FA44C" w14:textId="7B55E089" w:rsidR="00A414E9" w:rsidRPr="007460D0" w:rsidRDefault="00A414E9" w:rsidP="00A414E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D199" w14:textId="77777777" w:rsidR="00A414E9" w:rsidRPr="007460D0" w:rsidRDefault="00A414E9" w:rsidP="00A414E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BBA30" w14:textId="77777777" w:rsidR="00A414E9" w:rsidRDefault="00A414E9" w:rsidP="00A414E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2BAF3" w14:textId="2893ECFE" w:rsidR="00A414E9" w:rsidRPr="007460D0" w:rsidRDefault="00A414E9" w:rsidP="00A414E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ACB40" w14:textId="4DF7A49D" w:rsidR="00A414E9" w:rsidRDefault="00A414E9" w:rsidP="00A414E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9F6365" w14:paraId="08CB4251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2F1DE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5C03F" w14:textId="77777777" w:rsidR="009F6365" w:rsidRPr="009F2672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 w:rsidRPr="00D908E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CE843" w14:textId="6EA213D7" w:rsidR="009F6365" w:rsidRPr="007460D0" w:rsidRDefault="0096358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</w:t>
            </w: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70EBB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D0535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DA3F5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7E8D0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9F6365" w14:paraId="13B5C308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BCD3A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25ED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4D8AE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94E0C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3FD19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180A5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12E9B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9F6365" w14:paraId="0CABAF9B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7D1C3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70719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1B14" w14:textId="56BAB0C2" w:rsidR="009F6365" w:rsidRPr="007460D0" w:rsidRDefault="0096358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</w:t>
            </w: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3B5AB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D2E12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D5748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A50D4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9F6365" w14:paraId="04535E02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C97F0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DA8BC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EDFE8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0962F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E46D0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8D2E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7DBAD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9F6365" w14:paraId="27D8A30B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A2442" w14:textId="77777777" w:rsidR="009F6365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DADEC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62E8B" w14:textId="531BDAB4" w:rsidR="009F6365" w:rsidRPr="007460D0" w:rsidRDefault="0096358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</w:t>
            </w: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4756C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96B6D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4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B2178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FCF84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4.40</w:t>
            </w:r>
          </w:p>
        </w:tc>
      </w:tr>
      <w:tr w:rsidR="009F6365" w14:paraId="57BBAFA4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3974B" w14:textId="77777777" w:rsidR="009F6365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FEEDC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B6D39" w14:textId="77777777" w:rsidR="009F6365" w:rsidRPr="007460D0" w:rsidRDefault="009F6365" w:rsidP="00D908E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A14D8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EAD4F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B9FDE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0DE45" w14:textId="77777777" w:rsidR="009F6365" w:rsidRPr="007460D0" w:rsidRDefault="009F6365" w:rsidP="00D908E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07D60F70" w14:textId="77777777" w:rsidR="00595AC8" w:rsidRDefault="00595AC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C0A7035" w14:textId="4B5E9DBC" w:rsidR="004954AB" w:rsidRDefault="004954AB" w:rsidP="004954AB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4ED7BBC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28A117" w14:textId="45CE49CD" w:rsidR="002A5C6A" w:rsidRDefault="002A5C6A" w:rsidP="002A5C6A">
      <w:pPr>
        <w:autoSpaceDE w:val="0"/>
        <w:spacing w:after="0" w:line="240" w:lineRule="auto"/>
      </w:pPr>
    </w:p>
    <w:p w14:paraId="3795DC5E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719741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5E7BAB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BCCD78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BDA8395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42A8825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EA3535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211945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80A7A76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B45EB4" w14:textId="77777777" w:rsidR="00946960" w:rsidRDefault="00946960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A7845E" w14:textId="1A3E1AB1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Gordon Coyne</w:t>
      </w:r>
    </w:p>
    <w:p w14:paraId="6A8DDBE5" w14:textId="77777777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Workforce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F39C08C" w14:textId="37CC4767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946960">
        <w:rPr>
          <w:rFonts w:ascii="Arial-BoldMT" w:hAnsi="Arial-BoldMT" w:cs="Arial-BoldMT"/>
          <w:sz w:val="15"/>
          <w:szCs w:val="15"/>
        </w:rPr>
        <w:t>142.10</w:t>
      </w:r>
    </w:p>
    <w:p w14:paraId="459CAB54" w14:textId="588C7797" w:rsidR="004954AB" w:rsidRPr="00BA53C5" w:rsidRDefault="004954AB" w:rsidP="004954AB">
      <w:pPr>
        <w:autoSpaceDE w:val="0"/>
        <w:spacing w:after="0" w:line="240" w:lineRule="auto"/>
      </w:pPr>
      <w:r w:rsidRPr="00BA53C5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BA53C5">
        <w:tab/>
      </w:r>
      <w:r w:rsidRPr="00BA53C5">
        <w:rPr>
          <w:rFonts w:ascii="Arial-BoldMT" w:hAnsi="Arial-BoldMT" w:cs="Arial-BoldMT"/>
          <w:sz w:val="15"/>
          <w:szCs w:val="15"/>
        </w:rPr>
        <w:t xml:space="preserve"> £</w:t>
      </w:r>
      <w:r w:rsidR="00937F13" w:rsidRPr="00BA53C5">
        <w:rPr>
          <w:rFonts w:ascii="Arial-BoldMT" w:hAnsi="Arial-BoldMT" w:cs="Arial-BoldMT"/>
          <w:sz w:val="15"/>
          <w:szCs w:val="15"/>
        </w:rPr>
        <w:t>440.90</w:t>
      </w:r>
    </w:p>
    <w:p w14:paraId="1F2B5F66" w14:textId="77777777" w:rsidR="004954AB" w:rsidRPr="00BA53C5" w:rsidRDefault="004954AB" w:rsidP="004954AB">
      <w:pPr>
        <w:autoSpaceDE w:val="0"/>
        <w:spacing w:after="0" w:line="240" w:lineRule="auto"/>
      </w:pPr>
      <w:r w:rsidRPr="00BA53C5">
        <w:rPr>
          <w:rFonts w:ascii="Arial-BoldMT" w:hAnsi="Arial-BoldMT" w:cs="Arial-BoldMT"/>
          <w:sz w:val="15"/>
          <w:szCs w:val="15"/>
        </w:rPr>
        <w:t>- Via Corporate Contract (Hire Car)</w:t>
      </w:r>
      <w:r w:rsidRPr="00BA53C5">
        <w:tab/>
      </w:r>
      <w:r w:rsidRPr="00BA53C5">
        <w:tab/>
      </w:r>
      <w:r w:rsidRPr="00BA53C5">
        <w:rPr>
          <w:rFonts w:ascii="Arial-BoldMT" w:hAnsi="Arial-BoldMT" w:cs="Arial-BoldMT"/>
          <w:sz w:val="15"/>
          <w:szCs w:val="15"/>
        </w:rPr>
        <w:t xml:space="preserve"> £0</w:t>
      </w:r>
    </w:p>
    <w:p w14:paraId="5DF79855" w14:textId="17695685" w:rsidR="004954AB" w:rsidRDefault="004954AB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BA53C5">
        <w:rPr>
          <w:rFonts w:ascii="Arial-BoldMT" w:hAnsi="Arial-BoldMT" w:cs="Arial-BoldMT"/>
          <w:bCs/>
          <w:sz w:val="15"/>
          <w:szCs w:val="15"/>
        </w:rPr>
        <w:tab/>
      </w:r>
      <w:r w:rsidRPr="00BA53C5">
        <w:rPr>
          <w:rFonts w:ascii="Arial-BoldMT" w:hAnsi="Arial-BoldMT" w:cs="Arial-BoldMT"/>
          <w:bCs/>
          <w:sz w:val="15"/>
          <w:szCs w:val="15"/>
        </w:rPr>
        <w:tab/>
      </w:r>
      <w:r w:rsidRPr="00BA53C5">
        <w:rPr>
          <w:rFonts w:ascii="Arial-BoldMT" w:hAnsi="Arial-BoldMT" w:cs="Arial-BoldMT"/>
          <w:bCs/>
          <w:sz w:val="15"/>
          <w:szCs w:val="15"/>
        </w:rPr>
        <w:tab/>
      </w:r>
      <w:r w:rsidRPr="00BA53C5">
        <w:rPr>
          <w:rFonts w:ascii="Arial-BoldMT" w:hAnsi="Arial-BoldMT" w:cs="Arial-BoldMT"/>
          <w:bCs/>
          <w:sz w:val="15"/>
          <w:szCs w:val="15"/>
        </w:rPr>
        <w:tab/>
      </w:r>
      <w:r w:rsidRPr="00BA53C5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BA53C5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181AE9" w:rsidRPr="00BA53C5">
        <w:rPr>
          <w:rFonts w:ascii="Arial-BoldMT" w:hAnsi="Arial-BoldMT" w:cs="Arial-BoldMT"/>
          <w:b/>
          <w:bCs/>
          <w:sz w:val="15"/>
          <w:szCs w:val="15"/>
        </w:rPr>
        <w:t>583.00</w:t>
      </w:r>
    </w:p>
    <w:p w14:paraId="3A2A1832" w14:textId="77777777" w:rsidR="00946960" w:rsidRDefault="00946960" w:rsidP="0094696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946960" w14:paraId="57CF748F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EF95F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1AF18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206EFAF" w14:textId="77777777" w:rsidR="00946960" w:rsidRDefault="00946960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F25B662" w14:textId="77777777" w:rsidR="00946960" w:rsidRDefault="00946960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B514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9AB30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0A931FE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5EFCA25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AC46E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EABBE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46960" w14:paraId="55E79879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7784D" w14:textId="77777777" w:rsidR="00946960" w:rsidRDefault="009469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F0075" w14:textId="77777777" w:rsidR="00946960" w:rsidRDefault="00946960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16437" w14:textId="77777777" w:rsidR="00946960" w:rsidRDefault="009469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7869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E133C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4BC63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C08C3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5792922" w14:textId="77777777" w:rsidR="00946960" w:rsidRDefault="00946960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BE6C7" w14:textId="77777777" w:rsidR="00946960" w:rsidRDefault="009469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29A5" w14:textId="77777777" w:rsidR="00946960" w:rsidRDefault="0094696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946960" w:rsidRPr="000E4623" w14:paraId="44D1BE77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14BA0" w14:textId="391DB206" w:rsidR="00946960" w:rsidRPr="00746B14" w:rsidRDefault="00DF1E0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30 August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F01A7" w14:textId="5DA1F9A1" w:rsidR="00946960" w:rsidRPr="00746B14" w:rsidRDefault="0083759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F5D47" w14:textId="2E8068D4" w:rsidR="00946960" w:rsidRPr="00746B14" w:rsidRDefault="0083759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3F11" w14:textId="77777777" w:rsidR="00946960" w:rsidRPr="00746B14" w:rsidRDefault="0094696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23395" w14:textId="77777777" w:rsidR="00946960" w:rsidRPr="00746B14" w:rsidRDefault="0094696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1D51D" w14:textId="77777777" w:rsidR="00946960" w:rsidRPr="00746B14" w:rsidRDefault="0094696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98849" w14:textId="4FB7ED39" w:rsidR="00946960" w:rsidRPr="00746B14" w:rsidRDefault="00E805B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E2EB0" w14:textId="77777777" w:rsidR="00946960" w:rsidRPr="00746B14" w:rsidRDefault="0094696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1EB6F" w14:textId="4969A494" w:rsidR="00946960" w:rsidRPr="00746B14" w:rsidRDefault="000C46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946960" w:rsidRPr="000E4623" w14:paraId="112957DF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D6514" w14:textId="0B194112" w:rsidR="00946960" w:rsidRPr="00746B14" w:rsidRDefault="00DF1E0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30 August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B8B9B" w14:textId="0162CCF7" w:rsidR="00946960" w:rsidRPr="00746B14" w:rsidRDefault="0083759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77CE5" w14:textId="1ECE34BA" w:rsidR="00946960" w:rsidRPr="00746B14" w:rsidRDefault="001F77C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F30E3" w14:textId="77777777" w:rsidR="00946960" w:rsidRPr="00746B14" w:rsidRDefault="0094696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34A30" w14:textId="77777777" w:rsidR="00946960" w:rsidRPr="00746B14" w:rsidRDefault="0094696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1BF20" w14:textId="77777777" w:rsidR="00946960" w:rsidRPr="00746B14" w:rsidRDefault="0094696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DE21" w14:textId="77777777" w:rsidR="00946960" w:rsidRPr="00746B14" w:rsidRDefault="0094696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F8EF9" w14:textId="23BFF75D" w:rsidR="00946960" w:rsidRPr="00746B14" w:rsidRDefault="000C46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Parking</w:t>
            </w:r>
            <w:r w:rsidR="001F0FA6" w:rsidRPr="00746B14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="007A6849" w:rsidRPr="00746B14">
              <w:rPr>
                <w:rFonts w:ascii="Arial-BoldMT" w:hAnsi="Arial-BoldMT" w:cs="Arial"/>
                <w:sz w:val="15"/>
                <w:szCs w:val="15"/>
              </w:rPr>
              <w:t>£</w:t>
            </w:r>
            <w:r w:rsidR="001F0FA6" w:rsidRPr="00746B14">
              <w:rPr>
                <w:rFonts w:ascii="Arial-BoldMT" w:hAnsi="Arial-BoldMT" w:cs="Arial"/>
                <w:sz w:val="15"/>
                <w:szCs w:val="15"/>
              </w:rPr>
              <w:t>6.00</w:t>
            </w:r>
            <w:r w:rsidRPr="00746B14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CD161" w14:textId="7EE23ED7" w:rsidR="00946960" w:rsidRPr="00746B14" w:rsidRDefault="000C46E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6.00</w:t>
            </w:r>
          </w:p>
        </w:tc>
      </w:tr>
      <w:tr w:rsidR="00CA4BF3" w:rsidRPr="000E4623" w14:paraId="4B436072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10B85" w14:textId="781B950E" w:rsidR="00CA4BF3" w:rsidRPr="00746B14" w:rsidRDefault="00CA4BF3" w:rsidP="00CA4BF3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7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3B95E" w14:textId="7887CA70" w:rsidR="00CA4BF3" w:rsidRPr="00746B14" w:rsidRDefault="00CA4BF3" w:rsidP="00CA4BF3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highlight w:val="yellow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B3301" w14:textId="0C6E2F77" w:rsidR="00CA4BF3" w:rsidRPr="00746B14" w:rsidRDefault="00CA4BF3" w:rsidP="00CA4BF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0578C" w14:textId="77777777" w:rsidR="00CA4BF3" w:rsidRPr="00746B14" w:rsidRDefault="00CA4BF3" w:rsidP="00CA4BF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B79D2" w14:textId="77777777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D1D3E" w14:textId="77777777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7B6F4" w14:textId="7BF172BB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289E7" w14:textId="77777777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45E6" w14:textId="7B8AC3D5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CA4BF3" w:rsidRPr="000E4623" w14:paraId="687A5FC1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7E0D7" w14:textId="7A49F292" w:rsidR="00CA4BF3" w:rsidRPr="00746B14" w:rsidRDefault="00CA4BF3" w:rsidP="00CA4BF3">
            <w:pPr>
              <w:autoSpaceDE w:val="0"/>
              <w:spacing w:after="0" w:line="240" w:lineRule="auto"/>
              <w:rPr>
                <w:rFonts w:ascii="Arial-BoldMT" w:hAnsi="Arial-BoldMT" w:cs="Arial"/>
                <w:b/>
                <w:bCs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7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97CBB" w14:textId="7A1F969C" w:rsidR="00CA4BF3" w:rsidRPr="00746B14" w:rsidRDefault="00CA4BF3" w:rsidP="00CA4BF3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highlight w:val="yellow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30FF7" w14:textId="28E1C939" w:rsidR="00CA4BF3" w:rsidRPr="00746B14" w:rsidRDefault="00CA4BF3" w:rsidP="00CA4BF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83E49" w14:textId="77777777" w:rsidR="00CA4BF3" w:rsidRPr="00746B14" w:rsidRDefault="00CA4BF3" w:rsidP="00CA4BF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A6243" w14:textId="77777777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8AC56" w14:textId="77777777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82CCC" w14:textId="77777777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B4182" w14:textId="382DFD7E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 xml:space="preserve"> Parking £30.00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D094C" w14:textId="6BD57AA9" w:rsidR="00CA4BF3" w:rsidRPr="00746B14" w:rsidRDefault="00CA4BF3" w:rsidP="00CA4BF3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30.00</w:t>
            </w:r>
          </w:p>
        </w:tc>
      </w:tr>
      <w:tr w:rsidR="001F77C1" w:rsidRPr="000E4623" w14:paraId="38E403F7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0157" w14:textId="4E1401A3" w:rsidR="001F77C1" w:rsidRPr="00746B14" w:rsidRDefault="001F77C1" w:rsidP="001F77C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24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84443" w14:textId="292A1717" w:rsidR="001F77C1" w:rsidRPr="00746B14" w:rsidRDefault="001F77C1" w:rsidP="001F77C1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highlight w:val="yellow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FC07E" w14:textId="642F031C" w:rsidR="001F77C1" w:rsidRPr="00746B14" w:rsidRDefault="001F77C1" w:rsidP="001F77C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868E1" w14:textId="77777777" w:rsidR="001F77C1" w:rsidRPr="00746B14" w:rsidRDefault="001F77C1" w:rsidP="001F77C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C680A" w14:textId="77777777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01B7A" w14:textId="77777777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611DE" w14:textId="09ED565D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  <w:p w14:paraId="644AFAF9" w14:textId="4AEFF2CF" w:rsidR="001F77C1" w:rsidRPr="00746B14" w:rsidRDefault="001F77C1" w:rsidP="001F77C1">
            <w:pPr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B12A0" w14:textId="77777777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65ABF" w14:textId="28FADC24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1F77C1" w:rsidRPr="000E4623" w14:paraId="15B05E7F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AF46D" w14:textId="5189FF46" w:rsidR="001F77C1" w:rsidRPr="00746B14" w:rsidRDefault="001F77C1" w:rsidP="001F77C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24 Sept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FC281" w14:textId="3BC2F3A0" w:rsidR="001F77C1" w:rsidRPr="00746B14" w:rsidRDefault="001F77C1" w:rsidP="001F77C1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highlight w:val="yellow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59E96" w14:textId="3E6FD601" w:rsidR="001F77C1" w:rsidRPr="00746B14" w:rsidRDefault="001F77C1" w:rsidP="001F77C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1C485" w14:textId="7C68874C" w:rsidR="001F77C1" w:rsidRPr="00746B14" w:rsidRDefault="001F77C1" w:rsidP="001F77C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D0EF6" w14:textId="77777777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3DBE4" w14:textId="77777777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7A2A7" w14:textId="77777777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7BEEE" w14:textId="7B434CF5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Parking</w:t>
            </w:r>
            <w:r w:rsidR="009136B1">
              <w:rPr>
                <w:rFonts w:ascii="Arial-BoldMT" w:hAnsi="Arial-BoldMT" w:cs="Arial"/>
                <w:sz w:val="15"/>
                <w:szCs w:val="15"/>
              </w:rPr>
              <w:t xml:space="preserve"> £22.50</w:t>
            </w:r>
            <w:r w:rsidRPr="00746B14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7744" w14:textId="4475BD36" w:rsidR="001F77C1" w:rsidRPr="00746B14" w:rsidRDefault="001F77C1" w:rsidP="001F77C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C35365" w:rsidRPr="000E4623" w14:paraId="4E9F56B5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46D3" w14:textId="3795FACA" w:rsidR="00C35365" w:rsidRPr="00746B14" w:rsidRDefault="00C35365" w:rsidP="00C3536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05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1C18D" w14:textId="2E44D9D0" w:rsidR="00C35365" w:rsidRPr="00746B14" w:rsidRDefault="00C35365" w:rsidP="00C35365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highlight w:val="yellow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B2133" w14:textId="2264D9CE" w:rsidR="00C35365" w:rsidRPr="00746B14" w:rsidRDefault="00C35365" w:rsidP="00C3536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59FB4" w14:textId="77777777" w:rsidR="00C35365" w:rsidRPr="00746B14" w:rsidRDefault="00C35365" w:rsidP="00C3536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CB818" w14:textId="77777777" w:rsidR="00C35365" w:rsidRPr="00746B14" w:rsidRDefault="00C35365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F6CBA" w14:textId="77777777" w:rsidR="00C35365" w:rsidRPr="00746B14" w:rsidRDefault="00C35365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AE6A7" w14:textId="77777777" w:rsidR="00C35365" w:rsidRPr="00746B14" w:rsidRDefault="00C35365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F484C" w14:textId="7DD7169D" w:rsidR="00C35365" w:rsidRPr="00746B14" w:rsidRDefault="006A41AC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Parking £3.6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544DB" w14:textId="0411DCD5" w:rsidR="00C35365" w:rsidRPr="00746B14" w:rsidRDefault="006A41AC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3.60</w:t>
            </w:r>
          </w:p>
        </w:tc>
      </w:tr>
      <w:tr w:rsidR="00C35365" w:rsidRPr="000E4623" w14:paraId="641B6C36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4BD76" w14:textId="09290E9A" w:rsidR="00C35365" w:rsidRPr="00746B14" w:rsidRDefault="00C35365" w:rsidP="00C3536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05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536BA" w14:textId="12047421" w:rsidR="00C35365" w:rsidRPr="00746B14" w:rsidRDefault="00C35365" w:rsidP="00C35365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highlight w:val="yellow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155C3" w14:textId="4FE7C39E" w:rsidR="00C35365" w:rsidRPr="00746B14" w:rsidRDefault="00C35365" w:rsidP="00C3536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3EBA9" w14:textId="77777777" w:rsidR="00C35365" w:rsidRPr="00746B14" w:rsidRDefault="00C35365" w:rsidP="00C3536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99BA" w14:textId="77777777" w:rsidR="00C35365" w:rsidRPr="00746B14" w:rsidRDefault="00C35365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1431" w14:textId="77777777" w:rsidR="00C35365" w:rsidRPr="00746B14" w:rsidRDefault="00C35365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5684E" w14:textId="03359BE0" w:rsidR="00C35365" w:rsidRPr="00746B14" w:rsidRDefault="006A41AC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F4BA4" w14:textId="77777777" w:rsidR="00C35365" w:rsidRPr="00746B14" w:rsidRDefault="00C35365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58D52" w14:textId="76A71F8C" w:rsidR="00C35365" w:rsidRPr="00746B14" w:rsidRDefault="006A41AC" w:rsidP="00C3536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46B14">
              <w:rPr>
                <w:rFonts w:ascii="Arial-BoldMT" w:hAnsi="Arial-BoldMT" w:cs="Arial"/>
                <w:sz w:val="15"/>
                <w:szCs w:val="15"/>
              </w:rPr>
              <w:t>£5.00</w:t>
            </w:r>
          </w:p>
        </w:tc>
      </w:tr>
    </w:tbl>
    <w:p w14:paraId="46460768" w14:textId="77777777" w:rsidR="00732AC8" w:rsidRPr="00D908E4" w:rsidRDefault="00732AC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868AC5F" w14:textId="6B08A8F1" w:rsidR="004954AB" w:rsidRDefault="004954AB" w:rsidP="004954AB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D908E4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F953F1" w14:paraId="25884BCF" w14:textId="77777777" w:rsidTr="00D908E4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00861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E24A4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1907249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D11AB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B9AFA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1511BA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B561384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7A4F8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1C074CB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F4D5A27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953F1" w14:paraId="685AF93E" w14:textId="77777777" w:rsidTr="00D908E4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0FC2B" w14:textId="77777777" w:rsidR="00F953F1" w:rsidRDefault="00F953F1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6F1C4" w14:textId="77777777" w:rsidR="00F953F1" w:rsidRDefault="00F953F1" w:rsidP="00681AE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58E4B" w14:textId="77777777" w:rsidR="00F953F1" w:rsidRDefault="00F953F1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0C5E2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46C02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05AC5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733CD" w14:textId="77777777" w:rsidR="00F953F1" w:rsidRDefault="00F953F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05823" w14:paraId="2E30FE45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89B17" w14:textId="6ADA33AD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2737C" w14:textId="54B6BA04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52361" w14:textId="4C67DB33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B1715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1481C" w14:textId="086B64F3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6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83EF4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3D5E2" w14:textId="7FBE7FA0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6.20</w:t>
            </w:r>
          </w:p>
        </w:tc>
      </w:tr>
      <w:tr w:rsidR="00E05823" w14:paraId="31EDF150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760C4" w14:textId="1E9F809D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7F586" w14:textId="3BBE5EE5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309F7" w14:textId="77777777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24557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D0C7" w14:textId="5576107F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848A5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7C06D" w14:textId="00579922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05823" w14:paraId="45B74ACF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F4A21" w14:textId="09AF5BAE" w:rsidR="00E05823" w:rsidRPr="00D908E4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08E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B9314" w14:textId="126C77E3" w:rsidR="00E05823" w:rsidRPr="00D908E4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908E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3DDC" w14:textId="1D5EAA9A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FE15C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685B" w14:textId="6EC62421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8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12E0C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044AB" w14:textId="2B3C6143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8.80</w:t>
            </w:r>
          </w:p>
        </w:tc>
      </w:tr>
      <w:tr w:rsidR="00E05823" w14:paraId="3F549F6B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DB640" w14:textId="2EE97C4A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80EE" w14:textId="77777777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FEF79" w14:textId="77777777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2B39A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0C8BB" w14:textId="3F4CC47A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160BC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F9D1" w14:textId="794D64F6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05823" w14:paraId="13851755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49334" w14:textId="362F2BE5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008BC" w14:textId="06EBFF10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hef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BDBC8" w14:textId="517605DD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B4612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C0625" w14:textId="146C6A72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789C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3B0DF" w14:textId="7C157212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90</w:t>
            </w:r>
          </w:p>
        </w:tc>
      </w:tr>
      <w:tr w:rsidR="00E05823" w14:paraId="20D319B4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CD3D2" w14:textId="165C5F32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7051D" w14:textId="77777777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C240A" w14:textId="77777777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F933C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04B87" w14:textId="096EFBCD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E2EB7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316EB" w14:textId="72FAFA9A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05823" w14:paraId="4E309115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DCA2F" w14:textId="49B469F2" w:rsidR="00E05823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244F8" w14:textId="29F17FC4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940B" w14:textId="6FED1041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83B72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48E6" w14:textId="356BD950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6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27A25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4A811" w14:textId="2377D743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6.00</w:t>
            </w:r>
          </w:p>
        </w:tc>
      </w:tr>
      <w:tr w:rsidR="00E05823" w14:paraId="07A0DAFE" w14:textId="77777777" w:rsidTr="00D908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AA4AD" w14:textId="066FAB1A" w:rsidR="00E05823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56B7" w14:textId="77777777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8A78" w14:textId="77777777" w:rsidR="00E05823" w:rsidRPr="007460D0" w:rsidRDefault="00E05823" w:rsidP="00E058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7C4DB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7E64A" w14:textId="186B3FE8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A91D4" w14:textId="77777777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9500E" w14:textId="7599024C" w:rsidR="00E05823" w:rsidRPr="007460D0" w:rsidRDefault="00E05823" w:rsidP="00E058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6FCD67F1" w14:textId="77777777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5196D4C" w14:textId="77777777" w:rsidR="00946960" w:rsidRDefault="009469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B8CD9E" w14:textId="0C52D980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artin Kelsall</w:t>
      </w:r>
    </w:p>
    <w:p w14:paraId="53B4ED3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Primary Care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EFCD6AE" w14:textId="77777777" w:rsidR="002A5C6A" w:rsidRPr="00490CF0" w:rsidRDefault="002A5C6A" w:rsidP="002A5C6A">
      <w:pPr>
        <w:autoSpaceDE w:val="0"/>
        <w:spacing w:after="0" w:line="240" w:lineRule="auto"/>
      </w:pPr>
      <w:r w:rsidRPr="00490CF0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90CF0">
        <w:tab/>
      </w:r>
      <w:r w:rsidRPr="00490CF0">
        <w:tab/>
      </w:r>
      <w:r w:rsidRPr="00490CF0">
        <w:tab/>
      </w:r>
      <w:r w:rsidRPr="00490CF0">
        <w:tab/>
      </w:r>
      <w:r w:rsidRPr="00490CF0">
        <w:rPr>
          <w:rFonts w:ascii="Arial-BoldMT" w:hAnsi="Arial-BoldMT" w:cs="Arial-BoldMT"/>
          <w:sz w:val="15"/>
          <w:szCs w:val="15"/>
        </w:rPr>
        <w:t xml:space="preserve"> £0</w:t>
      </w:r>
    </w:p>
    <w:p w14:paraId="24C4B58B" w14:textId="20A68470" w:rsidR="002A5C6A" w:rsidRPr="00490CF0" w:rsidRDefault="002A5C6A" w:rsidP="002A5C6A">
      <w:pPr>
        <w:autoSpaceDE w:val="0"/>
        <w:spacing w:after="0" w:line="240" w:lineRule="auto"/>
      </w:pPr>
      <w:r w:rsidRPr="00490CF0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90CF0">
        <w:tab/>
      </w:r>
      <w:r w:rsidRPr="00490CF0">
        <w:rPr>
          <w:rFonts w:ascii="Arial-BoldMT" w:hAnsi="Arial-BoldMT" w:cs="Arial-BoldMT"/>
          <w:sz w:val="15"/>
          <w:szCs w:val="15"/>
        </w:rPr>
        <w:t xml:space="preserve"> £</w:t>
      </w:r>
      <w:r w:rsidR="00B44BF8" w:rsidRPr="00490CF0">
        <w:rPr>
          <w:rFonts w:ascii="Arial-BoldMT" w:hAnsi="Arial-BoldMT" w:cs="Arial-BoldMT"/>
          <w:sz w:val="15"/>
          <w:szCs w:val="15"/>
        </w:rPr>
        <w:t>1</w:t>
      </w:r>
      <w:r w:rsidR="001B3B53">
        <w:rPr>
          <w:rFonts w:ascii="Arial-BoldMT" w:hAnsi="Arial-BoldMT" w:cs="Arial-BoldMT"/>
          <w:sz w:val="15"/>
          <w:szCs w:val="15"/>
        </w:rPr>
        <w:t>751.53</w:t>
      </w:r>
    </w:p>
    <w:p w14:paraId="14BC5BC7" w14:textId="77777777" w:rsidR="002A5C6A" w:rsidRPr="00490CF0" w:rsidRDefault="002A5C6A" w:rsidP="002A5C6A">
      <w:pPr>
        <w:autoSpaceDE w:val="0"/>
        <w:spacing w:after="0" w:line="240" w:lineRule="auto"/>
      </w:pPr>
      <w:r w:rsidRPr="00490CF0">
        <w:rPr>
          <w:rFonts w:ascii="Arial-BoldMT" w:hAnsi="Arial-BoldMT" w:cs="Arial-BoldMT"/>
          <w:sz w:val="15"/>
          <w:szCs w:val="15"/>
        </w:rPr>
        <w:t>- Via Corporate Contract (Hire Car)</w:t>
      </w:r>
      <w:r w:rsidRPr="00490CF0">
        <w:tab/>
      </w:r>
      <w:r w:rsidRPr="00490CF0">
        <w:tab/>
      </w:r>
      <w:r w:rsidRPr="00490CF0">
        <w:rPr>
          <w:rFonts w:ascii="Arial-BoldMT" w:hAnsi="Arial-BoldMT" w:cs="Arial-BoldMT"/>
          <w:sz w:val="15"/>
          <w:szCs w:val="15"/>
        </w:rPr>
        <w:t xml:space="preserve"> £0</w:t>
      </w:r>
    </w:p>
    <w:p w14:paraId="6FA4CBF4" w14:textId="3D8B90C4" w:rsidR="00595AC8" w:rsidRPr="00595AC8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90CF0">
        <w:rPr>
          <w:rFonts w:ascii="Arial-BoldMT" w:hAnsi="Arial-BoldMT" w:cs="Arial-BoldMT"/>
          <w:bCs/>
          <w:sz w:val="15"/>
          <w:szCs w:val="15"/>
        </w:rPr>
        <w:tab/>
      </w:r>
      <w:r w:rsidRPr="00490CF0">
        <w:rPr>
          <w:rFonts w:ascii="Arial-BoldMT" w:hAnsi="Arial-BoldMT" w:cs="Arial-BoldMT"/>
          <w:bCs/>
          <w:sz w:val="15"/>
          <w:szCs w:val="15"/>
        </w:rPr>
        <w:tab/>
      </w:r>
      <w:r w:rsidRPr="00490CF0">
        <w:rPr>
          <w:rFonts w:ascii="Arial-BoldMT" w:hAnsi="Arial-BoldMT" w:cs="Arial-BoldMT"/>
          <w:bCs/>
          <w:sz w:val="15"/>
          <w:szCs w:val="15"/>
        </w:rPr>
        <w:tab/>
      </w:r>
      <w:r w:rsidRPr="00490CF0">
        <w:rPr>
          <w:rFonts w:ascii="Arial-BoldMT" w:hAnsi="Arial-BoldMT" w:cs="Arial-BoldMT"/>
          <w:bCs/>
          <w:sz w:val="15"/>
          <w:szCs w:val="15"/>
        </w:rPr>
        <w:tab/>
      </w:r>
      <w:r w:rsidRPr="00490CF0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90CF0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CA2DAD" w:rsidRPr="00490CF0">
        <w:rPr>
          <w:rFonts w:ascii="Arial-BoldMT" w:hAnsi="Arial-BoldMT" w:cs="Arial-BoldMT"/>
          <w:b/>
          <w:bCs/>
          <w:sz w:val="15"/>
          <w:szCs w:val="15"/>
        </w:rPr>
        <w:t>1</w:t>
      </w:r>
      <w:r w:rsidR="001B3B53">
        <w:rPr>
          <w:rFonts w:ascii="Arial-BoldMT" w:hAnsi="Arial-BoldMT" w:cs="Arial-BoldMT"/>
          <w:b/>
          <w:bCs/>
          <w:sz w:val="15"/>
          <w:szCs w:val="15"/>
        </w:rPr>
        <w:t>751.53</w:t>
      </w:r>
    </w:p>
    <w:p w14:paraId="05CBF6F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71C622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sz w:val="15"/>
          <w:szCs w:val="15"/>
        </w:rPr>
        <w:t>No claims for this period.</w:t>
      </w:r>
    </w:p>
    <w:p w14:paraId="067222B2" w14:textId="77777777" w:rsidR="00595AC8" w:rsidRDefault="00595AC8" w:rsidP="002A5C6A">
      <w:pPr>
        <w:autoSpaceDE w:val="0"/>
        <w:spacing w:after="0" w:line="240" w:lineRule="auto"/>
      </w:pPr>
    </w:p>
    <w:p w14:paraId="36EDC9C8" w14:textId="3E1069A6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90CF0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C96F84" w14:paraId="3AB404BD" w14:textId="77777777" w:rsidTr="00490CF0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417C7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11ED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596266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D0D4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0C77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602F498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A6E2A03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E70CF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F4A861F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90833B2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96F84" w14:paraId="61567E19" w14:textId="77777777" w:rsidTr="00490CF0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8EAB" w14:textId="77777777" w:rsidR="00C96F84" w:rsidRDefault="00C96F84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BFEF4" w14:textId="77777777" w:rsidR="00C96F84" w:rsidRDefault="00C96F84" w:rsidP="00681AE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09F65" w14:textId="77777777" w:rsidR="00C96F84" w:rsidRDefault="00C96F84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FCDD7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89D60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A57D9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8EFDB" w14:textId="77777777" w:rsidR="00C96F84" w:rsidRDefault="00C96F84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96F84" w14:paraId="0A18BB63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0613E" w14:textId="0196AF2B" w:rsidR="00C96F84" w:rsidRPr="007460D0" w:rsidRDefault="00C87FD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F7166" w14:textId="5C9DA4BE" w:rsidR="00C96F84" w:rsidRPr="007460D0" w:rsidRDefault="00D2582B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E22C8" w14:textId="0521CFB1" w:rsidR="00C96F84" w:rsidRPr="007460D0" w:rsidRDefault="00D2582B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92C7E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CD5CF" w14:textId="1FE97CD1" w:rsidR="00C96F84" w:rsidRPr="007460D0" w:rsidRDefault="00BA06CD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3F96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B5214" w14:textId="7EF6CB4F" w:rsidR="00C96F84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</w:tr>
      <w:tr w:rsidR="00C96F84" w14:paraId="288439CF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96A93" w14:textId="7CEE704A" w:rsidR="00C96F84" w:rsidRPr="007460D0" w:rsidRDefault="00C87FD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A90A6" w14:textId="77777777" w:rsidR="00C96F84" w:rsidRPr="007460D0" w:rsidRDefault="00C96F8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C04E7" w14:textId="77777777" w:rsidR="00C96F84" w:rsidRPr="007460D0" w:rsidRDefault="00C96F8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4C82B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E095" w14:textId="792CCD43" w:rsidR="00C96F84" w:rsidRPr="007460D0" w:rsidRDefault="00D2582B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76821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29614" w14:textId="5BE3CAF7" w:rsidR="00C96F84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D4572D" w14:paraId="31CDF98F" w14:textId="77777777" w:rsidTr="00EE45C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E0907" w14:textId="79C69BC8" w:rsidR="00D4572D" w:rsidRDefault="00D4572D" w:rsidP="00D457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D51AC" w14:textId="53533A25" w:rsidR="00D4572D" w:rsidRPr="007460D0" w:rsidRDefault="00D4572D" w:rsidP="00D457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2FE57" w14:textId="3AEA8C43" w:rsidR="00D4572D" w:rsidRPr="007460D0" w:rsidRDefault="00D4572D" w:rsidP="00D4572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414B0" w14:textId="77777777" w:rsidR="00D4572D" w:rsidRPr="007460D0" w:rsidRDefault="00D4572D" w:rsidP="00D457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A8FE9" w14:textId="77777777" w:rsidR="00D4572D" w:rsidRDefault="00D4572D" w:rsidP="00D457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FADAB" w14:textId="5313B29E" w:rsidR="00D4572D" w:rsidRPr="007460D0" w:rsidRDefault="00D4572D" w:rsidP="00D457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652AA" w14:textId="35B82DCB" w:rsidR="00D4572D" w:rsidRDefault="00D4572D" w:rsidP="00D4572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C96F84" w14:paraId="01B1B6A4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A8B0B" w14:textId="67E6BD58" w:rsidR="00C96F84" w:rsidRPr="007460D0" w:rsidRDefault="00C87FD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524D2" w14:textId="24363B81" w:rsidR="00C96F84" w:rsidRPr="009F2672" w:rsidRDefault="00D2582B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 w:rsidRPr="00490CF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28800" w14:textId="5D04B53D" w:rsidR="00C96F84" w:rsidRPr="007460D0" w:rsidRDefault="00D2582B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81748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1F03B" w14:textId="3A3F6E51" w:rsidR="00C96F84" w:rsidRPr="007460D0" w:rsidRDefault="00BA06CD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A07C9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989A1" w14:textId="0E567B54" w:rsidR="00C96F84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C96F84" w14:paraId="5F477DDF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85A31" w14:textId="64EBCEEC" w:rsidR="00C96F84" w:rsidRPr="007460D0" w:rsidRDefault="00C87FD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8CE83" w14:textId="77777777" w:rsidR="00C96F84" w:rsidRPr="007460D0" w:rsidRDefault="00C96F8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757B9" w14:textId="77777777" w:rsidR="00C96F84" w:rsidRPr="007460D0" w:rsidRDefault="00C96F8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D2FC4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710F" w14:textId="0876BDC4" w:rsidR="00C96F84" w:rsidRPr="007460D0" w:rsidRDefault="00D2582B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413DB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965E" w14:textId="07B7D846" w:rsidR="00C96F84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C96F84" w14:paraId="2BAA958D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4B92A" w14:textId="447254D4" w:rsidR="00C96F84" w:rsidRPr="007460D0" w:rsidRDefault="0011453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06257" w14:textId="6D6E4032" w:rsidR="00C96F84" w:rsidRPr="007460D0" w:rsidRDefault="00BA06CD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97487" w14:textId="47DC733C" w:rsidR="00C96F84" w:rsidRPr="007460D0" w:rsidRDefault="00FB72AD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83F7A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7FC64" w14:textId="6479DD79" w:rsidR="00C96F84" w:rsidRPr="007460D0" w:rsidRDefault="00BA06CD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A76B3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879EE" w14:textId="4951BFA3" w:rsidR="00C96F84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</w:tr>
      <w:tr w:rsidR="00C96F84" w14:paraId="1A2D6FA2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7FFE3" w14:textId="77E1D63A" w:rsidR="00C96F84" w:rsidRPr="007460D0" w:rsidRDefault="0011453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0941C" w14:textId="77777777" w:rsidR="00C96F84" w:rsidRPr="007460D0" w:rsidRDefault="00C96F8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EDE8C" w14:textId="77777777" w:rsidR="00C96F84" w:rsidRPr="007460D0" w:rsidRDefault="00C96F8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C7BAD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15505" w14:textId="4DB2A3E5" w:rsidR="00C96F84" w:rsidRPr="007460D0" w:rsidRDefault="00176F62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6B00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08BBC" w14:textId="406E2C66" w:rsidR="00C96F84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C96F84" w14:paraId="03066777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06680" w14:textId="4788D7FB" w:rsidR="00C96F84" w:rsidRDefault="0011453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35BB" w14:textId="0C8555C9" w:rsidR="00C96F84" w:rsidRPr="007460D0" w:rsidRDefault="00176F6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F4318" w14:textId="6F3D9A96" w:rsidR="00C96F84" w:rsidRPr="007460D0" w:rsidRDefault="00FB72AD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DA25E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E842" w14:textId="362E63C5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D0C56" w14:textId="3CD2294C" w:rsidR="00C96F84" w:rsidRPr="007460D0" w:rsidRDefault="00176F62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F0959" w14:textId="26E8F8D6" w:rsidR="00C96F84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00</w:t>
            </w:r>
          </w:p>
        </w:tc>
      </w:tr>
      <w:tr w:rsidR="00C96F84" w14:paraId="407D8C5F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BE253" w14:textId="0F4619A3" w:rsidR="00C96F84" w:rsidRDefault="0011453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6566E" w14:textId="186DD2BD" w:rsidR="00C96F84" w:rsidRPr="007460D0" w:rsidRDefault="009A715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EA75B" w14:textId="29606BDF" w:rsidR="00C96F84" w:rsidRPr="007460D0" w:rsidRDefault="00FB72AD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72F64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E74B" w14:textId="0205C1B8" w:rsidR="00C96F84" w:rsidRPr="007460D0" w:rsidRDefault="009A715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2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30B87" w14:textId="77777777" w:rsidR="00C96F84" w:rsidRPr="007460D0" w:rsidRDefault="00C96F84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E075F" w14:textId="3E6F66CA" w:rsidR="00C96F84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2.70</w:t>
            </w:r>
          </w:p>
        </w:tc>
      </w:tr>
      <w:tr w:rsidR="0011453F" w14:paraId="677B6C2A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849EF" w14:textId="052BC4AE" w:rsidR="0011453F" w:rsidRDefault="0011453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91E5B" w14:textId="77777777" w:rsidR="0011453F" w:rsidRPr="007460D0" w:rsidRDefault="0011453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E5C4E" w14:textId="77777777" w:rsidR="0011453F" w:rsidRPr="007460D0" w:rsidRDefault="0011453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EE9C" w14:textId="77777777" w:rsidR="0011453F" w:rsidRPr="007460D0" w:rsidRDefault="0011453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99B15" w14:textId="7E9AB46B" w:rsidR="0011453F" w:rsidRPr="007460D0" w:rsidRDefault="009A715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F483F" w14:textId="59BBE1B9" w:rsidR="0011453F" w:rsidRPr="007460D0" w:rsidRDefault="0011453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38DFF" w14:textId="3B7CFD1B" w:rsidR="0011453F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11453F" w14:paraId="6B8CF491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B84A9" w14:textId="1F940972" w:rsidR="0011453F" w:rsidRDefault="00062CF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27D4" w14:textId="1224A76D" w:rsidR="0011453F" w:rsidRPr="007460D0" w:rsidRDefault="0058140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C117" w14:textId="73171BC1" w:rsidR="0011453F" w:rsidRPr="007460D0" w:rsidRDefault="00FB72AD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5575D" w14:textId="77777777" w:rsidR="0011453F" w:rsidRPr="007460D0" w:rsidRDefault="0011453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5539D" w14:textId="260DFE73" w:rsidR="0011453F" w:rsidRPr="007460D0" w:rsidRDefault="0058140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59D27" w14:textId="77777777" w:rsidR="0011453F" w:rsidRPr="007460D0" w:rsidRDefault="0011453F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AC964" w14:textId="14CB0D74" w:rsidR="0011453F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60</w:t>
            </w:r>
          </w:p>
        </w:tc>
      </w:tr>
      <w:tr w:rsidR="00062CFC" w14:paraId="7C9B7FBA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8FBE2" w14:textId="2D900ABF" w:rsidR="00062CFC" w:rsidRDefault="00062CF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3F387" w14:textId="77777777" w:rsidR="00062CFC" w:rsidRPr="007460D0" w:rsidRDefault="00062CF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2677F" w14:textId="77777777" w:rsidR="00062CFC" w:rsidRPr="007460D0" w:rsidRDefault="00062CF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4ABA" w14:textId="77777777" w:rsidR="00062CFC" w:rsidRPr="007460D0" w:rsidRDefault="00062CF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4A85F" w14:textId="37936B42" w:rsidR="00062CFC" w:rsidRPr="007460D0" w:rsidRDefault="0058140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C2671" w14:textId="77777777" w:rsidR="00062CFC" w:rsidRPr="007460D0" w:rsidRDefault="00062CF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BA666" w14:textId="60E17CBB" w:rsidR="00062CFC" w:rsidRPr="007460D0" w:rsidRDefault="00865AF6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581401" w14:paraId="5E189435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60C7C" w14:textId="25BC7C1D" w:rsidR="00581401" w:rsidRDefault="00581401" w:rsidP="005814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9C125" w14:textId="6F093F9F" w:rsidR="00581401" w:rsidRPr="007460D0" w:rsidRDefault="00581401" w:rsidP="005814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388F3" w14:textId="5890C1D5" w:rsidR="00581401" w:rsidRPr="007460D0" w:rsidRDefault="00FB72AD" w:rsidP="005814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9AA52" w14:textId="77777777" w:rsidR="00581401" w:rsidRPr="007460D0" w:rsidRDefault="00581401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7CFAC" w14:textId="012063BE" w:rsidR="00581401" w:rsidRPr="007460D0" w:rsidRDefault="00581401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6E90F" w14:textId="77777777" w:rsidR="00581401" w:rsidRPr="007460D0" w:rsidRDefault="00581401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78365" w14:textId="68300C0F" w:rsidR="00581401" w:rsidRPr="007460D0" w:rsidRDefault="00865AF6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60</w:t>
            </w:r>
          </w:p>
        </w:tc>
      </w:tr>
      <w:tr w:rsidR="00581401" w14:paraId="45BA0D2C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D6BF1" w14:textId="370F7872" w:rsidR="00581401" w:rsidRDefault="00581401" w:rsidP="005814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2E0A8" w14:textId="77777777" w:rsidR="00581401" w:rsidRPr="007460D0" w:rsidRDefault="00581401" w:rsidP="005814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15A48" w14:textId="77777777" w:rsidR="00581401" w:rsidRPr="007460D0" w:rsidRDefault="00581401" w:rsidP="005814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16069" w14:textId="77777777" w:rsidR="00581401" w:rsidRPr="007460D0" w:rsidRDefault="00581401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C7755" w14:textId="529F1304" w:rsidR="00581401" w:rsidRPr="007460D0" w:rsidRDefault="00581401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AD3E4" w14:textId="77777777" w:rsidR="00581401" w:rsidRPr="007460D0" w:rsidRDefault="00581401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FADC4" w14:textId="5A30799F" w:rsidR="00581401" w:rsidRPr="007460D0" w:rsidRDefault="00865AF6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581401" w14:paraId="03803671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77797" w14:textId="78EDE3B5" w:rsidR="00581401" w:rsidRDefault="00581401" w:rsidP="005814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39E51" w14:textId="38D843AF" w:rsidR="00581401" w:rsidRPr="007460D0" w:rsidRDefault="009C66C2" w:rsidP="005814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D67B0" w14:textId="4468F8FF" w:rsidR="00581401" w:rsidRPr="007460D0" w:rsidRDefault="00FB72AD" w:rsidP="0058140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F91BF" w14:textId="77777777" w:rsidR="00581401" w:rsidRPr="007460D0" w:rsidRDefault="00581401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718D1" w14:textId="1CCE5B87" w:rsidR="00581401" w:rsidRPr="007460D0" w:rsidRDefault="00FC6415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C7E4" w14:textId="77777777" w:rsidR="00581401" w:rsidRPr="007460D0" w:rsidRDefault="00581401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57FD" w14:textId="2599DDDD" w:rsidR="00581401" w:rsidRPr="007460D0" w:rsidRDefault="00865AF6" w:rsidP="0058140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.50</w:t>
            </w:r>
          </w:p>
        </w:tc>
      </w:tr>
      <w:tr w:rsidR="00CD607B" w14:paraId="6F5DAFFB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50B02" w14:textId="72B896E1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43EE3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91A3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8E7C5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023F8" w14:textId="21F3BB2D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0ABCC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BA5A0" w14:textId="4B15F920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CD607B" w14:paraId="21604B55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35449" w14:textId="2E81386A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57F49" w14:textId="3BABF352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FCA6" w14:textId="0A2528B4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919C9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F17AC" w14:textId="2C69D2C2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C11A7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E0A5B" w14:textId="392C90EB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CD607B" w14:paraId="2186BE5E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BC8FC" w14:textId="2E5E0BF5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5472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67EA4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542A1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9E770" w14:textId="2FA4A9B0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2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0A26F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441A2" w14:textId="3E0E56CF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.00</w:t>
            </w:r>
          </w:p>
        </w:tc>
      </w:tr>
      <w:tr w:rsidR="00CD607B" w14:paraId="0E4FB208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5F1F1" w14:textId="68FD7A7C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F6E23" w14:textId="28A91C1D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10869" w14:textId="4E97419B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C79DC" w14:textId="7820155C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BE555" w14:textId="2F70CCFF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9C3D2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A363D" w14:textId="06A02BAA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CD607B" w14:paraId="29C28659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3D9E7" w14:textId="5F50E7FF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B1DC7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2313D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7B1C0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ADC41" w14:textId="65CC66AA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2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08AB8" w14:textId="477DC0EE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69E45" w14:textId="1F9FF25E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.00</w:t>
            </w:r>
          </w:p>
        </w:tc>
      </w:tr>
      <w:tr w:rsidR="00CD607B" w14:paraId="3FB9066A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A902A" w14:textId="3DE112A1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86C7" w14:textId="7D8333BE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47350" w14:textId="1BBCA456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70A6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646B5" w14:textId="4C3F9539" w:rsidR="00CD607B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33C49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8EA4" w14:textId="79DBADDF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CD607B" w14:paraId="1B42798C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66313" w14:textId="7E948107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3CA8F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EB70C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4529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73532" w14:textId="7FFBBF21" w:rsidR="00CD607B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B062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B64B0" w14:textId="651C9168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CD607B" w14:paraId="7C237AFB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8C001" w14:textId="2226E1E1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A9065" w14:textId="001D1E65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26F12" w14:textId="2EF94698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BF375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7BB53" w14:textId="5831E559" w:rsidR="00CD607B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479B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9C0BB" w14:textId="72080A5B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CD607B" w14:paraId="6F5F3562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62633" w14:textId="48B443CA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44745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F0C9E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3C843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9B63" w14:textId="36726DE4" w:rsidR="00CD607B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2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41847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44A9D" w14:textId="78A68D86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.00</w:t>
            </w:r>
          </w:p>
        </w:tc>
      </w:tr>
      <w:tr w:rsidR="00CD607B" w14:paraId="51DEF66D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78E55" w14:textId="4699680F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3483" w14:textId="459BE99E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75311" w14:textId="4B4E7EBB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A85F8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7049" w14:textId="37885391" w:rsidR="00CD607B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9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A574A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A99F" w14:textId="0EEC965E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9.00</w:t>
            </w:r>
          </w:p>
        </w:tc>
      </w:tr>
      <w:tr w:rsidR="00CD607B" w14:paraId="46D4A75E" w14:textId="77777777" w:rsidTr="00490CF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EE66A" w14:textId="0639F2D3" w:rsidR="00CD607B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300F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A5FED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E4C3" w14:textId="77777777" w:rsidR="00CD607B" w:rsidRPr="007460D0" w:rsidRDefault="00CD607B" w:rsidP="00CD607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AC243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B71BB" w14:textId="5B9A6431" w:rsidR="00CD607B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71AA0" w14:textId="77777777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56A88" w14:textId="0FF1F3BA" w:rsidR="00CD607B" w:rsidRPr="007460D0" w:rsidRDefault="00CD607B" w:rsidP="00CD607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7EDE6533" w14:textId="77777777" w:rsidR="00595AC8" w:rsidRDefault="00595AC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A7ECE78" w14:textId="63A9A9A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sz w:val="15"/>
          <w:szCs w:val="15"/>
        </w:rPr>
        <w:t>No claims for this period</w:t>
      </w:r>
    </w:p>
    <w:p w14:paraId="6181552F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ADD640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9002AF6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75AADEFE" w14:textId="77777777" w:rsidR="00842EAA" w:rsidRDefault="00842EAA">
      <w:pPr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br w:type="page"/>
      </w:r>
    </w:p>
    <w:p w14:paraId="667CC9A0" w14:textId="00DB3C74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Dr Alison Metcalfe </w:t>
      </w:r>
    </w:p>
    <w:p w14:paraId="5C4FEA0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Head of Professional and Clinical Service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0D2AFEC" w14:textId="65371FF1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806305">
        <w:rPr>
          <w:rFonts w:ascii="Arial-BoldMT" w:hAnsi="Arial-BoldMT" w:cs="Arial-BoldMT"/>
          <w:sz w:val="15"/>
          <w:szCs w:val="15"/>
        </w:rPr>
        <w:t>0</w:t>
      </w:r>
    </w:p>
    <w:p w14:paraId="2DB390E1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76FACF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224C0887" w14:textId="5AF7263A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806305">
        <w:rPr>
          <w:rFonts w:ascii="Arial-BoldMT" w:hAnsi="Arial-BoldMT" w:cs="Arial-BoldMT"/>
          <w:b/>
          <w:bCs/>
          <w:sz w:val="15"/>
          <w:szCs w:val="15"/>
        </w:rPr>
        <w:t>0</w:t>
      </w:r>
    </w:p>
    <w:p w14:paraId="59EFF9BC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6995D01" w14:textId="77777777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491CC6D" w14:textId="77777777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5576B400" w14:textId="77777777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114102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C451CA8" w14:textId="77777777" w:rsidR="00842EAA" w:rsidRDefault="00842EAA">
      <w:pPr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br w:type="page"/>
      </w:r>
    </w:p>
    <w:p w14:paraId="36C57C1C" w14:textId="3739B798" w:rsidR="000F3C98" w:rsidRDefault="000F3C98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Alison O’Brien  </w:t>
      </w:r>
    </w:p>
    <w:p w14:paraId="513707E7" w14:textId="77777777" w:rsidR="000F3C98" w:rsidRPr="00C50A6C" w:rsidRDefault="000F3C98" w:rsidP="000F3C98">
      <w:pPr>
        <w:autoSpaceDE w:val="0"/>
        <w:spacing w:after="0" w:line="240" w:lineRule="auto"/>
      </w:pPr>
      <w:r w:rsidRPr="00C50A6C"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 w:rsidRPr="00C50A6C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4736F891" w14:textId="0F698D34" w:rsidR="000F3C98" w:rsidRPr="00C50A6C" w:rsidRDefault="000F3C98" w:rsidP="000F3C98">
      <w:pPr>
        <w:autoSpaceDE w:val="0"/>
        <w:spacing w:after="0" w:line="240" w:lineRule="auto"/>
      </w:pPr>
      <w:r w:rsidRPr="00C50A6C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C50A6C">
        <w:rPr>
          <w:sz w:val="15"/>
          <w:szCs w:val="15"/>
        </w:rPr>
        <w:tab/>
      </w:r>
      <w:r w:rsidRPr="00C50A6C">
        <w:rPr>
          <w:sz w:val="15"/>
          <w:szCs w:val="15"/>
        </w:rPr>
        <w:tab/>
      </w:r>
      <w:r w:rsidRPr="00C50A6C">
        <w:rPr>
          <w:sz w:val="15"/>
          <w:szCs w:val="15"/>
        </w:rPr>
        <w:tab/>
      </w:r>
      <w:r w:rsidRPr="00C50A6C">
        <w:rPr>
          <w:sz w:val="15"/>
          <w:szCs w:val="15"/>
        </w:rPr>
        <w:tab/>
      </w:r>
      <w:r w:rsidRPr="00C50A6C">
        <w:rPr>
          <w:rFonts w:ascii="Arial-BoldMT" w:hAnsi="Arial-BoldMT" w:cs="Arial-BoldMT"/>
          <w:sz w:val="15"/>
          <w:szCs w:val="15"/>
        </w:rPr>
        <w:t xml:space="preserve"> £</w:t>
      </w:r>
      <w:r w:rsidR="0089396B" w:rsidRPr="00C50A6C">
        <w:rPr>
          <w:rFonts w:ascii="Arial-BoldMT" w:hAnsi="Arial-BoldMT" w:cs="Arial-BoldMT"/>
          <w:sz w:val="15"/>
          <w:szCs w:val="15"/>
        </w:rPr>
        <w:t>73.50</w:t>
      </w:r>
    </w:p>
    <w:p w14:paraId="22EAAFBD" w14:textId="64B78A99" w:rsidR="000F3C98" w:rsidRPr="00C50A6C" w:rsidRDefault="000F3C98" w:rsidP="000F3C98">
      <w:pPr>
        <w:autoSpaceDE w:val="0"/>
        <w:spacing w:after="0" w:line="240" w:lineRule="auto"/>
      </w:pPr>
      <w:r w:rsidRPr="00C50A6C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C50A6C">
        <w:rPr>
          <w:sz w:val="15"/>
          <w:szCs w:val="15"/>
        </w:rPr>
        <w:tab/>
      </w:r>
      <w:r w:rsidRPr="00C50A6C">
        <w:rPr>
          <w:rFonts w:ascii="Arial-BoldMT" w:hAnsi="Arial-BoldMT" w:cs="Arial-BoldMT"/>
          <w:sz w:val="15"/>
          <w:szCs w:val="15"/>
        </w:rPr>
        <w:t xml:space="preserve"> £</w:t>
      </w:r>
      <w:r w:rsidR="00D22E92">
        <w:rPr>
          <w:rFonts w:ascii="Arial-BoldMT" w:hAnsi="Arial-BoldMT" w:cs="Arial-BoldMT"/>
          <w:sz w:val="15"/>
          <w:szCs w:val="15"/>
        </w:rPr>
        <w:t>955.73</w:t>
      </w:r>
    </w:p>
    <w:p w14:paraId="51C33DD0" w14:textId="77777777" w:rsidR="000F3C98" w:rsidRPr="00C50A6C" w:rsidRDefault="000F3C98" w:rsidP="000F3C98">
      <w:pPr>
        <w:autoSpaceDE w:val="0"/>
        <w:spacing w:after="0" w:line="240" w:lineRule="auto"/>
      </w:pPr>
      <w:r w:rsidRPr="00C50A6C">
        <w:rPr>
          <w:rFonts w:ascii="Arial-BoldMT" w:hAnsi="Arial-BoldMT" w:cs="Arial-BoldMT"/>
          <w:sz w:val="15"/>
          <w:szCs w:val="15"/>
        </w:rPr>
        <w:t>- Via Corporate Contract (Hire Car)</w:t>
      </w:r>
      <w:r w:rsidRPr="00C50A6C">
        <w:rPr>
          <w:sz w:val="15"/>
          <w:szCs w:val="15"/>
        </w:rPr>
        <w:tab/>
      </w:r>
      <w:r w:rsidRPr="00C50A6C">
        <w:rPr>
          <w:sz w:val="15"/>
          <w:szCs w:val="15"/>
        </w:rPr>
        <w:tab/>
      </w:r>
      <w:r w:rsidRPr="00C50A6C">
        <w:rPr>
          <w:rFonts w:ascii="Arial-BoldMT" w:hAnsi="Arial-BoldMT" w:cs="Arial-BoldMT"/>
          <w:sz w:val="15"/>
          <w:szCs w:val="15"/>
        </w:rPr>
        <w:t xml:space="preserve"> £0</w:t>
      </w:r>
      <w:r w:rsidRPr="00C50A6C">
        <w:rPr>
          <w:sz w:val="15"/>
          <w:szCs w:val="15"/>
        </w:rPr>
        <w:tab/>
      </w:r>
      <w:r w:rsidRPr="00C50A6C">
        <w:rPr>
          <w:sz w:val="15"/>
          <w:szCs w:val="15"/>
        </w:rPr>
        <w:tab/>
      </w:r>
      <w:r w:rsidRPr="00C50A6C">
        <w:rPr>
          <w:sz w:val="15"/>
          <w:szCs w:val="15"/>
        </w:rPr>
        <w:tab/>
      </w:r>
      <w:r w:rsidRPr="00C50A6C">
        <w:rPr>
          <w:sz w:val="15"/>
          <w:szCs w:val="15"/>
        </w:rPr>
        <w:tab/>
      </w:r>
    </w:p>
    <w:p w14:paraId="30572469" w14:textId="3A33D3E3" w:rsidR="0080650F" w:rsidRDefault="000F3C98" w:rsidP="001B3B53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  <w:r w:rsidRPr="00C50A6C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C50A6C">
        <w:rPr>
          <w:sz w:val="15"/>
          <w:szCs w:val="15"/>
        </w:rPr>
        <w:tab/>
      </w:r>
      <w:r w:rsidRPr="00C50A6C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D22E92">
        <w:rPr>
          <w:rFonts w:ascii="Arial-BoldMT" w:hAnsi="Arial-BoldMT" w:cs="Arial-BoldMT"/>
          <w:b/>
          <w:bCs/>
          <w:sz w:val="15"/>
          <w:szCs w:val="15"/>
        </w:rPr>
        <w:t>1029.23</w:t>
      </w:r>
    </w:p>
    <w:p w14:paraId="280111C5" w14:textId="77777777" w:rsidR="00595AC8" w:rsidRPr="001B3B53" w:rsidRDefault="00595AC8" w:rsidP="001B3B53">
      <w:pPr>
        <w:autoSpaceDE w:val="0"/>
        <w:spacing w:after="0" w:line="240" w:lineRule="auto"/>
        <w:ind w:left="2880"/>
      </w:pPr>
    </w:p>
    <w:p w14:paraId="7633D82F" w14:textId="6CBB0095" w:rsidR="000F3C98" w:rsidRDefault="000F3C98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C50A6C">
        <w:rPr>
          <w:rFonts w:ascii="Arial-BoldMT" w:hAnsi="Arial-BoldMT" w:cs="Arial-BoldMT"/>
          <w:b/>
          <w:bCs/>
          <w:sz w:val="15"/>
          <w:szCs w:val="15"/>
        </w:rPr>
        <w:t>Expenses Claimed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ED7361" w14:paraId="451BB0F4" w14:textId="77777777" w:rsidTr="003D4CC1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00DA8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895C2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CF6285D" w14:textId="77777777" w:rsidR="00ED7361" w:rsidRPr="009D1565" w:rsidRDefault="00ED7361" w:rsidP="00681AEE">
            <w:pPr>
              <w:spacing w:after="0" w:line="240" w:lineRule="auto"/>
            </w:pP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A775F6A" w14:textId="77777777" w:rsidR="00ED7361" w:rsidRPr="009D1565" w:rsidRDefault="00ED7361" w:rsidP="00681AEE">
            <w:pPr>
              <w:spacing w:after="0" w:line="240" w:lineRule="auto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2100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2DF61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800791C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532FE2B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D66AE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8D763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D7361" w14:paraId="4085968A" w14:textId="77777777" w:rsidTr="003D4CC1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05F20" w14:textId="77777777" w:rsidR="00ED7361" w:rsidRPr="009D1565" w:rsidRDefault="00ED7361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E2A56" w14:textId="77777777" w:rsidR="00ED7361" w:rsidRPr="009D1565" w:rsidRDefault="00ED7361" w:rsidP="00681AEE">
            <w:pPr>
              <w:spacing w:after="0" w:line="240" w:lineRule="auto"/>
            </w:pP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B0BAB" w14:textId="77777777" w:rsidR="00ED7361" w:rsidRPr="009D1565" w:rsidRDefault="00ED7361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B8493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9D2FE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04114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D57D5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60F6FBA" w14:textId="77777777" w:rsidR="00ED7361" w:rsidRPr="009D1565" w:rsidRDefault="00ED7361" w:rsidP="00681AEE">
            <w:pPr>
              <w:spacing w:after="0" w:line="240" w:lineRule="auto"/>
              <w:jc w:val="center"/>
            </w:pPr>
            <w:r w:rsidRPr="009D1565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9D1565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1B3F" w14:textId="77777777" w:rsidR="00ED7361" w:rsidRPr="009D1565" w:rsidRDefault="00ED7361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81048" w14:textId="77777777" w:rsidR="00ED7361" w:rsidRPr="009D1565" w:rsidRDefault="00ED7361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925412" w:rsidRPr="000E4623" w14:paraId="43CCAB8E" w14:textId="77777777" w:rsidTr="003D4CC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CF3B0" w14:textId="38E2D46F" w:rsidR="00925412" w:rsidRPr="009D1565" w:rsidRDefault="00925412" w:rsidP="00925412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D92B0" w14:textId="42379208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1250E" w14:textId="68EA1745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76FFD" w14:textId="77777777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017F4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935B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8C7E0" w14:textId="5CE72290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2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8B099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BAE5B" w14:textId="236580E2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20.00</w:t>
            </w:r>
          </w:p>
        </w:tc>
      </w:tr>
      <w:tr w:rsidR="00925412" w:rsidRPr="000E4623" w14:paraId="107A6AE2" w14:textId="77777777" w:rsidTr="003D4CC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3FE7" w14:textId="2DFA8FC9" w:rsidR="00925412" w:rsidRPr="009D1565" w:rsidRDefault="00925412" w:rsidP="00925412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6482C" w14:textId="6C88BAA0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BB63A" w14:textId="546C6A9C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7476" w14:textId="77777777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29ED8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4A55B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4237" w14:textId="08FA7522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10DA0" w14:textId="7151A31E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30.00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47E34" w14:textId="3276987A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30.00</w:t>
            </w:r>
          </w:p>
        </w:tc>
      </w:tr>
      <w:tr w:rsidR="00925412" w:rsidRPr="000E4623" w14:paraId="2C97448D" w14:textId="77777777" w:rsidTr="003D4CC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31959" w14:textId="55E077E6" w:rsidR="00925412" w:rsidRPr="009D1565" w:rsidRDefault="00925412" w:rsidP="00925412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3C7B" w14:textId="31C15D59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09A9" w14:textId="6227005D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85D1B" w14:textId="77777777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9DF1" w14:textId="2128CA8B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FE4D1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9FD97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277A1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412EF" w14:textId="579B3B12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</w:tr>
      <w:tr w:rsidR="00925412" w:rsidRPr="000E4623" w14:paraId="1B06B83A" w14:textId="77777777" w:rsidTr="003D4CC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3BB2F" w14:textId="38FF5950" w:rsidR="00925412" w:rsidRPr="009D1565" w:rsidRDefault="00925412" w:rsidP="00925412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19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0F03C" w14:textId="4233B135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</w:t>
            </w:r>
            <w:r w:rsidR="00F56EDE"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D18CB" w14:textId="2F3F3BB2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D0C45" w14:textId="77777777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9BE4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55829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41109" w14:textId="5D112915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E4EB9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01D9" w14:textId="6DF02A63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5.00</w:t>
            </w:r>
          </w:p>
        </w:tc>
      </w:tr>
      <w:tr w:rsidR="00925412" w:rsidRPr="000E4623" w14:paraId="50FFA768" w14:textId="77777777" w:rsidTr="003D4CC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EFBBA" w14:textId="107EBA4C" w:rsidR="00925412" w:rsidRPr="009D1565" w:rsidRDefault="00925412" w:rsidP="00925412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19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BFA9F" w14:textId="51EC07A1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A5664" w14:textId="66ED95E2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10FC0" w14:textId="77777777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EEEC" w14:textId="5923831B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BBA16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EBC7A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17007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3C956" w14:textId="69517CA9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2.80</w:t>
            </w:r>
          </w:p>
        </w:tc>
      </w:tr>
      <w:tr w:rsidR="00925412" w:rsidRPr="000E4623" w14:paraId="4266B655" w14:textId="77777777" w:rsidTr="003D4CC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D71FC" w14:textId="353AB974" w:rsidR="00925412" w:rsidRPr="006E3E1D" w:rsidRDefault="00925412" w:rsidP="00925412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6E3E1D">
              <w:rPr>
                <w:rFonts w:ascii="Arial-BoldMT" w:hAnsi="Arial-BoldMT" w:cs="Arial"/>
                <w:sz w:val="15"/>
                <w:szCs w:val="15"/>
              </w:rPr>
              <w:t>08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5A99FA" w14:textId="4D4E63BD" w:rsidR="00925412" w:rsidRPr="006E3E1D" w:rsidRDefault="005F753E" w:rsidP="00925412">
            <w:pPr>
              <w:spacing w:after="0" w:line="240" w:lineRule="auto"/>
              <w:rPr>
                <w:rFonts w:ascii="Arial-BoldMT" w:eastAsia="Times New Roman" w:hAnsi="Arial-BoldMT" w:cs="Arial"/>
                <w:color w:val="1D1B11" w:themeColor="background2" w:themeShade="1A"/>
                <w:sz w:val="15"/>
                <w:szCs w:val="15"/>
                <w:lang w:eastAsia="en-GB"/>
              </w:rPr>
            </w:pPr>
            <w:r w:rsidRPr="006E3E1D">
              <w:rPr>
                <w:rFonts w:ascii="Arial-BoldMT" w:eastAsia="Times New Roman" w:hAnsi="Arial-BoldMT" w:cs="Arial"/>
                <w:color w:val="1D1B11" w:themeColor="background2" w:themeShade="1A"/>
                <w:sz w:val="15"/>
                <w:szCs w:val="15"/>
                <w:lang w:eastAsia="en-GB"/>
              </w:rPr>
              <w:t xml:space="preserve">Derby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1E5F5" w14:textId="58B05891" w:rsidR="00925412" w:rsidRPr="009D1565" w:rsidRDefault="006E3E1D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FD58C" w14:textId="77777777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04B22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F00C9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E0A05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23FB" w14:textId="2A52651B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6.45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81693" w14:textId="580D4F55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6.45</w:t>
            </w:r>
          </w:p>
        </w:tc>
      </w:tr>
      <w:tr w:rsidR="00925412" w:rsidRPr="000E4623" w14:paraId="49266D46" w14:textId="77777777" w:rsidTr="003D4CC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3E694" w14:textId="58B1AFEA" w:rsidR="00925412" w:rsidRPr="006E3E1D" w:rsidRDefault="00925412" w:rsidP="00925412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6E3E1D">
              <w:rPr>
                <w:rFonts w:ascii="Arial-BoldMT" w:hAnsi="Arial-BoldMT" w:cs="Arial"/>
                <w:sz w:val="15"/>
                <w:szCs w:val="15"/>
              </w:rPr>
              <w:t>16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199F3" w14:textId="4C5DCD13" w:rsidR="00925412" w:rsidRPr="006E3E1D" w:rsidRDefault="005F753E" w:rsidP="00925412">
            <w:pPr>
              <w:spacing w:after="0" w:line="240" w:lineRule="auto"/>
              <w:rPr>
                <w:rFonts w:ascii="Arial-BoldMT" w:eastAsia="Times New Roman" w:hAnsi="Arial-BoldMT" w:cs="Arial"/>
                <w:color w:val="1D1B11" w:themeColor="background2" w:themeShade="1A"/>
                <w:sz w:val="15"/>
                <w:szCs w:val="15"/>
                <w:lang w:eastAsia="en-GB"/>
              </w:rPr>
            </w:pPr>
            <w:r w:rsidRPr="006E3E1D">
              <w:rPr>
                <w:rFonts w:ascii="Arial-BoldMT" w:eastAsia="Times New Roman" w:hAnsi="Arial-BoldMT" w:cs="Arial"/>
                <w:color w:val="1D1B11" w:themeColor="background2" w:themeShade="1A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BE57A" w14:textId="004289F9" w:rsidR="00925412" w:rsidRPr="006E3E1D" w:rsidRDefault="006E3E1D" w:rsidP="00925412">
            <w:pPr>
              <w:spacing w:after="0" w:line="240" w:lineRule="auto"/>
              <w:rPr>
                <w:rFonts w:ascii="Arial-BoldMT" w:eastAsia="Times New Roman" w:hAnsi="Arial-BoldMT" w:cs="Arial"/>
                <w:b/>
                <w:bCs/>
                <w:sz w:val="15"/>
                <w:szCs w:val="15"/>
                <w:lang w:eastAsia="en-GB"/>
              </w:rPr>
            </w:pPr>
            <w:r w:rsidRPr="009D156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F703B" w14:textId="77777777" w:rsidR="00925412" w:rsidRPr="009D1565" w:rsidRDefault="00925412" w:rsidP="009254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16B63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19AA4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67227" w14:textId="7777777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5FD49" w14:textId="798F10E1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6.45 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2BF6C" w14:textId="49415AC7" w:rsidR="00925412" w:rsidRPr="009D1565" w:rsidRDefault="00925412" w:rsidP="00925412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9D1565">
              <w:rPr>
                <w:rFonts w:ascii="Arial-BoldMT" w:hAnsi="Arial-BoldMT" w:cs="Arial"/>
                <w:sz w:val="15"/>
                <w:szCs w:val="15"/>
              </w:rPr>
              <w:t>£6.45</w:t>
            </w:r>
          </w:p>
        </w:tc>
      </w:tr>
    </w:tbl>
    <w:p w14:paraId="23B5AD24" w14:textId="77777777" w:rsidR="00ED7361" w:rsidRDefault="00ED7361" w:rsidP="000F3C98">
      <w:pPr>
        <w:autoSpaceDE w:val="0"/>
        <w:spacing w:after="0" w:line="240" w:lineRule="auto"/>
      </w:pPr>
    </w:p>
    <w:p w14:paraId="3DF967C7" w14:textId="24BAC3AA" w:rsidR="000F3C98" w:rsidRDefault="000F3C98" w:rsidP="000F3C98">
      <w:pPr>
        <w:autoSpaceDE w:val="0"/>
        <w:spacing w:after="0" w:line="240" w:lineRule="auto"/>
        <w:rPr>
          <w:rFonts w:ascii="Arial-BoldMT" w:hAnsi="Arial-BoldMT" w:cs="Arial-BoldMT"/>
          <w:sz w:val="15"/>
          <w:szCs w:val="15"/>
        </w:rPr>
      </w:pPr>
      <w:r w:rsidRPr="006E3E1D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886771" w14:paraId="09A98002" w14:textId="77777777" w:rsidTr="006E3E1D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77D65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2733D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51BEC6A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95EB9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3AC3D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B34925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A09F7FE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BA629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1A25965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C4C641D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886771" w14:paraId="4D4BA611" w14:textId="77777777" w:rsidTr="006E3E1D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08D8A" w14:textId="77777777" w:rsidR="00886771" w:rsidRDefault="00886771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2C58C" w14:textId="77777777" w:rsidR="00886771" w:rsidRDefault="00886771" w:rsidP="00681AE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13A3E" w14:textId="77777777" w:rsidR="00886771" w:rsidRDefault="00886771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420B6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7A4D4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5A7E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B745C" w14:textId="77777777" w:rsidR="00886771" w:rsidRDefault="00886771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886771" w14:paraId="355CF520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C04D" w14:textId="4C2D81FE" w:rsidR="00886771" w:rsidRPr="007460D0" w:rsidRDefault="0092541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439EB" w14:textId="15193C3B" w:rsidR="00886771" w:rsidRPr="007460D0" w:rsidRDefault="0092541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EAE16" w14:textId="0A750111" w:rsidR="00886771" w:rsidRPr="007460D0" w:rsidRDefault="0092541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940EF" w14:textId="1C8C43F2" w:rsidR="00886771" w:rsidRPr="007460D0" w:rsidRDefault="0088677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DA7B" w14:textId="2ECDFF33" w:rsidR="00886771" w:rsidRPr="007460D0" w:rsidRDefault="001F185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6695D" w14:textId="77777777" w:rsidR="00886771" w:rsidRPr="007460D0" w:rsidRDefault="0088677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4F5F8" w14:textId="0EF72BED" w:rsidR="00886771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</w:tr>
      <w:tr w:rsidR="00886771" w14:paraId="0D3FDF23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491C9" w14:textId="18C2909E" w:rsidR="00886771" w:rsidRPr="007460D0" w:rsidRDefault="001F1853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99898" w14:textId="77777777" w:rsidR="00886771" w:rsidRPr="007460D0" w:rsidRDefault="0088677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FF17D" w14:textId="77777777" w:rsidR="00886771" w:rsidRPr="007460D0" w:rsidRDefault="0088677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FBF6" w14:textId="77777777" w:rsidR="00886771" w:rsidRPr="007460D0" w:rsidRDefault="0088677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1E501" w14:textId="55B3FE38" w:rsidR="00886771" w:rsidRPr="007460D0" w:rsidRDefault="001F185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35568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B5300" w14:textId="1CEA1DB4" w:rsidR="00886771" w:rsidRPr="007460D0" w:rsidRDefault="0088677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BCF63" w14:textId="7B7A7555" w:rsidR="00886771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1B3B53" w14:paraId="3640C1B1" w14:textId="77777777" w:rsidTr="00892E9C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1AB9" w14:textId="57C7A560" w:rsidR="001B3B53" w:rsidRDefault="001B3B53" w:rsidP="001B3B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13419" w14:textId="21203A01" w:rsidR="001B3B53" w:rsidRPr="007460D0" w:rsidRDefault="001B3B53" w:rsidP="001B3B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89DE4" w14:textId="6C5E01F1" w:rsidR="001B3B53" w:rsidRPr="007460D0" w:rsidRDefault="001B3B53" w:rsidP="001B3B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E0294" w14:textId="77777777" w:rsidR="001B3B53" w:rsidRPr="007460D0" w:rsidRDefault="001B3B53" w:rsidP="001B3B5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5BDEF" w14:textId="77777777" w:rsidR="001B3B53" w:rsidRDefault="001B3B53" w:rsidP="001B3B5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44F51" w14:textId="6D7D62A0" w:rsidR="001B3B53" w:rsidRPr="007460D0" w:rsidRDefault="001B3B53" w:rsidP="001B3B5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3B9ED" w14:textId="7E3D7980" w:rsidR="001B3B53" w:rsidRDefault="001B3B53" w:rsidP="001B3B5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886771" w14:paraId="414B462F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FF0D8" w14:textId="6722CF56" w:rsidR="00886771" w:rsidRPr="007460D0" w:rsidRDefault="001F1853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771FA" w14:textId="74008AF4" w:rsidR="00886771" w:rsidRPr="009F2672" w:rsidRDefault="001F1853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 w:rsidRPr="006E3E1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C3FAF" w14:textId="47394EBD" w:rsidR="00886771" w:rsidRPr="007460D0" w:rsidRDefault="0035568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421CB" w14:textId="77777777" w:rsidR="00886771" w:rsidRPr="007460D0" w:rsidRDefault="0088677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16774" w14:textId="5697A8E9" w:rsidR="00886771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A869C" w14:textId="77777777" w:rsidR="00886771" w:rsidRPr="007460D0" w:rsidRDefault="0088677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F4BA" w14:textId="6547227D" w:rsidR="00886771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886771" w14:paraId="70D7C430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03EE7" w14:textId="560EB54E" w:rsidR="00886771" w:rsidRPr="007460D0" w:rsidRDefault="001F1853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A2F35" w14:textId="77777777" w:rsidR="00886771" w:rsidRPr="007460D0" w:rsidRDefault="0088677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1F7DE" w14:textId="77777777" w:rsidR="00886771" w:rsidRPr="007460D0" w:rsidRDefault="0088677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EE3F9" w14:textId="77777777" w:rsidR="00886771" w:rsidRPr="007460D0" w:rsidRDefault="0088677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CCFFB" w14:textId="53B248A6" w:rsidR="00886771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381DC" w14:textId="77777777" w:rsidR="00886771" w:rsidRPr="007460D0" w:rsidRDefault="0088677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9BF2C" w14:textId="3BA9BFEB" w:rsidR="00886771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35568C" w14:paraId="0B0BBAEE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D0751" w14:textId="59E4059F" w:rsidR="0035568C" w:rsidRDefault="0035568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E99E0" w14:textId="353CF106" w:rsidR="0035568C" w:rsidRPr="007460D0" w:rsidRDefault="0035568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erby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1EBFB" w14:textId="69C92CAA" w:rsidR="0035568C" w:rsidRPr="007460D0" w:rsidRDefault="007B74B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6F293" w14:textId="77777777" w:rsidR="0035568C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4A493" w14:textId="5B92DD7E" w:rsidR="0035568C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2.</w:t>
            </w:r>
            <w:r w:rsidR="00BB3B4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A9DEE" w14:textId="77777777" w:rsidR="0035568C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97720" w14:textId="1353246F" w:rsidR="0035568C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2.</w:t>
            </w:r>
            <w:r w:rsidR="00F106A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</w:t>
            </w:r>
          </w:p>
        </w:tc>
      </w:tr>
      <w:tr w:rsidR="0035568C" w14:paraId="43E53DFE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FDB5B" w14:textId="73CC1E46" w:rsidR="0035568C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EE349" w14:textId="77777777" w:rsidR="0035568C" w:rsidRPr="007460D0" w:rsidRDefault="0035568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24E53" w14:textId="77777777" w:rsidR="0035568C" w:rsidRPr="007460D0" w:rsidRDefault="0035568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381B9" w14:textId="77777777" w:rsidR="0035568C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45931" w14:textId="46E17C45" w:rsidR="0035568C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E9579" w14:textId="77777777" w:rsidR="0035568C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939A5" w14:textId="4C3980A3" w:rsidR="0035568C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35568C" w14:paraId="3BA26E89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94A3C" w14:textId="74863597" w:rsidR="0035568C" w:rsidRDefault="005A74C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1A4F4" w14:textId="04991622" w:rsidR="0035568C" w:rsidRPr="007460D0" w:rsidRDefault="001C1ED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21795" w14:textId="65C375E2" w:rsidR="0035568C" w:rsidRPr="007460D0" w:rsidRDefault="007B74B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7B07" w14:textId="77777777" w:rsidR="0035568C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FBBD2" w14:textId="120F0FEE" w:rsidR="0035568C" w:rsidRDefault="00D35DC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3FEF" w14:textId="77777777" w:rsidR="0035568C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262BA" w14:textId="4959AD8A" w:rsidR="0035568C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.70</w:t>
            </w:r>
          </w:p>
        </w:tc>
      </w:tr>
      <w:tr w:rsidR="005F1951" w14:paraId="67C0CB18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8F272" w14:textId="77777777" w:rsidR="005F1951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EE63" w14:textId="77777777" w:rsidR="005F1951" w:rsidRPr="007460D0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AFFD0" w14:textId="77777777" w:rsidR="005F1951" w:rsidRPr="007460D0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4C313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C9B1F" w14:textId="41EC5FE1" w:rsidR="005F1951" w:rsidRDefault="000E53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7F1B1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FEFD6" w14:textId="3A21579C" w:rsidR="005F1951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5F1951" w14:paraId="070DDE8B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E659C" w14:textId="09A743A1" w:rsidR="005F1951" w:rsidRDefault="0089640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E0E0" w14:textId="30AD86C7" w:rsidR="005F1951" w:rsidRPr="007460D0" w:rsidRDefault="001C1ED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BA4A1" w14:textId="168E502C" w:rsidR="005F1951" w:rsidRPr="007460D0" w:rsidRDefault="007B74B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77141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0B05F" w14:textId="24B62276" w:rsidR="005F1951" w:rsidRDefault="00D35DC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AEA42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8CDD" w14:textId="1F795399" w:rsidR="005F1951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.70</w:t>
            </w:r>
          </w:p>
        </w:tc>
      </w:tr>
      <w:tr w:rsidR="005F1951" w14:paraId="71471BC1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58D35" w14:textId="77777777" w:rsidR="005F1951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6F15C" w14:textId="77777777" w:rsidR="005F1951" w:rsidRPr="007460D0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63EB9" w14:textId="77777777" w:rsidR="005F1951" w:rsidRPr="007460D0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130C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BD60" w14:textId="242716AD" w:rsidR="005F1951" w:rsidRDefault="000E53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1FC31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4C85B" w14:textId="08695740" w:rsidR="005F1951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5F1951" w14:paraId="0C89DB9B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1714" w14:textId="13473AAA" w:rsidR="005F1951" w:rsidRDefault="001847D5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E1B3B" w14:textId="1517AD7C" w:rsidR="005F1951" w:rsidRPr="007460D0" w:rsidRDefault="001C1ED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76C6B" w14:textId="6CA65F21" w:rsidR="005F1951" w:rsidRPr="007460D0" w:rsidRDefault="007B74B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71160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54D0" w14:textId="3CE95869" w:rsidR="005F1951" w:rsidRDefault="00D35DC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3.</w:t>
            </w:r>
            <w:r w:rsidR="000E535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C673C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1410F" w14:textId="2F78E863" w:rsidR="005F1951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3.10</w:t>
            </w:r>
          </w:p>
        </w:tc>
      </w:tr>
      <w:tr w:rsidR="005F1951" w14:paraId="1DD3D647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A7E1F" w14:textId="382FAF87" w:rsidR="005F1951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55BA8" w14:textId="77777777" w:rsidR="005F1951" w:rsidRPr="007460D0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A0132" w14:textId="77777777" w:rsidR="005F1951" w:rsidRPr="007460D0" w:rsidRDefault="005F1951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C8160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C3225" w14:textId="2C9D289E" w:rsidR="005F1951" w:rsidRDefault="000E53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C68FE" w14:textId="77777777" w:rsidR="005F1951" w:rsidRPr="007460D0" w:rsidRDefault="005F1951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4B0E9" w14:textId="2F2DC8AB" w:rsidR="005F1951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35568C" w14:paraId="075533A3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FACBE" w14:textId="0881CB0A" w:rsidR="0035568C" w:rsidRDefault="005A74C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2A414" w14:textId="3FFA7C0B" w:rsidR="0035568C" w:rsidRPr="007460D0" w:rsidRDefault="004637E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hef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D6FCE" w14:textId="459C6934" w:rsidR="0035568C" w:rsidRPr="007460D0" w:rsidRDefault="007B74B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6F1D3" w14:textId="77777777" w:rsidR="0035568C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80A24" w14:textId="4EED7879" w:rsidR="0035568C" w:rsidRDefault="004637E2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6E" w14:textId="77777777" w:rsidR="0035568C" w:rsidRPr="007460D0" w:rsidRDefault="0035568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E8807" w14:textId="36532DC7" w:rsidR="0035568C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90</w:t>
            </w:r>
          </w:p>
        </w:tc>
      </w:tr>
      <w:tr w:rsidR="005A74C0" w14:paraId="1420870F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25E43" w14:textId="0123B176" w:rsidR="005A74C0" w:rsidRDefault="005A74C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6F233" w14:textId="77777777" w:rsidR="005A74C0" w:rsidRPr="007460D0" w:rsidRDefault="005A74C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681C5" w14:textId="77777777" w:rsidR="005A74C0" w:rsidRPr="007460D0" w:rsidRDefault="005A74C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D3AFC" w14:textId="77777777" w:rsidR="005A74C0" w:rsidRPr="007460D0" w:rsidRDefault="005A74C0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95EA" w14:textId="7E12C1CB" w:rsidR="005A74C0" w:rsidRDefault="004637E2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FE69B" w14:textId="77777777" w:rsidR="005A74C0" w:rsidRPr="007460D0" w:rsidRDefault="005A74C0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B5C9" w14:textId="7987F5DC" w:rsidR="005A74C0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5A74C0" w14:paraId="508E3509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1A97F" w14:textId="7C766250" w:rsidR="005A74C0" w:rsidRDefault="005A74C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03D3C" w14:textId="16E874F2" w:rsidR="005A74C0" w:rsidRPr="007460D0" w:rsidRDefault="004637E2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A12CE" w14:textId="1C7CBF3E" w:rsidR="005A74C0" w:rsidRPr="007460D0" w:rsidRDefault="007B74B4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04F7E" w14:textId="77777777" w:rsidR="005A74C0" w:rsidRPr="007460D0" w:rsidRDefault="005A74C0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64267" w14:textId="3C7A2460" w:rsidR="005A74C0" w:rsidRDefault="004637E2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6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E5B02" w14:textId="77777777" w:rsidR="005A74C0" w:rsidRPr="007460D0" w:rsidRDefault="005A74C0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643A7" w14:textId="423F5FA4" w:rsidR="005A74C0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6.00</w:t>
            </w:r>
          </w:p>
        </w:tc>
      </w:tr>
      <w:tr w:rsidR="005A74C0" w14:paraId="25E1AC4F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B713E" w14:textId="4CC3E07D" w:rsidR="005A74C0" w:rsidRDefault="005A74C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422D4" w14:textId="77777777" w:rsidR="005A74C0" w:rsidRPr="007460D0" w:rsidRDefault="005A74C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E78C" w14:textId="77777777" w:rsidR="005A74C0" w:rsidRPr="007460D0" w:rsidRDefault="005A74C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7B91B" w14:textId="77777777" w:rsidR="005A74C0" w:rsidRPr="007460D0" w:rsidRDefault="005A74C0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51314" w14:textId="30A19683" w:rsidR="005A74C0" w:rsidRDefault="004637E2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9D109" w14:textId="77777777" w:rsidR="005A74C0" w:rsidRPr="007460D0" w:rsidRDefault="005A74C0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54053" w14:textId="79BE7DEA" w:rsidR="005A74C0" w:rsidRPr="007460D0" w:rsidRDefault="00C91CE3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250CA2CF" w14:textId="77777777" w:rsidR="00595AC8" w:rsidRDefault="00595AC8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2AF3CBE" w14:textId="4C138CC8" w:rsidR="000F3C98" w:rsidRDefault="000F3C98" w:rsidP="000F3C98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A101A15" w14:textId="77777777" w:rsidR="000F3C98" w:rsidRDefault="000F3C98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61D80A25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3954906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564C8F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232168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845667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17BD7C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28692D3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47930C1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441B0B6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5EF233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2DF5BBC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ACCE69" w14:textId="77777777" w:rsidR="004466CD" w:rsidRDefault="004466CD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CCC59F9" w14:textId="77777777" w:rsidR="00741084" w:rsidRDefault="00741084">
      <w:pPr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br w:type="page"/>
      </w:r>
    </w:p>
    <w:p w14:paraId="7B18F98D" w14:textId="5760849D" w:rsidR="00140A96" w:rsidRDefault="00140A96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Libby Pink </w:t>
      </w:r>
    </w:p>
    <w:p w14:paraId="082A9B13" w14:textId="77777777" w:rsidR="00140A96" w:rsidRPr="001046D6" w:rsidRDefault="00140A96" w:rsidP="00140A96">
      <w:pPr>
        <w:autoSpaceDE w:val="0"/>
        <w:spacing w:after="0" w:line="240" w:lineRule="auto"/>
        <w:rPr>
          <w:rFonts w:ascii="Arial-BoldMT" w:hAnsi="Arial-BoldMT" w:cs="Arial-BoldMT"/>
          <w:sz w:val="16"/>
          <w:szCs w:val="16"/>
        </w:rPr>
      </w:pPr>
      <w:r w:rsidRPr="001046D6">
        <w:rPr>
          <w:rFonts w:ascii="Arial-BoldMT" w:hAnsi="Arial-BoldMT"/>
          <w:sz w:val="16"/>
          <w:szCs w:val="16"/>
        </w:rPr>
        <w:t>Chief Portfolio Officer</w:t>
      </w:r>
      <w:r>
        <w:rPr>
          <w:rFonts w:ascii="Arial-BoldMT" w:hAnsi="Arial-BoldMT"/>
          <w:sz w:val="16"/>
          <w:szCs w:val="16"/>
        </w:rPr>
        <w:t xml:space="preserve"> </w:t>
      </w:r>
      <w:r>
        <w:rPr>
          <w:rFonts w:ascii="Arial-BoldMT" w:hAnsi="Arial-BoldMT" w:cs="Arial-BoldMT"/>
          <w:b/>
          <w:bCs/>
          <w:sz w:val="15"/>
          <w:szCs w:val="15"/>
        </w:rPr>
        <w:t>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4659EE1C" w14:textId="77777777" w:rsidR="00140A96" w:rsidRDefault="00140A96" w:rsidP="00140A96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3107607" w14:textId="3775D15A" w:rsidR="00140A96" w:rsidRDefault="00140A96" w:rsidP="00140A96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56222C">
        <w:rPr>
          <w:rFonts w:ascii="Arial-BoldMT" w:hAnsi="Arial-BoldMT" w:cs="Arial-BoldMT"/>
          <w:sz w:val="15"/>
          <w:szCs w:val="15"/>
        </w:rPr>
        <w:t>3158.98</w:t>
      </w:r>
    </w:p>
    <w:p w14:paraId="1101A9BB" w14:textId="77777777" w:rsidR="00140A96" w:rsidRDefault="00140A96" w:rsidP="00140A96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7D91439" w14:textId="6EF22AA6" w:rsidR="00140A96" w:rsidRDefault="00140A96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56222C">
        <w:rPr>
          <w:rFonts w:ascii="Arial-BoldMT" w:hAnsi="Arial-BoldMT" w:cs="Arial-BoldMT"/>
          <w:b/>
          <w:bCs/>
          <w:sz w:val="15"/>
          <w:szCs w:val="15"/>
        </w:rPr>
        <w:t>3158.98</w:t>
      </w:r>
    </w:p>
    <w:p w14:paraId="0BBA7B08" w14:textId="77777777" w:rsidR="00595AC8" w:rsidRDefault="00595AC8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2ED43C8" w14:textId="005C9BD0" w:rsidR="00595AC8" w:rsidRDefault="00595AC8" w:rsidP="00140A96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6E3E1D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6E3E1D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B1FF194" w14:textId="77777777" w:rsidR="00595AC8" w:rsidRDefault="00595AC8" w:rsidP="00140A96">
      <w:pPr>
        <w:autoSpaceDE w:val="0"/>
        <w:spacing w:after="0" w:line="240" w:lineRule="auto"/>
      </w:pPr>
    </w:p>
    <w:p w14:paraId="29ECA6C0" w14:textId="77777777" w:rsidR="004466CD" w:rsidRDefault="004466CD" w:rsidP="004466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6E3E1D">
        <w:rPr>
          <w:rFonts w:ascii="Arial-BoldMT" w:hAnsi="Arial-BoldMT" w:cs="Arial-BoldMT"/>
          <w:b/>
          <w:bCs/>
          <w:sz w:val="15"/>
          <w:szCs w:val="15"/>
        </w:rPr>
        <w:t>Via Corporate Contract (Travel/ Accommodation)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4466CD" w14:paraId="49543D16" w14:textId="77777777" w:rsidTr="001C6784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C9FF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328F6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1A71971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7E71C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9D599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43F971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0C53A00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EC33B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A46EDF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83E4E72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4466CD" w14:paraId="27CABC3B" w14:textId="77777777" w:rsidTr="001C6784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4E62" w14:textId="77777777" w:rsidR="004466CD" w:rsidRDefault="004466C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3D3D4" w14:textId="77777777" w:rsidR="004466CD" w:rsidRDefault="004466CD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237C4" w14:textId="77777777" w:rsidR="004466CD" w:rsidRDefault="004466C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24C8A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F5160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1CAD5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F29FD" w14:textId="77777777" w:rsidR="004466CD" w:rsidRDefault="004466CD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91879" w14:paraId="6709F588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3FDE0" w14:textId="00660473" w:rsidR="00F91879" w:rsidRPr="002E55C7" w:rsidRDefault="00926644" w:rsidP="00F9187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01 </w:t>
            </w:r>
            <w:r w:rsidR="00F91879"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F3711" w14:textId="579D8C9B" w:rsidR="00F91879" w:rsidRPr="002E55C7" w:rsidRDefault="00F91879" w:rsidP="00F9187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065F6" w14:textId="733AA653" w:rsidR="00F91879" w:rsidRPr="002E55C7" w:rsidRDefault="00F91879" w:rsidP="00F9187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45F97" w14:textId="77777777" w:rsidR="00F91879" w:rsidRPr="002E55C7" w:rsidRDefault="00F91879" w:rsidP="00F9187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3F9CD" w14:textId="7794D733" w:rsidR="00F91879" w:rsidRPr="002E55C7" w:rsidRDefault="00F91879" w:rsidP="00F9187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 w:rsidR="00FF618F"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="00FF618F"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EE10" w14:textId="77777777" w:rsidR="00F91879" w:rsidRPr="002E55C7" w:rsidRDefault="00F91879" w:rsidP="00F9187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3A550" w14:textId="2E8D3DA7" w:rsidR="00F91879" w:rsidRPr="002E55C7" w:rsidRDefault="00FF618F" w:rsidP="00F9187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F91879"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072DC5" w14:paraId="0F9E69FC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DE22F" w14:textId="2BDD03F8" w:rsidR="00072DC5" w:rsidRPr="002E55C7" w:rsidRDefault="00072DC5" w:rsidP="00072D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B0CED" w14:textId="14665F9B" w:rsidR="00072DC5" w:rsidRPr="002E55C7" w:rsidRDefault="00BF3B66" w:rsidP="00072D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BB07F" w14:textId="4259AB4E" w:rsidR="00072DC5" w:rsidRPr="002E55C7" w:rsidRDefault="00BF3B66" w:rsidP="00072D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ECE28" w14:textId="77777777" w:rsidR="00072DC5" w:rsidRPr="002E55C7" w:rsidRDefault="00072DC5" w:rsidP="00072D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79C17" w14:textId="48E24B05" w:rsidR="00072DC5" w:rsidRPr="002E55C7" w:rsidRDefault="00BF3B66" w:rsidP="00072D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5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BE3BE" w14:textId="77777777" w:rsidR="00072DC5" w:rsidRPr="002E55C7" w:rsidRDefault="00072DC5" w:rsidP="00072D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CAB24" w14:textId="2141D140" w:rsidR="00072DC5" w:rsidRPr="002E55C7" w:rsidRDefault="00BF3B66" w:rsidP="00072D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5.40</w:t>
            </w:r>
          </w:p>
        </w:tc>
      </w:tr>
      <w:tr w:rsidR="009A1F0B" w14:paraId="32400428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98B47" w14:textId="58EE1889" w:rsidR="009A1F0B" w:rsidRPr="002E55C7" w:rsidRDefault="009A1F0B" w:rsidP="009A1F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0F4EA" w14:textId="7A547F44" w:rsidR="009A1F0B" w:rsidRPr="002E55C7" w:rsidRDefault="009A1F0B" w:rsidP="009A1F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091D8" w14:textId="16A33F9A" w:rsidR="009A1F0B" w:rsidRPr="002E55C7" w:rsidRDefault="009A1F0B" w:rsidP="009A1F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7E755" w14:textId="77777777" w:rsidR="009A1F0B" w:rsidRPr="002E55C7" w:rsidRDefault="009A1F0B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275E0" w14:textId="77777777" w:rsidR="009A1F0B" w:rsidRPr="002E55C7" w:rsidRDefault="009A1F0B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15F3" w14:textId="0E9E6AE1" w:rsidR="009A1F0B" w:rsidRPr="002E55C7" w:rsidRDefault="009A1F0B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5E112E"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2.0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3E39E" w14:textId="7A9FAB4D" w:rsidR="009A1F0B" w:rsidRPr="002E55C7" w:rsidRDefault="005E112E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2.05</w:t>
            </w:r>
          </w:p>
        </w:tc>
      </w:tr>
      <w:tr w:rsidR="005E112E" w14:paraId="2782A8F7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5B5B0" w14:textId="6A20237C" w:rsidR="005E112E" w:rsidRPr="002E55C7" w:rsidRDefault="005E112E" w:rsidP="009A1F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81E4A" w14:textId="77777777" w:rsidR="005E112E" w:rsidRPr="002E55C7" w:rsidRDefault="005E112E" w:rsidP="009A1F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F0446" w14:textId="77777777" w:rsidR="005E112E" w:rsidRPr="002E55C7" w:rsidRDefault="005E112E" w:rsidP="009A1F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3FA53" w14:textId="77777777" w:rsidR="005E112E" w:rsidRPr="002E55C7" w:rsidRDefault="005E112E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1698" w14:textId="4D06006F" w:rsidR="005E112E" w:rsidRPr="002E55C7" w:rsidRDefault="005E112E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ABA42" w14:textId="77777777" w:rsidR="005E112E" w:rsidRPr="002E55C7" w:rsidRDefault="005E112E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452D" w14:textId="45B4C9BF" w:rsidR="005E112E" w:rsidRPr="002E55C7" w:rsidRDefault="00EA6995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064FA8"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5E112E" w14:paraId="2EF1C74D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2BAD8" w14:textId="0949522E" w:rsidR="005E112E" w:rsidRPr="002E55C7" w:rsidRDefault="005E112E" w:rsidP="009A1F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6B1BB" w14:textId="3A6D1508" w:rsidR="005E112E" w:rsidRPr="002E55C7" w:rsidRDefault="00B412F9" w:rsidP="009A1F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</w:t>
            </w:r>
            <w:r w:rsidR="001013BC"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D34CB" w14:textId="1B9AC306" w:rsidR="005E112E" w:rsidRPr="002E55C7" w:rsidRDefault="001013BC" w:rsidP="009A1F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F0BC4" w14:textId="77777777" w:rsidR="005E112E" w:rsidRPr="002E55C7" w:rsidRDefault="005E112E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324A3" w14:textId="77777777" w:rsidR="005E112E" w:rsidRPr="002E55C7" w:rsidRDefault="005E112E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1512A" w14:textId="1C9B5C94" w:rsidR="005E112E" w:rsidRPr="002E55C7" w:rsidRDefault="001013BC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8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38AD3" w14:textId="78F4F717" w:rsidR="005E112E" w:rsidRPr="002E55C7" w:rsidRDefault="001013BC" w:rsidP="009A1F0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8.00</w:t>
            </w:r>
          </w:p>
        </w:tc>
      </w:tr>
      <w:tr w:rsidR="001013BC" w14:paraId="59D95644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BDCF7" w14:textId="2241BD53" w:rsidR="001013BC" w:rsidRPr="002E55C7" w:rsidRDefault="001013BC" w:rsidP="001013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8C8F8" w14:textId="0D8DD1F5" w:rsidR="001013BC" w:rsidRPr="002E55C7" w:rsidRDefault="001013BC" w:rsidP="001013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2B8C0" w14:textId="14BC54A3" w:rsidR="001013BC" w:rsidRPr="002E55C7" w:rsidRDefault="001013BC" w:rsidP="001013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64B61" w14:textId="77777777" w:rsidR="001013BC" w:rsidRPr="002E55C7" w:rsidRDefault="001013BC" w:rsidP="001013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6B9D4" w14:textId="482A52D0" w:rsidR="001013BC" w:rsidRPr="002E55C7" w:rsidRDefault="001C6590" w:rsidP="001013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3E1F1" w14:textId="77777777" w:rsidR="001013BC" w:rsidRPr="002E55C7" w:rsidRDefault="001013BC" w:rsidP="001013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FB1EB" w14:textId="6BB715DF" w:rsidR="001013BC" w:rsidRPr="002E55C7" w:rsidRDefault="001C6590" w:rsidP="001013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851EA9" w14:paraId="5CB47054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48447" w14:textId="290AD8ED" w:rsidR="00851EA9" w:rsidRPr="002E55C7" w:rsidRDefault="00851EA9" w:rsidP="001013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888F" w14:textId="77777777" w:rsidR="00851EA9" w:rsidRPr="002E55C7" w:rsidRDefault="00851EA9" w:rsidP="001013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ABDF4" w14:textId="77777777" w:rsidR="00851EA9" w:rsidRPr="002E55C7" w:rsidRDefault="00851EA9" w:rsidP="001013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F19C" w14:textId="77777777" w:rsidR="00851EA9" w:rsidRPr="002E55C7" w:rsidRDefault="00851EA9" w:rsidP="001013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2E1D0" w14:textId="67F3045F" w:rsidR="00851EA9" w:rsidRPr="002E55C7" w:rsidRDefault="00851EA9" w:rsidP="001013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DB0DE" w14:textId="77777777" w:rsidR="00851EA9" w:rsidRPr="002E55C7" w:rsidRDefault="00851EA9" w:rsidP="001013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7195A" w14:textId="43AC7589" w:rsidR="00851EA9" w:rsidRPr="002E55C7" w:rsidRDefault="00EA6995" w:rsidP="001013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064FA8"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B52664" w14:paraId="53150FC7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A70CC" w14:textId="5647245D" w:rsidR="00B52664" w:rsidRPr="002E55C7" w:rsidRDefault="00B52664" w:rsidP="00B526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60E9D" w14:textId="5FB71201" w:rsidR="00B52664" w:rsidRPr="002E55C7" w:rsidRDefault="00B52664" w:rsidP="00B526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astbourn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B61F8" w14:textId="0D3A9D16" w:rsidR="00B52664" w:rsidRPr="002E55C7" w:rsidRDefault="00B52664" w:rsidP="00B526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A4522" w14:textId="77777777" w:rsidR="00B52664" w:rsidRPr="002E55C7" w:rsidRDefault="00B52664" w:rsidP="00B526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DB40" w14:textId="3458C6FA" w:rsidR="00B52664" w:rsidRPr="002E55C7" w:rsidRDefault="00201EFB" w:rsidP="00B526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A2568" w14:textId="33694CBD" w:rsidR="00B52664" w:rsidRPr="002E55C7" w:rsidRDefault="00B52664" w:rsidP="00B526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9DAA0" w14:textId="6DCE6BB3" w:rsidR="00B52664" w:rsidRPr="002E55C7" w:rsidRDefault="00F841ED" w:rsidP="00B526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</w:tr>
      <w:tr w:rsidR="0066719A" w14:paraId="0A62D3F2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CDDE3" w14:textId="0D14C16C" w:rsidR="0066719A" w:rsidRPr="002E55C7" w:rsidRDefault="0066719A" w:rsidP="0066719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94F2B" w14:textId="66EE2306" w:rsidR="0066719A" w:rsidRPr="002E55C7" w:rsidRDefault="0066719A" w:rsidP="0066719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EE848" w14:textId="58C28853" w:rsidR="0066719A" w:rsidRPr="002E55C7" w:rsidRDefault="0066719A" w:rsidP="0066719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1ECD2" w14:textId="77777777" w:rsidR="0066719A" w:rsidRPr="002E55C7" w:rsidRDefault="0066719A" w:rsidP="0066719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705E2" w14:textId="77777777" w:rsidR="0066719A" w:rsidRPr="002E55C7" w:rsidRDefault="0066719A" w:rsidP="0066719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9A7E4" w14:textId="2911CD1C" w:rsidR="0066719A" w:rsidRPr="002E55C7" w:rsidRDefault="00C71F95" w:rsidP="0066719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A81D1" w14:textId="44373058" w:rsidR="0066719A" w:rsidRPr="002E55C7" w:rsidRDefault="00C71F95" w:rsidP="0066719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0.00</w:t>
            </w:r>
          </w:p>
        </w:tc>
      </w:tr>
      <w:tr w:rsidR="002D005D" w14:paraId="5F0842E9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32B45" w14:textId="64CEC115" w:rsidR="002D005D" w:rsidRPr="002E55C7" w:rsidRDefault="002D005D" w:rsidP="002D005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DE83" w14:textId="2152CA31" w:rsidR="002D005D" w:rsidRPr="002E55C7" w:rsidRDefault="002D005D" w:rsidP="002D005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7F3BA" w14:textId="002381F6" w:rsidR="002D005D" w:rsidRPr="002E55C7" w:rsidRDefault="002D005D" w:rsidP="002D005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DD985" w14:textId="77777777" w:rsidR="002D005D" w:rsidRPr="002E55C7" w:rsidRDefault="002D005D" w:rsidP="002D005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EB0EF" w14:textId="7E3AB8DF" w:rsidR="002D005D" w:rsidRPr="002E55C7" w:rsidRDefault="00B30DDD" w:rsidP="002D005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2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6B710" w14:textId="77777777" w:rsidR="002D005D" w:rsidRPr="002E55C7" w:rsidRDefault="002D005D" w:rsidP="002D005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9AC6A" w14:textId="550650A7" w:rsidR="002D005D" w:rsidRPr="002E55C7" w:rsidRDefault="00B30DDD" w:rsidP="002D005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2.70</w:t>
            </w:r>
          </w:p>
        </w:tc>
      </w:tr>
      <w:tr w:rsidR="00064FA8" w14:paraId="23F812AE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4068F" w14:textId="7E268582" w:rsidR="00064FA8" w:rsidRPr="002E55C7" w:rsidRDefault="00064FA8" w:rsidP="00B526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C4EFB" w14:textId="77777777" w:rsidR="00064FA8" w:rsidRPr="002E55C7" w:rsidRDefault="00064FA8" w:rsidP="00B526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E9B0B" w14:textId="77777777" w:rsidR="00064FA8" w:rsidRPr="002E55C7" w:rsidRDefault="00064FA8" w:rsidP="00B526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EE71E" w14:textId="77777777" w:rsidR="00064FA8" w:rsidRPr="002E55C7" w:rsidRDefault="00064FA8" w:rsidP="00B526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52685" w14:textId="451A94CD" w:rsidR="00064FA8" w:rsidRPr="002E55C7" w:rsidRDefault="00064FA8" w:rsidP="00B526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36DC5" w14:textId="77777777" w:rsidR="00064FA8" w:rsidRPr="002E55C7" w:rsidRDefault="00064FA8" w:rsidP="00B526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6F3E9" w14:textId="147D6F1A" w:rsidR="00064FA8" w:rsidRPr="002E55C7" w:rsidRDefault="00064FA8" w:rsidP="00B526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926644" w14:paraId="677AC0A5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6C0A9" w14:textId="3C00D701" w:rsidR="00926644" w:rsidRPr="002E55C7" w:rsidRDefault="00926644" w:rsidP="009266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9EECF" w14:textId="77777777" w:rsidR="00926644" w:rsidRPr="002E55C7" w:rsidRDefault="00926644" w:rsidP="009266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B45C0" w14:textId="77777777" w:rsidR="00926644" w:rsidRPr="002E55C7" w:rsidRDefault="00926644" w:rsidP="009266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FCCAF" w14:textId="77777777" w:rsidR="00926644" w:rsidRPr="002E55C7" w:rsidRDefault="00926644" w:rsidP="009266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C522E" w14:textId="074515E3" w:rsidR="00926644" w:rsidRPr="002E55C7" w:rsidRDefault="00926644" w:rsidP="009266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8B40" w14:textId="77777777" w:rsidR="00926644" w:rsidRPr="002E55C7" w:rsidRDefault="00926644" w:rsidP="009266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FD63E" w14:textId="413469AD" w:rsidR="00926644" w:rsidRPr="002E55C7" w:rsidRDefault="00926644" w:rsidP="009266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4466CD" w14:paraId="4F1E581F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D55FA" w14:textId="04759537" w:rsidR="004466CD" w:rsidRPr="002E55C7" w:rsidRDefault="00F9187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1BA1" w14:textId="197F8382" w:rsidR="004466CD" w:rsidRPr="002E55C7" w:rsidRDefault="003752B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</w:t>
            </w:r>
            <w:r w:rsidR="00D11F7C"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astbourn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8D817" w14:textId="08886295" w:rsidR="004466CD" w:rsidRPr="002E55C7" w:rsidRDefault="00F9187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6B3B5" w14:textId="77777777" w:rsidR="004466CD" w:rsidRPr="002E55C7" w:rsidRDefault="004466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9204A" w14:textId="6634D885" w:rsidR="004466CD" w:rsidRPr="002E55C7" w:rsidRDefault="00D11F7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88257" w14:textId="77777777" w:rsidR="004466CD" w:rsidRPr="002E55C7" w:rsidRDefault="004466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CF3B6" w14:textId="04250C69" w:rsidR="004466CD" w:rsidRPr="002E55C7" w:rsidRDefault="00D11F7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</w:tr>
      <w:tr w:rsidR="000779D5" w14:paraId="655A6533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B15AA" w14:textId="5E2A5EC2" w:rsidR="000779D5" w:rsidRPr="002E55C7" w:rsidRDefault="000779D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B08FA" w14:textId="61C708B2" w:rsidR="000779D5" w:rsidRPr="002E55C7" w:rsidRDefault="00AA3E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44014" w14:textId="39A5A7D1" w:rsidR="000779D5" w:rsidRPr="002E55C7" w:rsidRDefault="00AA3E2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B1044" w14:textId="77777777" w:rsidR="000779D5" w:rsidRPr="002E55C7" w:rsidRDefault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BC1BE" w14:textId="787FD6C4" w:rsidR="000779D5" w:rsidRPr="002E55C7" w:rsidRDefault="00E925D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462F9" w14:textId="77777777" w:rsidR="000779D5" w:rsidRPr="002E55C7" w:rsidRDefault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D934" w14:textId="290A268F" w:rsidR="000779D5" w:rsidRPr="002E55C7" w:rsidRDefault="00E925D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.60</w:t>
            </w:r>
          </w:p>
        </w:tc>
      </w:tr>
      <w:tr w:rsidR="000779D5" w14:paraId="34B22089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F80A" w14:textId="2C9AF2B9" w:rsidR="000779D5" w:rsidRPr="002E55C7" w:rsidRDefault="000779D5" w:rsidP="000779D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C6389" w14:textId="77777777" w:rsidR="000779D5" w:rsidRPr="002E55C7" w:rsidRDefault="000779D5" w:rsidP="000779D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358AE" w14:textId="77777777" w:rsidR="000779D5" w:rsidRPr="002E55C7" w:rsidRDefault="000779D5" w:rsidP="000779D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E0A37" w14:textId="77777777" w:rsidR="000779D5" w:rsidRPr="002E55C7" w:rsidRDefault="000779D5" w:rsidP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AB553" w14:textId="27CA404F" w:rsidR="000779D5" w:rsidRPr="002E55C7" w:rsidRDefault="000779D5" w:rsidP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B06B9" w14:textId="77777777" w:rsidR="000779D5" w:rsidRPr="002E55C7" w:rsidRDefault="000779D5" w:rsidP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DAB50" w14:textId="4A07733D" w:rsidR="000779D5" w:rsidRPr="002E55C7" w:rsidRDefault="00E662B7" w:rsidP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D22E92" w14:paraId="2F6D6485" w14:textId="77777777" w:rsidTr="00FF7E21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AFEE3" w14:textId="1317A25C" w:rsidR="00D22E92" w:rsidRPr="002E55C7" w:rsidRDefault="00D22E92" w:rsidP="00D22E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3BE8" w14:textId="0CBC5F98" w:rsidR="00D22E92" w:rsidRPr="002E55C7" w:rsidRDefault="00D22E92" w:rsidP="00D22E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0D44" w14:textId="31ABF83A" w:rsidR="00D22E92" w:rsidRPr="002E55C7" w:rsidRDefault="00D22E92" w:rsidP="00D22E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DEFAC" w14:textId="77777777" w:rsidR="00D22E92" w:rsidRPr="002E55C7" w:rsidRDefault="00D22E92" w:rsidP="00D22E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090FE" w14:textId="77777777" w:rsidR="00D22E92" w:rsidRPr="002E55C7" w:rsidRDefault="00D22E92" w:rsidP="00D22E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559D" w14:textId="2D5E90C7" w:rsidR="00D22E92" w:rsidRPr="002E55C7" w:rsidRDefault="00D22E92" w:rsidP="00D22E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C2CBF" w14:textId="1FE4F59E" w:rsidR="00D22E92" w:rsidRPr="002E55C7" w:rsidRDefault="00D22E92" w:rsidP="00D22E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0779D5" w14:paraId="068BA8DD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C4297" w14:textId="18FCF972" w:rsidR="000779D5" w:rsidRPr="002E55C7" w:rsidRDefault="000779D5" w:rsidP="000779D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37691" w14:textId="77777777" w:rsidR="000779D5" w:rsidRPr="002E55C7" w:rsidRDefault="000779D5" w:rsidP="000779D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87F1A" w14:textId="77777777" w:rsidR="000779D5" w:rsidRPr="002E55C7" w:rsidRDefault="000779D5" w:rsidP="000779D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0EDFA" w14:textId="77777777" w:rsidR="000779D5" w:rsidRPr="002E55C7" w:rsidRDefault="000779D5" w:rsidP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64805" w14:textId="1511CD2D" w:rsidR="000779D5" w:rsidRPr="002E55C7" w:rsidRDefault="000779D5" w:rsidP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5A421" w14:textId="77777777" w:rsidR="000779D5" w:rsidRPr="002E55C7" w:rsidRDefault="000779D5" w:rsidP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68EA8" w14:textId="19C2232A" w:rsidR="000779D5" w:rsidRPr="002E55C7" w:rsidRDefault="00E662B7" w:rsidP="000779D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2D227F" w14:paraId="6F6A5AD8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9E1A0" w14:textId="58072224" w:rsidR="002D227F" w:rsidRPr="002E55C7" w:rsidRDefault="000779D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70F8" w14:textId="71F7EF90" w:rsidR="002D227F" w:rsidRPr="002E55C7" w:rsidRDefault="00FB469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Tunbridge Well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7BCA1" w14:textId="4FAE67BD" w:rsidR="002D227F" w:rsidRPr="002E55C7" w:rsidRDefault="00FB469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C1A7F" w14:textId="77777777" w:rsidR="002D227F" w:rsidRPr="002E55C7" w:rsidRDefault="002D227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141D9" w14:textId="4EE9C280" w:rsidR="002D227F" w:rsidRPr="002E55C7" w:rsidRDefault="00850B0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7E5CA" w14:textId="77777777" w:rsidR="002D227F" w:rsidRPr="002E55C7" w:rsidRDefault="002D227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76CEC" w14:textId="6E5ACC76" w:rsidR="002D227F" w:rsidRPr="002E55C7" w:rsidRDefault="00850B0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.90</w:t>
            </w:r>
          </w:p>
        </w:tc>
      </w:tr>
      <w:tr w:rsidR="00E662B7" w14:paraId="5C29CC6C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D509C" w14:textId="49311E1C" w:rsidR="00E662B7" w:rsidRPr="002E55C7" w:rsidRDefault="00E662B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A700D" w14:textId="77777777" w:rsidR="00E662B7" w:rsidRPr="002E55C7" w:rsidRDefault="00E662B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97478" w14:textId="77777777" w:rsidR="00E662B7" w:rsidRPr="002E55C7" w:rsidRDefault="00E662B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5FFF4" w14:textId="77777777" w:rsidR="00E662B7" w:rsidRPr="002E55C7" w:rsidRDefault="00E662B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8FDBF" w14:textId="6662B1B0" w:rsidR="00E662B7" w:rsidRPr="002E55C7" w:rsidRDefault="00E662B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B5484" w14:textId="77777777" w:rsidR="00E662B7" w:rsidRPr="002E55C7" w:rsidRDefault="00E662B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61468" w14:textId="77933F17" w:rsidR="00E662B7" w:rsidRPr="002E55C7" w:rsidRDefault="00E662B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E01265" w14:paraId="6B11E387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303E2" w14:textId="26CF1A45" w:rsidR="00E01265" w:rsidRPr="002E55C7" w:rsidRDefault="00E01265" w:rsidP="00E0126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0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8D815" w14:textId="75962DB8" w:rsidR="00E01265" w:rsidRPr="002E55C7" w:rsidRDefault="00E01265" w:rsidP="00E0126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67585" w14:textId="1D64E6BB" w:rsidR="00E01265" w:rsidRPr="002E55C7" w:rsidRDefault="00E01265" w:rsidP="00E0126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4BA1" w14:textId="77777777" w:rsidR="00E01265" w:rsidRPr="002E55C7" w:rsidRDefault="00E01265" w:rsidP="00E0126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D30EF" w14:textId="606EA657" w:rsidR="00E01265" w:rsidRPr="002E55C7" w:rsidRDefault="000E12A9" w:rsidP="00E0126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B2BAD" w14:textId="77777777" w:rsidR="00E01265" w:rsidRPr="002E55C7" w:rsidRDefault="00E01265" w:rsidP="00E0126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74013" w14:textId="347E84DE" w:rsidR="00E01265" w:rsidRPr="002E55C7" w:rsidRDefault="000E12A9" w:rsidP="00E0126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10</w:t>
            </w:r>
          </w:p>
        </w:tc>
      </w:tr>
      <w:tr w:rsidR="00311647" w14:paraId="147DC107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94C9A" w14:textId="722F9FD5" w:rsidR="00311647" w:rsidRPr="002E55C7" w:rsidRDefault="00311647" w:rsidP="0031164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C78A0" w14:textId="78BBBC13" w:rsidR="00311647" w:rsidRPr="002E55C7" w:rsidRDefault="00311647" w:rsidP="0031164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C7350" w14:textId="552B1691" w:rsidR="00311647" w:rsidRPr="002E55C7" w:rsidRDefault="00311647" w:rsidP="0031164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067CD" w14:textId="77777777" w:rsidR="00311647" w:rsidRPr="002E55C7" w:rsidRDefault="00311647" w:rsidP="0031164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B15F6" w14:textId="77777777" w:rsidR="00311647" w:rsidRPr="002E55C7" w:rsidRDefault="00311647" w:rsidP="0031164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66D2F" w14:textId="652A1885" w:rsidR="00311647" w:rsidRPr="002E55C7" w:rsidRDefault="00311647" w:rsidP="0031164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796B7" w14:textId="6CD36459" w:rsidR="00311647" w:rsidRPr="002E55C7" w:rsidRDefault="00311647" w:rsidP="0031164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</w:tr>
      <w:tr w:rsidR="00363E62" w14:paraId="75E18C89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F0BF7" w14:textId="203E1E18" w:rsidR="00363E62" w:rsidRPr="002E55C7" w:rsidRDefault="00363E62" w:rsidP="00363E6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AB5D5" w14:textId="74C83C6B" w:rsidR="00363E62" w:rsidRPr="002E55C7" w:rsidRDefault="00363E62" w:rsidP="00363E6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astbourn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E8192" w14:textId="40C2D0BA" w:rsidR="00363E62" w:rsidRPr="002E55C7" w:rsidRDefault="00363E62" w:rsidP="00363E6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DAC08" w14:textId="77777777" w:rsidR="00363E62" w:rsidRPr="002E55C7" w:rsidRDefault="00363E62" w:rsidP="00363E6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DA1A0" w14:textId="5E8D4290" w:rsidR="00363E62" w:rsidRPr="002E55C7" w:rsidRDefault="00363E62" w:rsidP="00363E6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E2E33" w14:textId="77777777" w:rsidR="00363E62" w:rsidRPr="002E55C7" w:rsidRDefault="00363E62" w:rsidP="00363E6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F2169" w14:textId="5A8A583C" w:rsidR="00363E62" w:rsidRPr="002E55C7" w:rsidRDefault="00363E62" w:rsidP="00363E6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5.20</w:t>
            </w:r>
          </w:p>
        </w:tc>
      </w:tr>
      <w:tr w:rsidR="00937898" w14:paraId="6B89617B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6410F" w14:textId="6A8F75B2" w:rsidR="00937898" w:rsidRPr="002E55C7" w:rsidRDefault="00937898" w:rsidP="0093789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AA580" w14:textId="77777777" w:rsidR="00937898" w:rsidRPr="002E55C7" w:rsidRDefault="00937898" w:rsidP="0093789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C2386" w14:textId="77777777" w:rsidR="00937898" w:rsidRPr="002E55C7" w:rsidRDefault="00937898" w:rsidP="0093789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BA79E" w14:textId="77777777" w:rsidR="00937898" w:rsidRPr="002E55C7" w:rsidRDefault="00937898" w:rsidP="009378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A2D5D" w14:textId="673C1069" w:rsidR="00937898" w:rsidRPr="002E55C7" w:rsidRDefault="00937898" w:rsidP="009378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B483D" w14:textId="77777777" w:rsidR="00937898" w:rsidRPr="002E55C7" w:rsidRDefault="00937898" w:rsidP="009378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24F4" w14:textId="160CFDF4" w:rsidR="00937898" w:rsidRPr="002E55C7" w:rsidRDefault="00937898" w:rsidP="0093789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865109" w14:paraId="57494004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0B279" w14:textId="1FE9349C" w:rsidR="00865109" w:rsidRPr="002E55C7" w:rsidRDefault="00865109" w:rsidP="008651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B99A8" w14:textId="77777777" w:rsidR="00865109" w:rsidRPr="002E55C7" w:rsidRDefault="00865109" w:rsidP="008651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A9BC" w14:textId="77777777" w:rsidR="00865109" w:rsidRPr="002E55C7" w:rsidRDefault="00865109" w:rsidP="008651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653C2" w14:textId="77777777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817BC" w14:textId="28C3D575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37479" w14:textId="77777777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7EC18" w14:textId="67088D27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865109" w14:paraId="12F3EEAB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F0329" w14:textId="279541B9" w:rsidR="00865109" w:rsidRPr="002E55C7" w:rsidRDefault="00865109" w:rsidP="008651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91EF4" w14:textId="77777777" w:rsidR="00865109" w:rsidRPr="002E55C7" w:rsidRDefault="00865109" w:rsidP="008651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52F37" w14:textId="77777777" w:rsidR="00865109" w:rsidRPr="002E55C7" w:rsidRDefault="00865109" w:rsidP="008651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109C8" w14:textId="77777777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0FC00" w14:textId="7BE0C178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04445" w14:textId="77777777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7F4B8" w14:textId="24F98CD1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865109" w14:paraId="4DFC4CCE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2E9EF" w14:textId="24071560" w:rsidR="00865109" w:rsidRPr="002E55C7" w:rsidRDefault="00865109" w:rsidP="008651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5DAC" w14:textId="77777777" w:rsidR="00865109" w:rsidRPr="002E55C7" w:rsidRDefault="00865109" w:rsidP="008651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7863E" w14:textId="77777777" w:rsidR="00865109" w:rsidRPr="002E55C7" w:rsidRDefault="00865109" w:rsidP="008651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5F4E8" w14:textId="77777777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12FD7" w14:textId="786B075F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5107C" w14:textId="77777777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6CE5" w14:textId="2F7C9294" w:rsidR="00865109" w:rsidRPr="002E55C7" w:rsidRDefault="00865109" w:rsidP="0086510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8C7CE5" w14:paraId="203B54CB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C4327" w14:textId="3ECBBC12" w:rsidR="008C7CE5" w:rsidRPr="002E55C7" w:rsidRDefault="008C7CE5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90E7A" w14:textId="3012D42C" w:rsidR="008C7CE5" w:rsidRPr="002E55C7" w:rsidRDefault="008C7CE5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D39F5" w14:textId="5D626231" w:rsidR="008C7CE5" w:rsidRPr="002E55C7" w:rsidRDefault="008C7CE5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54B77" w14:textId="77777777" w:rsidR="008C7CE5" w:rsidRPr="002E55C7" w:rsidRDefault="008C7CE5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CD770" w14:textId="7264D27A" w:rsidR="008C7CE5" w:rsidRPr="002E55C7" w:rsidRDefault="008C7CE5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9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1E144" w14:textId="77777777" w:rsidR="008C7CE5" w:rsidRPr="002E55C7" w:rsidRDefault="008C7CE5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BD807" w14:textId="6D0A095D" w:rsidR="008C7CE5" w:rsidRPr="002E55C7" w:rsidRDefault="00EA140B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9.80</w:t>
            </w:r>
          </w:p>
        </w:tc>
      </w:tr>
      <w:tr w:rsidR="008C7CE5" w14:paraId="684BA650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67B51" w14:textId="559BBD57" w:rsidR="008C7CE5" w:rsidRPr="002E55C7" w:rsidRDefault="008C7CE5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5B1CF" w14:textId="2E3F31CF" w:rsidR="008C7CE5" w:rsidRPr="002E55C7" w:rsidRDefault="008C7CE5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334CE" w14:textId="496698EF" w:rsidR="008C7CE5" w:rsidRPr="002E55C7" w:rsidRDefault="008C7CE5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D9E2D" w14:textId="77777777" w:rsidR="008C7CE5" w:rsidRPr="002E55C7" w:rsidRDefault="008C7CE5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9E7F0" w14:textId="11B6E102" w:rsidR="008C7CE5" w:rsidRPr="002E55C7" w:rsidRDefault="00EA140B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8F85" w14:textId="77777777" w:rsidR="008C7CE5" w:rsidRPr="002E55C7" w:rsidRDefault="008C7CE5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5B709" w14:textId="39B4EAFA" w:rsidR="008C7CE5" w:rsidRPr="002E55C7" w:rsidRDefault="00EA140B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8C7CE5" w14:paraId="3FBD76DE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D1FA5" w14:textId="52BB9C1B" w:rsidR="008C7CE5" w:rsidRPr="002E55C7" w:rsidRDefault="008C7CE5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3B272" w14:textId="614B2E8F" w:rsidR="008C7CE5" w:rsidRPr="002E55C7" w:rsidRDefault="009A0DBB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670D" w14:textId="7BEF6FC6" w:rsidR="008C7CE5" w:rsidRPr="002E55C7" w:rsidRDefault="008C7CE5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3AF0" w14:textId="77777777" w:rsidR="008C7CE5" w:rsidRPr="002E55C7" w:rsidRDefault="008C7CE5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0BB2B" w14:textId="32F061E6" w:rsidR="008C7CE5" w:rsidRPr="002E55C7" w:rsidRDefault="009A0DBB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91A04" w14:textId="77777777" w:rsidR="008C7CE5" w:rsidRPr="002E55C7" w:rsidRDefault="008C7CE5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7EA89" w14:textId="00A04E54" w:rsidR="008C7CE5" w:rsidRPr="002E55C7" w:rsidRDefault="009A0DBB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.50</w:t>
            </w:r>
          </w:p>
        </w:tc>
      </w:tr>
      <w:tr w:rsidR="00E60C86" w14:paraId="284C65BD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3EA41" w14:textId="0EA614ED" w:rsidR="00E60C86" w:rsidRPr="002E55C7" w:rsidRDefault="00E60C86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7B08" w14:textId="77777777" w:rsidR="00E60C86" w:rsidRPr="002E55C7" w:rsidRDefault="00E60C86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2BD52" w14:textId="77777777" w:rsidR="00E60C86" w:rsidRPr="002E55C7" w:rsidRDefault="00E60C86" w:rsidP="008C7CE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5BD58" w14:textId="77777777" w:rsidR="00E60C86" w:rsidRPr="002E55C7" w:rsidRDefault="00E60C86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DA88A" w14:textId="6D79C5CA" w:rsidR="00E60C86" w:rsidRPr="002E55C7" w:rsidRDefault="00E60C86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7B297" w14:textId="77777777" w:rsidR="00E60C86" w:rsidRPr="002E55C7" w:rsidRDefault="00E60C86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B1974" w14:textId="60A81D29" w:rsidR="00E60C86" w:rsidRPr="002E55C7" w:rsidRDefault="001C6784" w:rsidP="008C7CE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687435" w14:paraId="12EAC1A9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F875" w14:textId="1F1B2FB9" w:rsidR="00687435" w:rsidRPr="002E55C7" w:rsidRDefault="00687435" w:rsidP="006874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23F5F" w14:textId="0DBCE056" w:rsidR="00687435" w:rsidRPr="002E55C7" w:rsidRDefault="00687435" w:rsidP="006874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6196B" w14:textId="21F6FEAA" w:rsidR="00687435" w:rsidRPr="002E55C7" w:rsidRDefault="00687435" w:rsidP="006874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A2304" w14:textId="77777777" w:rsidR="00687435" w:rsidRPr="002E55C7" w:rsidRDefault="00687435" w:rsidP="006874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E481D" w14:textId="77777777" w:rsidR="00687435" w:rsidRPr="002E55C7" w:rsidRDefault="00687435" w:rsidP="006874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15D86" w14:textId="3C9D4DB7" w:rsidR="00687435" w:rsidRPr="002E55C7" w:rsidRDefault="00687435" w:rsidP="006874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A11D" w14:textId="03AABB11" w:rsidR="00687435" w:rsidRPr="002E55C7" w:rsidRDefault="00687435" w:rsidP="006874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</w:tr>
      <w:tr w:rsidR="00AF5B6C" w14:paraId="4062D709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D4C1C" w14:textId="71029FC0" w:rsidR="00AF5B6C" w:rsidRPr="002E55C7" w:rsidRDefault="00AF5B6C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DC10A" w14:textId="149C989B" w:rsidR="00AF5B6C" w:rsidRPr="002E55C7" w:rsidRDefault="00AF5B6C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361A5" w14:textId="569726FB" w:rsidR="00AF5B6C" w:rsidRPr="002E55C7" w:rsidRDefault="00AF5B6C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5B595" w14:textId="77777777" w:rsidR="00AF5B6C" w:rsidRPr="002E55C7" w:rsidRDefault="00AF5B6C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3E947" w14:textId="17C27FDF" w:rsidR="00AF5B6C" w:rsidRPr="002E55C7" w:rsidRDefault="00AF5B6C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8FB99" w14:textId="77777777" w:rsidR="00AF5B6C" w:rsidRPr="002E55C7" w:rsidRDefault="00AF5B6C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8D5E7" w14:textId="3320DDBC" w:rsidR="00AF5B6C" w:rsidRPr="002E55C7" w:rsidRDefault="00AF5B6C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</w:tr>
      <w:tr w:rsidR="001C6784" w14:paraId="6F1C525F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4EE6D" w14:textId="22BA4EBA" w:rsidR="001C6784" w:rsidRPr="002E55C7" w:rsidRDefault="001C6784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B96FA" w14:textId="00271B05" w:rsidR="001C6784" w:rsidRPr="002E55C7" w:rsidRDefault="001C6784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BC453" w14:textId="77777777" w:rsidR="001C6784" w:rsidRPr="002E55C7" w:rsidRDefault="001C6784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74CEA" w14:textId="77777777" w:rsidR="001C6784" w:rsidRPr="002E55C7" w:rsidRDefault="001C6784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E7FA8" w14:textId="3B37919F" w:rsidR="001C6784" w:rsidRPr="002E55C7" w:rsidRDefault="001C6784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410EB" w14:textId="77777777" w:rsidR="001C6784" w:rsidRPr="002E55C7" w:rsidRDefault="001C6784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9ECC0" w14:textId="74E32CFE" w:rsidR="001C6784" w:rsidRPr="002E55C7" w:rsidRDefault="001C6784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1C6784" w14:paraId="3EA31CC9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45170" w14:textId="53A5964F" w:rsidR="001C6784" w:rsidRPr="002E55C7" w:rsidRDefault="001C6784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Nov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51F31" w14:textId="62633A11" w:rsidR="001C6784" w:rsidRPr="002E55C7" w:rsidRDefault="000155C6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44B0" w14:textId="77443DCB" w:rsidR="001C6784" w:rsidRPr="002E55C7" w:rsidRDefault="000155C6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9DC05" w14:textId="77777777" w:rsidR="001C6784" w:rsidRPr="002E55C7" w:rsidRDefault="001C6784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A7B9D" w14:textId="70E5CE1E" w:rsidR="001C6784" w:rsidRPr="002E55C7" w:rsidRDefault="0063344D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52108" w14:textId="77777777" w:rsidR="001C6784" w:rsidRPr="002E55C7" w:rsidRDefault="001C6784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186F" w14:textId="039B5624" w:rsidR="001C6784" w:rsidRPr="002E55C7" w:rsidRDefault="0063344D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10</w:t>
            </w:r>
          </w:p>
        </w:tc>
      </w:tr>
      <w:tr w:rsidR="001115EF" w14:paraId="776F1406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347BD" w14:textId="04A187AF" w:rsidR="001115EF" w:rsidRPr="002E55C7" w:rsidRDefault="001115EF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4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40728" w14:textId="77777777" w:rsidR="001115EF" w:rsidRPr="002E55C7" w:rsidRDefault="001115EF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8024" w14:textId="77777777" w:rsidR="001115EF" w:rsidRPr="002E55C7" w:rsidRDefault="001115EF" w:rsidP="00AF5B6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7D386" w14:textId="77777777" w:rsidR="001115EF" w:rsidRPr="002E55C7" w:rsidRDefault="001115EF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A8B7A" w14:textId="7C5D0C21" w:rsidR="001115EF" w:rsidRPr="002E55C7" w:rsidRDefault="001115EF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5B251" w14:textId="77777777" w:rsidR="001115EF" w:rsidRPr="002E55C7" w:rsidRDefault="001115EF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B5F4" w14:textId="5A7A0324" w:rsidR="001115EF" w:rsidRPr="002E55C7" w:rsidRDefault="000218CD" w:rsidP="00AF5B6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452D30" w14:paraId="5BAA9C55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E48F7" w14:textId="4F053055" w:rsidR="00452D30" w:rsidRPr="002E55C7" w:rsidRDefault="00452D30" w:rsidP="00452D3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4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20591" w14:textId="5E82E4FD" w:rsidR="00452D30" w:rsidRPr="002E55C7" w:rsidRDefault="00452D30" w:rsidP="00452D3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83B5" w14:textId="5E9794C0" w:rsidR="00452D30" w:rsidRPr="002E55C7" w:rsidRDefault="00452D30" w:rsidP="00452D3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5B6A7" w14:textId="77777777" w:rsidR="00452D30" w:rsidRPr="002E55C7" w:rsidRDefault="00452D30" w:rsidP="00452D3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D2745" w14:textId="77777777" w:rsidR="00452D30" w:rsidRPr="002E55C7" w:rsidRDefault="00452D30" w:rsidP="00452D3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84C9F" w14:textId="664A2771" w:rsidR="00452D30" w:rsidRPr="002E55C7" w:rsidRDefault="00452D30" w:rsidP="00452D3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67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03F55" w14:textId="7D24849A" w:rsidR="00452D30" w:rsidRPr="002E55C7" w:rsidRDefault="00452D30" w:rsidP="00452D3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67.00</w:t>
            </w:r>
          </w:p>
        </w:tc>
      </w:tr>
      <w:tr w:rsidR="00C92334" w14:paraId="5B9E1159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A20D1" w14:textId="151C08F8" w:rsidR="00C92334" w:rsidRPr="002E55C7" w:rsidRDefault="00C92334" w:rsidP="00C9233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4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9BDAE" w14:textId="5D21BE04" w:rsidR="00C92334" w:rsidRPr="002E55C7" w:rsidRDefault="00C92334" w:rsidP="00C9233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E8831" w14:textId="72837B76" w:rsidR="00C92334" w:rsidRPr="002E55C7" w:rsidRDefault="00C92334" w:rsidP="00C9233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B7A52" w14:textId="77777777" w:rsidR="00C92334" w:rsidRPr="002E55C7" w:rsidRDefault="00C92334" w:rsidP="00C923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07050" w14:textId="3EA85C49" w:rsidR="00C92334" w:rsidRPr="002E55C7" w:rsidRDefault="00C92334" w:rsidP="00C923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3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15C58" w14:textId="77777777" w:rsidR="00C92334" w:rsidRPr="002E55C7" w:rsidRDefault="00C92334" w:rsidP="00C923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0670D" w14:textId="49190632" w:rsidR="00C92334" w:rsidRPr="002E55C7" w:rsidRDefault="00E21384" w:rsidP="00C923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3.00</w:t>
            </w:r>
          </w:p>
        </w:tc>
      </w:tr>
      <w:tr w:rsidR="00F10F80" w14:paraId="092D9506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99E8C" w14:textId="6DD29825" w:rsidR="00F10F80" w:rsidRPr="002E55C7" w:rsidRDefault="00F10F80" w:rsidP="00C9233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42232" w14:textId="77777777" w:rsidR="00F10F80" w:rsidRPr="002E55C7" w:rsidRDefault="00F10F80" w:rsidP="00C9233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C0FE" w14:textId="77777777" w:rsidR="00F10F80" w:rsidRPr="002E55C7" w:rsidRDefault="00F10F80" w:rsidP="00C9233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883F" w14:textId="77777777" w:rsidR="00F10F80" w:rsidRPr="002E55C7" w:rsidRDefault="00F10F80" w:rsidP="00C923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FA6AB" w14:textId="518972BA" w:rsidR="00F10F80" w:rsidRPr="002E55C7" w:rsidRDefault="00F10F80" w:rsidP="00C923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9A711" w14:textId="77777777" w:rsidR="00F10F80" w:rsidRPr="002E55C7" w:rsidRDefault="00F10F80" w:rsidP="00C923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B12D0" w14:textId="6A1CFF9F" w:rsidR="00F10F80" w:rsidRPr="002E55C7" w:rsidRDefault="000218CD" w:rsidP="00C923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0218CD" w14:paraId="6D5F5FCF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52DBB" w14:textId="35427A46" w:rsidR="000218CD" w:rsidRPr="002E55C7" w:rsidRDefault="000218CD" w:rsidP="000218C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82F2E" w14:textId="6EE8519C" w:rsidR="000218CD" w:rsidRPr="002E55C7" w:rsidRDefault="000218CD" w:rsidP="000218C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6E627" w14:textId="618FC6D4" w:rsidR="000218CD" w:rsidRPr="002E55C7" w:rsidRDefault="000218CD" w:rsidP="000218C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85C55" w14:textId="77777777" w:rsidR="000218CD" w:rsidRPr="002E55C7" w:rsidRDefault="000218CD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AED84" w14:textId="5C30EAF2" w:rsidR="000218CD" w:rsidRPr="002E55C7" w:rsidRDefault="000218CD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6A31D" w14:textId="77777777" w:rsidR="000218CD" w:rsidRPr="002E55C7" w:rsidRDefault="000218CD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7849" w14:textId="35E10C14" w:rsidR="000218CD" w:rsidRPr="002E55C7" w:rsidRDefault="000218CD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</w:tr>
      <w:tr w:rsidR="00F60B53" w14:paraId="007C185D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82BCF" w14:textId="7ABFA3D5" w:rsidR="00F60B53" w:rsidRPr="002E55C7" w:rsidRDefault="00F60B53" w:rsidP="000218C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5A54D" w14:textId="77777777" w:rsidR="00F60B53" w:rsidRPr="002E55C7" w:rsidRDefault="00F60B53" w:rsidP="000218C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35389" w14:textId="77777777" w:rsidR="00F60B53" w:rsidRPr="002E55C7" w:rsidRDefault="00F60B53" w:rsidP="000218C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8A36F" w14:textId="77777777" w:rsidR="00F60B53" w:rsidRPr="002E55C7" w:rsidRDefault="00F60B53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2AC1E" w14:textId="63624786" w:rsidR="00F60B53" w:rsidRPr="002E55C7" w:rsidRDefault="00B97C6F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1F016" w14:textId="77777777" w:rsidR="00F60B53" w:rsidRPr="002E55C7" w:rsidRDefault="00F60B53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45922" w14:textId="76455A6C" w:rsidR="00F60B53" w:rsidRPr="002E55C7" w:rsidRDefault="00617013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F60B53" w14:paraId="1CD4E223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A8490" w14:textId="7A020687" w:rsidR="00F60B53" w:rsidRPr="002E55C7" w:rsidRDefault="00F60B53" w:rsidP="000218C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C6BE4" w14:textId="2563FF84" w:rsidR="00F60B53" w:rsidRPr="002E55C7" w:rsidRDefault="00F93996" w:rsidP="000218C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Shef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3F308" w14:textId="7EF5B2D6" w:rsidR="00F60B53" w:rsidRPr="002E55C7" w:rsidRDefault="00F93996" w:rsidP="000218C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F2E49" w14:textId="77777777" w:rsidR="00F60B53" w:rsidRPr="002E55C7" w:rsidRDefault="00F60B53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F58B9" w14:textId="77777777" w:rsidR="00F60B53" w:rsidRPr="002E55C7" w:rsidRDefault="00F60B53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B7F83" w14:textId="666C5825" w:rsidR="00F60B53" w:rsidRPr="002E55C7" w:rsidRDefault="001245C5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770F3" w14:textId="50D45FED" w:rsidR="00F60B53" w:rsidRPr="002E55C7" w:rsidRDefault="001245C5" w:rsidP="000218C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9.00</w:t>
            </w:r>
          </w:p>
        </w:tc>
      </w:tr>
      <w:tr w:rsidR="00AB638A" w14:paraId="6D30D700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6B560" w14:textId="4381601A" w:rsidR="00AB638A" w:rsidRPr="002E55C7" w:rsidRDefault="00AB638A" w:rsidP="00AB63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9128C" w14:textId="4070D913" w:rsidR="00AB638A" w:rsidRPr="002E55C7" w:rsidRDefault="00AB638A" w:rsidP="00AB63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Shef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94346" w14:textId="44447935" w:rsidR="00AB638A" w:rsidRPr="002E55C7" w:rsidRDefault="00AB638A" w:rsidP="00AB63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6BA08" w14:textId="77777777" w:rsidR="00AB638A" w:rsidRPr="002E55C7" w:rsidRDefault="00AB638A" w:rsidP="00AB63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BAA6F" w14:textId="3452810B" w:rsidR="00AB638A" w:rsidRPr="002E55C7" w:rsidRDefault="00AB638A" w:rsidP="00AB63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7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42F5" w14:textId="77777777" w:rsidR="00AB638A" w:rsidRPr="002E55C7" w:rsidRDefault="00AB638A" w:rsidP="00AB63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39AA8" w14:textId="3DB18D4B" w:rsidR="00AB638A" w:rsidRPr="002E55C7" w:rsidRDefault="00AB638A" w:rsidP="00AB63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7.60</w:t>
            </w:r>
          </w:p>
        </w:tc>
      </w:tr>
      <w:tr w:rsidR="00617013" w14:paraId="35411E5F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99092" w14:textId="1685253F" w:rsidR="00617013" w:rsidRPr="002E55C7" w:rsidRDefault="00617013" w:rsidP="00AB63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BE689" w14:textId="77777777" w:rsidR="00617013" w:rsidRPr="002E55C7" w:rsidRDefault="00617013" w:rsidP="00AB63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815A3" w14:textId="77777777" w:rsidR="00617013" w:rsidRPr="002E55C7" w:rsidRDefault="00617013" w:rsidP="00AB638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2D3D2" w14:textId="77777777" w:rsidR="00617013" w:rsidRPr="002E55C7" w:rsidRDefault="00617013" w:rsidP="00AB63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515AC" w14:textId="3896CC04" w:rsidR="00617013" w:rsidRPr="002E55C7" w:rsidRDefault="00617013" w:rsidP="00AB63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D6764" w14:textId="77777777" w:rsidR="00617013" w:rsidRPr="002E55C7" w:rsidRDefault="00617013" w:rsidP="00AB63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1D33" w14:textId="2C514D74" w:rsidR="00617013" w:rsidRPr="002E55C7" w:rsidRDefault="00617013" w:rsidP="00AB638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1976C6" w14:paraId="268D8A9F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A3AD7" w14:textId="53E2853A" w:rsidR="001976C6" w:rsidRPr="002E55C7" w:rsidRDefault="001976C6" w:rsidP="001976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03B3F" w14:textId="5CF75FE8" w:rsidR="001976C6" w:rsidRPr="002E55C7" w:rsidRDefault="001976C6" w:rsidP="001976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DC484" w14:textId="19272B50" w:rsidR="001976C6" w:rsidRPr="002E55C7" w:rsidRDefault="001976C6" w:rsidP="001976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8D39E" w14:textId="77777777" w:rsidR="001976C6" w:rsidRPr="002E55C7" w:rsidRDefault="001976C6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B422C" w14:textId="35657465" w:rsidR="001976C6" w:rsidRPr="002E55C7" w:rsidRDefault="001976C6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4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64981" w14:textId="77777777" w:rsidR="001976C6" w:rsidRPr="002E55C7" w:rsidRDefault="001976C6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CA8E" w14:textId="5DB30D02" w:rsidR="001976C6" w:rsidRPr="002E55C7" w:rsidRDefault="001976C6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4.40</w:t>
            </w:r>
          </w:p>
        </w:tc>
      </w:tr>
      <w:tr w:rsidR="004A009E" w14:paraId="740FB885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8A10B" w14:textId="0558F131" w:rsidR="004A009E" w:rsidRPr="002E55C7" w:rsidRDefault="004A009E" w:rsidP="001976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6E635" w14:textId="7403BE5F" w:rsidR="004A009E" w:rsidRPr="002E55C7" w:rsidRDefault="00F738FD" w:rsidP="001976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ark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A567A" w14:textId="1C3C4C05" w:rsidR="004A009E" w:rsidRPr="002E55C7" w:rsidRDefault="00F738FD" w:rsidP="001976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423EB" w14:textId="77777777" w:rsidR="004A009E" w:rsidRPr="002E55C7" w:rsidRDefault="004A009E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2BE8B" w14:textId="22C316AD" w:rsidR="004A009E" w:rsidRPr="002E55C7" w:rsidRDefault="00756E59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CD7A" w14:textId="77777777" w:rsidR="004A009E" w:rsidRPr="002E55C7" w:rsidRDefault="004A009E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B7DA3" w14:textId="0FA78814" w:rsidR="004A009E" w:rsidRPr="002E55C7" w:rsidRDefault="00756E59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</w:tr>
      <w:tr w:rsidR="004A009E" w14:paraId="4DBC203E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178D31" w14:textId="78834353" w:rsidR="004A009E" w:rsidRPr="002E55C7" w:rsidRDefault="004A009E" w:rsidP="001976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042DA" w14:textId="77777777" w:rsidR="004A009E" w:rsidRPr="002E55C7" w:rsidRDefault="004A009E" w:rsidP="001976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18BEC" w14:textId="77777777" w:rsidR="004A009E" w:rsidRPr="002E55C7" w:rsidRDefault="004A009E" w:rsidP="001976C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1B7B3" w14:textId="77777777" w:rsidR="004A009E" w:rsidRPr="002E55C7" w:rsidRDefault="004A009E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11523" w14:textId="74890F40" w:rsidR="004A009E" w:rsidRPr="002E55C7" w:rsidRDefault="00B144D4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4A1A7" w14:textId="77777777" w:rsidR="004A009E" w:rsidRPr="002E55C7" w:rsidRDefault="004A009E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A5782" w14:textId="335F759D" w:rsidR="004A009E" w:rsidRPr="002E55C7" w:rsidRDefault="00B144D4" w:rsidP="001976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B144D4" w14:paraId="355487DA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E6705" w14:textId="107D1AAD" w:rsidR="00B144D4" w:rsidRPr="002E55C7" w:rsidRDefault="00B144D4" w:rsidP="00B144D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2CB0A" w14:textId="77777777" w:rsidR="00B144D4" w:rsidRPr="002E55C7" w:rsidRDefault="00B144D4" w:rsidP="00B144D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3F629" w14:textId="77777777" w:rsidR="00B144D4" w:rsidRPr="002E55C7" w:rsidRDefault="00B144D4" w:rsidP="00B144D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7325C" w14:textId="77777777" w:rsidR="00B144D4" w:rsidRPr="002E55C7" w:rsidRDefault="00B144D4" w:rsidP="00B144D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E31B" w14:textId="791F8146" w:rsidR="00B144D4" w:rsidRPr="002E55C7" w:rsidRDefault="00B144D4" w:rsidP="00B144D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C3F6D" w14:textId="77777777" w:rsidR="00B144D4" w:rsidRPr="002E55C7" w:rsidRDefault="00B144D4" w:rsidP="00B144D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A106B" w14:textId="4CAF37F6" w:rsidR="00B144D4" w:rsidRPr="002E55C7" w:rsidRDefault="00B144D4" w:rsidP="00B144D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2B7819" w14:paraId="4436819D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061A0" w14:textId="343AC041" w:rsidR="002B7819" w:rsidRPr="002E55C7" w:rsidRDefault="002B7819" w:rsidP="002B78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FA30" w14:textId="6A0CEE0D" w:rsidR="002B7819" w:rsidRPr="002E55C7" w:rsidRDefault="002B7819" w:rsidP="002B78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3CCB7" w14:textId="0D15529A" w:rsidR="002B7819" w:rsidRPr="002E55C7" w:rsidRDefault="002B7819" w:rsidP="002B78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17B0C" w14:textId="77777777" w:rsidR="002B7819" w:rsidRPr="002E55C7" w:rsidRDefault="002B7819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4ADC" w14:textId="77777777" w:rsidR="002B7819" w:rsidRPr="002E55C7" w:rsidRDefault="002B7819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A90C" w14:textId="0AE97FE2" w:rsidR="002B7819" w:rsidRPr="002E55C7" w:rsidRDefault="002B7819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00402" w14:textId="489CC176" w:rsidR="002B7819" w:rsidRPr="002E55C7" w:rsidRDefault="002B7819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9.00</w:t>
            </w:r>
          </w:p>
        </w:tc>
      </w:tr>
      <w:tr w:rsidR="002B7819" w14:paraId="4598ADF2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2176A" w14:textId="0BD708D5" w:rsidR="002B7819" w:rsidRPr="002E55C7" w:rsidRDefault="002B7819" w:rsidP="002B78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20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8EFA2" w14:textId="060E8450" w:rsidR="002B7819" w:rsidRPr="002E55C7" w:rsidRDefault="002B7819" w:rsidP="002B78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E078C" w14:textId="75F6A489" w:rsidR="002B7819" w:rsidRPr="002E55C7" w:rsidRDefault="002B7819" w:rsidP="002B78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45CB3" w14:textId="77777777" w:rsidR="002B7819" w:rsidRPr="002E55C7" w:rsidRDefault="002B7819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52CDF" w14:textId="69ADCCE3" w:rsidR="002B7819" w:rsidRPr="002E55C7" w:rsidRDefault="001336D2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2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74BCB" w14:textId="77777777" w:rsidR="002B7819" w:rsidRPr="002E55C7" w:rsidRDefault="002B7819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36A10" w14:textId="7A65C9BC" w:rsidR="002B7819" w:rsidRPr="002E55C7" w:rsidRDefault="001336D2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2.90</w:t>
            </w:r>
          </w:p>
        </w:tc>
      </w:tr>
      <w:tr w:rsidR="00371BCD" w14:paraId="18CC1089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EDE47" w14:textId="5A477D83" w:rsidR="00371BCD" w:rsidRPr="002E55C7" w:rsidRDefault="00371BCD" w:rsidP="002B78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1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21AA4" w14:textId="77777777" w:rsidR="00371BCD" w:rsidRPr="002E55C7" w:rsidRDefault="00371BCD" w:rsidP="002B78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4DF0A" w14:textId="77777777" w:rsidR="00371BCD" w:rsidRPr="002E55C7" w:rsidRDefault="00371BCD" w:rsidP="002B78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D7E30" w14:textId="77777777" w:rsidR="00371BCD" w:rsidRPr="002E55C7" w:rsidRDefault="00371BCD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E56F" w14:textId="203328A3" w:rsidR="00371BCD" w:rsidRPr="002E55C7" w:rsidRDefault="00371BCD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49FAE" w14:textId="77777777" w:rsidR="00371BCD" w:rsidRPr="002E55C7" w:rsidRDefault="00371BCD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E8D36" w14:textId="67F25000" w:rsidR="00371BCD" w:rsidRPr="002E55C7" w:rsidRDefault="00E21384" w:rsidP="002B781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1467E3" w14:paraId="3D54609A" w14:textId="77777777" w:rsidTr="001C678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304A7" w14:textId="435620C3" w:rsidR="001467E3" w:rsidRPr="002E55C7" w:rsidRDefault="001467E3" w:rsidP="001467E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1 Dec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65077" w14:textId="5A137846" w:rsidR="001467E3" w:rsidRPr="002E55C7" w:rsidRDefault="001467E3" w:rsidP="001467E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997E2" w14:textId="37FA08BF" w:rsidR="001467E3" w:rsidRPr="002E55C7" w:rsidRDefault="001467E3" w:rsidP="001467E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48AD9" w14:textId="77777777" w:rsidR="001467E3" w:rsidRPr="002E55C7" w:rsidRDefault="001467E3" w:rsidP="001467E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8730" w14:textId="54AB838B" w:rsidR="001467E3" w:rsidRPr="002E55C7" w:rsidRDefault="001467E3" w:rsidP="001467E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22CE7" w14:textId="77777777" w:rsidR="001467E3" w:rsidRPr="002E55C7" w:rsidRDefault="001467E3" w:rsidP="001467E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18C68" w14:textId="55CC9BEE" w:rsidR="001467E3" w:rsidRPr="002E55C7" w:rsidRDefault="001467E3" w:rsidP="001467E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E55C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90</w:t>
            </w:r>
          </w:p>
        </w:tc>
      </w:tr>
    </w:tbl>
    <w:p w14:paraId="76797AC1" w14:textId="77777777" w:rsidR="00595AC8" w:rsidRDefault="00595AC8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1BCACEF" w14:textId="23866911" w:rsidR="00140A96" w:rsidRDefault="00140A96" w:rsidP="00140A96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1AC53D5" w14:textId="77777777" w:rsidR="00140A96" w:rsidRDefault="00140A96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9BCD3D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4F7031F2" w14:textId="77777777" w:rsidR="004466CD" w:rsidRDefault="004466C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923D42" w14:textId="77777777" w:rsidR="004466CD" w:rsidRDefault="004466C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5B3F82" w14:textId="77777777" w:rsidR="004466CD" w:rsidRDefault="004466C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748CDB3" w14:textId="77777777" w:rsidR="004466CD" w:rsidRDefault="004466C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7E93893" w14:textId="77777777" w:rsidR="004466CD" w:rsidRDefault="004466C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4E12020" w14:textId="77777777" w:rsidR="004466CD" w:rsidRDefault="004466C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AC0B150" w14:textId="77777777" w:rsidR="00741084" w:rsidRDefault="00741084">
      <w:pPr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br w:type="page"/>
      </w:r>
    </w:p>
    <w:p w14:paraId="1C174B2D" w14:textId="36A45E41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Miranda Sykes </w:t>
      </w:r>
    </w:p>
    <w:p w14:paraId="44ABCB0C" w14:textId="77777777" w:rsidR="002A5C6A" w:rsidRPr="006E3E1D" w:rsidRDefault="002A5C6A" w:rsidP="002A5C6A">
      <w:pPr>
        <w:autoSpaceDE w:val="0"/>
        <w:spacing w:after="0" w:line="240" w:lineRule="auto"/>
      </w:pPr>
      <w:r w:rsidRPr="006E3E1D">
        <w:rPr>
          <w:rFonts w:ascii="Arial-BoldMT" w:hAnsi="Arial-BoldMT" w:cs="Arial-BoldMT"/>
          <w:b/>
          <w:bCs/>
          <w:sz w:val="15"/>
          <w:szCs w:val="15"/>
        </w:rPr>
        <w:t>Head of Communications and Marketing -</w:t>
      </w:r>
      <w:r w:rsidRPr="006E3E1D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D997310" w14:textId="266F4468" w:rsidR="002A5C6A" w:rsidRPr="006E3E1D" w:rsidRDefault="002A5C6A" w:rsidP="002A5C6A">
      <w:pPr>
        <w:autoSpaceDE w:val="0"/>
        <w:spacing w:after="0" w:line="240" w:lineRule="auto"/>
      </w:pPr>
      <w:r w:rsidRPr="006E3E1D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6E3E1D">
        <w:tab/>
      </w:r>
      <w:r w:rsidRPr="006E3E1D">
        <w:tab/>
      </w:r>
      <w:r w:rsidRPr="006E3E1D">
        <w:tab/>
      </w:r>
      <w:r w:rsidRPr="006E3E1D">
        <w:tab/>
      </w:r>
      <w:r w:rsidRPr="006E3E1D">
        <w:rPr>
          <w:rFonts w:ascii="Arial-BoldMT" w:hAnsi="Arial-BoldMT" w:cs="Arial-BoldMT"/>
          <w:sz w:val="15"/>
          <w:szCs w:val="15"/>
        </w:rPr>
        <w:t xml:space="preserve"> £</w:t>
      </w:r>
      <w:r w:rsidR="00165BDC" w:rsidRPr="006E3E1D">
        <w:rPr>
          <w:rFonts w:ascii="Arial-BoldMT" w:hAnsi="Arial-BoldMT" w:cs="Arial-BoldMT"/>
          <w:sz w:val="15"/>
          <w:szCs w:val="15"/>
        </w:rPr>
        <w:t>55.60</w:t>
      </w:r>
    </w:p>
    <w:p w14:paraId="52DFEF46" w14:textId="402A7D86" w:rsidR="002A5C6A" w:rsidRPr="006E3E1D" w:rsidRDefault="002A5C6A" w:rsidP="002A5C6A">
      <w:pPr>
        <w:autoSpaceDE w:val="0"/>
        <w:spacing w:after="0" w:line="240" w:lineRule="auto"/>
      </w:pPr>
      <w:r w:rsidRPr="006E3E1D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6E3E1D">
        <w:tab/>
      </w:r>
      <w:r w:rsidRPr="006E3E1D">
        <w:rPr>
          <w:rFonts w:ascii="Arial-BoldMT" w:hAnsi="Arial-BoldMT" w:cs="Arial-BoldMT"/>
          <w:sz w:val="15"/>
          <w:szCs w:val="15"/>
        </w:rPr>
        <w:t xml:space="preserve"> £</w:t>
      </w:r>
      <w:r w:rsidR="00AC743F">
        <w:rPr>
          <w:rFonts w:ascii="Arial-BoldMT" w:hAnsi="Arial-BoldMT" w:cs="Arial-BoldMT"/>
          <w:sz w:val="15"/>
          <w:szCs w:val="15"/>
        </w:rPr>
        <w:t>476.23</w:t>
      </w:r>
    </w:p>
    <w:p w14:paraId="206B031C" w14:textId="42CBDE78" w:rsidR="002A5C6A" w:rsidRPr="006E3E1D" w:rsidRDefault="002A5C6A" w:rsidP="002A5C6A">
      <w:pPr>
        <w:autoSpaceDE w:val="0"/>
        <w:spacing w:after="0" w:line="240" w:lineRule="auto"/>
      </w:pPr>
      <w:r w:rsidRPr="006E3E1D">
        <w:rPr>
          <w:rFonts w:ascii="Arial-BoldMT" w:hAnsi="Arial-BoldMT" w:cs="Arial-BoldMT"/>
          <w:sz w:val="15"/>
          <w:szCs w:val="15"/>
        </w:rPr>
        <w:t>- Via Corporate Contract (Hire Car)</w:t>
      </w:r>
      <w:r w:rsidRPr="006E3E1D">
        <w:tab/>
      </w:r>
      <w:r w:rsidRPr="006E3E1D">
        <w:tab/>
      </w:r>
      <w:r w:rsidRPr="006E3E1D">
        <w:rPr>
          <w:rFonts w:ascii="Arial-BoldMT" w:hAnsi="Arial-BoldMT" w:cs="Arial-BoldMT"/>
          <w:sz w:val="15"/>
          <w:szCs w:val="15"/>
        </w:rPr>
        <w:t xml:space="preserve"> £</w:t>
      </w:r>
      <w:r w:rsidR="00557CB2" w:rsidRPr="006E3E1D">
        <w:rPr>
          <w:rFonts w:ascii="Arial-BoldMT" w:hAnsi="Arial-BoldMT" w:cs="Arial-BoldMT"/>
          <w:sz w:val="15"/>
          <w:szCs w:val="15"/>
        </w:rPr>
        <w:t>0</w:t>
      </w:r>
    </w:p>
    <w:p w14:paraId="446315AC" w14:textId="513B99E4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6E3E1D">
        <w:rPr>
          <w:rFonts w:ascii="Arial-BoldMT" w:hAnsi="Arial-BoldMT" w:cs="Arial-BoldMT"/>
          <w:bCs/>
          <w:sz w:val="15"/>
          <w:szCs w:val="15"/>
        </w:rPr>
        <w:tab/>
      </w:r>
      <w:r w:rsidRPr="006E3E1D">
        <w:rPr>
          <w:rFonts w:ascii="Arial-BoldMT" w:hAnsi="Arial-BoldMT" w:cs="Arial-BoldMT"/>
          <w:bCs/>
          <w:sz w:val="15"/>
          <w:szCs w:val="15"/>
        </w:rPr>
        <w:tab/>
      </w:r>
      <w:r w:rsidRPr="006E3E1D">
        <w:rPr>
          <w:rFonts w:ascii="Arial-BoldMT" w:hAnsi="Arial-BoldMT" w:cs="Arial-BoldMT"/>
          <w:bCs/>
          <w:sz w:val="15"/>
          <w:szCs w:val="15"/>
        </w:rPr>
        <w:tab/>
      </w:r>
      <w:r w:rsidRPr="006E3E1D">
        <w:rPr>
          <w:rFonts w:ascii="Arial-BoldMT" w:hAnsi="Arial-BoldMT" w:cs="Arial-BoldMT"/>
          <w:bCs/>
          <w:sz w:val="15"/>
          <w:szCs w:val="15"/>
        </w:rPr>
        <w:tab/>
      </w:r>
      <w:r w:rsidRPr="006E3E1D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6E3E1D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AC743F">
        <w:rPr>
          <w:rFonts w:ascii="Arial-BoldMT" w:hAnsi="Arial-BoldMT" w:cs="Arial-BoldMT"/>
          <w:b/>
          <w:bCs/>
          <w:sz w:val="15"/>
          <w:szCs w:val="15"/>
        </w:rPr>
        <w:t>531.83</w:t>
      </w:r>
    </w:p>
    <w:p w14:paraId="29E3FB7A" w14:textId="77777777" w:rsidR="00595AC8" w:rsidRPr="006E3E1D" w:rsidRDefault="00595AC8" w:rsidP="002A5C6A">
      <w:pPr>
        <w:autoSpaceDE w:val="0"/>
        <w:spacing w:after="0" w:line="240" w:lineRule="auto"/>
      </w:pPr>
    </w:p>
    <w:p w14:paraId="08EED371" w14:textId="662CE3F9" w:rsidR="00806305" w:rsidRPr="006E3E1D" w:rsidRDefault="00806305" w:rsidP="00806305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bookmarkStart w:id="2" w:name="_Hlk115862590"/>
      <w:r w:rsidRPr="006E3E1D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5D1F9B" w14:paraId="0DD6640A" w14:textId="77777777" w:rsidTr="006E3E1D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4B8D0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2E964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907565" w14:textId="77777777" w:rsidR="005D1F9B" w:rsidRDefault="005D1F9B" w:rsidP="00681AE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2F49C40" w14:textId="77777777" w:rsidR="005D1F9B" w:rsidRDefault="005D1F9B" w:rsidP="00681AE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B270E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61BD3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6566264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B097004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B338D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89DB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D1F9B" w14:paraId="69111B0D" w14:textId="77777777" w:rsidTr="006E3E1D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88010" w14:textId="77777777" w:rsidR="005D1F9B" w:rsidRDefault="005D1F9B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5DB00" w14:textId="77777777" w:rsidR="005D1F9B" w:rsidRDefault="005D1F9B" w:rsidP="00681AE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F6C22" w14:textId="77777777" w:rsidR="005D1F9B" w:rsidRDefault="005D1F9B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44C16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7CC05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AC877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93F3E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0EC0856" w14:textId="77777777" w:rsidR="005D1F9B" w:rsidRDefault="005D1F9B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AAC8" w14:textId="77777777" w:rsidR="005D1F9B" w:rsidRDefault="005D1F9B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C5E7A" w14:textId="77777777" w:rsidR="005D1F9B" w:rsidRDefault="005D1F9B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5D1F9B" w:rsidRPr="000E4623" w14:paraId="54D460D3" w14:textId="77777777" w:rsidTr="006E3E1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7AC6B" w14:textId="05D38110" w:rsidR="005D1F9B" w:rsidRPr="00746B14" w:rsidRDefault="00165BDC" w:rsidP="00681AE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E77E2" w14:textId="0002FAC6" w:rsidR="005D1F9B" w:rsidRPr="00746B14" w:rsidRDefault="00EA439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A1257" w14:textId="64711A0E" w:rsidR="005D1F9B" w:rsidRPr="00746B14" w:rsidRDefault="00EA439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E4309" w14:textId="7BF9DC09" w:rsidR="005D1F9B" w:rsidRPr="00746B14" w:rsidRDefault="005D1F9B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E894A" w14:textId="10933F8E" w:rsidR="005D1F9B" w:rsidRPr="00746B14" w:rsidRDefault="005D1F9B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58744" w14:textId="77777777" w:rsidR="005D1F9B" w:rsidRPr="00746B14" w:rsidRDefault="005D1F9B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1C0F" w14:textId="7DC183F8" w:rsidR="005D1F9B" w:rsidRPr="00746B14" w:rsidRDefault="007021D8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85BEA" w14:textId="77777777" w:rsidR="005D1F9B" w:rsidRPr="00746B14" w:rsidRDefault="005D1F9B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B1293" w14:textId="6E6A103A" w:rsidR="005D1F9B" w:rsidRPr="00746B14" w:rsidRDefault="007021D8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5D1F9B" w:rsidRPr="000E4623" w14:paraId="2669AD13" w14:textId="77777777" w:rsidTr="006E3E1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36D2B" w14:textId="199F0963" w:rsidR="005D1F9B" w:rsidRPr="00746B14" w:rsidRDefault="00165BDC" w:rsidP="00681AE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007C1" w14:textId="6C750A04" w:rsidR="005D1F9B" w:rsidRPr="00746B14" w:rsidRDefault="00EA439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637C6" w14:textId="3D68F835" w:rsidR="005D1F9B" w:rsidRPr="00746B14" w:rsidRDefault="00EA439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69DC5" w14:textId="77777777" w:rsidR="005D1F9B" w:rsidRPr="00746B14" w:rsidRDefault="005D1F9B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F4558" w14:textId="77777777" w:rsidR="005D1F9B" w:rsidRPr="00746B14" w:rsidRDefault="005D1F9B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3EBFA" w14:textId="77777777" w:rsidR="005D1F9B" w:rsidRPr="00746B14" w:rsidRDefault="005D1F9B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B9B4" w14:textId="77777777" w:rsidR="005D1F9B" w:rsidRPr="00746B14" w:rsidRDefault="005D1F9B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E6BD" w14:textId="2E41CC74" w:rsidR="005D1F9B" w:rsidRPr="00746B14" w:rsidRDefault="007021D8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Parking £25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0AAEB" w14:textId="3969FB4F" w:rsidR="005D1F9B" w:rsidRPr="00746B14" w:rsidRDefault="007021D8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5D1F9B" w:rsidRPr="000E4623" w14:paraId="66719B60" w14:textId="77777777" w:rsidTr="006E3E1D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1721E" w14:textId="19EFC534" w:rsidR="005D1F9B" w:rsidRPr="00746B14" w:rsidRDefault="00165BDC" w:rsidP="00681AE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3B5EE" w14:textId="33F31150" w:rsidR="005D1F9B" w:rsidRPr="00746B14" w:rsidRDefault="00EA4390" w:rsidP="00681AEE">
            <w:pPr>
              <w:spacing w:after="0" w:line="240" w:lineRule="auto"/>
              <w:rPr>
                <w:rFonts w:ascii="Arial-BoldMT" w:eastAsia="Times New Roman" w:hAnsi="Arial-BoldMT" w:cs="Arial"/>
                <w:color w:val="FFFF00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71472" w14:textId="7F06E87C" w:rsidR="005D1F9B" w:rsidRPr="00746B14" w:rsidRDefault="00EA439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840F7" w14:textId="77777777" w:rsidR="005D1F9B" w:rsidRPr="00746B14" w:rsidRDefault="005D1F9B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12A14" w14:textId="0196BDE8" w:rsidR="005D1F9B" w:rsidRPr="00746B14" w:rsidRDefault="007021D8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£5.6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84643" w14:textId="77777777" w:rsidR="005D1F9B" w:rsidRPr="00746B14" w:rsidRDefault="005D1F9B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C6211" w14:textId="346E4ABE" w:rsidR="005D1F9B" w:rsidRPr="00746B14" w:rsidRDefault="005D1F9B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E50B" w14:textId="77777777" w:rsidR="005D1F9B" w:rsidRPr="00746B14" w:rsidRDefault="005D1F9B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199AE" w14:textId="0AA61FC4" w:rsidR="005D1F9B" w:rsidRPr="00746B14" w:rsidRDefault="007021D8" w:rsidP="00681A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£5.60</w:t>
            </w:r>
          </w:p>
        </w:tc>
      </w:tr>
    </w:tbl>
    <w:p w14:paraId="0A1F19C9" w14:textId="77777777" w:rsidR="005D1F9B" w:rsidRPr="006E3E1D" w:rsidRDefault="005D1F9B" w:rsidP="0080630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D324089" w14:textId="5731D68F" w:rsidR="00806305" w:rsidRDefault="00806305" w:rsidP="0080630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6E3E1D">
        <w:rPr>
          <w:rFonts w:ascii="Arial-BoldMT" w:hAnsi="Arial-BoldMT" w:cs="Arial-BoldMT"/>
          <w:b/>
          <w:bCs/>
          <w:sz w:val="15"/>
          <w:szCs w:val="15"/>
        </w:rPr>
        <w:t>Via Corporate Contract (Travel/Accommodation)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165BDC" w14:paraId="31569F1E" w14:textId="77777777" w:rsidTr="006E3E1D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E6ED5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EDB95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A2AED3A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B748E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3450E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74CD8EB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A2A7701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42DB7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8FAA2D8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245F861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65BDC" w14:paraId="580D3AA6" w14:textId="77777777" w:rsidTr="006E3E1D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321BB" w14:textId="77777777" w:rsidR="00165BDC" w:rsidRDefault="00165BDC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1E8FC" w14:textId="77777777" w:rsidR="00165BDC" w:rsidRDefault="00165BDC" w:rsidP="00681AE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3F485" w14:textId="77777777" w:rsidR="00165BDC" w:rsidRDefault="00165BDC" w:rsidP="00681AE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7E83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A4C84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65791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A39EE" w14:textId="77777777" w:rsidR="00165BDC" w:rsidRDefault="00165BDC" w:rsidP="00681AE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65BDC" w14:paraId="6F4E3E69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FCE52" w14:textId="7F0538DD" w:rsidR="00165BDC" w:rsidRPr="007460D0" w:rsidRDefault="004D30E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AD55D" w14:textId="23138327" w:rsidR="00165BDC" w:rsidRPr="007460D0" w:rsidRDefault="002F337E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825C0" w14:textId="4711D814" w:rsidR="00165BDC" w:rsidRPr="007460D0" w:rsidRDefault="00EA439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D3634" w14:textId="77777777" w:rsidR="00165BDC" w:rsidRPr="007460D0" w:rsidRDefault="00165BD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541AF" w14:textId="5C84142D" w:rsidR="00165BDC" w:rsidRPr="007460D0" w:rsidRDefault="002F337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5936A" w14:textId="77777777" w:rsidR="00165BDC" w:rsidRPr="007460D0" w:rsidRDefault="00165BD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5363A" w14:textId="70489274" w:rsidR="00165BDC" w:rsidRPr="007460D0" w:rsidRDefault="002F337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30</w:t>
            </w:r>
          </w:p>
        </w:tc>
      </w:tr>
      <w:tr w:rsidR="00165BDC" w14:paraId="1BF5570A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D3F34" w14:textId="2546AD82" w:rsidR="00165BDC" w:rsidRPr="007460D0" w:rsidRDefault="004D30E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E6783" w14:textId="77777777" w:rsidR="00165BDC" w:rsidRPr="007460D0" w:rsidRDefault="00165BD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5DA37" w14:textId="77777777" w:rsidR="00165BDC" w:rsidRPr="007460D0" w:rsidRDefault="00165BD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150B7" w14:textId="77777777" w:rsidR="00165BDC" w:rsidRPr="007460D0" w:rsidRDefault="00165BD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2430F" w14:textId="33411EA6" w:rsidR="00165BDC" w:rsidRPr="007460D0" w:rsidRDefault="002F337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39AB2" w14:textId="77777777" w:rsidR="00165BDC" w:rsidRPr="007460D0" w:rsidRDefault="00165BD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28F6E" w14:textId="7C247393" w:rsidR="00165BDC" w:rsidRPr="007460D0" w:rsidRDefault="002F337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3073EE" w14:paraId="2F1B1B0D" w14:textId="77777777" w:rsidTr="00FF029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70661" w14:textId="6EE63CFB" w:rsidR="003073EE" w:rsidRDefault="003073EE" w:rsidP="003073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>18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CA469" w14:textId="11BE4D4B" w:rsidR="003073EE" w:rsidRPr="007460D0" w:rsidRDefault="003073EE" w:rsidP="003073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C1C92" w14:textId="4CA7F436" w:rsidR="003073EE" w:rsidRPr="007460D0" w:rsidRDefault="003073EE" w:rsidP="003073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0F15F" w14:textId="77777777" w:rsidR="003073EE" w:rsidRPr="007460D0" w:rsidRDefault="003073EE" w:rsidP="003073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8854E" w14:textId="77777777" w:rsidR="003073EE" w:rsidRDefault="003073EE" w:rsidP="003073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ED93A" w14:textId="62509DC5" w:rsidR="003073EE" w:rsidRPr="007460D0" w:rsidRDefault="003073EE" w:rsidP="003073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06262" w14:textId="49C18CD2" w:rsidR="003073EE" w:rsidRDefault="003073EE" w:rsidP="003073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9.83</w:t>
            </w:r>
          </w:p>
        </w:tc>
      </w:tr>
      <w:tr w:rsidR="00165BDC" w14:paraId="2FF212F0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8D993" w14:textId="1D5238DF" w:rsidR="00165BDC" w:rsidRPr="006E3E1D" w:rsidRDefault="004D30E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E3E1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FA60F" w14:textId="7B41CA9E" w:rsidR="00165BDC" w:rsidRPr="006E3E1D" w:rsidRDefault="002F337E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E3E1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arlingt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25622" w14:textId="129B5B00" w:rsidR="00165BDC" w:rsidRPr="007460D0" w:rsidRDefault="00EA4390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F112C" w14:textId="77777777" w:rsidR="00165BDC" w:rsidRPr="007460D0" w:rsidRDefault="00165BD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28F04" w14:textId="536150F3" w:rsidR="00165BDC" w:rsidRPr="007460D0" w:rsidRDefault="002F337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5519D" w14:textId="77777777" w:rsidR="00165BDC" w:rsidRPr="007460D0" w:rsidRDefault="00165BD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C09D" w14:textId="0E2BFE55" w:rsidR="00165BDC" w:rsidRPr="007460D0" w:rsidRDefault="002F337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165BDC" w14:paraId="721C27B3" w14:textId="77777777" w:rsidTr="006E3E1D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5B19" w14:textId="5768FF7C" w:rsidR="00165BDC" w:rsidRPr="007460D0" w:rsidRDefault="004D30EF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Octo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CCD17" w14:textId="77777777" w:rsidR="00165BDC" w:rsidRPr="007460D0" w:rsidRDefault="00165BD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49A56" w14:textId="77777777" w:rsidR="00165BDC" w:rsidRPr="007460D0" w:rsidRDefault="00165BDC" w:rsidP="00681A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1AACF" w14:textId="77777777" w:rsidR="00165BDC" w:rsidRPr="007460D0" w:rsidRDefault="00165BD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2B1AD" w14:textId="4461A059" w:rsidR="00165BDC" w:rsidRPr="007460D0" w:rsidRDefault="002F337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F1AB" w14:textId="77777777" w:rsidR="00165BDC" w:rsidRPr="007460D0" w:rsidRDefault="00165BDC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1353" w14:textId="15490937" w:rsidR="00165BDC" w:rsidRPr="007460D0" w:rsidRDefault="002F337E" w:rsidP="00681A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37D0E46E" w14:textId="77777777" w:rsidR="00595AC8" w:rsidRDefault="00595AC8" w:rsidP="0080630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0504FFD" w14:textId="5FB4D80A" w:rsidR="00806305" w:rsidRDefault="008F2B7B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</w:t>
      </w:r>
      <w:r w:rsidR="00806305">
        <w:rPr>
          <w:rFonts w:ascii="Arial-BoldMT" w:hAnsi="Arial-BoldMT" w:cs="Arial-BoldMT"/>
          <w:b/>
          <w:bCs/>
          <w:sz w:val="15"/>
          <w:szCs w:val="15"/>
        </w:rPr>
        <w:t xml:space="preserve">Corporate Contract (Hire Car) – </w:t>
      </w:r>
      <w:r w:rsidR="00806305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F950E8B" w14:textId="77777777" w:rsidR="002A5C6A" w:rsidRDefault="002A5C6A" w:rsidP="002A5C6A">
      <w:pPr>
        <w:autoSpaceDE w:val="0"/>
        <w:spacing w:after="0" w:line="240" w:lineRule="auto"/>
      </w:pPr>
    </w:p>
    <w:bookmarkEnd w:id="2"/>
    <w:p w14:paraId="4D46D74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1BD1B21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804EEAA" w14:textId="77777777" w:rsidR="00741084" w:rsidRDefault="00741084">
      <w:pPr>
        <w:rPr>
          <w:rFonts w:ascii="Arial" w:hAnsi="Arial" w:cs="Arial"/>
          <w:b/>
          <w:bCs/>
          <w:color w:val="0054C2"/>
          <w:sz w:val="15"/>
          <w:szCs w:val="15"/>
          <w:highlight w:val="yellow"/>
          <w:u w:val="single"/>
        </w:rPr>
      </w:pPr>
      <w:r>
        <w:rPr>
          <w:rFonts w:ascii="Arial" w:hAnsi="Arial" w:cs="Arial"/>
          <w:b/>
          <w:bCs/>
          <w:color w:val="0054C2"/>
          <w:sz w:val="15"/>
          <w:szCs w:val="15"/>
          <w:highlight w:val="yellow"/>
          <w:u w:val="single"/>
        </w:rPr>
        <w:br w:type="page"/>
      </w:r>
    </w:p>
    <w:p w14:paraId="4535C851" w14:textId="2D5F31C4" w:rsidR="00F07566" w:rsidRPr="004000E6" w:rsidRDefault="00F0756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54C2"/>
          <w:sz w:val="15"/>
          <w:szCs w:val="15"/>
          <w:u w:val="single"/>
        </w:rPr>
      </w:pPr>
      <w:r w:rsidRPr="004000E6">
        <w:rPr>
          <w:rFonts w:ascii="Arial" w:hAnsi="Arial" w:cs="Arial"/>
          <w:b/>
          <w:bCs/>
          <w:color w:val="0054C2"/>
          <w:sz w:val="15"/>
          <w:szCs w:val="15"/>
          <w:u w:val="single"/>
        </w:rPr>
        <w:lastRenderedPageBreak/>
        <w:t>2. Gifts/ Hospitality</w:t>
      </w:r>
      <w:bookmarkStart w:id="3" w:name="_Hlk116912062"/>
    </w:p>
    <w:p w14:paraId="3B52A770" w14:textId="77777777" w:rsidR="00F07566" w:rsidRPr="004000E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tbl>
      <w:tblPr>
        <w:tblW w:w="1406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24"/>
        <w:gridCol w:w="1961"/>
        <w:gridCol w:w="2688"/>
        <w:gridCol w:w="2325"/>
        <w:gridCol w:w="2325"/>
        <w:gridCol w:w="2443"/>
      </w:tblGrid>
      <w:tr w:rsidR="00F07566" w:rsidRPr="004000E6" w14:paraId="4CBFFD7E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E4F9F" w14:textId="77777777" w:rsidR="00F07566" w:rsidRPr="004000E6" w:rsidRDefault="00F0756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 xml:space="preserve">Name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718219" w14:textId="77777777" w:rsidR="00F07566" w:rsidRPr="004000E6" w:rsidRDefault="00F0756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 xml:space="preserve">Position 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8ABF5" w14:textId="77777777" w:rsidR="00F07566" w:rsidRPr="004000E6" w:rsidRDefault="00F0756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 xml:space="preserve">Date received 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9BCA8" w14:textId="77777777" w:rsidR="00F07566" w:rsidRPr="004000E6" w:rsidRDefault="00F0756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>Value where known (or estimated)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74D07" w14:textId="77777777" w:rsidR="00F07566" w:rsidRPr="004000E6" w:rsidRDefault="00F07566">
            <w:pPr>
              <w:spacing w:before="100" w:after="0" w:line="240" w:lineRule="auto"/>
              <w:ind w:left="-57" w:right="-57"/>
            </w:pPr>
            <w:r w:rsidRPr="004000E6">
              <w:rPr>
                <w:rFonts w:ascii="Arial" w:hAnsi="Arial" w:cs="Arial"/>
                <w:sz w:val="16"/>
                <w:szCs w:val="16"/>
              </w:rPr>
              <w:t>Provider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D0C6" w14:textId="77777777" w:rsidR="00F07566" w:rsidRPr="004000E6" w:rsidRDefault="00F0756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>Details/Background</w:t>
            </w:r>
          </w:p>
        </w:tc>
      </w:tr>
      <w:tr w:rsidR="00F07566" w14:paraId="365926E5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6CA223" w14:textId="355AB936" w:rsidR="00F07566" w:rsidRPr="004000E6" w:rsidRDefault="004000E6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  <w:r w:rsidRPr="004000E6">
              <w:rPr>
                <w:rFonts w:ascii="Arial-BoldMT" w:hAnsi="Arial-BoldMT" w:cs="Arial-BoldMT"/>
                <w:b/>
                <w:bCs/>
                <w:sz w:val="15"/>
                <w:szCs w:val="15"/>
              </w:rPr>
              <w:t>None</w:t>
            </w:r>
          </w:p>
          <w:p w14:paraId="6E9510F9" w14:textId="77777777" w:rsidR="00F07566" w:rsidRPr="004000E6" w:rsidRDefault="00F07566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</w:p>
          <w:p w14:paraId="67B90ED3" w14:textId="77777777" w:rsidR="00F07566" w:rsidRPr="004000E6" w:rsidRDefault="00F07566">
            <w:pPr>
              <w:spacing w:before="100" w:after="0" w:line="240" w:lineRule="auto"/>
              <w:ind w:left="-57" w:right="-57"/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AA3EC" w14:textId="7DA16054" w:rsidR="00F07566" w:rsidRPr="004000E6" w:rsidRDefault="004000E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F6476" w14:textId="187193AB" w:rsidR="00F07566" w:rsidRPr="004000E6" w:rsidRDefault="004000E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DC089" w14:textId="13754352" w:rsidR="00F07566" w:rsidRPr="004000E6" w:rsidRDefault="004000E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000E0D" w14:textId="6AD7C36F" w:rsidR="00F07566" w:rsidRPr="004000E6" w:rsidRDefault="004000E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7F119" w14:textId="52CBE54D" w:rsidR="00F07566" w:rsidRDefault="004000E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4000E6">
              <w:rPr>
                <w:rFonts w:ascii="Arial" w:hAnsi="Arial" w:cs="Arial"/>
                <w:sz w:val="16"/>
                <w:szCs w:val="16"/>
              </w:rPr>
              <w:t>None</w:t>
            </w:r>
          </w:p>
        </w:tc>
      </w:tr>
      <w:bookmarkEnd w:id="3"/>
    </w:tbl>
    <w:p w14:paraId="1535FEBA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07A78E5E" w14:textId="77777777" w:rsidR="009828F8" w:rsidRDefault="009828F8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5C6F28D" w14:textId="77777777" w:rsidR="009828F8" w:rsidRDefault="009828F8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46003D9" w14:textId="77777777" w:rsidR="009828F8" w:rsidRDefault="009828F8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12167D8" w14:textId="77777777" w:rsidR="009828F8" w:rsidRDefault="009828F8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4C7AEA1" w14:textId="77777777" w:rsidR="009828F8" w:rsidRDefault="009828F8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6B32C37" w14:textId="77777777" w:rsidR="009828F8" w:rsidRDefault="009828F8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295E718" w14:textId="77777777" w:rsidR="00454D76" w:rsidRDefault="00454D7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0C30067" w14:textId="77777777" w:rsidR="00454D76" w:rsidRDefault="00454D7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4E43673" w14:textId="77777777" w:rsidR="00454D76" w:rsidRDefault="00454D7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F77DE71" w14:textId="77777777" w:rsidR="00454D76" w:rsidRDefault="00454D7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AECC1F3" w14:textId="77777777" w:rsidR="00454D76" w:rsidRDefault="00454D7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734F8F3" w14:textId="77777777" w:rsidR="00F07566" w:rsidRDefault="00F07566" w:rsidP="00F07566">
      <w:pPr>
        <w:autoSpaceDE w:val="0"/>
        <w:spacing w:after="0" w:line="240" w:lineRule="auto"/>
      </w:pPr>
    </w:p>
    <w:p w14:paraId="663F4D34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581B64F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C3BB62F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9C91FD7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3D72AD5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0932245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7967255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1ACE25F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BC57EC3" w14:textId="77777777" w:rsidR="008F7726" w:rsidRDefault="008F772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511E9D0" w14:textId="77777777" w:rsidR="008F7726" w:rsidRDefault="008F772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FBD9DD7" w14:textId="00FB6A45" w:rsidR="00312390" w:rsidRDefault="00312390" w:rsidP="00312390">
      <w:pPr>
        <w:autoSpaceDE w:val="0"/>
        <w:autoSpaceDN w:val="0"/>
        <w:rPr>
          <w:rFonts w:ascii="Arial-BoldMT" w:hAnsi="Arial-BoldMT"/>
          <w:sz w:val="15"/>
          <w:szCs w:val="15"/>
        </w:rPr>
      </w:pPr>
    </w:p>
    <w:p w14:paraId="3957940E" w14:textId="77777777" w:rsidR="00312390" w:rsidRDefault="00312390" w:rsidP="0057612F">
      <w:pPr>
        <w:autoSpaceDE w:val="0"/>
        <w:spacing w:after="0" w:line="240" w:lineRule="auto"/>
      </w:pPr>
    </w:p>
    <w:p w14:paraId="6A87D206" w14:textId="77777777" w:rsidR="002A5C6A" w:rsidRDefault="002A5C6A" w:rsidP="002A5C6A">
      <w:pPr>
        <w:autoSpaceDE w:val="0"/>
        <w:spacing w:after="0" w:line="240" w:lineRule="auto"/>
      </w:pPr>
    </w:p>
    <w:p w14:paraId="7791294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bookmarkStart w:id="4" w:name="_Hlk115863802"/>
    </w:p>
    <w:bookmarkEnd w:id="4"/>
    <w:p w14:paraId="54CDB24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5C582BB9" w14:textId="77777777" w:rsidR="00DA7BDD" w:rsidRPr="00ED4DA6" w:rsidRDefault="00DA7BDD" w:rsidP="002A5C6A">
      <w:pPr>
        <w:tabs>
          <w:tab w:val="left" w:pos="3984"/>
        </w:tabs>
        <w:jc w:val="center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sectPr w:rsidR="00DA7BDD" w:rsidRPr="00ED4DA6" w:rsidSect="006428C6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6DB8F" w14:textId="77777777" w:rsidR="006428C6" w:rsidRDefault="006428C6" w:rsidP="00543CB1">
      <w:pPr>
        <w:spacing w:after="0" w:line="240" w:lineRule="auto"/>
      </w:pPr>
      <w:r>
        <w:separator/>
      </w:r>
    </w:p>
  </w:endnote>
  <w:endnote w:type="continuationSeparator" w:id="0">
    <w:p w14:paraId="3BED1659" w14:textId="77777777" w:rsidR="006428C6" w:rsidRDefault="006428C6" w:rsidP="00543CB1">
      <w:pPr>
        <w:spacing w:after="0" w:line="240" w:lineRule="auto"/>
      </w:pPr>
      <w:r>
        <w:continuationSeparator/>
      </w:r>
    </w:p>
  </w:endnote>
  <w:endnote w:type="continuationNotice" w:id="1">
    <w:p w14:paraId="57771B84" w14:textId="77777777" w:rsidR="006428C6" w:rsidRDefault="006428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990DA" w14:textId="77777777" w:rsidR="006428C6" w:rsidRDefault="006428C6" w:rsidP="00543CB1">
      <w:pPr>
        <w:spacing w:after="0" w:line="240" w:lineRule="auto"/>
      </w:pPr>
      <w:r>
        <w:separator/>
      </w:r>
    </w:p>
  </w:footnote>
  <w:footnote w:type="continuationSeparator" w:id="0">
    <w:p w14:paraId="1B17A6E6" w14:textId="77777777" w:rsidR="006428C6" w:rsidRDefault="006428C6" w:rsidP="00543CB1">
      <w:pPr>
        <w:spacing w:after="0" w:line="240" w:lineRule="auto"/>
      </w:pPr>
      <w:r>
        <w:continuationSeparator/>
      </w:r>
    </w:p>
  </w:footnote>
  <w:footnote w:type="continuationNotice" w:id="1">
    <w:p w14:paraId="1549A4B0" w14:textId="77777777" w:rsidR="006428C6" w:rsidRDefault="006428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48DEE" w14:textId="57492546" w:rsidR="008D6166" w:rsidRDefault="006849D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C27C739" wp14:editId="57B32E6C">
          <wp:simplePos x="0" y="0"/>
          <wp:positionH relativeFrom="column">
            <wp:posOffset>-904240</wp:posOffset>
          </wp:positionH>
          <wp:positionV relativeFrom="paragraph">
            <wp:posOffset>-445135</wp:posOffset>
          </wp:positionV>
          <wp:extent cx="10691495" cy="1628775"/>
          <wp:effectExtent l="0" t="0" r="0" b="9525"/>
          <wp:wrapTight wrapText="bothSides">
            <wp:wrapPolygon edited="0">
              <wp:start x="0" y="0"/>
              <wp:lineTo x="0" y="21474"/>
              <wp:lineTo x="21553" y="21474"/>
              <wp:lineTo x="21553" y="0"/>
              <wp:lineTo x="0" y="0"/>
            </wp:wrapPolygon>
          </wp:wrapTight>
          <wp:docPr id="1" name="Picture 1" descr="A blue and white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white objec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1495" cy="1628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AzNzQ3Nba0MDJV0lEKTi0uzszPAykwtKgFAK5y9X4tAAAA"/>
    <w:docVar w:name="dgnword-docGUID" w:val="{5AFF012B-C028-4AD5-82B6-61FEF8A9F85E}"/>
    <w:docVar w:name="dgnword-eventsink" w:val="2719054004672"/>
  </w:docVars>
  <w:rsids>
    <w:rsidRoot w:val="00535936"/>
    <w:rsid w:val="00000342"/>
    <w:rsid w:val="000033C6"/>
    <w:rsid w:val="0000451E"/>
    <w:rsid w:val="000048B4"/>
    <w:rsid w:val="00007509"/>
    <w:rsid w:val="00007BD8"/>
    <w:rsid w:val="000115E6"/>
    <w:rsid w:val="0001187D"/>
    <w:rsid w:val="000147BD"/>
    <w:rsid w:val="000155C6"/>
    <w:rsid w:val="00020A12"/>
    <w:rsid w:val="000218CD"/>
    <w:rsid w:val="00024039"/>
    <w:rsid w:val="0003127F"/>
    <w:rsid w:val="00032867"/>
    <w:rsid w:val="000334AD"/>
    <w:rsid w:val="00034AFA"/>
    <w:rsid w:val="000357F4"/>
    <w:rsid w:val="00035DB1"/>
    <w:rsid w:val="00036655"/>
    <w:rsid w:val="00037B39"/>
    <w:rsid w:val="0004020A"/>
    <w:rsid w:val="00040B79"/>
    <w:rsid w:val="0004476B"/>
    <w:rsid w:val="00045FE2"/>
    <w:rsid w:val="000460F7"/>
    <w:rsid w:val="00050DA0"/>
    <w:rsid w:val="00053860"/>
    <w:rsid w:val="00060F79"/>
    <w:rsid w:val="000628C3"/>
    <w:rsid w:val="00062CFC"/>
    <w:rsid w:val="0006360D"/>
    <w:rsid w:val="00064263"/>
    <w:rsid w:val="00064FA8"/>
    <w:rsid w:val="00072DC5"/>
    <w:rsid w:val="000763DF"/>
    <w:rsid w:val="000771B9"/>
    <w:rsid w:val="000779D5"/>
    <w:rsid w:val="00081706"/>
    <w:rsid w:val="00082E4B"/>
    <w:rsid w:val="000855BC"/>
    <w:rsid w:val="00085A31"/>
    <w:rsid w:val="00085A5B"/>
    <w:rsid w:val="0008776F"/>
    <w:rsid w:val="00090327"/>
    <w:rsid w:val="00090BBE"/>
    <w:rsid w:val="000917A2"/>
    <w:rsid w:val="00093344"/>
    <w:rsid w:val="00094032"/>
    <w:rsid w:val="00096839"/>
    <w:rsid w:val="00096F6A"/>
    <w:rsid w:val="000A2A8B"/>
    <w:rsid w:val="000A2C04"/>
    <w:rsid w:val="000A4F65"/>
    <w:rsid w:val="000A5455"/>
    <w:rsid w:val="000B4957"/>
    <w:rsid w:val="000C0458"/>
    <w:rsid w:val="000C0B33"/>
    <w:rsid w:val="000C0FE1"/>
    <w:rsid w:val="000C1009"/>
    <w:rsid w:val="000C1A06"/>
    <w:rsid w:val="000C333B"/>
    <w:rsid w:val="000C39AD"/>
    <w:rsid w:val="000C46EC"/>
    <w:rsid w:val="000C66C1"/>
    <w:rsid w:val="000C6739"/>
    <w:rsid w:val="000C6964"/>
    <w:rsid w:val="000D0AFF"/>
    <w:rsid w:val="000D4569"/>
    <w:rsid w:val="000D4745"/>
    <w:rsid w:val="000D6ABF"/>
    <w:rsid w:val="000E12A9"/>
    <w:rsid w:val="000E264E"/>
    <w:rsid w:val="000E2C71"/>
    <w:rsid w:val="000E3061"/>
    <w:rsid w:val="000E4623"/>
    <w:rsid w:val="000E5351"/>
    <w:rsid w:val="000E63BC"/>
    <w:rsid w:val="000F0C0E"/>
    <w:rsid w:val="000F3C50"/>
    <w:rsid w:val="000F3C98"/>
    <w:rsid w:val="000F543F"/>
    <w:rsid w:val="000F79A3"/>
    <w:rsid w:val="00100CEC"/>
    <w:rsid w:val="001013BC"/>
    <w:rsid w:val="00101ADF"/>
    <w:rsid w:val="001023A9"/>
    <w:rsid w:val="00102D96"/>
    <w:rsid w:val="00102F52"/>
    <w:rsid w:val="00104425"/>
    <w:rsid w:val="001047A4"/>
    <w:rsid w:val="00106F6B"/>
    <w:rsid w:val="00106F92"/>
    <w:rsid w:val="00111008"/>
    <w:rsid w:val="001115EF"/>
    <w:rsid w:val="00112F1B"/>
    <w:rsid w:val="001137E2"/>
    <w:rsid w:val="0011449F"/>
    <w:rsid w:val="0011453F"/>
    <w:rsid w:val="00114FB9"/>
    <w:rsid w:val="001157C8"/>
    <w:rsid w:val="00116329"/>
    <w:rsid w:val="001177BC"/>
    <w:rsid w:val="00117B14"/>
    <w:rsid w:val="00121785"/>
    <w:rsid w:val="00122F5E"/>
    <w:rsid w:val="001245C5"/>
    <w:rsid w:val="00125733"/>
    <w:rsid w:val="00125A1D"/>
    <w:rsid w:val="0012732B"/>
    <w:rsid w:val="00131B8B"/>
    <w:rsid w:val="001325BB"/>
    <w:rsid w:val="001336D2"/>
    <w:rsid w:val="0013753B"/>
    <w:rsid w:val="001378F5"/>
    <w:rsid w:val="00137B34"/>
    <w:rsid w:val="00140A96"/>
    <w:rsid w:val="00142457"/>
    <w:rsid w:val="00142D0A"/>
    <w:rsid w:val="00142F33"/>
    <w:rsid w:val="00143F7E"/>
    <w:rsid w:val="001450CB"/>
    <w:rsid w:val="00145430"/>
    <w:rsid w:val="00145F21"/>
    <w:rsid w:val="001467E3"/>
    <w:rsid w:val="00155E2B"/>
    <w:rsid w:val="0015792D"/>
    <w:rsid w:val="00162816"/>
    <w:rsid w:val="00165B32"/>
    <w:rsid w:val="00165BDC"/>
    <w:rsid w:val="00172947"/>
    <w:rsid w:val="0017327D"/>
    <w:rsid w:val="0017479D"/>
    <w:rsid w:val="00174F4B"/>
    <w:rsid w:val="00176B08"/>
    <w:rsid w:val="00176D15"/>
    <w:rsid w:val="00176F62"/>
    <w:rsid w:val="00177CF5"/>
    <w:rsid w:val="00181AE9"/>
    <w:rsid w:val="001825DF"/>
    <w:rsid w:val="00183AD2"/>
    <w:rsid w:val="00183C20"/>
    <w:rsid w:val="001847D5"/>
    <w:rsid w:val="00186034"/>
    <w:rsid w:val="001867CD"/>
    <w:rsid w:val="0018786B"/>
    <w:rsid w:val="001921D0"/>
    <w:rsid w:val="001926F2"/>
    <w:rsid w:val="00192CFF"/>
    <w:rsid w:val="001976C6"/>
    <w:rsid w:val="001A0AF4"/>
    <w:rsid w:val="001A2F75"/>
    <w:rsid w:val="001A2FF3"/>
    <w:rsid w:val="001A3641"/>
    <w:rsid w:val="001B1112"/>
    <w:rsid w:val="001B3B53"/>
    <w:rsid w:val="001B6D86"/>
    <w:rsid w:val="001B7E72"/>
    <w:rsid w:val="001C0443"/>
    <w:rsid w:val="001C1A24"/>
    <w:rsid w:val="001C1ED0"/>
    <w:rsid w:val="001C6590"/>
    <w:rsid w:val="001C6784"/>
    <w:rsid w:val="001D7ECB"/>
    <w:rsid w:val="001E3499"/>
    <w:rsid w:val="001E5765"/>
    <w:rsid w:val="001F0FA6"/>
    <w:rsid w:val="001F1319"/>
    <w:rsid w:val="001F1853"/>
    <w:rsid w:val="001F57B8"/>
    <w:rsid w:val="001F58DA"/>
    <w:rsid w:val="001F77C1"/>
    <w:rsid w:val="002003B2"/>
    <w:rsid w:val="002015A0"/>
    <w:rsid w:val="00201977"/>
    <w:rsid w:val="00201EFB"/>
    <w:rsid w:val="0020290B"/>
    <w:rsid w:val="002032C9"/>
    <w:rsid w:val="0020336A"/>
    <w:rsid w:val="00205378"/>
    <w:rsid w:val="00207665"/>
    <w:rsid w:val="00207A06"/>
    <w:rsid w:val="00216639"/>
    <w:rsid w:val="00216700"/>
    <w:rsid w:val="002173C2"/>
    <w:rsid w:val="00217839"/>
    <w:rsid w:val="00220A9E"/>
    <w:rsid w:val="00222750"/>
    <w:rsid w:val="00222B2C"/>
    <w:rsid w:val="002246C8"/>
    <w:rsid w:val="00224C92"/>
    <w:rsid w:val="00234FB0"/>
    <w:rsid w:val="00235633"/>
    <w:rsid w:val="00246BDA"/>
    <w:rsid w:val="00246C12"/>
    <w:rsid w:val="00246CD0"/>
    <w:rsid w:val="002503D5"/>
    <w:rsid w:val="002506CA"/>
    <w:rsid w:val="00254764"/>
    <w:rsid w:val="0026411C"/>
    <w:rsid w:val="002656F6"/>
    <w:rsid w:val="0026626F"/>
    <w:rsid w:val="00267997"/>
    <w:rsid w:val="002702C4"/>
    <w:rsid w:val="00271106"/>
    <w:rsid w:val="00272C3A"/>
    <w:rsid w:val="00273D9A"/>
    <w:rsid w:val="00274A8B"/>
    <w:rsid w:val="00281062"/>
    <w:rsid w:val="00282B40"/>
    <w:rsid w:val="00283870"/>
    <w:rsid w:val="0028621D"/>
    <w:rsid w:val="002868C2"/>
    <w:rsid w:val="00292D5D"/>
    <w:rsid w:val="00292EE2"/>
    <w:rsid w:val="00295204"/>
    <w:rsid w:val="00295736"/>
    <w:rsid w:val="00296411"/>
    <w:rsid w:val="002A120F"/>
    <w:rsid w:val="002A14A3"/>
    <w:rsid w:val="002A44AD"/>
    <w:rsid w:val="002A4DAC"/>
    <w:rsid w:val="002A5C6A"/>
    <w:rsid w:val="002A6D39"/>
    <w:rsid w:val="002B0347"/>
    <w:rsid w:val="002B10BD"/>
    <w:rsid w:val="002B15F9"/>
    <w:rsid w:val="002B4E93"/>
    <w:rsid w:val="002B7819"/>
    <w:rsid w:val="002B7D0C"/>
    <w:rsid w:val="002C068C"/>
    <w:rsid w:val="002C0A98"/>
    <w:rsid w:val="002C3C0E"/>
    <w:rsid w:val="002C65F5"/>
    <w:rsid w:val="002C66BE"/>
    <w:rsid w:val="002D005D"/>
    <w:rsid w:val="002D1B9C"/>
    <w:rsid w:val="002D227F"/>
    <w:rsid w:val="002D3413"/>
    <w:rsid w:val="002D65C9"/>
    <w:rsid w:val="002E479A"/>
    <w:rsid w:val="002E55C7"/>
    <w:rsid w:val="002E5BAB"/>
    <w:rsid w:val="002E6554"/>
    <w:rsid w:val="002F0BA4"/>
    <w:rsid w:val="002F0C60"/>
    <w:rsid w:val="002F2054"/>
    <w:rsid w:val="002F337E"/>
    <w:rsid w:val="002F6277"/>
    <w:rsid w:val="002F63D1"/>
    <w:rsid w:val="003001E2"/>
    <w:rsid w:val="00304F40"/>
    <w:rsid w:val="003073EE"/>
    <w:rsid w:val="00311647"/>
    <w:rsid w:val="00311E5C"/>
    <w:rsid w:val="00312390"/>
    <w:rsid w:val="003130C1"/>
    <w:rsid w:val="00313AD9"/>
    <w:rsid w:val="00314433"/>
    <w:rsid w:val="00315C70"/>
    <w:rsid w:val="0031696D"/>
    <w:rsid w:val="003262FC"/>
    <w:rsid w:val="003272E5"/>
    <w:rsid w:val="0032794A"/>
    <w:rsid w:val="00330959"/>
    <w:rsid w:val="0033109F"/>
    <w:rsid w:val="00332058"/>
    <w:rsid w:val="00334ABF"/>
    <w:rsid w:val="0033673B"/>
    <w:rsid w:val="00342AF5"/>
    <w:rsid w:val="0035013F"/>
    <w:rsid w:val="00351E40"/>
    <w:rsid w:val="003524B4"/>
    <w:rsid w:val="00352EF5"/>
    <w:rsid w:val="0035568C"/>
    <w:rsid w:val="00355E2E"/>
    <w:rsid w:val="00361D29"/>
    <w:rsid w:val="003621D7"/>
    <w:rsid w:val="00363717"/>
    <w:rsid w:val="00363E62"/>
    <w:rsid w:val="00371BCD"/>
    <w:rsid w:val="0037232E"/>
    <w:rsid w:val="00372736"/>
    <w:rsid w:val="00372753"/>
    <w:rsid w:val="00373157"/>
    <w:rsid w:val="003750B3"/>
    <w:rsid w:val="003752B7"/>
    <w:rsid w:val="00381125"/>
    <w:rsid w:val="003824E9"/>
    <w:rsid w:val="00383674"/>
    <w:rsid w:val="003932A3"/>
    <w:rsid w:val="00394657"/>
    <w:rsid w:val="00395F01"/>
    <w:rsid w:val="0039631F"/>
    <w:rsid w:val="003A1360"/>
    <w:rsid w:val="003A1A4B"/>
    <w:rsid w:val="003A1D76"/>
    <w:rsid w:val="003B146C"/>
    <w:rsid w:val="003B2021"/>
    <w:rsid w:val="003B3496"/>
    <w:rsid w:val="003B34D6"/>
    <w:rsid w:val="003B5390"/>
    <w:rsid w:val="003B57B3"/>
    <w:rsid w:val="003B61C4"/>
    <w:rsid w:val="003C05B9"/>
    <w:rsid w:val="003C1A4E"/>
    <w:rsid w:val="003C4265"/>
    <w:rsid w:val="003C5464"/>
    <w:rsid w:val="003D30DD"/>
    <w:rsid w:val="003D343B"/>
    <w:rsid w:val="003D38BC"/>
    <w:rsid w:val="003D4CC1"/>
    <w:rsid w:val="003D7D06"/>
    <w:rsid w:val="003E0507"/>
    <w:rsid w:val="003E3065"/>
    <w:rsid w:val="003E36AF"/>
    <w:rsid w:val="003E6A64"/>
    <w:rsid w:val="003F07A7"/>
    <w:rsid w:val="003F1967"/>
    <w:rsid w:val="003F2AFB"/>
    <w:rsid w:val="003F2F1E"/>
    <w:rsid w:val="003F41DD"/>
    <w:rsid w:val="003F69B6"/>
    <w:rsid w:val="004000E6"/>
    <w:rsid w:val="004020E6"/>
    <w:rsid w:val="00405076"/>
    <w:rsid w:val="00405525"/>
    <w:rsid w:val="00407C45"/>
    <w:rsid w:val="00410711"/>
    <w:rsid w:val="0041284B"/>
    <w:rsid w:val="00413A24"/>
    <w:rsid w:val="00417709"/>
    <w:rsid w:val="004223D3"/>
    <w:rsid w:val="004229BF"/>
    <w:rsid w:val="00427CAF"/>
    <w:rsid w:val="00433D07"/>
    <w:rsid w:val="004343EF"/>
    <w:rsid w:val="004348E1"/>
    <w:rsid w:val="00440F34"/>
    <w:rsid w:val="00441298"/>
    <w:rsid w:val="00441CCC"/>
    <w:rsid w:val="00442D34"/>
    <w:rsid w:val="00444670"/>
    <w:rsid w:val="004466CD"/>
    <w:rsid w:val="00450F59"/>
    <w:rsid w:val="00452D30"/>
    <w:rsid w:val="004540A3"/>
    <w:rsid w:val="00454D3D"/>
    <w:rsid w:val="00454D76"/>
    <w:rsid w:val="00455675"/>
    <w:rsid w:val="0045649D"/>
    <w:rsid w:val="00456B48"/>
    <w:rsid w:val="00456D71"/>
    <w:rsid w:val="004578FB"/>
    <w:rsid w:val="004618A6"/>
    <w:rsid w:val="00463656"/>
    <w:rsid w:val="004637E2"/>
    <w:rsid w:val="00466F71"/>
    <w:rsid w:val="00467E8B"/>
    <w:rsid w:val="00471E33"/>
    <w:rsid w:val="004742E5"/>
    <w:rsid w:val="004767A5"/>
    <w:rsid w:val="00476EEF"/>
    <w:rsid w:val="004775C6"/>
    <w:rsid w:val="00482B48"/>
    <w:rsid w:val="0048648A"/>
    <w:rsid w:val="00486980"/>
    <w:rsid w:val="004903AF"/>
    <w:rsid w:val="00490CF0"/>
    <w:rsid w:val="00492B5B"/>
    <w:rsid w:val="004934B6"/>
    <w:rsid w:val="00493C15"/>
    <w:rsid w:val="004943E7"/>
    <w:rsid w:val="004954AB"/>
    <w:rsid w:val="00495BEC"/>
    <w:rsid w:val="004A009E"/>
    <w:rsid w:val="004A016F"/>
    <w:rsid w:val="004A0533"/>
    <w:rsid w:val="004A128B"/>
    <w:rsid w:val="004A23C8"/>
    <w:rsid w:val="004A3E19"/>
    <w:rsid w:val="004A62F8"/>
    <w:rsid w:val="004B0280"/>
    <w:rsid w:val="004C0FBD"/>
    <w:rsid w:val="004C10F7"/>
    <w:rsid w:val="004C3B70"/>
    <w:rsid w:val="004C3FF5"/>
    <w:rsid w:val="004C4604"/>
    <w:rsid w:val="004C4B60"/>
    <w:rsid w:val="004D00E4"/>
    <w:rsid w:val="004D30EF"/>
    <w:rsid w:val="004D673F"/>
    <w:rsid w:val="004E436C"/>
    <w:rsid w:val="004E65D7"/>
    <w:rsid w:val="004F0358"/>
    <w:rsid w:val="004F1D77"/>
    <w:rsid w:val="004F4D48"/>
    <w:rsid w:val="004F75B6"/>
    <w:rsid w:val="00501487"/>
    <w:rsid w:val="00503288"/>
    <w:rsid w:val="00505047"/>
    <w:rsid w:val="005104FA"/>
    <w:rsid w:val="00510D1A"/>
    <w:rsid w:val="005115F0"/>
    <w:rsid w:val="00514D8A"/>
    <w:rsid w:val="00514DD5"/>
    <w:rsid w:val="005154E8"/>
    <w:rsid w:val="00516AD2"/>
    <w:rsid w:val="005217D7"/>
    <w:rsid w:val="0052182A"/>
    <w:rsid w:val="00522A04"/>
    <w:rsid w:val="00523209"/>
    <w:rsid w:val="00523EBE"/>
    <w:rsid w:val="0052655A"/>
    <w:rsid w:val="00526A54"/>
    <w:rsid w:val="00526C8E"/>
    <w:rsid w:val="005278A3"/>
    <w:rsid w:val="00527F2C"/>
    <w:rsid w:val="00532D0B"/>
    <w:rsid w:val="00533C79"/>
    <w:rsid w:val="005351B4"/>
    <w:rsid w:val="00535936"/>
    <w:rsid w:val="005402C1"/>
    <w:rsid w:val="00541620"/>
    <w:rsid w:val="00543CB1"/>
    <w:rsid w:val="0054432B"/>
    <w:rsid w:val="00551CBD"/>
    <w:rsid w:val="00552E90"/>
    <w:rsid w:val="0055402B"/>
    <w:rsid w:val="005555B8"/>
    <w:rsid w:val="005560B4"/>
    <w:rsid w:val="00556894"/>
    <w:rsid w:val="0055702A"/>
    <w:rsid w:val="00557CB2"/>
    <w:rsid w:val="0056109C"/>
    <w:rsid w:val="0056222C"/>
    <w:rsid w:val="005622AD"/>
    <w:rsid w:val="005656E9"/>
    <w:rsid w:val="00566F20"/>
    <w:rsid w:val="00567593"/>
    <w:rsid w:val="005703DB"/>
    <w:rsid w:val="005724BF"/>
    <w:rsid w:val="00572E0E"/>
    <w:rsid w:val="0057301F"/>
    <w:rsid w:val="00573EA9"/>
    <w:rsid w:val="005756CF"/>
    <w:rsid w:val="0057612F"/>
    <w:rsid w:val="00581401"/>
    <w:rsid w:val="00583429"/>
    <w:rsid w:val="00584E20"/>
    <w:rsid w:val="00587221"/>
    <w:rsid w:val="00591A37"/>
    <w:rsid w:val="00591B01"/>
    <w:rsid w:val="00593626"/>
    <w:rsid w:val="005955FC"/>
    <w:rsid w:val="00595AC8"/>
    <w:rsid w:val="005969B3"/>
    <w:rsid w:val="00597AE2"/>
    <w:rsid w:val="00597C00"/>
    <w:rsid w:val="005A0CBC"/>
    <w:rsid w:val="005A16B4"/>
    <w:rsid w:val="005A23F1"/>
    <w:rsid w:val="005A432B"/>
    <w:rsid w:val="005A5897"/>
    <w:rsid w:val="005A5AFE"/>
    <w:rsid w:val="005A6F43"/>
    <w:rsid w:val="005A74C0"/>
    <w:rsid w:val="005B14F3"/>
    <w:rsid w:val="005B237F"/>
    <w:rsid w:val="005B5D8E"/>
    <w:rsid w:val="005B6142"/>
    <w:rsid w:val="005B6DBE"/>
    <w:rsid w:val="005B7C37"/>
    <w:rsid w:val="005C2479"/>
    <w:rsid w:val="005C4331"/>
    <w:rsid w:val="005C52DC"/>
    <w:rsid w:val="005C63BF"/>
    <w:rsid w:val="005C684C"/>
    <w:rsid w:val="005C7C44"/>
    <w:rsid w:val="005D033D"/>
    <w:rsid w:val="005D05C7"/>
    <w:rsid w:val="005D0CBD"/>
    <w:rsid w:val="005D1F9B"/>
    <w:rsid w:val="005D346C"/>
    <w:rsid w:val="005D37F7"/>
    <w:rsid w:val="005D3D8C"/>
    <w:rsid w:val="005D3F06"/>
    <w:rsid w:val="005D3F69"/>
    <w:rsid w:val="005D5071"/>
    <w:rsid w:val="005D507C"/>
    <w:rsid w:val="005E112E"/>
    <w:rsid w:val="005E1B76"/>
    <w:rsid w:val="005E4633"/>
    <w:rsid w:val="005E67FC"/>
    <w:rsid w:val="005E70FE"/>
    <w:rsid w:val="005F13DC"/>
    <w:rsid w:val="005F1951"/>
    <w:rsid w:val="005F39C4"/>
    <w:rsid w:val="005F5144"/>
    <w:rsid w:val="005F5D22"/>
    <w:rsid w:val="005F5F87"/>
    <w:rsid w:val="005F67B1"/>
    <w:rsid w:val="005F753E"/>
    <w:rsid w:val="00601361"/>
    <w:rsid w:val="00603F62"/>
    <w:rsid w:val="00607967"/>
    <w:rsid w:val="00612F84"/>
    <w:rsid w:val="0061448F"/>
    <w:rsid w:val="00616E97"/>
    <w:rsid w:val="00617013"/>
    <w:rsid w:val="00617DD3"/>
    <w:rsid w:val="006219BC"/>
    <w:rsid w:val="00621C81"/>
    <w:rsid w:val="0062324A"/>
    <w:rsid w:val="00623A03"/>
    <w:rsid w:val="00624337"/>
    <w:rsid w:val="0062685B"/>
    <w:rsid w:val="00627095"/>
    <w:rsid w:val="00630109"/>
    <w:rsid w:val="0063048E"/>
    <w:rsid w:val="00630D24"/>
    <w:rsid w:val="0063344D"/>
    <w:rsid w:val="00633893"/>
    <w:rsid w:val="00634EE2"/>
    <w:rsid w:val="0063654D"/>
    <w:rsid w:val="0064173B"/>
    <w:rsid w:val="006428C6"/>
    <w:rsid w:val="006438BB"/>
    <w:rsid w:val="00644222"/>
    <w:rsid w:val="006457F8"/>
    <w:rsid w:val="00650012"/>
    <w:rsid w:val="00650966"/>
    <w:rsid w:val="00653052"/>
    <w:rsid w:val="00653798"/>
    <w:rsid w:val="006549B8"/>
    <w:rsid w:val="006565BA"/>
    <w:rsid w:val="00656BEE"/>
    <w:rsid w:val="00657063"/>
    <w:rsid w:val="0065792E"/>
    <w:rsid w:val="006607D8"/>
    <w:rsid w:val="00660A89"/>
    <w:rsid w:val="0066367D"/>
    <w:rsid w:val="0066558A"/>
    <w:rsid w:val="0066709A"/>
    <w:rsid w:val="0066719A"/>
    <w:rsid w:val="00667300"/>
    <w:rsid w:val="00674830"/>
    <w:rsid w:val="00674985"/>
    <w:rsid w:val="00676CBC"/>
    <w:rsid w:val="006815DA"/>
    <w:rsid w:val="00683D78"/>
    <w:rsid w:val="006844CF"/>
    <w:rsid w:val="00684874"/>
    <w:rsid w:val="006849DD"/>
    <w:rsid w:val="00684F4B"/>
    <w:rsid w:val="00685DE8"/>
    <w:rsid w:val="00687435"/>
    <w:rsid w:val="00687C91"/>
    <w:rsid w:val="00690078"/>
    <w:rsid w:val="00691D81"/>
    <w:rsid w:val="0069208A"/>
    <w:rsid w:val="0069240E"/>
    <w:rsid w:val="00695094"/>
    <w:rsid w:val="00697691"/>
    <w:rsid w:val="006A149E"/>
    <w:rsid w:val="006A1C12"/>
    <w:rsid w:val="006A2B00"/>
    <w:rsid w:val="006A2B06"/>
    <w:rsid w:val="006A3A7D"/>
    <w:rsid w:val="006A41AC"/>
    <w:rsid w:val="006A4791"/>
    <w:rsid w:val="006A6287"/>
    <w:rsid w:val="006A6FA3"/>
    <w:rsid w:val="006C1B4C"/>
    <w:rsid w:val="006C3E17"/>
    <w:rsid w:val="006C7261"/>
    <w:rsid w:val="006D009E"/>
    <w:rsid w:val="006D24CE"/>
    <w:rsid w:val="006D3A67"/>
    <w:rsid w:val="006D3E8E"/>
    <w:rsid w:val="006E3E1D"/>
    <w:rsid w:val="006E535D"/>
    <w:rsid w:val="006F296D"/>
    <w:rsid w:val="006F35C5"/>
    <w:rsid w:val="006F3F39"/>
    <w:rsid w:val="006F42CA"/>
    <w:rsid w:val="006F4626"/>
    <w:rsid w:val="006F6CFF"/>
    <w:rsid w:val="0070036A"/>
    <w:rsid w:val="007015D5"/>
    <w:rsid w:val="007021D8"/>
    <w:rsid w:val="007062F5"/>
    <w:rsid w:val="00706C93"/>
    <w:rsid w:val="0070746C"/>
    <w:rsid w:val="0071109C"/>
    <w:rsid w:val="00713B41"/>
    <w:rsid w:val="00714409"/>
    <w:rsid w:val="00715313"/>
    <w:rsid w:val="007162D0"/>
    <w:rsid w:val="007243A8"/>
    <w:rsid w:val="0073037B"/>
    <w:rsid w:val="007312D4"/>
    <w:rsid w:val="00732AC8"/>
    <w:rsid w:val="00734665"/>
    <w:rsid w:val="007354F1"/>
    <w:rsid w:val="00741084"/>
    <w:rsid w:val="00742F6C"/>
    <w:rsid w:val="007430BE"/>
    <w:rsid w:val="007460D0"/>
    <w:rsid w:val="00746B14"/>
    <w:rsid w:val="0074764C"/>
    <w:rsid w:val="007477D4"/>
    <w:rsid w:val="007477FE"/>
    <w:rsid w:val="00747FED"/>
    <w:rsid w:val="007517AC"/>
    <w:rsid w:val="00752897"/>
    <w:rsid w:val="00753975"/>
    <w:rsid w:val="00755367"/>
    <w:rsid w:val="0075596C"/>
    <w:rsid w:val="00756E59"/>
    <w:rsid w:val="00757858"/>
    <w:rsid w:val="007610FB"/>
    <w:rsid w:val="007631C2"/>
    <w:rsid w:val="0076415C"/>
    <w:rsid w:val="0076559D"/>
    <w:rsid w:val="00771A21"/>
    <w:rsid w:val="00777016"/>
    <w:rsid w:val="007807C4"/>
    <w:rsid w:val="0078323B"/>
    <w:rsid w:val="0078380D"/>
    <w:rsid w:val="007839FE"/>
    <w:rsid w:val="007859FC"/>
    <w:rsid w:val="00786601"/>
    <w:rsid w:val="007878F8"/>
    <w:rsid w:val="00790C3E"/>
    <w:rsid w:val="00792762"/>
    <w:rsid w:val="00793E2E"/>
    <w:rsid w:val="00793E54"/>
    <w:rsid w:val="007A25E3"/>
    <w:rsid w:val="007A53E7"/>
    <w:rsid w:val="007A5428"/>
    <w:rsid w:val="007A6849"/>
    <w:rsid w:val="007B4547"/>
    <w:rsid w:val="007B5F0A"/>
    <w:rsid w:val="007B6A58"/>
    <w:rsid w:val="007B74B4"/>
    <w:rsid w:val="007C0FF0"/>
    <w:rsid w:val="007C2204"/>
    <w:rsid w:val="007D0874"/>
    <w:rsid w:val="007D15D4"/>
    <w:rsid w:val="007D4580"/>
    <w:rsid w:val="007D584A"/>
    <w:rsid w:val="007E07FB"/>
    <w:rsid w:val="007E0EB9"/>
    <w:rsid w:val="007E0FFF"/>
    <w:rsid w:val="007E2151"/>
    <w:rsid w:val="007E27B1"/>
    <w:rsid w:val="007E5154"/>
    <w:rsid w:val="007E58C0"/>
    <w:rsid w:val="007F173C"/>
    <w:rsid w:val="007F24E8"/>
    <w:rsid w:val="007F4012"/>
    <w:rsid w:val="007F6069"/>
    <w:rsid w:val="007F70A1"/>
    <w:rsid w:val="008061EF"/>
    <w:rsid w:val="00806305"/>
    <w:rsid w:val="0080650F"/>
    <w:rsid w:val="00806943"/>
    <w:rsid w:val="00812E32"/>
    <w:rsid w:val="00813FDF"/>
    <w:rsid w:val="00817F45"/>
    <w:rsid w:val="008204A5"/>
    <w:rsid w:val="00827984"/>
    <w:rsid w:val="00830570"/>
    <w:rsid w:val="0083199A"/>
    <w:rsid w:val="00837595"/>
    <w:rsid w:val="008417B0"/>
    <w:rsid w:val="00842374"/>
    <w:rsid w:val="00842A24"/>
    <w:rsid w:val="00842EAA"/>
    <w:rsid w:val="008463D4"/>
    <w:rsid w:val="00847331"/>
    <w:rsid w:val="00850B0D"/>
    <w:rsid w:val="00851E9E"/>
    <w:rsid w:val="00851EA9"/>
    <w:rsid w:val="008539C2"/>
    <w:rsid w:val="008544B4"/>
    <w:rsid w:val="00855184"/>
    <w:rsid w:val="00860525"/>
    <w:rsid w:val="00861067"/>
    <w:rsid w:val="00861C83"/>
    <w:rsid w:val="00864002"/>
    <w:rsid w:val="00864A54"/>
    <w:rsid w:val="00865109"/>
    <w:rsid w:val="00865AF6"/>
    <w:rsid w:val="0086605A"/>
    <w:rsid w:val="00872AEA"/>
    <w:rsid w:val="008769FC"/>
    <w:rsid w:val="00880760"/>
    <w:rsid w:val="00881185"/>
    <w:rsid w:val="008816E1"/>
    <w:rsid w:val="00882873"/>
    <w:rsid w:val="00882F0F"/>
    <w:rsid w:val="008836C4"/>
    <w:rsid w:val="00885F2C"/>
    <w:rsid w:val="00886771"/>
    <w:rsid w:val="008901FE"/>
    <w:rsid w:val="008905B4"/>
    <w:rsid w:val="0089396B"/>
    <w:rsid w:val="00894285"/>
    <w:rsid w:val="0089640C"/>
    <w:rsid w:val="008A0853"/>
    <w:rsid w:val="008A1DBB"/>
    <w:rsid w:val="008A5AE7"/>
    <w:rsid w:val="008A6280"/>
    <w:rsid w:val="008A723C"/>
    <w:rsid w:val="008B553A"/>
    <w:rsid w:val="008C47B0"/>
    <w:rsid w:val="008C65EF"/>
    <w:rsid w:val="008C6860"/>
    <w:rsid w:val="008C6922"/>
    <w:rsid w:val="008C7601"/>
    <w:rsid w:val="008C7CE5"/>
    <w:rsid w:val="008C7E90"/>
    <w:rsid w:val="008D3240"/>
    <w:rsid w:val="008D44AF"/>
    <w:rsid w:val="008D6166"/>
    <w:rsid w:val="008D74EE"/>
    <w:rsid w:val="008E4E5D"/>
    <w:rsid w:val="008F2B7B"/>
    <w:rsid w:val="008F70E9"/>
    <w:rsid w:val="008F74CB"/>
    <w:rsid w:val="008F7726"/>
    <w:rsid w:val="00900A09"/>
    <w:rsid w:val="00905000"/>
    <w:rsid w:val="009054B4"/>
    <w:rsid w:val="00905828"/>
    <w:rsid w:val="009105CD"/>
    <w:rsid w:val="00912515"/>
    <w:rsid w:val="009133EC"/>
    <w:rsid w:val="009136B1"/>
    <w:rsid w:val="00916E76"/>
    <w:rsid w:val="00920810"/>
    <w:rsid w:val="00920996"/>
    <w:rsid w:val="0092296B"/>
    <w:rsid w:val="00923351"/>
    <w:rsid w:val="0092439A"/>
    <w:rsid w:val="00924ED4"/>
    <w:rsid w:val="00924EE1"/>
    <w:rsid w:val="00925412"/>
    <w:rsid w:val="00926644"/>
    <w:rsid w:val="00926F9D"/>
    <w:rsid w:val="0093056C"/>
    <w:rsid w:val="00931CB2"/>
    <w:rsid w:val="00932860"/>
    <w:rsid w:val="0093383B"/>
    <w:rsid w:val="00933C72"/>
    <w:rsid w:val="009350E7"/>
    <w:rsid w:val="009353A1"/>
    <w:rsid w:val="0093662D"/>
    <w:rsid w:val="00937867"/>
    <w:rsid w:val="00937898"/>
    <w:rsid w:val="00937E1A"/>
    <w:rsid w:val="00937F13"/>
    <w:rsid w:val="0094073E"/>
    <w:rsid w:val="00940C0D"/>
    <w:rsid w:val="00942F5F"/>
    <w:rsid w:val="009432BD"/>
    <w:rsid w:val="00945918"/>
    <w:rsid w:val="00946960"/>
    <w:rsid w:val="0095218D"/>
    <w:rsid w:val="00956C0A"/>
    <w:rsid w:val="00962C50"/>
    <w:rsid w:val="00963585"/>
    <w:rsid w:val="00964871"/>
    <w:rsid w:val="00970177"/>
    <w:rsid w:val="00972B9E"/>
    <w:rsid w:val="00980DAD"/>
    <w:rsid w:val="009828F8"/>
    <w:rsid w:val="00984443"/>
    <w:rsid w:val="00986085"/>
    <w:rsid w:val="009862C3"/>
    <w:rsid w:val="009905B1"/>
    <w:rsid w:val="00993276"/>
    <w:rsid w:val="009934B1"/>
    <w:rsid w:val="009937DD"/>
    <w:rsid w:val="00993C3D"/>
    <w:rsid w:val="009973ED"/>
    <w:rsid w:val="009A03DE"/>
    <w:rsid w:val="009A0DBB"/>
    <w:rsid w:val="009A1AAB"/>
    <w:rsid w:val="009A1F0B"/>
    <w:rsid w:val="009A33CF"/>
    <w:rsid w:val="009A715C"/>
    <w:rsid w:val="009B13F4"/>
    <w:rsid w:val="009B18C5"/>
    <w:rsid w:val="009B1B20"/>
    <w:rsid w:val="009B2BC5"/>
    <w:rsid w:val="009B4825"/>
    <w:rsid w:val="009B4EA6"/>
    <w:rsid w:val="009B68E8"/>
    <w:rsid w:val="009C29A2"/>
    <w:rsid w:val="009C3437"/>
    <w:rsid w:val="009C3C8C"/>
    <w:rsid w:val="009C5A24"/>
    <w:rsid w:val="009C66C2"/>
    <w:rsid w:val="009C7B6F"/>
    <w:rsid w:val="009D1565"/>
    <w:rsid w:val="009D3146"/>
    <w:rsid w:val="009D3482"/>
    <w:rsid w:val="009D4662"/>
    <w:rsid w:val="009D6875"/>
    <w:rsid w:val="009E5B76"/>
    <w:rsid w:val="009E6BFD"/>
    <w:rsid w:val="009E74A1"/>
    <w:rsid w:val="009F1FD2"/>
    <w:rsid w:val="009F2672"/>
    <w:rsid w:val="009F59CC"/>
    <w:rsid w:val="009F6365"/>
    <w:rsid w:val="00A01BF9"/>
    <w:rsid w:val="00A03993"/>
    <w:rsid w:val="00A06BEF"/>
    <w:rsid w:val="00A0732D"/>
    <w:rsid w:val="00A0759F"/>
    <w:rsid w:val="00A13BCC"/>
    <w:rsid w:val="00A162E8"/>
    <w:rsid w:val="00A2105E"/>
    <w:rsid w:val="00A2486C"/>
    <w:rsid w:val="00A24EF7"/>
    <w:rsid w:val="00A26A05"/>
    <w:rsid w:val="00A26C25"/>
    <w:rsid w:val="00A275FC"/>
    <w:rsid w:val="00A314BF"/>
    <w:rsid w:val="00A32EE5"/>
    <w:rsid w:val="00A33FA1"/>
    <w:rsid w:val="00A341E4"/>
    <w:rsid w:val="00A346B4"/>
    <w:rsid w:val="00A35205"/>
    <w:rsid w:val="00A360C1"/>
    <w:rsid w:val="00A402CC"/>
    <w:rsid w:val="00A414E9"/>
    <w:rsid w:val="00A42D70"/>
    <w:rsid w:val="00A43E8C"/>
    <w:rsid w:val="00A45EB6"/>
    <w:rsid w:val="00A50608"/>
    <w:rsid w:val="00A50AAE"/>
    <w:rsid w:val="00A5179A"/>
    <w:rsid w:val="00A523B8"/>
    <w:rsid w:val="00A536B4"/>
    <w:rsid w:val="00A53E0A"/>
    <w:rsid w:val="00A566C9"/>
    <w:rsid w:val="00A578C1"/>
    <w:rsid w:val="00A578FC"/>
    <w:rsid w:val="00A61156"/>
    <w:rsid w:val="00A616E2"/>
    <w:rsid w:val="00A6223A"/>
    <w:rsid w:val="00A62315"/>
    <w:rsid w:val="00A6256B"/>
    <w:rsid w:val="00A645EF"/>
    <w:rsid w:val="00A64A88"/>
    <w:rsid w:val="00A6533F"/>
    <w:rsid w:val="00A73F98"/>
    <w:rsid w:val="00A745DD"/>
    <w:rsid w:val="00A844A0"/>
    <w:rsid w:val="00A8731B"/>
    <w:rsid w:val="00A879AA"/>
    <w:rsid w:val="00A87B6A"/>
    <w:rsid w:val="00A90283"/>
    <w:rsid w:val="00A90598"/>
    <w:rsid w:val="00A92246"/>
    <w:rsid w:val="00A95AF6"/>
    <w:rsid w:val="00A95D2D"/>
    <w:rsid w:val="00A978AC"/>
    <w:rsid w:val="00A97CFD"/>
    <w:rsid w:val="00AA099F"/>
    <w:rsid w:val="00AA23A5"/>
    <w:rsid w:val="00AA246C"/>
    <w:rsid w:val="00AA3E25"/>
    <w:rsid w:val="00AA4C2B"/>
    <w:rsid w:val="00AB123B"/>
    <w:rsid w:val="00AB14A7"/>
    <w:rsid w:val="00AB1563"/>
    <w:rsid w:val="00AB466F"/>
    <w:rsid w:val="00AB56F3"/>
    <w:rsid w:val="00AB638A"/>
    <w:rsid w:val="00AC4AA9"/>
    <w:rsid w:val="00AC743F"/>
    <w:rsid w:val="00AC75C1"/>
    <w:rsid w:val="00AC7C2B"/>
    <w:rsid w:val="00AD0BD0"/>
    <w:rsid w:val="00AD16E0"/>
    <w:rsid w:val="00AD1F91"/>
    <w:rsid w:val="00AD265D"/>
    <w:rsid w:val="00AD6313"/>
    <w:rsid w:val="00AE2A16"/>
    <w:rsid w:val="00AE5072"/>
    <w:rsid w:val="00AE62B2"/>
    <w:rsid w:val="00AF0D0A"/>
    <w:rsid w:val="00AF5B6C"/>
    <w:rsid w:val="00AF637F"/>
    <w:rsid w:val="00B02C40"/>
    <w:rsid w:val="00B03D06"/>
    <w:rsid w:val="00B04DA4"/>
    <w:rsid w:val="00B077E1"/>
    <w:rsid w:val="00B10039"/>
    <w:rsid w:val="00B11AF1"/>
    <w:rsid w:val="00B12390"/>
    <w:rsid w:val="00B1288B"/>
    <w:rsid w:val="00B144D4"/>
    <w:rsid w:val="00B15253"/>
    <w:rsid w:val="00B15AF6"/>
    <w:rsid w:val="00B17E20"/>
    <w:rsid w:val="00B22A0E"/>
    <w:rsid w:val="00B237D1"/>
    <w:rsid w:val="00B23F4A"/>
    <w:rsid w:val="00B24FFA"/>
    <w:rsid w:val="00B30DDD"/>
    <w:rsid w:val="00B320C4"/>
    <w:rsid w:val="00B3236E"/>
    <w:rsid w:val="00B3393C"/>
    <w:rsid w:val="00B33D25"/>
    <w:rsid w:val="00B36064"/>
    <w:rsid w:val="00B36F67"/>
    <w:rsid w:val="00B37E72"/>
    <w:rsid w:val="00B412F9"/>
    <w:rsid w:val="00B42DB4"/>
    <w:rsid w:val="00B43CBF"/>
    <w:rsid w:val="00B44BF8"/>
    <w:rsid w:val="00B44C6E"/>
    <w:rsid w:val="00B44CCC"/>
    <w:rsid w:val="00B51268"/>
    <w:rsid w:val="00B52664"/>
    <w:rsid w:val="00B53B3F"/>
    <w:rsid w:val="00B53D65"/>
    <w:rsid w:val="00B601E6"/>
    <w:rsid w:val="00B61048"/>
    <w:rsid w:val="00B61FC5"/>
    <w:rsid w:val="00B6288B"/>
    <w:rsid w:val="00B716A6"/>
    <w:rsid w:val="00B75AA2"/>
    <w:rsid w:val="00B76354"/>
    <w:rsid w:val="00B7654C"/>
    <w:rsid w:val="00B805D0"/>
    <w:rsid w:val="00B80687"/>
    <w:rsid w:val="00B82E4F"/>
    <w:rsid w:val="00B841E6"/>
    <w:rsid w:val="00B86BE5"/>
    <w:rsid w:val="00B90317"/>
    <w:rsid w:val="00B923B4"/>
    <w:rsid w:val="00B93A94"/>
    <w:rsid w:val="00B93E04"/>
    <w:rsid w:val="00B942ED"/>
    <w:rsid w:val="00B9548A"/>
    <w:rsid w:val="00B9696C"/>
    <w:rsid w:val="00B972AD"/>
    <w:rsid w:val="00B97C6F"/>
    <w:rsid w:val="00BA05C4"/>
    <w:rsid w:val="00BA06CD"/>
    <w:rsid w:val="00BA0777"/>
    <w:rsid w:val="00BA4DBD"/>
    <w:rsid w:val="00BA53C5"/>
    <w:rsid w:val="00BB0B74"/>
    <w:rsid w:val="00BB3B41"/>
    <w:rsid w:val="00BB4301"/>
    <w:rsid w:val="00BB7205"/>
    <w:rsid w:val="00BC269C"/>
    <w:rsid w:val="00BC49C9"/>
    <w:rsid w:val="00BD111C"/>
    <w:rsid w:val="00BD2B0B"/>
    <w:rsid w:val="00BD42DA"/>
    <w:rsid w:val="00BD61D2"/>
    <w:rsid w:val="00BD6CC1"/>
    <w:rsid w:val="00BD755B"/>
    <w:rsid w:val="00BE4B9D"/>
    <w:rsid w:val="00BE6CF4"/>
    <w:rsid w:val="00BE7C9D"/>
    <w:rsid w:val="00BF1361"/>
    <w:rsid w:val="00BF2E02"/>
    <w:rsid w:val="00BF3B66"/>
    <w:rsid w:val="00BF7030"/>
    <w:rsid w:val="00C02876"/>
    <w:rsid w:val="00C05653"/>
    <w:rsid w:val="00C06A20"/>
    <w:rsid w:val="00C10662"/>
    <w:rsid w:val="00C14A86"/>
    <w:rsid w:val="00C16792"/>
    <w:rsid w:val="00C16DC9"/>
    <w:rsid w:val="00C20414"/>
    <w:rsid w:val="00C24843"/>
    <w:rsid w:val="00C25E18"/>
    <w:rsid w:val="00C3442B"/>
    <w:rsid w:val="00C34C32"/>
    <w:rsid w:val="00C35365"/>
    <w:rsid w:val="00C3588E"/>
    <w:rsid w:val="00C35C74"/>
    <w:rsid w:val="00C36486"/>
    <w:rsid w:val="00C42516"/>
    <w:rsid w:val="00C42F5E"/>
    <w:rsid w:val="00C4362E"/>
    <w:rsid w:val="00C4403A"/>
    <w:rsid w:val="00C46487"/>
    <w:rsid w:val="00C47B61"/>
    <w:rsid w:val="00C47BAD"/>
    <w:rsid w:val="00C50A6C"/>
    <w:rsid w:val="00C516F3"/>
    <w:rsid w:val="00C62545"/>
    <w:rsid w:val="00C62548"/>
    <w:rsid w:val="00C634EC"/>
    <w:rsid w:val="00C63D2E"/>
    <w:rsid w:val="00C63EE9"/>
    <w:rsid w:val="00C67549"/>
    <w:rsid w:val="00C712AB"/>
    <w:rsid w:val="00C71955"/>
    <w:rsid w:val="00C71F95"/>
    <w:rsid w:val="00C73BAB"/>
    <w:rsid w:val="00C75363"/>
    <w:rsid w:val="00C7573F"/>
    <w:rsid w:val="00C80529"/>
    <w:rsid w:val="00C80B99"/>
    <w:rsid w:val="00C87FD2"/>
    <w:rsid w:val="00C91CE3"/>
    <w:rsid w:val="00C922FE"/>
    <w:rsid w:val="00C92334"/>
    <w:rsid w:val="00C96F84"/>
    <w:rsid w:val="00C97BA1"/>
    <w:rsid w:val="00CA1813"/>
    <w:rsid w:val="00CA2DAD"/>
    <w:rsid w:val="00CA33F0"/>
    <w:rsid w:val="00CA48D0"/>
    <w:rsid w:val="00CA4BF3"/>
    <w:rsid w:val="00CA6E64"/>
    <w:rsid w:val="00CA7632"/>
    <w:rsid w:val="00CA7F1F"/>
    <w:rsid w:val="00CB1E7F"/>
    <w:rsid w:val="00CB2592"/>
    <w:rsid w:val="00CB4406"/>
    <w:rsid w:val="00CB5E0A"/>
    <w:rsid w:val="00CC0569"/>
    <w:rsid w:val="00CC4D0A"/>
    <w:rsid w:val="00CC52B7"/>
    <w:rsid w:val="00CC5B0C"/>
    <w:rsid w:val="00CD2732"/>
    <w:rsid w:val="00CD286D"/>
    <w:rsid w:val="00CD2FD6"/>
    <w:rsid w:val="00CD3248"/>
    <w:rsid w:val="00CD3B09"/>
    <w:rsid w:val="00CD607B"/>
    <w:rsid w:val="00CD7099"/>
    <w:rsid w:val="00CD7E7A"/>
    <w:rsid w:val="00CE37A1"/>
    <w:rsid w:val="00CF5827"/>
    <w:rsid w:val="00D01099"/>
    <w:rsid w:val="00D0119E"/>
    <w:rsid w:val="00D01CBB"/>
    <w:rsid w:val="00D06203"/>
    <w:rsid w:val="00D1034E"/>
    <w:rsid w:val="00D1090D"/>
    <w:rsid w:val="00D11F7C"/>
    <w:rsid w:val="00D13A61"/>
    <w:rsid w:val="00D172E7"/>
    <w:rsid w:val="00D17767"/>
    <w:rsid w:val="00D17786"/>
    <w:rsid w:val="00D213C9"/>
    <w:rsid w:val="00D227D0"/>
    <w:rsid w:val="00D22987"/>
    <w:rsid w:val="00D22E92"/>
    <w:rsid w:val="00D23405"/>
    <w:rsid w:val="00D246A9"/>
    <w:rsid w:val="00D2582B"/>
    <w:rsid w:val="00D27091"/>
    <w:rsid w:val="00D322EC"/>
    <w:rsid w:val="00D35142"/>
    <w:rsid w:val="00D35DCC"/>
    <w:rsid w:val="00D40818"/>
    <w:rsid w:val="00D40B0B"/>
    <w:rsid w:val="00D40DC2"/>
    <w:rsid w:val="00D411B4"/>
    <w:rsid w:val="00D433F8"/>
    <w:rsid w:val="00D44921"/>
    <w:rsid w:val="00D4572D"/>
    <w:rsid w:val="00D458D7"/>
    <w:rsid w:val="00D474F4"/>
    <w:rsid w:val="00D51AEB"/>
    <w:rsid w:val="00D57116"/>
    <w:rsid w:val="00D579FB"/>
    <w:rsid w:val="00D6067D"/>
    <w:rsid w:val="00D660E6"/>
    <w:rsid w:val="00D702AC"/>
    <w:rsid w:val="00D71BDA"/>
    <w:rsid w:val="00D72101"/>
    <w:rsid w:val="00D7710F"/>
    <w:rsid w:val="00D773CE"/>
    <w:rsid w:val="00D803D5"/>
    <w:rsid w:val="00D80CDA"/>
    <w:rsid w:val="00D8202D"/>
    <w:rsid w:val="00D908E4"/>
    <w:rsid w:val="00D91CDF"/>
    <w:rsid w:val="00D93FC1"/>
    <w:rsid w:val="00D94E8E"/>
    <w:rsid w:val="00D955F7"/>
    <w:rsid w:val="00D9589B"/>
    <w:rsid w:val="00DA083E"/>
    <w:rsid w:val="00DA0988"/>
    <w:rsid w:val="00DA13E4"/>
    <w:rsid w:val="00DA1DD7"/>
    <w:rsid w:val="00DA2919"/>
    <w:rsid w:val="00DA4F90"/>
    <w:rsid w:val="00DA6A43"/>
    <w:rsid w:val="00DA7BDD"/>
    <w:rsid w:val="00DB01D4"/>
    <w:rsid w:val="00DB0972"/>
    <w:rsid w:val="00DB2671"/>
    <w:rsid w:val="00DB3163"/>
    <w:rsid w:val="00DC096F"/>
    <w:rsid w:val="00DC27AB"/>
    <w:rsid w:val="00DC5CC4"/>
    <w:rsid w:val="00DC79BD"/>
    <w:rsid w:val="00DD09D1"/>
    <w:rsid w:val="00DD35FF"/>
    <w:rsid w:val="00DD704F"/>
    <w:rsid w:val="00DE0260"/>
    <w:rsid w:val="00DE263C"/>
    <w:rsid w:val="00DE33BF"/>
    <w:rsid w:val="00DF1E0E"/>
    <w:rsid w:val="00DF39C1"/>
    <w:rsid w:val="00DF6E7E"/>
    <w:rsid w:val="00E01265"/>
    <w:rsid w:val="00E01C2A"/>
    <w:rsid w:val="00E05823"/>
    <w:rsid w:val="00E06D77"/>
    <w:rsid w:val="00E06DFF"/>
    <w:rsid w:val="00E15B1A"/>
    <w:rsid w:val="00E21384"/>
    <w:rsid w:val="00E237E7"/>
    <w:rsid w:val="00E2732E"/>
    <w:rsid w:val="00E30B6A"/>
    <w:rsid w:val="00E31F44"/>
    <w:rsid w:val="00E32BD5"/>
    <w:rsid w:val="00E35166"/>
    <w:rsid w:val="00E35739"/>
    <w:rsid w:val="00E365E5"/>
    <w:rsid w:val="00E368DD"/>
    <w:rsid w:val="00E377DC"/>
    <w:rsid w:val="00E42B12"/>
    <w:rsid w:val="00E44C35"/>
    <w:rsid w:val="00E44FC6"/>
    <w:rsid w:val="00E45E20"/>
    <w:rsid w:val="00E4612E"/>
    <w:rsid w:val="00E53FCE"/>
    <w:rsid w:val="00E5517D"/>
    <w:rsid w:val="00E55BAF"/>
    <w:rsid w:val="00E55D5B"/>
    <w:rsid w:val="00E55DFC"/>
    <w:rsid w:val="00E573A8"/>
    <w:rsid w:val="00E578E6"/>
    <w:rsid w:val="00E60C86"/>
    <w:rsid w:val="00E62229"/>
    <w:rsid w:val="00E62DB9"/>
    <w:rsid w:val="00E662B7"/>
    <w:rsid w:val="00E70DE1"/>
    <w:rsid w:val="00E70E77"/>
    <w:rsid w:val="00E731BC"/>
    <w:rsid w:val="00E734B0"/>
    <w:rsid w:val="00E75AAD"/>
    <w:rsid w:val="00E765FF"/>
    <w:rsid w:val="00E777A4"/>
    <w:rsid w:val="00E8053D"/>
    <w:rsid w:val="00E805B5"/>
    <w:rsid w:val="00E81AE3"/>
    <w:rsid w:val="00E83CB8"/>
    <w:rsid w:val="00E8715F"/>
    <w:rsid w:val="00E90432"/>
    <w:rsid w:val="00E925D2"/>
    <w:rsid w:val="00E93A28"/>
    <w:rsid w:val="00EA140B"/>
    <w:rsid w:val="00EA2367"/>
    <w:rsid w:val="00EA2EE2"/>
    <w:rsid w:val="00EA334C"/>
    <w:rsid w:val="00EA3EE1"/>
    <w:rsid w:val="00EA4390"/>
    <w:rsid w:val="00EA586D"/>
    <w:rsid w:val="00EA6995"/>
    <w:rsid w:val="00EA7E66"/>
    <w:rsid w:val="00EB3433"/>
    <w:rsid w:val="00EB562B"/>
    <w:rsid w:val="00EB7753"/>
    <w:rsid w:val="00EB7ADC"/>
    <w:rsid w:val="00EB7D9D"/>
    <w:rsid w:val="00EC04DF"/>
    <w:rsid w:val="00EC1427"/>
    <w:rsid w:val="00EC2592"/>
    <w:rsid w:val="00EC45EA"/>
    <w:rsid w:val="00EC5158"/>
    <w:rsid w:val="00ED2F01"/>
    <w:rsid w:val="00ED4DA6"/>
    <w:rsid w:val="00ED4F33"/>
    <w:rsid w:val="00ED5597"/>
    <w:rsid w:val="00ED7361"/>
    <w:rsid w:val="00EE0CEB"/>
    <w:rsid w:val="00EE4525"/>
    <w:rsid w:val="00EF07F4"/>
    <w:rsid w:val="00EF1FA0"/>
    <w:rsid w:val="00EF4EE7"/>
    <w:rsid w:val="00EF588B"/>
    <w:rsid w:val="00F01CDA"/>
    <w:rsid w:val="00F06E8C"/>
    <w:rsid w:val="00F07566"/>
    <w:rsid w:val="00F106AB"/>
    <w:rsid w:val="00F10C2C"/>
    <w:rsid w:val="00F10F80"/>
    <w:rsid w:val="00F129AE"/>
    <w:rsid w:val="00F13008"/>
    <w:rsid w:val="00F14005"/>
    <w:rsid w:val="00F151B6"/>
    <w:rsid w:val="00F15459"/>
    <w:rsid w:val="00F15934"/>
    <w:rsid w:val="00F21406"/>
    <w:rsid w:val="00F22E90"/>
    <w:rsid w:val="00F23C33"/>
    <w:rsid w:val="00F27E8B"/>
    <w:rsid w:val="00F30A1F"/>
    <w:rsid w:val="00F318C0"/>
    <w:rsid w:val="00F32CBE"/>
    <w:rsid w:val="00F35863"/>
    <w:rsid w:val="00F35BE4"/>
    <w:rsid w:val="00F36645"/>
    <w:rsid w:val="00F36E42"/>
    <w:rsid w:val="00F374C9"/>
    <w:rsid w:val="00F41B2D"/>
    <w:rsid w:val="00F42A25"/>
    <w:rsid w:val="00F43633"/>
    <w:rsid w:val="00F43D67"/>
    <w:rsid w:val="00F44BCC"/>
    <w:rsid w:val="00F52EF2"/>
    <w:rsid w:val="00F54013"/>
    <w:rsid w:val="00F54C9B"/>
    <w:rsid w:val="00F557B4"/>
    <w:rsid w:val="00F56EDE"/>
    <w:rsid w:val="00F60B53"/>
    <w:rsid w:val="00F61387"/>
    <w:rsid w:val="00F62890"/>
    <w:rsid w:val="00F67289"/>
    <w:rsid w:val="00F70BAA"/>
    <w:rsid w:val="00F71454"/>
    <w:rsid w:val="00F738FD"/>
    <w:rsid w:val="00F74338"/>
    <w:rsid w:val="00F76E4F"/>
    <w:rsid w:val="00F77CAF"/>
    <w:rsid w:val="00F8394E"/>
    <w:rsid w:val="00F841ED"/>
    <w:rsid w:val="00F84DB5"/>
    <w:rsid w:val="00F86378"/>
    <w:rsid w:val="00F879A8"/>
    <w:rsid w:val="00F9148A"/>
    <w:rsid w:val="00F916E2"/>
    <w:rsid w:val="00F91879"/>
    <w:rsid w:val="00F91B25"/>
    <w:rsid w:val="00F91C5D"/>
    <w:rsid w:val="00F92C94"/>
    <w:rsid w:val="00F92DE7"/>
    <w:rsid w:val="00F935A9"/>
    <w:rsid w:val="00F93996"/>
    <w:rsid w:val="00F94681"/>
    <w:rsid w:val="00F953D2"/>
    <w:rsid w:val="00F953F1"/>
    <w:rsid w:val="00F96FEE"/>
    <w:rsid w:val="00FA202E"/>
    <w:rsid w:val="00FA4D60"/>
    <w:rsid w:val="00FA64C4"/>
    <w:rsid w:val="00FA79DF"/>
    <w:rsid w:val="00FA7B2D"/>
    <w:rsid w:val="00FB290A"/>
    <w:rsid w:val="00FB469D"/>
    <w:rsid w:val="00FB48B9"/>
    <w:rsid w:val="00FB59EC"/>
    <w:rsid w:val="00FB72AD"/>
    <w:rsid w:val="00FB7F72"/>
    <w:rsid w:val="00FC02D9"/>
    <w:rsid w:val="00FC1A7C"/>
    <w:rsid w:val="00FC6415"/>
    <w:rsid w:val="00FD252A"/>
    <w:rsid w:val="00FD2C59"/>
    <w:rsid w:val="00FD3803"/>
    <w:rsid w:val="00FD3CCC"/>
    <w:rsid w:val="00FD5A12"/>
    <w:rsid w:val="00FE1798"/>
    <w:rsid w:val="00FE2599"/>
    <w:rsid w:val="00FE5570"/>
    <w:rsid w:val="00FE55E1"/>
    <w:rsid w:val="00FE6343"/>
    <w:rsid w:val="00FE63F3"/>
    <w:rsid w:val="00FF1B7F"/>
    <w:rsid w:val="00FF24C2"/>
    <w:rsid w:val="00FF4E35"/>
    <w:rsid w:val="00FF6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CB370"/>
  <w15:docId w15:val="{C0F37E62-61AC-4385-800C-6E52BEC3C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260"/>
  </w:style>
  <w:style w:type="paragraph" w:styleId="Heading4">
    <w:name w:val="heading 4"/>
    <w:basedOn w:val="Normal"/>
    <w:link w:val="Heading4Char"/>
    <w:uiPriority w:val="9"/>
    <w:semiHidden/>
    <w:unhideWhenUsed/>
    <w:qFormat/>
    <w:rsid w:val="002A5C6A"/>
    <w:pPr>
      <w:autoSpaceDN w:val="0"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5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3CB1"/>
  </w:style>
  <w:style w:type="paragraph" w:styleId="Footer">
    <w:name w:val="footer"/>
    <w:basedOn w:val="Normal"/>
    <w:link w:val="Foot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3CB1"/>
  </w:style>
  <w:style w:type="paragraph" w:styleId="BalloonText">
    <w:name w:val="Balloon Text"/>
    <w:basedOn w:val="Normal"/>
    <w:link w:val="BalloonTextChar"/>
    <w:unhideWhenUsed/>
    <w:rsid w:val="0042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229B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C6A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paragraph">
    <w:name w:val="paragraph"/>
    <w:basedOn w:val="Normal"/>
    <w:rsid w:val="002A5C6A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A5C6A"/>
  </w:style>
  <w:style w:type="character" w:customStyle="1" w:styleId="eop">
    <w:name w:val="eop"/>
    <w:basedOn w:val="DefaultParagraphFont"/>
    <w:rsid w:val="002A5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ff06eb-47bd-4c83-a4b3-0ed107bb1fc8">
      <UserInfo>
        <DisplayName/>
        <AccountId xsi:nil="true"/>
        <AccountType/>
      </UserInfo>
    </SharedWithUsers>
    <TaxCatchAll xmlns="2799d30d-6731-4efe-ac9b-c4895a8828d9" xsi:nil="true"/>
    <lcf76f155ced4ddcb4097134ff3c332f xmlns="ea66f701-889f-41c6-ac9c-1c7f6f5a01e5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02CAF33B2AF46AB804BA602178BEA" ma:contentTypeVersion="15" ma:contentTypeDescription="Create a new document." ma:contentTypeScope="" ma:versionID="c6220b471690fdedc5e816be1ba2f9e7">
  <xsd:schema xmlns:xsd="http://www.w3.org/2001/XMLSchema" xmlns:xs="http://www.w3.org/2001/XMLSchema" xmlns:p="http://schemas.microsoft.com/office/2006/metadata/properties" xmlns:ns2="ea66f701-889f-41c6-ac9c-1c7f6f5a01e5" xmlns:ns3="8fff06eb-47bd-4c83-a4b3-0ed107bb1fc8" xmlns:ns4="2799d30d-6731-4efe-ac9b-c4895a8828d9" targetNamespace="http://schemas.microsoft.com/office/2006/metadata/properties" ma:root="true" ma:fieldsID="4bc5d8b3790e8e9959d0492f9cad76f3" ns2:_="" ns3:_="" ns4:_="">
    <xsd:import namespace="ea66f701-889f-41c6-ac9c-1c7f6f5a01e5"/>
    <xsd:import namespace="8fff06eb-47bd-4c83-a4b3-0ed107bb1fc8"/>
    <xsd:import namespace="2799d30d-6731-4efe-ac9b-c4895a88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6f701-889f-41c6-ac9c-1c7f6f5a0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b69053-c3fb-47ab-9000-5ac769dc7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f06eb-47bd-4c83-a4b3-0ed107bb1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9d30d-6731-4efe-ac9b-c4895a8828d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312ee9-dfad-4019-bfc5-ea08981c3c29}" ma:internalName="TaxCatchAll" ma:showField="CatchAllData" ma:web="8fff06eb-47bd-4c83-a4b3-0ed107bb1f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98D76B-3AE1-410A-BCF1-BED2152586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16BBBB-A9AE-451E-A203-3D752977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C712D1-FBF8-41C0-9179-D9AB97B49D81}">
  <ds:schemaRefs>
    <ds:schemaRef ds:uri="http://schemas.microsoft.com/office/2006/metadata/properties"/>
    <ds:schemaRef ds:uri="http://schemas.microsoft.com/office/infopath/2007/PartnerControls"/>
    <ds:schemaRef ds:uri="8fff06eb-47bd-4c83-a4b3-0ed107bb1fc8"/>
    <ds:schemaRef ds:uri="2799d30d-6731-4efe-ac9b-c4895a8828d9"/>
    <ds:schemaRef ds:uri="ea66f701-889f-41c6-ac9c-1c7f6f5a01e5"/>
  </ds:schemaRefs>
</ds:datastoreItem>
</file>

<file path=customXml/itemProps4.xml><?xml version="1.0" encoding="utf-8"?>
<ds:datastoreItem xmlns:ds="http://schemas.openxmlformats.org/officeDocument/2006/customXml" ds:itemID="{FC2CA1F9-B7F2-45E5-9B56-FD44C85D59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6f701-889f-41c6-ac9c-1c7f6f5a01e5"/>
    <ds:schemaRef ds:uri="8fff06eb-47bd-4c83-a4b3-0ed107bb1fc8"/>
    <ds:schemaRef ds:uri="2799d30d-6731-4efe-ac9b-c4895a882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8</Pages>
  <Words>4346</Words>
  <Characters>24776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BSA</Company>
  <LinksUpToDate>false</LinksUpToDate>
  <CharactersWithSpaces>29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lark</dc:creator>
  <cp:keywords/>
  <cp:lastModifiedBy>David Jukes</cp:lastModifiedBy>
  <cp:revision>59</cp:revision>
  <cp:lastPrinted>2019-11-21T19:03:00Z</cp:lastPrinted>
  <dcterms:created xsi:type="dcterms:W3CDTF">2024-02-21T15:09:00Z</dcterms:created>
  <dcterms:modified xsi:type="dcterms:W3CDTF">2024-03-1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02CAF33B2AF46AB804BA602178BEA</vt:lpwstr>
  </property>
  <property fmtid="{D5CDD505-2E9C-101B-9397-08002B2CF9AE}" pid="3" name="Order">
    <vt:r8>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